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sdt>
      <w:sdtPr>
        <w:rPr>
          <w:rFonts w:cs="Times New Roman" w:asciiTheme="majorHAnsi" w:hAnsiTheme="majorHAnsi"/>
        </w:rPr>
        <w:id w:val="-1474369399"/>
        <w:docPartObj>
          <w:docPartGallery w:val="Cover Pages"/>
          <w:docPartUnique/>
        </w:docPartObj>
      </w:sdtPr>
      <w:sdtEndPr/>
      <w:sdtContent>
        <w:p w:rsidRPr="005775B7" w:rsidR="00EC6818" w:rsidP="44AFFF19" w:rsidRDefault="00EC6818" w14:paraId="718BD511" w14:textId="5A4672C9" w14:noSpellErr="1">
          <w:pPr>
            <w:rPr>
              <w:rFonts w:ascii="Calibri Light" w:hAnsi="Calibri Light" w:cs="Times New Roman" w:asciiTheme="majorAscii" w:hAnsiTheme="majorAscii"/>
            </w:rPr>
          </w:pPr>
          <w:r w:rsidRPr="005775B7">
            <w:rPr>
              <w:rFonts w:cs="Times New Roman" w:asciiTheme="majorHAnsi" w:hAnsiTheme="majorHAnsi"/>
              <w:noProof/>
            </w:rPr>
            <mc:AlternateContent xmlns:mc="http://schemas.openxmlformats.org/markup-compatibility/2006">
              <mc:Choice Requires="wps">
                <w:drawing xmlns:w="http://schemas.openxmlformats.org/wordprocessingml/2006/main">
                  <wp:anchor xmlns:wp14="http://schemas.microsoft.com/office/word/2010/wordprocessingDrawing" xmlns:wp="http://schemas.openxmlformats.org/drawingml/2006/wordprocessingDrawing" distT="0" distB="0" distL="114300" distR="114300" simplePos="1" relativeHeight="251659264" behindDoc="0" locked="0" layoutInCell="1" allowOverlap="1" wp14:anchorId="37C75A98" wp14:editId="4C6F5F74">
                    <wp:simplePos x="0" y="0"/>
                    <wp:positionH relativeFrom="page">
                      <wp:posOffset>0</wp:posOffset>
                    </wp:positionH>
                    <wp:positionV relativeFrom="page">
                      <wp:posOffset>0</wp:posOffset>
                    </wp:positionV>
                    <wp:extent cx="6366510" cy="3166110"/>
                    <wp:effectExtent l="0" t="0" r="0" b="15240"/>
                    <wp:wrapSquare wrapText="bothSides"/>
                    <wp:docPr id="154" name="Text Box 154"/>
                    <wp:cNvGraphicFramePr/>
                    <a:graphic xmlns:a="http://schemas.openxmlformats.org/drawingml/2006/main">
                      <a:graphicData uri="http://schemas.microsoft.com/office/word/2010/wordprocessingShape">
                        <wps:wsp xmlns:wps="http://schemas.microsoft.com/office/word/2010/wordprocessingShape">
                          <wps:cNvSpPr txBox="1"/>
                          <wps:spPr>
                            <a:xfrm>
                              <a:off x="0" y="0"/>
                              <a:ext cx="6366510" cy="31661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F259B" w:rsidRDefault="00000000">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7F259B" w:rsidRDefault="00000000">
                                    <w:pPr>
                                      <w:jc w:val="right"/>
                                      <w:rPr>
                                        <w:smallCaps/>
                                        <w:color w:val="404040" w:themeColor="text1" w:themeTint="BF"/>
                                        <w:sz w:val="36"/>
                                        <w:szCs w:val="36"/>
                                      </w:rPr>
                                    </w:pP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xmlns:w="http://schemas.openxmlformats.org/wordprocessingml/2006/main">
                  <v:shapetype xmlns:w14="http://schemas.microsoft.com/office/word/2010/wordml" xmlns:o="urn:schemas-microsoft-com:office:office" xmlns:v="urn:schemas-microsoft-com:vml" id="_x0000_t202" coordsize="21600,21600" o:spt="202" path="m,l,21600r21600,l21600,xe" w14:anchorId="37C75A98">
                    <v:stroke xmlns:v="urn:schemas-microsoft-com:vml" joinstyle="miter"/>
                    <v:path xmlns:o="urn:schemas-microsoft-com:office:office" xmlns:v="urn:schemas-microsoft-com:vml" gradientshapeok="t" o:connecttype="rect"/>
                  </v:shapetype>
                  <v:shape xmlns:o="urn:schemas-microsoft-com:office:office" xmlns:v="urn:schemas-microsoft-com:vml" id="Text Box 154" style="position:absolute;margin-left:0;margin-top:0;width:575.9pt;height:28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">
                    <v:textbox xmlns:v="urn:schemas-microsoft-com:vml" inset="126pt,0,54pt,0">
                      <w:txbxContent xmlns:w="http://schemas.openxmlformats.org/wordprocessingml/2006/main">
                        <w:p xmlns:w="http://schemas.openxmlformats.org/wordprocessingml/2006/main" w:rsidR="007F259B" w:rsidRDefault="00000000">
                          <w:pPr xmlns:w="http://schemas.openxmlformats.org/wordprocessingml/2006/main">
                            <w:jc xmlns:w="http://schemas.openxmlformats.org/wordprocessingml/2006/main" w:val="right"/>
                            <w:rPr xmlns:w="http://schemas.openxmlformats.org/wordprocessingml/2006/main">
                              <w:color xmlns:w="http://schemas.openxmlformats.org/wordprocessingml/2006/main" w:val="5B9BD5" w:themeColor="accent1"/>
                              <w:sz xmlns:w="http://schemas.openxmlformats.org/wordprocessingml/2006/main" w:val="64"/>
                              <w:szCs xmlns:w="http://schemas.openxmlformats.org/wordprocessingml/2006/main" w:val="64"/>
                            </w:rPr>
                          </w:pPr>
                          <w:sdt xmlns:w="http://schemas.openxmlformats.org/wordprocessingml/2006/main">
                            <w:sdtPr xmlns:w="http://schemas.openxmlformats.org/wordprocessingml/2006/main">
                              <w:rPr xmlns:w="http://schemas.openxmlformats.org/wordprocessingml/2006/main">
                                <w:caps xmlns:w="http://schemas.openxmlformats.org/wordprocessingml/2006/main"/>
                                <w:color xmlns:w="http://schemas.openxmlformats.org/wordprocessingml/2006/main" w:val="5B9BD5" w:themeColor="accent1"/>
                                <w:sz xmlns:w="http://schemas.openxmlformats.org/wordprocessingml/2006/main" w:val="64"/>
                                <w:szCs xmlns:w="http://schemas.openxmlformats.org/wordprocessingml/2006/main" w:val="64"/>
                              </w:rPr>
                              <w:alias xmlns:w="http://schemas.openxmlformats.org/wordprocessingml/2006/main" w:val="Title"/>
                              <w:tag xmlns:w="http://schemas.openxmlformats.org/wordprocessingml/2006/main" w:val=""/>
                              <w:id xmlns:w="http://schemas.openxmlformats.org/wordprocessingml/2006/main" w:val="630141079"/>
                              <w:dataBinding xmlns:w="http://schemas.openxmlformats.org/wordprocessingml/2006/main" w:prefixMappings="xmlns:ns0='http://purl.org/dc/elements/1.1/' xmlns:ns1='http://schemas.openxmlformats.org/package/2006/metadata/core-properties' " w:xpath="/ns1:coreProperties[1]/ns0:title[1]" w:storeItemID="{6C3C8BC8-F283-45AE-878A-BAB7291924A1}"/>
                              <w:text xmlns:w="http://schemas.openxmlformats.org/wordprocessingml/2006/main" w:multiLine="1"/>
                            </w:sdtPr>
                            <w:sdtContent xmlns:w="http://schemas.openxmlformats.org/wordprocessingml/2006/main"/>
                          </w:sdt>
                        </w:p>
                        <w:sdt xmlns:w="http://schemas.openxmlformats.org/wordprocessingml/2006/main">
                          <w:sdtPr xmlns:w="http://schemas.openxmlformats.org/wordprocessingml/2006/main">
                            <w:rPr xmlns:w="http://schemas.openxmlformats.org/wordprocessingml/2006/main">
                              <w:color xmlns:w="http://schemas.openxmlformats.org/wordprocessingml/2006/main" w:val="404040" w:themeColor="text1" w:themeTint="BF"/>
                              <w:sz xmlns:w="http://schemas.openxmlformats.org/wordprocessingml/2006/main" w:val="36"/>
                              <w:szCs xmlns:w="http://schemas.openxmlformats.org/wordprocessingml/2006/main" w:val="36"/>
                            </w:rPr>
                            <w:alias xmlns:w="http://schemas.openxmlformats.org/wordprocessingml/2006/main" w:val="Subtitle"/>
                            <w:tag xmlns:w="http://schemas.openxmlformats.org/wordprocessingml/2006/main" w:val=""/>
                            <w:id xmlns:w="http://schemas.openxmlformats.org/wordprocessingml/2006/main" w:val="1759551507"/>
                            <w:dataBinding xmlns:w="http://schemas.openxmlformats.org/wordprocessingml/2006/main" w:prefixMappings="xmlns:ns0='http://purl.org/dc/elements/1.1/' xmlns:ns1='http://schemas.openxmlformats.org/package/2006/metadata/core-properties' " w:xpath="/ns1:coreProperties[1]/ns0:subject[1]" w:storeItemID="{6C3C8BC8-F283-45AE-878A-BAB7291924A1}"/>
                            <w:text xmlns:w="http://schemas.openxmlformats.org/wordprocessingml/2006/main"/>
                          </w:sdtPr>
                          <w:sdtContent xmlns:w="http://schemas.openxmlformats.org/wordprocessingml/2006/main">
                            <w:p xmlns:w="http://schemas.openxmlformats.org/wordprocessingml/2006/main" w:rsidR="007F259B" w:rsidRDefault="00000000">
                              <w:pPr xmlns:w="http://schemas.openxmlformats.org/wordprocessingml/2006/main">
                                <w:jc xmlns:w="http://schemas.openxmlformats.org/wordprocessingml/2006/main" w:val="right"/>
                                <w:rPr xmlns:w="http://schemas.openxmlformats.org/wordprocessingml/2006/main">
                                  <w:smallCaps xmlns:w="http://schemas.openxmlformats.org/wordprocessingml/2006/main"/>
                                  <w:color xmlns:w="http://schemas.openxmlformats.org/wordprocessingml/2006/main" w:val="404040" w:themeColor="text1" w:themeTint="BF"/>
                                  <w:sz xmlns:w="http://schemas.openxmlformats.org/wordprocessingml/2006/main" w:val="36"/>
                                  <w:szCs xmlns:w="http://schemas.openxmlformats.org/wordprocessingml/2006/main" w:val="36"/>
                                </w:rPr>
                              </w:pPr>
                            </w:p>
                          </w:sdtContent>
                        </w:sdt>
                      </w:txbxContent>
                    </v:textbox>
                    <w10:wrap xmlns:w10="urn:schemas-microsoft-com:office:word" type="square" anchorx="page" anchory="page"/>
                  </v:shape>
                </w:pict>
              </mc:Fallback>
            </mc:AlternateContent>
          </w:r>
        </w:p>
        <w:p w:rsidRPr="005775B7" w:rsidR="00EC6818" w:rsidRDefault="00B84995" w14:paraId="1C79CF1C" w14:textId="5BAE6541">
          <w:pPr>
            <w:rPr>
              <w:rFonts w:cs="Times New Roman" w:asciiTheme="majorHAnsi" w:hAnsiTheme="majorHAnsi" w:eastAsiaTheme="majorEastAsia"/>
              <w:color w:val="2E74B5" w:themeColor="accent1" w:themeShade="BF"/>
              <w:sz w:val="32"/>
              <w:szCs w:val="32"/>
            </w:rPr>
          </w:pPr>
          <w:r w:rsidRPr="005775B7">
            <w:rPr>
              <w:rFonts w:cs="Times New Roman" w:asciiTheme="majorHAnsi" w:hAnsiTheme="majorHAnsi"/>
              <w:noProof/>
            </w:rPr>
            <mc:AlternateContent>
              <mc:Choice Requires="wps">
                <w:drawing>
                  <wp:anchor distT="0" distB="0" distL="114300" distR="114300" simplePos="0" relativeHeight="251661312" behindDoc="0" locked="0" layoutInCell="1" allowOverlap="1" wp14:anchorId="64B4D353" wp14:editId="1335E4FC">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3930" cy="2667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3930"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F259B" w:rsidRDefault="00B90B99" w14:paraId="41B42F8C" w14:textId="77777777">
                                <w:pPr>
                                  <w:pStyle w:val="NoSpacing"/>
                                  <w:jc w:val="right"/>
                                  <w:rPr>
                                    <w:color w:val="595959" w:themeColor="text1" w:themeTint="A6"/>
                                    <w:sz w:val="20"/>
                                    <w:szCs w:val="20"/>
                                  </w:rPr>
                                </w:pP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007F259B">
                                      <w:rPr>
                                        <w:color w:val="595959" w:themeColor="text1" w:themeTint="A6"/>
                                        <w:sz w:val="20"/>
                                        <w:szCs w:val="20"/>
                                      </w:rPr>
                                      <w:t xml:space="preserve">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w14:anchorId="5F33EF01">
                  <v:shape id="Text Box 153" style="position:absolute;margin-left:0;margin-top:0;width:575.9pt;height:21pt;z-index:251661312;visibility:visible;mso-wrap-style:square;mso-width-percent:941;mso-height-percent:0;mso-top-percent:700;mso-wrap-distance-left:9pt;mso-wrap-distance-top:0;mso-wrap-distance-right:9pt;mso-wrap-distance-bottom:0;mso-position-horizontal:center;mso-position-horizontal-relative:page;mso-position-vertical-relative:page;mso-width-percent:941;mso-height-percent:0;mso-top-percent:70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" w14:anchorId="64B4D353">
                    <v:textbox inset="126pt,0,54pt,0">
                      <w:txbxContent>
                        <w:p w:rsidR="007F259B" w:rsidRDefault="00C27E19" w14:paraId="207CCF61" w14:textId="77777777">
                          <w:pPr>
                            <w:pStyle w:val="NoSpacing"/>
                            <w:jc w:val="right"/>
                            <w:rPr>
                              <w:color w:val="595959" w:themeColor="text1" w:themeTint="A6"/>
                              <w:sz w:val="20"/>
                              <w:szCs w:val="20"/>
                            </w:rPr>
                          </w:pP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sidR="007F259B">
                                <w:rPr>
                                  <w:color w:val="595959" w:themeColor="text1" w:themeTint="A6"/>
                                  <w:sz w:val="20"/>
                                  <w:szCs w:val="20"/>
                                </w:rPr>
                                <w:t xml:space="preserve">     </w:t>
                              </w:r>
                            </w:sdtContent>
                          </w:sdt>
                        </w:p>
                      </w:txbxContent>
                    </v:textbox>
                    <w10:wrap type="square" anchorx="page" anchory="page"/>
                  </v:shape>
                </w:pict>
              </mc:Fallback>
            </mc:AlternateContent>
          </w:r>
          <w:r w:rsidRPr="005775B7" w:rsidR="006D6FD9">
            <w:rPr>
              <w:rFonts w:cs="Times New Roman" w:asciiTheme="majorHAnsi" w:hAnsiTheme="majorHAnsi"/>
              <w:noProof/>
            </w:rPr>
            <mc:AlternateContent>
              <mc:Choice Requires="wps">
                <w:drawing>
                  <wp:anchor distT="0" distB="0" distL="114300" distR="114300" simplePos="0" relativeHeight="251660288" behindDoc="0" locked="0" layoutInCell="1" allowOverlap="1" wp14:anchorId="2F915DB2" wp14:editId="1C0C9431">
                    <wp:simplePos x="0" y="0"/>
                    <wp:positionH relativeFrom="margin">
                      <wp:align>center</wp:align>
                    </wp:positionH>
                    <wp:positionV relativeFrom="page">
                      <wp:posOffset>735139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F259B" w:rsidP="00304036" w:rsidRDefault="007F259B" w14:paraId="049F08F5" w14:textId="2FB438CC">
                                <w:pPr>
                                  <w:pStyle w:val="NoSpacing"/>
                                  <w:ind w:left="1350" w:hanging="90"/>
                                  <w:jc w:val="center"/>
                                  <w:rPr>
                                    <w:color w:val="595959" w:themeColor="text1" w:themeTint="A6"/>
                                    <w:sz w:val="28"/>
                                    <w:szCs w:val="28"/>
                                  </w:rPr>
                                </w:pPr>
                                <w:r>
                                  <w:rPr>
                                    <w:color w:val="595959" w:themeColor="text1" w:themeTint="A6"/>
                                    <w:sz w:val="28"/>
                                    <w:szCs w:val="28"/>
                                  </w:rPr>
                                  <w:t>[Team Member(s) Name</w:t>
                                </w:r>
                                <w:r w:rsidR="00B84995">
                                  <w:rPr>
                                    <w:color w:val="595959" w:themeColor="text1" w:themeTint="A6"/>
                                    <w:sz w:val="28"/>
                                    <w:szCs w:val="28"/>
                                  </w:rPr>
                                  <w:t>(</w:t>
                                </w:r>
                                <w:r>
                                  <w:rPr>
                                    <w:color w:val="595959" w:themeColor="text1" w:themeTint="A6"/>
                                    <w:sz w:val="28"/>
                                    <w:szCs w:val="28"/>
                                  </w:rPr>
                                  <w:t>s</w:t>
                                </w:r>
                                <w:r w:rsidR="00B84995">
                                  <w:rPr>
                                    <w:color w:val="595959" w:themeColor="text1" w:themeTint="A6"/>
                                    <w:sz w:val="28"/>
                                    <w:szCs w:val="28"/>
                                  </w:rPr>
                                  <w:t>)</w:t>
                                </w:r>
                                <w:r>
                                  <w:rPr>
                                    <w:color w:val="595959" w:themeColor="text1" w:themeTint="A6"/>
                                    <w:sz w:val="28"/>
                                    <w:szCs w:val="28"/>
                                  </w:rPr>
                                  <w:t>]</w:t>
                                </w:r>
                              </w:p>
                              <w:p w:rsidR="007F259B" w:rsidRDefault="00B90B99" w14:paraId="4130D90C" w14:textId="77777777">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F259B">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w14:anchorId="0C34B22C">
                  <v:shape id="Text Box 152" style="position:absolute;margin-left:0;margin-top:578.85pt;width:8in;height:1in;z-index:251660288;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Z7J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" w14:anchorId="2F915DB2">
                    <v:textbox inset="126pt,0,54pt,0">
                      <w:txbxContent>
                        <w:p w:rsidR="007F259B" w:rsidP="00304036" w:rsidRDefault="007F259B" w14:paraId="3B836788" w14:textId="2FB438CC">
                          <w:pPr>
                            <w:pStyle w:val="NoSpacing"/>
                            <w:ind w:left="1350" w:hanging="90"/>
                            <w:jc w:val="center"/>
                            <w:rPr>
                              <w:color w:val="595959" w:themeColor="text1" w:themeTint="A6"/>
                              <w:sz w:val="28"/>
                              <w:szCs w:val="28"/>
                            </w:rPr>
                          </w:pPr>
                          <w:r>
                            <w:rPr>
                              <w:color w:val="595959" w:themeColor="text1" w:themeTint="A6"/>
                              <w:sz w:val="28"/>
                              <w:szCs w:val="28"/>
                            </w:rPr>
                            <w:t>[Team Member(s) Name</w:t>
                          </w:r>
                          <w:r w:rsidR="00B84995">
                            <w:rPr>
                              <w:color w:val="595959" w:themeColor="text1" w:themeTint="A6"/>
                              <w:sz w:val="28"/>
                              <w:szCs w:val="28"/>
                            </w:rPr>
                            <w:t>(</w:t>
                          </w:r>
                          <w:r>
                            <w:rPr>
                              <w:color w:val="595959" w:themeColor="text1" w:themeTint="A6"/>
                              <w:sz w:val="28"/>
                              <w:szCs w:val="28"/>
                            </w:rPr>
                            <w:t>s</w:t>
                          </w:r>
                          <w:r w:rsidR="00B84995">
                            <w:rPr>
                              <w:color w:val="595959" w:themeColor="text1" w:themeTint="A6"/>
                              <w:sz w:val="28"/>
                              <w:szCs w:val="28"/>
                            </w:rPr>
                            <w:t>)</w:t>
                          </w:r>
                          <w:r>
                            <w:rPr>
                              <w:color w:val="595959" w:themeColor="text1" w:themeTint="A6"/>
                              <w:sz w:val="28"/>
                              <w:szCs w:val="28"/>
                            </w:rPr>
                            <w:t>]</w:t>
                          </w:r>
                        </w:p>
                        <w:p w:rsidR="007F259B" w:rsidRDefault="00C27E19" w14:paraId="05C2A4D3" w14:textId="77777777">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7F259B">
                                <w:rPr>
                                  <w:color w:val="595959" w:themeColor="text1" w:themeTint="A6"/>
                                  <w:sz w:val="18"/>
                                  <w:szCs w:val="18"/>
                                </w:rPr>
                                <w:t xml:space="preserve">     </w:t>
                              </w:r>
                            </w:sdtContent>
                          </w:sdt>
                        </w:p>
                      </w:txbxContent>
                    </v:textbox>
                    <w10:wrap type="square" anchorx="margin" anchory="page"/>
                  </v:shape>
                </w:pict>
              </mc:Fallback>
            </mc:AlternateContent>
          </w:r>
          <w:r w:rsidRPr="005775B7" w:rsidR="006D6FD9">
            <w:rPr>
              <w:rFonts w:cs="Times New Roman" w:asciiTheme="majorHAnsi" w:hAnsiTheme="majorHAnsi"/>
              <w:noProof/>
            </w:rPr>
            <mc:AlternateContent>
              <mc:Choice Requires="wps">
                <w:drawing>
                  <wp:anchor distT="0" distB="0" distL="114300" distR="114300" simplePos="0" relativeHeight="251666432" behindDoc="0" locked="0" layoutInCell="1" allowOverlap="1" wp14:anchorId="739188EE" wp14:editId="41A6247C">
                    <wp:simplePos x="0" y="0"/>
                    <wp:positionH relativeFrom="margin">
                      <wp:posOffset>-476250</wp:posOffset>
                    </wp:positionH>
                    <wp:positionV relativeFrom="page">
                      <wp:posOffset>8191500</wp:posOffset>
                    </wp:positionV>
                    <wp:extent cx="7104380" cy="914400"/>
                    <wp:effectExtent l="0" t="0" r="0" b="8255"/>
                    <wp:wrapSquare wrapText="bothSides"/>
                    <wp:docPr id="10" name="Text Box 10"/>
                    <wp:cNvGraphicFramePr/>
                    <a:graphic xmlns:a="http://schemas.openxmlformats.org/drawingml/2006/main">
                      <a:graphicData uri="http://schemas.microsoft.com/office/word/2010/wordprocessingShape">
                        <wps:wsp>
                          <wps:cNvSpPr txBox="1"/>
                          <wps:spPr>
                            <a:xfrm>
                              <a:off x="0" y="0"/>
                              <a:ext cx="710438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6D6FD9" w:rsidR="007F259B" w:rsidP="006D6FD9" w:rsidRDefault="007F259B" w14:paraId="499E84B5" w14:textId="1A9BB57F">
                                <w:pPr>
                                  <w:pStyle w:val="NoSpacing"/>
                                  <w:ind w:left="-1440"/>
                                  <w:jc w:val="both"/>
                                  <w:rPr>
                                    <w:color w:val="595959" w:themeColor="text1" w:themeTint="A6"/>
                                    <w:sz w:val="20"/>
                                    <w:szCs w:val="28"/>
                                  </w:rPr>
                                </w:pPr>
                                <w:r w:rsidRPr="006D6FD9">
                                  <w:rPr>
                                    <w:color w:val="595959" w:themeColor="text1" w:themeTint="A6"/>
                                    <w:sz w:val="20"/>
                                    <w:szCs w:val="28"/>
                                  </w:rPr>
                                  <w:t xml:space="preserve">This document references sections and descriptions found in </w:t>
                                </w:r>
                                <w:r w:rsidR="00C27E19">
                                  <w:rPr>
                                    <w:sz w:val="20"/>
                                    <w:szCs w:val="20"/>
                                  </w:rPr>
                                  <w:t>ISO/IEC/IEEE 29148:2018(E)</w:t>
                                </w:r>
                                <w:r w:rsidRPr="00621654">
                                  <w:rPr>
                                    <w:b/>
                                    <w:color w:val="595959" w:themeColor="text1" w:themeTint="A6"/>
                                    <w:sz w:val="20"/>
                                    <w:szCs w:val="28"/>
                                  </w:rPr>
                                  <w:t xml:space="preserve">): </w:t>
                                </w:r>
                                <w:r w:rsidRPr="00C27E19" w:rsidR="00C27E19">
                                  <w:rPr>
                                    <w:b/>
                                    <w:color w:val="595959" w:themeColor="text1" w:themeTint="A6"/>
                                    <w:sz w:val="20"/>
                                    <w:szCs w:val="28"/>
                                  </w:rPr>
                                  <w:t>Systems and software engineering — Life cycle processes — Requirements engineering</w:t>
                                </w:r>
                                <w:r w:rsidR="00C27E19">
                                  <w:rPr>
                                    <w:b/>
                                    <w:color w:val="595959" w:themeColor="text1" w:themeTint="A6"/>
                                    <w:sz w:val="20"/>
                                    <w:szCs w:val="28"/>
                                  </w:rPr>
                                  <w:t xml:space="preserve">; Annex A </w:t>
                                </w:r>
                                <w:r w:rsidRPr="00621654">
                                  <w:rPr>
                                    <w:b/>
                                    <w:color w:val="595959" w:themeColor="text1" w:themeTint="A6"/>
                                    <w:sz w:val="20"/>
                                    <w:szCs w:val="28"/>
                                  </w:rPr>
                                  <w:t>(</w:t>
                                </w:r>
                                <w:r w:rsidRPr="00C27E19" w:rsidR="00C27E19">
                                  <w:rPr>
                                    <w:b/>
                                    <w:color w:val="595959" w:themeColor="text1" w:themeTint="A6"/>
                                    <w:sz w:val="20"/>
                                    <w:szCs w:val="28"/>
                                  </w:rPr>
                                  <w:t>Operational concept document</w:t>
                                </w:r>
                                <w:r w:rsidR="00C27E19">
                                  <w:rPr>
                                    <w:b/>
                                    <w:color w:val="595959" w:themeColor="text1" w:themeTint="A6"/>
                                    <w:sz w:val="20"/>
                                    <w:szCs w:val="28"/>
                                  </w:rPr>
                                  <w:t xml:space="preserve">, </w:t>
                                </w:r>
                                <w:proofErr w:type="spellStart"/>
                                <w:r w:rsidRPr="00C27E19" w:rsidR="00C27E19">
                                  <w:rPr>
                                    <w:b/>
                                    <w:color w:val="595959" w:themeColor="text1" w:themeTint="A6"/>
                                    <w:sz w:val="20"/>
                                    <w:szCs w:val="28"/>
                                  </w:rPr>
                                  <w:t>OpsCon</w:t>
                                </w:r>
                                <w:proofErr w:type="spellEnd"/>
                                <w:r w:rsidRPr="00621654">
                                  <w:rPr>
                                    <w:b/>
                                    <w:color w:val="595959" w:themeColor="text1" w:themeTint="A6"/>
                                    <w:sz w:val="20"/>
                                    <w:szCs w:val="28"/>
                                  </w:rPr>
                                  <w:t>)</w:t>
                                </w:r>
                                <w:r w:rsidRPr="006D6FD9">
                                  <w:rPr>
                                    <w:color w:val="595959" w:themeColor="text1" w:themeTint="A6"/>
                                    <w:sz w:val="20"/>
                                    <w:szCs w:val="28"/>
                                  </w:rPr>
                                  <w:t xml:space="preserve"> found at IEEE Xplore (http://ieeexplore.ieee.org/Xplore) through the University of Texas at El Paso Library.</w:t>
                                </w:r>
                                <w:r w:rsidR="00B84995">
                                  <w:rPr>
                                    <w:color w:val="595959" w:themeColor="text1" w:themeTint="A6"/>
                                    <w:sz w:val="20"/>
                                    <w:szCs w:val="28"/>
                                  </w:rPr>
                                  <w:t xml:space="preserve">   – Dr. Oscar Mondragon.</w:t>
                                </w:r>
                              </w:p>
                              <w:p w:rsidRPr="006D6FD9" w:rsidR="007F259B" w:rsidP="006D6FD9" w:rsidRDefault="00B90B99" w14:paraId="6155FCE0" w14:textId="77777777">
                                <w:pPr>
                                  <w:pStyle w:val="NoSpacing"/>
                                  <w:ind w:left="-1440"/>
                                  <w:jc w:val="both"/>
                                  <w:rPr>
                                    <w:color w:val="595959" w:themeColor="text1" w:themeTint="A6"/>
                                    <w:sz w:val="12"/>
                                    <w:szCs w:val="18"/>
                                  </w:rPr>
                                </w:pPr>
                                <w:sdt>
                                  <w:sdtPr>
                                    <w:rPr>
                                      <w:color w:val="595959" w:themeColor="text1" w:themeTint="A6"/>
                                      <w:sz w:val="12"/>
                                      <w:szCs w:val="18"/>
                                    </w:rPr>
                                    <w:alias w:val="Email"/>
                                    <w:tag w:val="Email"/>
                                    <w:id w:val="-1168642402"/>
                                    <w:showingPlcHdr/>
                                    <w:dataBinding w:prefixMappings="xmlns:ns0='http://schemas.microsoft.com/office/2006/coverPageProps' " w:xpath="/ns0:CoverPageProperties[1]/ns0:CompanyEmail[1]" w:storeItemID="{55AF091B-3C7A-41E3-B477-F2FDAA23CFDA}"/>
                                    <w:text/>
                                  </w:sdtPr>
                                  <w:sdtEndPr/>
                                  <w:sdtContent>
                                    <w:r w:rsidRPr="006D6FD9" w:rsidR="007F259B">
                                      <w:rPr>
                                        <w:color w:val="595959" w:themeColor="text1" w:themeTint="A6"/>
                                        <w:sz w:val="12"/>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w14:anchorId="5C3C762D">
                  <v:shape id="Text Box 10" style="position:absolute;margin-left:-37.5pt;margin-top:645pt;width:559.4pt;height:1in;z-index:251666432;visibility:visible;mso-wrap-style:square;mso-width-percent:0;mso-height-percent:92;mso-wrap-distance-left:9pt;mso-wrap-distance-top:0;mso-wrap-distance-right:9pt;mso-wrap-distance-bottom:0;mso-position-horizontal:absolute;mso-position-horizontal-relative:margin;mso-position-vertical:absolute;mso-position-vertical-relative:page;mso-width-percent:0;mso-height-percent:92;mso-width-relative:page;mso-height-relative:page;v-text-anchor:bottom"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" w14:anchorId="739188EE">
                    <v:textbox inset="126pt,0,54pt,0">
                      <w:txbxContent>
                        <w:p w:rsidRPr="006D6FD9" w:rsidR="007F259B" w:rsidP="006D6FD9" w:rsidRDefault="007F259B" w14:paraId="01E88E23" w14:textId="1A9BB57F">
                          <w:pPr>
                            <w:pStyle w:val="NoSpacing"/>
                            <w:ind w:left="-1440"/>
                            <w:jc w:val="both"/>
                            <w:rPr>
                              <w:color w:val="595959" w:themeColor="text1" w:themeTint="A6"/>
                              <w:sz w:val="20"/>
                              <w:szCs w:val="28"/>
                            </w:rPr>
                          </w:pPr>
                          <w:r w:rsidRPr="006D6FD9">
                            <w:rPr>
                              <w:color w:val="595959" w:themeColor="text1" w:themeTint="A6"/>
                              <w:sz w:val="20"/>
                              <w:szCs w:val="28"/>
                            </w:rPr>
                            <w:t xml:space="preserve">This document references sections and descriptions found in </w:t>
                          </w:r>
                          <w:r w:rsidR="00C27E19">
                            <w:rPr>
                              <w:sz w:val="20"/>
                              <w:szCs w:val="20"/>
                            </w:rPr>
                            <w:t>ISO/IEC/IEEE 29148:2018(E)</w:t>
                          </w:r>
                          <w:r w:rsidRPr="00621654">
                            <w:rPr>
                              <w:b/>
                              <w:color w:val="595959" w:themeColor="text1" w:themeTint="A6"/>
                              <w:sz w:val="20"/>
                              <w:szCs w:val="28"/>
                            </w:rPr>
                            <w:t xml:space="preserve">): </w:t>
                          </w:r>
                          <w:r w:rsidRPr="00C27E19" w:rsidR="00C27E19">
                            <w:rPr>
                              <w:b/>
                              <w:color w:val="595959" w:themeColor="text1" w:themeTint="A6"/>
                              <w:sz w:val="20"/>
                              <w:szCs w:val="28"/>
                            </w:rPr>
                            <w:t>Systems and software engineering — Life cycle processes — Requirements engineering</w:t>
                          </w:r>
                          <w:r w:rsidR="00C27E19">
                            <w:rPr>
                              <w:b/>
                              <w:color w:val="595959" w:themeColor="text1" w:themeTint="A6"/>
                              <w:sz w:val="20"/>
                              <w:szCs w:val="28"/>
                            </w:rPr>
                            <w:t xml:space="preserve">; Annex A </w:t>
                          </w:r>
                          <w:r w:rsidRPr="00621654">
                            <w:rPr>
                              <w:b/>
                              <w:color w:val="595959" w:themeColor="text1" w:themeTint="A6"/>
                              <w:sz w:val="20"/>
                              <w:szCs w:val="28"/>
                            </w:rPr>
                            <w:t>(</w:t>
                          </w:r>
                          <w:r w:rsidRPr="00C27E19" w:rsidR="00C27E19">
                            <w:rPr>
                              <w:b/>
                              <w:color w:val="595959" w:themeColor="text1" w:themeTint="A6"/>
                              <w:sz w:val="20"/>
                              <w:szCs w:val="28"/>
                            </w:rPr>
                            <w:t>Operational concept document</w:t>
                          </w:r>
                          <w:r w:rsidR="00C27E19">
                            <w:rPr>
                              <w:b/>
                              <w:color w:val="595959" w:themeColor="text1" w:themeTint="A6"/>
                              <w:sz w:val="20"/>
                              <w:szCs w:val="28"/>
                            </w:rPr>
                            <w:t xml:space="preserve">, </w:t>
                          </w:r>
                          <w:proofErr w:type="spellStart"/>
                          <w:r w:rsidRPr="00C27E19" w:rsidR="00C27E19">
                            <w:rPr>
                              <w:b/>
                              <w:color w:val="595959" w:themeColor="text1" w:themeTint="A6"/>
                              <w:sz w:val="20"/>
                              <w:szCs w:val="28"/>
                            </w:rPr>
                            <w:t>OpsCon</w:t>
                          </w:r>
                          <w:proofErr w:type="spellEnd"/>
                          <w:r w:rsidRPr="00621654">
                            <w:rPr>
                              <w:b/>
                              <w:color w:val="595959" w:themeColor="text1" w:themeTint="A6"/>
                              <w:sz w:val="20"/>
                              <w:szCs w:val="28"/>
                            </w:rPr>
                            <w:t>)</w:t>
                          </w:r>
                          <w:r w:rsidRPr="006D6FD9">
                            <w:rPr>
                              <w:color w:val="595959" w:themeColor="text1" w:themeTint="A6"/>
                              <w:sz w:val="20"/>
                              <w:szCs w:val="28"/>
                            </w:rPr>
                            <w:t xml:space="preserve"> found at IEEE Xplore (http://ieeexplore.ieee.org/Xplore) through the University of Texas at El Paso Library.</w:t>
                          </w:r>
                          <w:r w:rsidR="00B84995">
                            <w:rPr>
                              <w:color w:val="595959" w:themeColor="text1" w:themeTint="A6"/>
                              <w:sz w:val="20"/>
                              <w:szCs w:val="28"/>
                            </w:rPr>
                            <w:t xml:space="preserve">   – Dr. Oscar Mondragon.</w:t>
                          </w:r>
                        </w:p>
                        <w:p w:rsidRPr="006D6FD9" w:rsidR="007F259B" w:rsidP="006D6FD9" w:rsidRDefault="00C27E19" w14:paraId="18FB4B73" w14:textId="77777777">
                          <w:pPr>
                            <w:pStyle w:val="NoSpacing"/>
                            <w:ind w:left="-1440"/>
                            <w:jc w:val="both"/>
                            <w:rPr>
                              <w:color w:val="595959" w:themeColor="text1" w:themeTint="A6"/>
                              <w:sz w:val="12"/>
                              <w:szCs w:val="18"/>
                            </w:rPr>
                          </w:pPr>
                          <w:sdt>
                            <w:sdtPr>
                              <w:rPr>
                                <w:color w:val="595959" w:themeColor="text1" w:themeTint="A6"/>
                                <w:sz w:val="12"/>
                                <w:szCs w:val="18"/>
                              </w:rPr>
                              <w:alias w:val="Email"/>
                              <w:tag w:val="Email"/>
                              <w:id w:val="-1168642402"/>
                              <w:showingPlcHdr/>
                              <w:dataBinding w:prefixMappings="xmlns:ns0='http://schemas.microsoft.com/office/2006/coverPageProps' " w:xpath="/ns0:CoverPageProperties[1]/ns0:CompanyEmail[1]" w:storeItemID="{55AF091B-3C7A-41E3-B477-F2FDAA23CFDA}"/>
                              <w:text/>
                            </w:sdtPr>
                            <w:sdtContent>
                              <w:r w:rsidRPr="006D6FD9" w:rsidR="007F259B">
                                <w:rPr>
                                  <w:color w:val="595959" w:themeColor="text1" w:themeTint="A6"/>
                                  <w:sz w:val="12"/>
                                  <w:szCs w:val="18"/>
                                </w:rPr>
                                <w:t xml:space="preserve">     </w:t>
                              </w:r>
                            </w:sdtContent>
                          </w:sdt>
                        </w:p>
                      </w:txbxContent>
                    </v:textbox>
                    <w10:wrap type="square" anchorx="margin" anchory="page"/>
                  </v:shape>
                </w:pict>
              </mc:Fallback>
            </mc:AlternateContent>
          </w:r>
          <w:r w:rsidRPr="005775B7" w:rsidR="00EC6818">
            <w:rPr>
              <w:rFonts w:cs="Times New Roman" w:asciiTheme="majorHAnsi" w:hAnsiTheme="majorHAnsi"/>
            </w:rPr>
            <w:br w:type="page"/>
          </w:r>
        </w:p>
      </w:sdtContent>
    </w:sdt>
    <w:sdt>
      <w:sdtPr>
        <w:rPr>
          <w:rFonts w:cs="Times New Roman" w:asciiTheme="minorHAnsi" w:hAnsiTheme="minorHAnsi" w:eastAsiaTheme="minorHAnsi"/>
          <w:color w:val="auto"/>
          <w:sz w:val="22"/>
          <w:szCs w:val="22"/>
        </w:rPr>
        <w:id w:val="-1075666450"/>
        <w:docPartObj>
          <w:docPartGallery w:val="Table of Contents"/>
          <w:docPartUnique/>
        </w:docPartObj>
      </w:sdtPr>
      <w:sdtEndPr>
        <w:rPr>
          <w:b/>
          <w:bCs/>
          <w:color w:val="000000" w:themeColor="text1"/>
        </w:rPr>
      </w:sdtEndPr>
      <w:sdtContent>
        <w:p w:rsidRPr="005775B7" w:rsidR="00EC6818" w:rsidRDefault="00EC6818" w14:paraId="080B283D" w14:textId="77777777">
          <w:pPr>
            <w:pStyle w:val="TOCHeading"/>
            <w:rPr>
              <w:rFonts w:cs="Times New Roman"/>
            </w:rPr>
          </w:pPr>
          <w:r w:rsidRPr="005775B7">
            <w:rPr>
              <w:rFonts w:cs="Times New Roman"/>
            </w:rPr>
            <w:t>Table of Contents</w:t>
          </w:r>
        </w:p>
        <w:p w:rsidR="007F259B" w:rsidRDefault="00EC6818" w14:paraId="46B7894C" w14:textId="77777777">
          <w:pPr>
            <w:pStyle w:val="TOC1"/>
            <w:tabs>
              <w:tab w:val="left" w:pos="440"/>
              <w:tab w:val="right" w:leader="dot" w:pos="9350"/>
            </w:tabs>
            <w:rPr>
              <w:rFonts w:eastAsiaTheme="minorEastAsia"/>
              <w:noProof/>
              <w:color w:val="auto"/>
            </w:rPr>
          </w:pPr>
          <w:r w:rsidRPr="005775B7">
            <w:rPr>
              <w:rFonts w:cs="Times New Roman"/>
              <w:sz w:val="20"/>
            </w:rPr>
            <w:fldChar w:fldCharType="begin"/>
          </w:r>
          <w:r w:rsidRPr="005775B7">
            <w:rPr>
              <w:rFonts w:cs="Times New Roman"/>
              <w:sz w:val="20"/>
            </w:rPr>
            <w:instrText xml:space="preserve"> TOC \o "1-3" \h \z \u </w:instrText>
          </w:r>
          <w:r w:rsidRPr="005775B7">
            <w:rPr>
              <w:rFonts w:cs="Times New Roman"/>
              <w:sz w:val="20"/>
            </w:rPr>
            <w:fldChar w:fldCharType="separate"/>
          </w:r>
          <w:hyperlink w:history="1" w:anchor="_Toc433663718">
            <w:r w:rsidRPr="00F82744" w:rsidR="007F259B">
              <w:rPr>
                <w:rStyle w:val="Hyperlink"/>
                <w:rFonts w:cs="Times New Roman"/>
                <w:noProof/>
              </w:rPr>
              <w:t>1</w:t>
            </w:r>
            <w:r w:rsidR="007F259B">
              <w:rPr>
                <w:rFonts w:eastAsiaTheme="minorEastAsia"/>
                <w:noProof/>
                <w:color w:val="auto"/>
              </w:rPr>
              <w:tab/>
            </w:r>
            <w:r w:rsidRPr="00F82744" w:rsidR="007F259B">
              <w:rPr>
                <w:rStyle w:val="Hyperlink"/>
                <w:rFonts w:cs="Times New Roman"/>
                <w:noProof/>
              </w:rPr>
              <w:t>Scope</w:t>
            </w:r>
            <w:r w:rsidR="007F259B">
              <w:rPr>
                <w:noProof/>
                <w:webHidden/>
              </w:rPr>
              <w:tab/>
            </w:r>
            <w:r w:rsidR="007F259B">
              <w:rPr>
                <w:noProof/>
                <w:webHidden/>
              </w:rPr>
              <w:fldChar w:fldCharType="begin"/>
            </w:r>
            <w:r w:rsidR="007F259B">
              <w:rPr>
                <w:noProof/>
                <w:webHidden/>
              </w:rPr>
              <w:instrText xml:space="preserve"> PAGEREF _Toc433663718 \h </w:instrText>
            </w:r>
            <w:r w:rsidR="007F259B">
              <w:rPr>
                <w:noProof/>
                <w:webHidden/>
              </w:rPr>
            </w:r>
            <w:r w:rsidR="007F259B">
              <w:rPr>
                <w:noProof/>
                <w:webHidden/>
              </w:rPr>
              <w:fldChar w:fldCharType="separate"/>
            </w:r>
            <w:r w:rsidR="007F259B">
              <w:rPr>
                <w:noProof/>
                <w:webHidden/>
              </w:rPr>
              <w:t>3</w:t>
            </w:r>
            <w:r w:rsidR="007F259B">
              <w:rPr>
                <w:noProof/>
                <w:webHidden/>
              </w:rPr>
              <w:fldChar w:fldCharType="end"/>
            </w:r>
          </w:hyperlink>
        </w:p>
        <w:p w:rsidR="007F259B" w:rsidRDefault="00B90B99" w14:paraId="0A1B15A2" w14:textId="77777777">
          <w:pPr>
            <w:pStyle w:val="TOC2"/>
            <w:tabs>
              <w:tab w:val="left" w:pos="880"/>
              <w:tab w:val="right" w:leader="dot" w:pos="9350"/>
            </w:tabs>
            <w:rPr>
              <w:rFonts w:eastAsiaTheme="minorEastAsia"/>
              <w:noProof/>
              <w:color w:val="auto"/>
            </w:rPr>
          </w:pPr>
          <w:hyperlink w:history="1" w:anchor="_Toc433663719">
            <w:r w:rsidRPr="00F82744" w:rsidR="007F259B">
              <w:rPr>
                <w:rStyle w:val="Hyperlink"/>
                <w:rFonts w:eastAsia="Times New Roman" w:cs="Times New Roman"/>
                <w:noProof/>
                <w:w w:val="99"/>
              </w:rPr>
              <w:t>1.1</w:t>
            </w:r>
            <w:r w:rsidR="007F259B">
              <w:rPr>
                <w:rFonts w:eastAsiaTheme="minorEastAsia"/>
                <w:noProof/>
                <w:color w:val="auto"/>
              </w:rPr>
              <w:tab/>
            </w:r>
            <w:r w:rsidRPr="00F82744" w:rsidR="007F259B">
              <w:rPr>
                <w:rStyle w:val="Hyperlink"/>
                <w:rFonts w:eastAsia="Times New Roman" w:cs="Times New Roman"/>
                <w:noProof/>
                <w:spacing w:val="1"/>
                <w:w w:val="99"/>
              </w:rPr>
              <w:t>I</w:t>
            </w:r>
            <w:r w:rsidRPr="00F82744" w:rsidR="007F259B">
              <w:rPr>
                <w:rStyle w:val="Hyperlink"/>
                <w:rFonts w:eastAsia="Times New Roman" w:cs="Times New Roman"/>
                <w:noProof/>
                <w:w w:val="99"/>
              </w:rPr>
              <w:t>den</w:t>
            </w:r>
            <w:r w:rsidRPr="00F82744" w:rsidR="007F259B">
              <w:rPr>
                <w:rStyle w:val="Hyperlink"/>
                <w:rFonts w:eastAsia="Times New Roman" w:cs="Times New Roman"/>
                <w:noProof/>
                <w:spacing w:val="-2"/>
                <w:w w:val="99"/>
              </w:rPr>
              <w:t>t</w:t>
            </w:r>
            <w:r w:rsidRPr="00F82744" w:rsidR="007F259B">
              <w:rPr>
                <w:rStyle w:val="Hyperlink"/>
                <w:rFonts w:eastAsia="Times New Roman" w:cs="Times New Roman"/>
                <w:noProof/>
                <w:spacing w:val="-5"/>
                <w:w w:val="99"/>
              </w:rPr>
              <w:t>i</w:t>
            </w:r>
            <w:r w:rsidRPr="00F82744" w:rsidR="007F259B">
              <w:rPr>
                <w:rStyle w:val="Hyperlink"/>
                <w:rFonts w:eastAsia="Times New Roman" w:cs="Times New Roman"/>
                <w:noProof/>
                <w:spacing w:val="-3"/>
                <w:w w:val="99"/>
              </w:rPr>
              <w:t>f</w:t>
            </w:r>
            <w:r w:rsidRPr="00F82744" w:rsidR="007F259B">
              <w:rPr>
                <w:rStyle w:val="Hyperlink"/>
                <w:rFonts w:eastAsia="Times New Roman" w:cs="Times New Roman"/>
                <w:noProof/>
                <w:spacing w:val="-5"/>
                <w:w w:val="99"/>
              </w:rPr>
              <w:t>i</w:t>
            </w:r>
            <w:r w:rsidRPr="00F82744" w:rsidR="007F259B">
              <w:rPr>
                <w:rStyle w:val="Hyperlink"/>
                <w:rFonts w:eastAsia="Times New Roman" w:cs="Times New Roman"/>
                <w:noProof/>
                <w:spacing w:val="1"/>
                <w:w w:val="99"/>
              </w:rPr>
              <w:t>c</w:t>
            </w:r>
            <w:r w:rsidRPr="00F82744" w:rsidR="007F259B">
              <w:rPr>
                <w:rStyle w:val="Hyperlink"/>
                <w:rFonts w:eastAsia="Times New Roman" w:cs="Times New Roman"/>
                <w:noProof/>
                <w:spacing w:val="-3"/>
                <w:w w:val="99"/>
              </w:rPr>
              <w:t>a</w:t>
            </w:r>
            <w:r w:rsidRPr="00F82744" w:rsidR="007F259B">
              <w:rPr>
                <w:rStyle w:val="Hyperlink"/>
                <w:rFonts w:eastAsia="Times New Roman" w:cs="Times New Roman"/>
                <w:noProof/>
                <w:spacing w:val="-2"/>
                <w:w w:val="99"/>
              </w:rPr>
              <w:t>t</w:t>
            </w:r>
            <w:r w:rsidRPr="00F82744" w:rsidR="007F259B">
              <w:rPr>
                <w:rStyle w:val="Hyperlink"/>
                <w:rFonts w:eastAsia="Times New Roman" w:cs="Times New Roman"/>
                <w:noProof/>
                <w:spacing w:val="-5"/>
                <w:w w:val="99"/>
              </w:rPr>
              <w:t>i</w:t>
            </w:r>
            <w:r w:rsidRPr="00F82744" w:rsidR="007F259B">
              <w:rPr>
                <w:rStyle w:val="Hyperlink"/>
                <w:rFonts w:eastAsia="Times New Roman" w:cs="Times New Roman"/>
                <w:noProof/>
                <w:w w:val="99"/>
              </w:rPr>
              <w:t>on</w:t>
            </w:r>
            <w:r w:rsidR="007F259B">
              <w:rPr>
                <w:noProof/>
                <w:webHidden/>
              </w:rPr>
              <w:tab/>
            </w:r>
            <w:r w:rsidR="007F259B">
              <w:rPr>
                <w:noProof/>
                <w:webHidden/>
              </w:rPr>
              <w:fldChar w:fldCharType="begin"/>
            </w:r>
            <w:r w:rsidR="007F259B">
              <w:rPr>
                <w:noProof/>
                <w:webHidden/>
              </w:rPr>
              <w:instrText xml:space="preserve"> PAGEREF _Toc433663719 \h </w:instrText>
            </w:r>
            <w:r w:rsidR="007F259B">
              <w:rPr>
                <w:noProof/>
                <w:webHidden/>
              </w:rPr>
            </w:r>
            <w:r w:rsidR="007F259B">
              <w:rPr>
                <w:noProof/>
                <w:webHidden/>
              </w:rPr>
              <w:fldChar w:fldCharType="separate"/>
            </w:r>
            <w:r w:rsidR="007F259B">
              <w:rPr>
                <w:noProof/>
                <w:webHidden/>
              </w:rPr>
              <w:t>3</w:t>
            </w:r>
            <w:r w:rsidR="007F259B">
              <w:rPr>
                <w:noProof/>
                <w:webHidden/>
              </w:rPr>
              <w:fldChar w:fldCharType="end"/>
            </w:r>
          </w:hyperlink>
        </w:p>
        <w:p w:rsidR="007F259B" w:rsidRDefault="00B90B99" w14:paraId="4C19A657" w14:textId="77777777">
          <w:pPr>
            <w:pStyle w:val="TOC2"/>
            <w:tabs>
              <w:tab w:val="left" w:pos="660"/>
              <w:tab w:val="right" w:leader="dot" w:pos="9350"/>
            </w:tabs>
            <w:rPr>
              <w:rFonts w:eastAsiaTheme="minorEastAsia"/>
              <w:noProof/>
              <w:color w:val="auto"/>
            </w:rPr>
          </w:pPr>
          <w:hyperlink w:history="1" w:anchor="_Toc433663720">
            <w:r w:rsidRPr="00F82744" w:rsidR="007F259B">
              <w:rPr>
                <w:rStyle w:val="Hyperlink"/>
                <w:rFonts w:eastAsia="Times New Roman" w:cs="Times New Roman"/>
                <w:noProof/>
                <w:spacing w:val="-23"/>
              </w:rPr>
              <w:t>1.2</w:t>
            </w:r>
            <w:r w:rsidR="007F259B">
              <w:rPr>
                <w:rFonts w:eastAsiaTheme="minorEastAsia"/>
                <w:noProof/>
                <w:color w:val="auto"/>
              </w:rPr>
              <w:tab/>
            </w:r>
            <w:r w:rsidRPr="00F82744" w:rsidR="007F259B">
              <w:rPr>
                <w:rStyle w:val="Hyperlink"/>
                <w:rFonts w:eastAsia="Times New Roman" w:cs="Times New Roman"/>
                <w:noProof/>
              </w:rPr>
              <w:t>Do</w:t>
            </w:r>
            <w:r w:rsidRPr="00F82744" w:rsidR="007F259B">
              <w:rPr>
                <w:rStyle w:val="Hyperlink"/>
                <w:rFonts w:eastAsia="Times New Roman" w:cs="Times New Roman"/>
                <w:noProof/>
                <w:spacing w:val="1"/>
              </w:rPr>
              <w:t>c</w:t>
            </w:r>
            <w:r w:rsidRPr="00F82744" w:rsidR="007F259B">
              <w:rPr>
                <w:rStyle w:val="Hyperlink"/>
                <w:rFonts w:eastAsia="Times New Roman" w:cs="Times New Roman"/>
                <w:noProof/>
              </w:rPr>
              <w:t>u</w:t>
            </w:r>
            <w:r w:rsidRPr="00F82744" w:rsidR="007F259B">
              <w:rPr>
                <w:rStyle w:val="Hyperlink"/>
                <w:rFonts w:eastAsia="Times New Roman" w:cs="Times New Roman"/>
                <w:noProof/>
                <w:spacing w:val="1"/>
              </w:rPr>
              <w:t>m</w:t>
            </w:r>
            <w:r w:rsidRPr="00F82744" w:rsidR="007F259B">
              <w:rPr>
                <w:rStyle w:val="Hyperlink"/>
                <w:rFonts w:eastAsia="Times New Roman" w:cs="Times New Roman"/>
                <w:noProof/>
              </w:rPr>
              <w:t>ent</w:t>
            </w:r>
            <w:r w:rsidRPr="00F82744" w:rsidR="007F259B">
              <w:rPr>
                <w:rStyle w:val="Hyperlink"/>
                <w:rFonts w:eastAsia="Times New Roman" w:cs="Times New Roman"/>
                <w:noProof/>
                <w:spacing w:val="-3"/>
              </w:rPr>
              <w:t xml:space="preserve"> </w:t>
            </w:r>
            <w:r w:rsidRPr="00F82744" w:rsidR="007F259B">
              <w:rPr>
                <w:rStyle w:val="Hyperlink"/>
                <w:rFonts w:eastAsia="Times New Roman" w:cs="Times New Roman"/>
                <w:noProof/>
              </w:rPr>
              <w:t>Ove</w:t>
            </w:r>
            <w:r w:rsidRPr="00F82744" w:rsidR="007F259B">
              <w:rPr>
                <w:rStyle w:val="Hyperlink"/>
                <w:rFonts w:eastAsia="Times New Roman" w:cs="Times New Roman"/>
                <w:noProof/>
                <w:spacing w:val="1"/>
              </w:rPr>
              <w:t>r</w:t>
            </w:r>
            <w:r w:rsidRPr="00F82744" w:rsidR="007F259B">
              <w:rPr>
                <w:rStyle w:val="Hyperlink"/>
                <w:rFonts w:eastAsia="Times New Roman" w:cs="Times New Roman"/>
                <w:noProof/>
              </w:rPr>
              <w:t>v</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rPr>
              <w:t>ew</w:t>
            </w:r>
            <w:r w:rsidR="007F259B">
              <w:rPr>
                <w:noProof/>
                <w:webHidden/>
              </w:rPr>
              <w:tab/>
            </w:r>
            <w:r w:rsidR="007F259B">
              <w:rPr>
                <w:noProof/>
                <w:webHidden/>
              </w:rPr>
              <w:fldChar w:fldCharType="begin"/>
            </w:r>
            <w:r w:rsidR="007F259B">
              <w:rPr>
                <w:noProof/>
                <w:webHidden/>
              </w:rPr>
              <w:instrText xml:space="preserve"> PAGEREF _Toc433663720 \h </w:instrText>
            </w:r>
            <w:r w:rsidR="007F259B">
              <w:rPr>
                <w:noProof/>
                <w:webHidden/>
              </w:rPr>
            </w:r>
            <w:r w:rsidR="007F259B">
              <w:rPr>
                <w:noProof/>
                <w:webHidden/>
              </w:rPr>
              <w:fldChar w:fldCharType="separate"/>
            </w:r>
            <w:r w:rsidR="007F259B">
              <w:rPr>
                <w:noProof/>
                <w:webHidden/>
              </w:rPr>
              <w:t>3</w:t>
            </w:r>
            <w:r w:rsidR="007F259B">
              <w:rPr>
                <w:noProof/>
                <w:webHidden/>
              </w:rPr>
              <w:fldChar w:fldCharType="end"/>
            </w:r>
          </w:hyperlink>
        </w:p>
        <w:p w:rsidR="007F259B" w:rsidRDefault="00B90B99" w14:paraId="0F0F442E" w14:textId="77777777">
          <w:pPr>
            <w:pStyle w:val="TOC2"/>
            <w:tabs>
              <w:tab w:val="left" w:pos="880"/>
              <w:tab w:val="right" w:leader="dot" w:pos="9350"/>
            </w:tabs>
            <w:rPr>
              <w:rFonts w:eastAsiaTheme="minorEastAsia"/>
              <w:noProof/>
              <w:color w:val="auto"/>
            </w:rPr>
          </w:pPr>
          <w:hyperlink w:history="1" w:anchor="_Toc433663721">
            <w:r w:rsidRPr="00F82744" w:rsidR="007F259B">
              <w:rPr>
                <w:rStyle w:val="Hyperlink"/>
                <w:rFonts w:eastAsia="Times New Roman" w:cs="Times New Roman"/>
                <w:noProof/>
                <w:spacing w:val="-2"/>
              </w:rPr>
              <w:t>1.3</w:t>
            </w:r>
            <w:r w:rsidR="007F259B">
              <w:rPr>
                <w:rFonts w:eastAsiaTheme="minorEastAsia"/>
                <w:noProof/>
                <w:color w:val="auto"/>
              </w:rPr>
              <w:tab/>
            </w:r>
            <w:r w:rsidRPr="00F82744" w:rsidR="007F259B">
              <w:rPr>
                <w:rStyle w:val="Hyperlink"/>
                <w:rFonts w:eastAsia="Times New Roman" w:cs="Times New Roman"/>
                <w:noProof/>
              </w:rPr>
              <w:t>Sys</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rPr>
              <w:t>em</w:t>
            </w:r>
            <w:r w:rsidRPr="00F82744" w:rsidR="007F259B">
              <w:rPr>
                <w:rStyle w:val="Hyperlink"/>
                <w:rFonts w:eastAsia="Times New Roman" w:cs="Times New Roman"/>
                <w:noProof/>
                <w:spacing w:val="1"/>
              </w:rPr>
              <w:t xml:space="preserve"> </w:t>
            </w:r>
            <w:r w:rsidRPr="00F82744" w:rsidR="007F259B">
              <w:rPr>
                <w:rStyle w:val="Hyperlink"/>
                <w:rFonts w:eastAsia="Times New Roman" w:cs="Times New Roman"/>
                <w:noProof/>
              </w:rPr>
              <w:t>Ove</w:t>
            </w:r>
            <w:r w:rsidRPr="00F82744" w:rsidR="007F259B">
              <w:rPr>
                <w:rStyle w:val="Hyperlink"/>
                <w:rFonts w:eastAsia="Times New Roman" w:cs="Times New Roman"/>
                <w:noProof/>
                <w:spacing w:val="1"/>
              </w:rPr>
              <w:t>r</w:t>
            </w:r>
            <w:r w:rsidRPr="00F82744" w:rsidR="007F259B">
              <w:rPr>
                <w:rStyle w:val="Hyperlink"/>
                <w:rFonts w:eastAsia="Times New Roman" w:cs="Times New Roman"/>
                <w:noProof/>
              </w:rPr>
              <w:t>v</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rPr>
              <w:t>e</w:t>
            </w:r>
            <w:r w:rsidRPr="00F82744" w:rsidR="007F259B">
              <w:rPr>
                <w:rStyle w:val="Hyperlink"/>
                <w:rFonts w:eastAsia="Times New Roman" w:cs="Times New Roman"/>
                <w:noProof/>
                <w:spacing w:val="-2"/>
              </w:rPr>
              <w:t>w</w:t>
            </w:r>
            <w:r w:rsidR="007F259B">
              <w:rPr>
                <w:noProof/>
                <w:webHidden/>
              </w:rPr>
              <w:tab/>
            </w:r>
            <w:r w:rsidR="007F259B">
              <w:rPr>
                <w:noProof/>
                <w:webHidden/>
              </w:rPr>
              <w:fldChar w:fldCharType="begin"/>
            </w:r>
            <w:r w:rsidR="007F259B">
              <w:rPr>
                <w:noProof/>
                <w:webHidden/>
              </w:rPr>
              <w:instrText xml:space="preserve"> PAGEREF _Toc433663721 \h </w:instrText>
            </w:r>
            <w:r w:rsidR="007F259B">
              <w:rPr>
                <w:noProof/>
                <w:webHidden/>
              </w:rPr>
            </w:r>
            <w:r w:rsidR="007F259B">
              <w:rPr>
                <w:noProof/>
                <w:webHidden/>
              </w:rPr>
              <w:fldChar w:fldCharType="separate"/>
            </w:r>
            <w:r w:rsidR="007F259B">
              <w:rPr>
                <w:noProof/>
                <w:webHidden/>
              </w:rPr>
              <w:t>3</w:t>
            </w:r>
            <w:r w:rsidR="007F259B">
              <w:rPr>
                <w:noProof/>
                <w:webHidden/>
              </w:rPr>
              <w:fldChar w:fldCharType="end"/>
            </w:r>
          </w:hyperlink>
        </w:p>
        <w:p w:rsidR="007F259B" w:rsidRDefault="00B90B99" w14:paraId="57B753C1" w14:textId="77777777">
          <w:pPr>
            <w:pStyle w:val="TOC1"/>
            <w:tabs>
              <w:tab w:val="left" w:pos="440"/>
              <w:tab w:val="right" w:leader="dot" w:pos="9350"/>
            </w:tabs>
            <w:rPr>
              <w:rFonts w:eastAsiaTheme="minorEastAsia"/>
              <w:noProof/>
              <w:color w:val="auto"/>
            </w:rPr>
          </w:pPr>
          <w:hyperlink w:history="1" w:anchor="_Toc433663722">
            <w:r w:rsidRPr="00F82744" w:rsidR="007F259B">
              <w:rPr>
                <w:rStyle w:val="Hyperlink"/>
                <w:rFonts w:cs="Times New Roman"/>
                <w:noProof/>
              </w:rPr>
              <w:t>2</w:t>
            </w:r>
            <w:r w:rsidR="007F259B">
              <w:rPr>
                <w:rFonts w:eastAsiaTheme="minorEastAsia"/>
                <w:noProof/>
                <w:color w:val="auto"/>
              </w:rPr>
              <w:tab/>
            </w:r>
            <w:r w:rsidRPr="00F82744" w:rsidR="007F259B">
              <w:rPr>
                <w:rStyle w:val="Hyperlink"/>
                <w:rFonts w:cs="Times New Roman"/>
                <w:noProof/>
              </w:rPr>
              <w:t>Reference Document</w:t>
            </w:r>
            <w:r w:rsidR="007F259B">
              <w:rPr>
                <w:noProof/>
                <w:webHidden/>
              </w:rPr>
              <w:tab/>
            </w:r>
            <w:r w:rsidR="007F259B">
              <w:rPr>
                <w:noProof/>
                <w:webHidden/>
              </w:rPr>
              <w:fldChar w:fldCharType="begin"/>
            </w:r>
            <w:r w:rsidR="007F259B">
              <w:rPr>
                <w:noProof/>
                <w:webHidden/>
              </w:rPr>
              <w:instrText xml:space="preserve"> PAGEREF _Toc433663722 \h </w:instrText>
            </w:r>
            <w:r w:rsidR="007F259B">
              <w:rPr>
                <w:noProof/>
                <w:webHidden/>
              </w:rPr>
            </w:r>
            <w:r w:rsidR="007F259B">
              <w:rPr>
                <w:noProof/>
                <w:webHidden/>
              </w:rPr>
              <w:fldChar w:fldCharType="separate"/>
            </w:r>
            <w:r w:rsidR="007F259B">
              <w:rPr>
                <w:noProof/>
                <w:webHidden/>
              </w:rPr>
              <w:t>4</w:t>
            </w:r>
            <w:r w:rsidR="007F259B">
              <w:rPr>
                <w:noProof/>
                <w:webHidden/>
              </w:rPr>
              <w:fldChar w:fldCharType="end"/>
            </w:r>
          </w:hyperlink>
        </w:p>
        <w:p w:rsidR="007F259B" w:rsidRDefault="00B90B99" w14:paraId="2F14F20C" w14:textId="77777777">
          <w:pPr>
            <w:pStyle w:val="TOC2"/>
            <w:tabs>
              <w:tab w:val="left" w:pos="880"/>
              <w:tab w:val="right" w:leader="dot" w:pos="9350"/>
            </w:tabs>
            <w:rPr>
              <w:rFonts w:eastAsiaTheme="minorEastAsia"/>
              <w:noProof/>
              <w:color w:val="auto"/>
            </w:rPr>
          </w:pPr>
          <w:hyperlink w:history="1" w:anchor="_Toc433663723">
            <w:r w:rsidRPr="00F82744" w:rsidR="007F259B">
              <w:rPr>
                <w:rStyle w:val="Hyperlink"/>
                <w:rFonts w:cs="Times New Roman"/>
                <w:noProof/>
              </w:rPr>
              <w:t>2.1</w:t>
            </w:r>
            <w:r w:rsidR="007F259B">
              <w:rPr>
                <w:rFonts w:eastAsiaTheme="minorEastAsia"/>
                <w:noProof/>
                <w:color w:val="auto"/>
              </w:rPr>
              <w:tab/>
            </w:r>
            <w:r w:rsidRPr="00F82744" w:rsidR="007F259B">
              <w:rPr>
                <w:rStyle w:val="Hyperlink"/>
                <w:rFonts w:cs="Times New Roman"/>
                <w:noProof/>
              </w:rPr>
              <w:t>Relevant Acronyms</w:t>
            </w:r>
            <w:r w:rsidR="007F259B">
              <w:rPr>
                <w:noProof/>
                <w:webHidden/>
              </w:rPr>
              <w:tab/>
            </w:r>
            <w:r w:rsidR="007F259B">
              <w:rPr>
                <w:noProof/>
                <w:webHidden/>
              </w:rPr>
              <w:fldChar w:fldCharType="begin"/>
            </w:r>
            <w:r w:rsidR="007F259B">
              <w:rPr>
                <w:noProof/>
                <w:webHidden/>
              </w:rPr>
              <w:instrText xml:space="preserve"> PAGEREF _Toc433663723 \h </w:instrText>
            </w:r>
            <w:r w:rsidR="007F259B">
              <w:rPr>
                <w:noProof/>
                <w:webHidden/>
              </w:rPr>
            </w:r>
            <w:r w:rsidR="007F259B">
              <w:rPr>
                <w:noProof/>
                <w:webHidden/>
              </w:rPr>
              <w:fldChar w:fldCharType="separate"/>
            </w:r>
            <w:r w:rsidR="007F259B">
              <w:rPr>
                <w:noProof/>
                <w:webHidden/>
              </w:rPr>
              <w:t>4</w:t>
            </w:r>
            <w:r w:rsidR="007F259B">
              <w:rPr>
                <w:noProof/>
                <w:webHidden/>
              </w:rPr>
              <w:fldChar w:fldCharType="end"/>
            </w:r>
          </w:hyperlink>
        </w:p>
        <w:p w:rsidR="007F259B" w:rsidRDefault="00B90B99" w14:paraId="51969584" w14:textId="77777777">
          <w:pPr>
            <w:pStyle w:val="TOC1"/>
            <w:tabs>
              <w:tab w:val="left" w:pos="440"/>
              <w:tab w:val="right" w:leader="dot" w:pos="9350"/>
            </w:tabs>
            <w:rPr>
              <w:rFonts w:eastAsiaTheme="minorEastAsia"/>
              <w:noProof/>
              <w:color w:val="auto"/>
            </w:rPr>
          </w:pPr>
          <w:hyperlink w:history="1" w:anchor="_Toc433663724">
            <w:r w:rsidRPr="00F82744" w:rsidR="007F259B">
              <w:rPr>
                <w:rStyle w:val="Hyperlink"/>
                <w:rFonts w:cs="Times New Roman"/>
                <w:noProof/>
              </w:rPr>
              <w:t>3</w:t>
            </w:r>
            <w:r w:rsidR="007F259B">
              <w:rPr>
                <w:rFonts w:eastAsiaTheme="minorEastAsia"/>
                <w:noProof/>
                <w:color w:val="auto"/>
              </w:rPr>
              <w:tab/>
            </w:r>
            <w:r w:rsidRPr="00F82744" w:rsidR="007F259B">
              <w:rPr>
                <w:rStyle w:val="Hyperlink"/>
                <w:rFonts w:cs="Times New Roman"/>
                <w:noProof/>
              </w:rPr>
              <w:t>The Current System</w:t>
            </w:r>
            <w:r w:rsidR="007F259B">
              <w:rPr>
                <w:noProof/>
                <w:webHidden/>
              </w:rPr>
              <w:tab/>
            </w:r>
            <w:r w:rsidR="007F259B">
              <w:rPr>
                <w:noProof/>
                <w:webHidden/>
              </w:rPr>
              <w:fldChar w:fldCharType="begin"/>
            </w:r>
            <w:r w:rsidR="007F259B">
              <w:rPr>
                <w:noProof/>
                <w:webHidden/>
              </w:rPr>
              <w:instrText xml:space="preserve"> PAGEREF _Toc433663724 \h </w:instrText>
            </w:r>
            <w:r w:rsidR="007F259B">
              <w:rPr>
                <w:noProof/>
                <w:webHidden/>
              </w:rPr>
            </w:r>
            <w:r w:rsidR="007F259B">
              <w:rPr>
                <w:noProof/>
                <w:webHidden/>
              </w:rPr>
              <w:fldChar w:fldCharType="separate"/>
            </w:r>
            <w:r w:rsidR="007F259B">
              <w:rPr>
                <w:noProof/>
                <w:webHidden/>
              </w:rPr>
              <w:t>4</w:t>
            </w:r>
            <w:r w:rsidR="007F259B">
              <w:rPr>
                <w:noProof/>
                <w:webHidden/>
              </w:rPr>
              <w:fldChar w:fldCharType="end"/>
            </w:r>
          </w:hyperlink>
        </w:p>
        <w:p w:rsidR="007F259B" w:rsidRDefault="00B90B99" w14:paraId="18F2DD05" w14:textId="77777777">
          <w:pPr>
            <w:pStyle w:val="TOC2"/>
            <w:tabs>
              <w:tab w:val="left" w:pos="880"/>
              <w:tab w:val="right" w:leader="dot" w:pos="9350"/>
            </w:tabs>
            <w:rPr>
              <w:rFonts w:eastAsiaTheme="minorEastAsia"/>
              <w:noProof/>
              <w:color w:val="auto"/>
            </w:rPr>
          </w:pPr>
          <w:hyperlink w:history="1" w:anchor="_Toc433663725">
            <w:r w:rsidRPr="00F82744" w:rsidR="007F259B">
              <w:rPr>
                <w:rStyle w:val="Hyperlink"/>
                <w:rFonts w:cs="Times New Roman"/>
                <w:noProof/>
              </w:rPr>
              <w:t>3.1</w:t>
            </w:r>
            <w:r w:rsidR="007F259B">
              <w:rPr>
                <w:rFonts w:eastAsiaTheme="minorEastAsia"/>
                <w:noProof/>
                <w:color w:val="auto"/>
              </w:rPr>
              <w:tab/>
            </w:r>
            <w:r w:rsidRPr="00F82744" w:rsidR="007F259B">
              <w:rPr>
                <w:rStyle w:val="Hyperlink"/>
                <w:rFonts w:cs="Times New Roman"/>
                <w:noProof/>
              </w:rPr>
              <w:t>Background, Objectives, and Scope</w:t>
            </w:r>
            <w:r w:rsidR="007F259B">
              <w:rPr>
                <w:noProof/>
                <w:webHidden/>
              </w:rPr>
              <w:tab/>
            </w:r>
            <w:r w:rsidR="007F259B">
              <w:rPr>
                <w:noProof/>
                <w:webHidden/>
              </w:rPr>
              <w:fldChar w:fldCharType="begin"/>
            </w:r>
            <w:r w:rsidR="007F259B">
              <w:rPr>
                <w:noProof/>
                <w:webHidden/>
              </w:rPr>
              <w:instrText xml:space="preserve"> PAGEREF _Toc433663725 \h </w:instrText>
            </w:r>
            <w:r w:rsidR="007F259B">
              <w:rPr>
                <w:noProof/>
                <w:webHidden/>
              </w:rPr>
            </w:r>
            <w:r w:rsidR="007F259B">
              <w:rPr>
                <w:noProof/>
                <w:webHidden/>
              </w:rPr>
              <w:fldChar w:fldCharType="separate"/>
            </w:r>
            <w:r w:rsidR="007F259B">
              <w:rPr>
                <w:noProof/>
                <w:webHidden/>
              </w:rPr>
              <w:t>5</w:t>
            </w:r>
            <w:r w:rsidR="007F259B">
              <w:rPr>
                <w:noProof/>
                <w:webHidden/>
              </w:rPr>
              <w:fldChar w:fldCharType="end"/>
            </w:r>
          </w:hyperlink>
        </w:p>
        <w:p w:rsidR="007F259B" w:rsidRDefault="00B90B99" w14:paraId="3815CA28" w14:textId="77777777">
          <w:pPr>
            <w:pStyle w:val="TOC2"/>
            <w:tabs>
              <w:tab w:val="left" w:pos="880"/>
              <w:tab w:val="right" w:leader="dot" w:pos="9350"/>
            </w:tabs>
            <w:rPr>
              <w:rFonts w:eastAsiaTheme="minorEastAsia"/>
              <w:noProof/>
              <w:color w:val="auto"/>
            </w:rPr>
          </w:pPr>
          <w:hyperlink w:history="1" w:anchor="_Toc433663726">
            <w:r w:rsidRPr="00F82744" w:rsidR="007F259B">
              <w:rPr>
                <w:rStyle w:val="Hyperlink"/>
                <w:rFonts w:cs="Times New Roman"/>
                <w:noProof/>
              </w:rPr>
              <w:t>3.2</w:t>
            </w:r>
            <w:r w:rsidR="007F259B">
              <w:rPr>
                <w:rFonts w:eastAsiaTheme="minorEastAsia"/>
                <w:noProof/>
                <w:color w:val="auto"/>
              </w:rPr>
              <w:tab/>
            </w:r>
            <w:r w:rsidRPr="00F82744" w:rsidR="007F259B">
              <w:rPr>
                <w:rStyle w:val="Hyperlink"/>
                <w:rFonts w:cs="Times New Roman"/>
                <w:noProof/>
              </w:rPr>
              <w:t>Operational Policies and Constraints</w:t>
            </w:r>
            <w:r w:rsidR="007F259B">
              <w:rPr>
                <w:noProof/>
                <w:webHidden/>
              </w:rPr>
              <w:tab/>
            </w:r>
            <w:r w:rsidR="007F259B">
              <w:rPr>
                <w:noProof/>
                <w:webHidden/>
              </w:rPr>
              <w:fldChar w:fldCharType="begin"/>
            </w:r>
            <w:r w:rsidR="007F259B">
              <w:rPr>
                <w:noProof/>
                <w:webHidden/>
              </w:rPr>
              <w:instrText xml:space="preserve"> PAGEREF _Toc433663726 \h </w:instrText>
            </w:r>
            <w:r w:rsidR="007F259B">
              <w:rPr>
                <w:noProof/>
                <w:webHidden/>
              </w:rPr>
            </w:r>
            <w:r w:rsidR="007F259B">
              <w:rPr>
                <w:noProof/>
                <w:webHidden/>
              </w:rPr>
              <w:fldChar w:fldCharType="separate"/>
            </w:r>
            <w:r w:rsidR="007F259B">
              <w:rPr>
                <w:noProof/>
                <w:webHidden/>
              </w:rPr>
              <w:t>5</w:t>
            </w:r>
            <w:r w:rsidR="007F259B">
              <w:rPr>
                <w:noProof/>
                <w:webHidden/>
              </w:rPr>
              <w:fldChar w:fldCharType="end"/>
            </w:r>
          </w:hyperlink>
        </w:p>
        <w:p w:rsidR="007F259B" w:rsidRDefault="00B90B99" w14:paraId="36F922FE" w14:textId="77777777">
          <w:pPr>
            <w:pStyle w:val="TOC2"/>
            <w:tabs>
              <w:tab w:val="left" w:pos="880"/>
              <w:tab w:val="right" w:leader="dot" w:pos="9350"/>
            </w:tabs>
            <w:rPr>
              <w:rFonts w:eastAsiaTheme="minorEastAsia"/>
              <w:noProof/>
              <w:color w:val="auto"/>
            </w:rPr>
          </w:pPr>
          <w:hyperlink w:history="1" w:anchor="_Toc433663727">
            <w:r w:rsidRPr="00F82744" w:rsidR="007F259B">
              <w:rPr>
                <w:rStyle w:val="Hyperlink"/>
                <w:rFonts w:cs="Times New Roman"/>
                <w:noProof/>
              </w:rPr>
              <w:t>3.3</w:t>
            </w:r>
            <w:r w:rsidR="007F259B">
              <w:rPr>
                <w:rFonts w:eastAsiaTheme="minorEastAsia"/>
                <w:noProof/>
                <w:color w:val="auto"/>
              </w:rPr>
              <w:tab/>
            </w:r>
            <w:r w:rsidRPr="00F82744" w:rsidR="007F259B">
              <w:rPr>
                <w:rStyle w:val="Hyperlink"/>
                <w:rFonts w:cs="Times New Roman"/>
                <w:noProof/>
              </w:rPr>
              <w:t>Description of the Current System</w:t>
            </w:r>
            <w:r w:rsidR="007F259B">
              <w:rPr>
                <w:noProof/>
                <w:webHidden/>
              </w:rPr>
              <w:tab/>
            </w:r>
            <w:r w:rsidR="007F259B">
              <w:rPr>
                <w:noProof/>
                <w:webHidden/>
              </w:rPr>
              <w:fldChar w:fldCharType="begin"/>
            </w:r>
            <w:r w:rsidR="007F259B">
              <w:rPr>
                <w:noProof/>
                <w:webHidden/>
              </w:rPr>
              <w:instrText xml:space="preserve"> PAGEREF _Toc433663727 \h </w:instrText>
            </w:r>
            <w:r w:rsidR="007F259B">
              <w:rPr>
                <w:noProof/>
                <w:webHidden/>
              </w:rPr>
            </w:r>
            <w:r w:rsidR="007F259B">
              <w:rPr>
                <w:noProof/>
                <w:webHidden/>
              </w:rPr>
              <w:fldChar w:fldCharType="separate"/>
            </w:r>
            <w:r w:rsidR="007F259B">
              <w:rPr>
                <w:noProof/>
                <w:webHidden/>
              </w:rPr>
              <w:t>5</w:t>
            </w:r>
            <w:r w:rsidR="007F259B">
              <w:rPr>
                <w:noProof/>
                <w:webHidden/>
              </w:rPr>
              <w:fldChar w:fldCharType="end"/>
            </w:r>
          </w:hyperlink>
        </w:p>
        <w:p w:rsidR="007F259B" w:rsidRDefault="00B90B99" w14:paraId="0EC04889" w14:textId="77777777">
          <w:pPr>
            <w:pStyle w:val="TOC2"/>
            <w:tabs>
              <w:tab w:val="left" w:pos="880"/>
              <w:tab w:val="right" w:leader="dot" w:pos="9350"/>
            </w:tabs>
            <w:rPr>
              <w:rFonts w:eastAsiaTheme="minorEastAsia"/>
              <w:noProof/>
              <w:color w:val="auto"/>
            </w:rPr>
          </w:pPr>
          <w:hyperlink w:history="1" w:anchor="_Toc433663728">
            <w:r w:rsidRPr="00F82744" w:rsidR="007F259B">
              <w:rPr>
                <w:rStyle w:val="Hyperlink"/>
                <w:rFonts w:cs="Times New Roman"/>
                <w:noProof/>
              </w:rPr>
              <w:t>3.4</w:t>
            </w:r>
            <w:r w:rsidR="007F259B">
              <w:rPr>
                <w:rFonts w:eastAsiaTheme="minorEastAsia"/>
                <w:noProof/>
                <w:color w:val="auto"/>
              </w:rPr>
              <w:tab/>
            </w:r>
            <w:r w:rsidRPr="00F82744" w:rsidR="007F259B">
              <w:rPr>
                <w:rStyle w:val="Hyperlink"/>
                <w:rFonts w:cs="Times New Roman"/>
                <w:noProof/>
              </w:rPr>
              <w:t>Modes of Operation for the Current System</w:t>
            </w:r>
            <w:r w:rsidR="007F259B">
              <w:rPr>
                <w:noProof/>
                <w:webHidden/>
              </w:rPr>
              <w:tab/>
            </w:r>
            <w:r w:rsidR="007F259B">
              <w:rPr>
                <w:noProof/>
                <w:webHidden/>
              </w:rPr>
              <w:fldChar w:fldCharType="begin"/>
            </w:r>
            <w:r w:rsidR="007F259B">
              <w:rPr>
                <w:noProof/>
                <w:webHidden/>
              </w:rPr>
              <w:instrText xml:space="preserve"> PAGEREF _Toc433663728 \h </w:instrText>
            </w:r>
            <w:r w:rsidR="007F259B">
              <w:rPr>
                <w:noProof/>
                <w:webHidden/>
              </w:rPr>
            </w:r>
            <w:r w:rsidR="007F259B">
              <w:rPr>
                <w:noProof/>
                <w:webHidden/>
              </w:rPr>
              <w:fldChar w:fldCharType="separate"/>
            </w:r>
            <w:r w:rsidR="007F259B">
              <w:rPr>
                <w:noProof/>
                <w:webHidden/>
              </w:rPr>
              <w:t>6</w:t>
            </w:r>
            <w:r w:rsidR="007F259B">
              <w:rPr>
                <w:noProof/>
                <w:webHidden/>
              </w:rPr>
              <w:fldChar w:fldCharType="end"/>
            </w:r>
          </w:hyperlink>
        </w:p>
        <w:p w:rsidR="007F259B" w:rsidRDefault="00B90B99" w14:paraId="01AB7695" w14:textId="77777777">
          <w:pPr>
            <w:pStyle w:val="TOC2"/>
            <w:tabs>
              <w:tab w:val="left" w:pos="880"/>
              <w:tab w:val="right" w:leader="dot" w:pos="9350"/>
            </w:tabs>
            <w:rPr>
              <w:rFonts w:eastAsiaTheme="minorEastAsia"/>
              <w:noProof/>
              <w:color w:val="auto"/>
            </w:rPr>
          </w:pPr>
          <w:hyperlink w:history="1" w:anchor="_Toc433663729">
            <w:r w:rsidRPr="00F82744" w:rsidR="007F259B">
              <w:rPr>
                <w:rStyle w:val="Hyperlink"/>
                <w:noProof/>
              </w:rPr>
              <w:t>3.5</w:t>
            </w:r>
            <w:r w:rsidR="007F259B">
              <w:rPr>
                <w:rFonts w:eastAsiaTheme="minorEastAsia"/>
                <w:noProof/>
                <w:color w:val="auto"/>
              </w:rPr>
              <w:tab/>
            </w:r>
            <w:r w:rsidRPr="00F82744" w:rsidR="007F259B">
              <w:rPr>
                <w:rStyle w:val="Hyperlink"/>
                <w:noProof/>
              </w:rPr>
              <w:t>Description of the Current System Environment</w:t>
            </w:r>
            <w:r w:rsidR="007F259B">
              <w:rPr>
                <w:noProof/>
                <w:webHidden/>
              </w:rPr>
              <w:tab/>
            </w:r>
            <w:r w:rsidR="007F259B">
              <w:rPr>
                <w:noProof/>
                <w:webHidden/>
              </w:rPr>
              <w:fldChar w:fldCharType="begin"/>
            </w:r>
            <w:r w:rsidR="007F259B">
              <w:rPr>
                <w:noProof/>
                <w:webHidden/>
              </w:rPr>
              <w:instrText xml:space="preserve"> PAGEREF _Toc433663729 \h </w:instrText>
            </w:r>
            <w:r w:rsidR="007F259B">
              <w:rPr>
                <w:noProof/>
                <w:webHidden/>
              </w:rPr>
            </w:r>
            <w:r w:rsidR="007F259B">
              <w:rPr>
                <w:noProof/>
                <w:webHidden/>
              </w:rPr>
              <w:fldChar w:fldCharType="separate"/>
            </w:r>
            <w:r w:rsidR="007F259B">
              <w:rPr>
                <w:noProof/>
                <w:webHidden/>
              </w:rPr>
              <w:t>6</w:t>
            </w:r>
            <w:r w:rsidR="007F259B">
              <w:rPr>
                <w:noProof/>
                <w:webHidden/>
              </w:rPr>
              <w:fldChar w:fldCharType="end"/>
            </w:r>
          </w:hyperlink>
        </w:p>
        <w:p w:rsidR="007F259B" w:rsidRDefault="00B90B99" w14:paraId="29F0D832" w14:textId="77777777">
          <w:pPr>
            <w:pStyle w:val="TOC2"/>
            <w:tabs>
              <w:tab w:val="left" w:pos="880"/>
              <w:tab w:val="right" w:leader="dot" w:pos="9350"/>
            </w:tabs>
            <w:rPr>
              <w:rFonts w:eastAsiaTheme="minorEastAsia"/>
              <w:noProof/>
              <w:color w:val="auto"/>
            </w:rPr>
          </w:pPr>
          <w:hyperlink w:history="1" w:anchor="_Toc433663730">
            <w:r w:rsidRPr="00F82744" w:rsidR="007F259B">
              <w:rPr>
                <w:rStyle w:val="Hyperlink"/>
                <w:noProof/>
              </w:rPr>
              <w:t>3.6</w:t>
            </w:r>
            <w:r w:rsidR="007F259B">
              <w:rPr>
                <w:rFonts w:eastAsiaTheme="minorEastAsia"/>
                <w:noProof/>
                <w:color w:val="auto"/>
              </w:rPr>
              <w:tab/>
            </w:r>
            <w:r w:rsidRPr="00F82744" w:rsidR="007F259B">
              <w:rPr>
                <w:rStyle w:val="Hyperlink"/>
                <w:noProof/>
              </w:rPr>
              <w:t>User Classes</w:t>
            </w:r>
            <w:r w:rsidR="007F259B">
              <w:rPr>
                <w:noProof/>
                <w:webHidden/>
              </w:rPr>
              <w:tab/>
            </w:r>
            <w:r w:rsidR="007F259B">
              <w:rPr>
                <w:noProof/>
                <w:webHidden/>
              </w:rPr>
              <w:fldChar w:fldCharType="begin"/>
            </w:r>
            <w:r w:rsidR="007F259B">
              <w:rPr>
                <w:noProof/>
                <w:webHidden/>
              </w:rPr>
              <w:instrText xml:space="preserve"> PAGEREF _Toc433663730 \h </w:instrText>
            </w:r>
            <w:r w:rsidR="007F259B">
              <w:rPr>
                <w:noProof/>
                <w:webHidden/>
              </w:rPr>
            </w:r>
            <w:r w:rsidR="007F259B">
              <w:rPr>
                <w:noProof/>
                <w:webHidden/>
              </w:rPr>
              <w:fldChar w:fldCharType="separate"/>
            </w:r>
            <w:r w:rsidR="007F259B">
              <w:rPr>
                <w:noProof/>
                <w:webHidden/>
              </w:rPr>
              <w:t>7</w:t>
            </w:r>
            <w:r w:rsidR="007F259B">
              <w:rPr>
                <w:noProof/>
                <w:webHidden/>
              </w:rPr>
              <w:fldChar w:fldCharType="end"/>
            </w:r>
          </w:hyperlink>
        </w:p>
        <w:p w:rsidR="007F259B" w:rsidRDefault="00B90B99" w14:paraId="17A2B423" w14:textId="77777777">
          <w:pPr>
            <w:pStyle w:val="TOC3"/>
            <w:tabs>
              <w:tab w:val="left" w:pos="1320"/>
              <w:tab w:val="right" w:leader="dot" w:pos="9350"/>
            </w:tabs>
            <w:rPr>
              <w:rFonts w:eastAsiaTheme="minorEastAsia"/>
              <w:noProof/>
              <w:color w:val="auto"/>
            </w:rPr>
          </w:pPr>
          <w:hyperlink w:history="1" w:anchor="_Toc433663731">
            <w:r w:rsidRPr="00F82744" w:rsidR="007F259B">
              <w:rPr>
                <w:rStyle w:val="Hyperlink"/>
                <w:noProof/>
              </w:rPr>
              <w:t>3.6.1</w:t>
            </w:r>
            <w:r w:rsidR="007F259B">
              <w:rPr>
                <w:rFonts w:eastAsiaTheme="minorEastAsia"/>
                <w:noProof/>
                <w:color w:val="auto"/>
              </w:rPr>
              <w:tab/>
            </w:r>
            <w:r w:rsidRPr="00F82744" w:rsidR="007F259B">
              <w:rPr>
                <w:rStyle w:val="Hyperlink"/>
                <w:noProof/>
              </w:rPr>
              <w:t>Organizational structure</w:t>
            </w:r>
            <w:r w:rsidR="007F259B">
              <w:rPr>
                <w:noProof/>
                <w:webHidden/>
              </w:rPr>
              <w:tab/>
            </w:r>
            <w:r w:rsidR="007F259B">
              <w:rPr>
                <w:noProof/>
                <w:webHidden/>
              </w:rPr>
              <w:fldChar w:fldCharType="begin"/>
            </w:r>
            <w:r w:rsidR="007F259B">
              <w:rPr>
                <w:noProof/>
                <w:webHidden/>
              </w:rPr>
              <w:instrText xml:space="preserve"> PAGEREF _Toc433663731 \h </w:instrText>
            </w:r>
            <w:r w:rsidR="007F259B">
              <w:rPr>
                <w:noProof/>
                <w:webHidden/>
              </w:rPr>
            </w:r>
            <w:r w:rsidR="007F259B">
              <w:rPr>
                <w:noProof/>
                <w:webHidden/>
              </w:rPr>
              <w:fldChar w:fldCharType="separate"/>
            </w:r>
            <w:r w:rsidR="007F259B">
              <w:rPr>
                <w:noProof/>
                <w:webHidden/>
              </w:rPr>
              <w:t>7</w:t>
            </w:r>
            <w:r w:rsidR="007F259B">
              <w:rPr>
                <w:noProof/>
                <w:webHidden/>
              </w:rPr>
              <w:fldChar w:fldCharType="end"/>
            </w:r>
          </w:hyperlink>
        </w:p>
        <w:p w:rsidR="007F259B" w:rsidRDefault="00B90B99" w14:paraId="57E54F25" w14:textId="77777777">
          <w:pPr>
            <w:pStyle w:val="TOC3"/>
            <w:tabs>
              <w:tab w:val="left" w:pos="1320"/>
              <w:tab w:val="right" w:leader="dot" w:pos="9350"/>
            </w:tabs>
            <w:rPr>
              <w:rFonts w:eastAsiaTheme="minorEastAsia"/>
              <w:noProof/>
              <w:color w:val="auto"/>
            </w:rPr>
          </w:pPr>
          <w:hyperlink w:history="1" w:anchor="_Toc433663732">
            <w:r w:rsidRPr="00F82744" w:rsidR="007F259B">
              <w:rPr>
                <w:rStyle w:val="Hyperlink"/>
                <w:noProof/>
              </w:rPr>
              <w:t>3.6.2</w:t>
            </w:r>
            <w:r w:rsidR="007F259B">
              <w:rPr>
                <w:rFonts w:eastAsiaTheme="minorEastAsia"/>
                <w:noProof/>
                <w:color w:val="auto"/>
              </w:rPr>
              <w:tab/>
            </w:r>
            <w:r w:rsidRPr="00F82744" w:rsidR="007F259B">
              <w:rPr>
                <w:rStyle w:val="Hyperlink"/>
                <w:noProof/>
              </w:rPr>
              <w:t>Profiles of user classes</w:t>
            </w:r>
            <w:r w:rsidR="007F259B">
              <w:rPr>
                <w:noProof/>
                <w:webHidden/>
              </w:rPr>
              <w:tab/>
            </w:r>
            <w:r w:rsidR="007F259B">
              <w:rPr>
                <w:noProof/>
                <w:webHidden/>
              </w:rPr>
              <w:fldChar w:fldCharType="begin"/>
            </w:r>
            <w:r w:rsidR="007F259B">
              <w:rPr>
                <w:noProof/>
                <w:webHidden/>
              </w:rPr>
              <w:instrText xml:space="preserve"> PAGEREF _Toc433663732 \h </w:instrText>
            </w:r>
            <w:r w:rsidR="007F259B">
              <w:rPr>
                <w:noProof/>
                <w:webHidden/>
              </w:rPr>
            </w:r>
            <w:r w:rsidR="007F259B">
              <w:rPr>
                <w:noProof/>
                <w:webHidden/>
              </w:rPr>
              <w:fldChar w:fldCharType="separate"/>
            </w:r>
            <w:r w:rsidR="007F259B">
              <w:rPr>
                <w:noProof/>
                <w:webHidden/>
              </w:rPr>
              <w:t>7</w:t>
            </w:r>
            <w:r w:rsidR="007F259B">
              <w:rPr>
                <w:noProof/>
                <w:webHidden/>
              </w:rPr>
              <w:fldChar w:fldCharType="end"/>
            </w:r>
          </w:hyperlink>
        </w:p>
        <w:p w:rsidR="007F259B" w:rsidRDefault="00B90B99" w14:paraId="131A33A2" w14:textId="77777777">
          <w:pPr>
            <w:pStyle w:val="TOC3"/>
            <w:tabs>
              <w:tab w:val="left" w:pos="1320"/>
              <w:tab w:val="right" w:leader="dot" w:pos="9350"/>
            </w:tabs>
            <w:rPr>
              <w:rFonts w:eastAsiaTheme="minorEastAsia"/>
              <w:noProof/>
              <w:color w:val="auto"/>
            </w:rPr>
          </w:pPr>
          <w:hyperlink w:history="1" w:anchor="_Toc433663733">
            <w:r w:rsidRPr="00F82744" w:rsidR="007F259B">
              <w:rPr>
                <w:rStyle w:val="Hyperlink"/>
                <w:noProof/>
              </w:rPr>
              <w:t>3.6.3</w:t>
            </w:r>
            <w:r w:rsidR="007F259B">
              <w:rPr>
                <w:rFonts w:eastAsiaTheme="minorEastAsia"/>
                <w:noProof/>
                <w:color w:val="auto"/>
              </w:rPr>
              <w:tab/>
            </w:r>
            <w:r w:rsidRPr="00F82744" w:rsidR="007F259B">
              <w:rPr>
                <w:rStyle w:val="Hyperlink"/>
                <w:noProof/>
              </w:rPr>
              <w:t>Interactions among user classes</w:t>
            </w:r>
            <w:r w:rsidR="007F259B">
              <w:rPr>
                <w:noProof/>
                <w:webHidden/>
              </w:rPr>
              <w:tab/>
            </w:r>
            <w:r w:rsidR="007F259B">
              <w:rPr>
                <w:noProof/>
                <w:webHidden/>
              </w:rPr>
              <w:fldChar w:fldCharType="begin"/>
            </w:r>
            <w:r w:rsidR="007F259B">
              <w:rPr>
                <w:noProof/>
                <w:webHidden/>
              </w:rPr>
              <w:instrText xml:space="preserve"> PAGEREF _Toc433663733 \h </w:instrText>
            </w:r>
            <w:r w:rsidR="007F259B">
              <w:rPr>
                <w:noProof/>
                <w:webHidden/>
              </w:rPr>
            </w:r>
            <w:r w:rsidR="007F259B">
              <w:rPr>
                <w:noProof/>
                <w:webHidden/>
              </w:rPr>
              <w:fldChar w:fldCharType="separate"/>
            </w:r>
            <w:r w:rsidR="007F259B">
              <w:rPr>
                <w:noProof/>
                <w:webHidden/>
              </w:rPr>
              <w:t>7</w:t>
            </w:r>
            <w:r w:rsidR="007F259B">
              <w:rPr>
                <w:noProof/>
                <w:webHidden/>
              </w:rPr>
              <w:fldChar w:fldCharType="end"/>
            </w:r>
          </w:hyperlink>
        </w:p>
        <w:p w:rsidR="007F259B" w:rsidRDefault="00B90B99" w14:paraId="6F3B849F" w14:textId="77777777">
          <w:pPr>
            <w:pStyle w:val="TOC3"/>
            <w:tabs>
              <w:tab w:val="left" w:pos="1320"/>
              <w:tab w:val="right" w:leader="dot" w:pos="9350"/>
            </w:tabs>
            <w:rPr>
              <w:rFonts w:eastAsiaTheme="minorEastAsia"/>
              <w:noProof/>
              <w:color w:val="auto"/>
            </w:rPr>
          </w:pPr>
          <w:hyperlink w:history="1" w:anchor="_Toc433663734">
            <w:r w:rsidRPr="00F82744" w:rsidR="007F259B">
              <w:rPr>
                <w:rStyle w:val="Hyperlink"/>
                <w:noProof/>
              </w:rPr>
              <w:t>3.6.4</w:t>
            </w:r>
            <w:r w:rsidR="007F259B">
              <w:rPr>
                <w:rFonts w:eastAsiaTheme="minorEastAsia"/>
                <w:noProof/>
                <w:color w:val="auto"/>
              </w:rPr>
              <w:tab/>
            </w:r>
            <w:r w:rsidRPr="00F82744" w:rsidR="007F259B">
              <w:rPr>
                <w:rStyle w:val="Hyperlink"/>
                <w:noProof/>
              </w:rPr>
              <w:t>Other involved personnel</w:t>
            </w:r>
            <w:r w:rsidR="007F259B">
              <w:rPr>
                <w:noProof/>
                <w:webHidden/>
              </w:rPr>
              <w:tab/>
            </w:r>
            <w:r w:rsidR="007F259B">
              <w:rPr>
                <w:noProof/>
                <w:webHidden/>
              </w:rPr>
              <w:fldChar w:fldCharType="begin"/>
            </w:r>
            <w:r w:rsidR="007F259B">
              <w:rPr>
                <w:noProof/>
                <w:webHidden/>
              </w:rPr>
              <w:instrText xml:space="preserve"> PAGEREF _Toc433663734 \h </w:instrText>
            </w:r>
            <w:r w:rsidR="007F259B">
              <w:rPr>
                <w:noProof/>
                <w:webHidden/>
              </w:rPr>
            </w:r>
            <w:r w:rsidR="007F259B">
              <w:rPr>
                <w:noProof/>
                <w:webHidden/>
              </w:rPr>
              <w:fldChar w:fldCharType="separate"/>
            </w:r>
            <w:r w:rsidR="007F259B">
              <w:rPr>
                <w:noProof/>
                <w:webHidden/>
              </w:rPr>
              <w:t>7</w:t>
            </w:r>
            <w:r w:rsidR="007F259B">
              <w:rPr>
                <w:noProof/>
                <w:webHidden/>
              </w:rPr>
              <w:fldChar w:fldCharType="end"/>
            </w:r>
          </w:hyperlink>
        </w:p>
        <w:p w:rsidR="007F259B" w:rsidRDefault="00B90B99" w14:paraId="595BBF7F" w14:textId="77777777">
          <w:pPr>
            <w:pStyle w:val="TOC2"/>
            <w:tabs>
              <w:tab w:val="left" w:pos="880"/>
              <w:tab w:val="right" w:leader="dot" w:pos="9350"/>
            </w:tabs>
            <w:rPr>
              <w:rFonts w:eastAsiaTheme="minorEastAsia"/>
              <w:noProof/>
              <w:color w:val="auto"/>
            </w:rPr>
          </w:pPr>
          <w:hyperlink w:history="1" w:anchor="_Toc433663735">
            <w:r w:rsidRPr="00F82744" w:rsidR="007F259B">
              <w:rPr>
                <w:rStyle w:val="Hyperlink"/>
                <w:noProof/>
              </w:rPr>
              <w:t>3.7</w:t>
            </w:r>
            <w:r w:rsidR="007F259B">
              <w:rPr>
                <w:rFonts w:eastAsiaTheme="minorEastAsia"/>
                <w:noProof/>
                <w:color w:val="auto"/>
              </w:rPr>
              <w:tab/>
            </w:r>
            <w:r w:rsidRPr="00F82744" w:rsidR="007F259B">
              <w:rPr>
                <w:rStyle w:val="Hyperlink"/>
                <w:noProof/>
              </w:rPr>
              <w:t>Support Environment</w:t>
            </w:r>
            <w:r w:rsidR="007F259B">
              <w:rPr>
                <w:noProof/>
                <w:webHidden/>
              </w:rPr>
              <w:tab/>
            </w:r>
            <w:r w:rsidR="007F259B">
              <w:rPr>
                <w:noProof/>
                <w:webHidden/>
              </w:rPr>
              <w:fldChar w:fldCharType="begin"/>
            </w:r>
            <w:r w:rsidR="007F259B">
              <w:rPr>
                <w:noProof/>
                <w:webHidden/>
              </w:rPr>
              <w:instrText xml:space="preserve"> PAGEREF _Toc433663735 \h </w:instrText>
            </w:r>
            <w:r w:rsidR="007F259B">
              <w:rPr>
                <w:noProof/>
                <w:webHidden/>
              </w:rPr>
            </w:r>
            <w:r w:rsidR="007F259B">
              <w:rPr>
                <w:noProof/>
                <w:webHidden/>
              </w:rPr>
              <w:fldChar w:fldCharType="separate"/>
            </w:r>
            <w:r w:rsidR="007F259B">
              <w:rPr>
                <w:noProof/>
                <w:webHidden/>
              </w:rPr>
              <w:t>7</w:t>
            </w:r>
            <w:r w:rsidR="007F259B">
              <w:rPr>
                <w:noProof/>
                <w:webHidden/>
              </w:rPr>
              <w:fldChar w:fldCharType="end"/>
            </w:r>
          </w:hyperlink>
        </w:p>
        <w:p w:rsidR="007F259B" w:rsidRDefault="00B90B99" w14:paraId="2FCE4F2B" w14:textId="77777777">
          <w:pPr>
            <w:pStyle w:val="TOC2"/>
            <w:tabs>
              <w:tab w:val="left" w:pos="880"/>
              <w:tab w:val="right" w:leader="dot" w:pos="9350"/>
            </w:tabs>
            <w:rPr>
              <w:rFonts w:eastAsiaTheme="minorEastAsia"/>
              <w:noProof/>
              <w:color w:val="auto"/>
            </w:rPr>
          </w:pPr>
          <w:hyperlink w:history="1" w:anchor="_Toc433663736">
            <w:r w:rsidRPr="00F82744" w:rsidR="007F259B">
              <w:rPr>
                <w:rStyle w:val="Hyperlink"/>
                <w:noProof/>
              </w:rPr>
              <w:t>3.8</w:t>
            </w:r>
            <w:r w:rsidR="007F259B">
              <w:rPr>
                <w:rFonts w:eastAsiaTheme="minorEastAsia"/>
                <w:noProof/>
                <w:color w:val="auto"/>
              </w:rPr>
              <w:tab/>
            </w:r>
            <w:r w:rsidRPr="00F82744" w:rsidR="007F259B">
              <w:rPr>
                <w:rStyle w:val="Hyperlink"/>
                <w:noProof/>
              </w:rPr>
              <w:t>Issues and Problems with the Current System</w:t>
            </w:r>
            <w:r w:rsidR="007F259B">
              <w:rPr>
                <w:noProof/>
                <w:webHidden/>
              </w:rPr>
              <w:tab/>
            </w:r>
            <w:r w:rsidR="007F259B">
              <w:rPr>
                <w:noProof/>
                <w:webHidden/>
              </w:rPr>
              <w:fldChar w:fldCharType="begin"/>
            </w:r>
            <w:r w:rsidR="007F259B">
              <w:rPr>
                <w:noProof/>
                <w:webHidden/>
              </w:rPr>
              <w:instrText xml:space="preserve"> PAGEREF _Toc433663736 \h </w:instrText>
            </w:r>
            <w:r w:rsidR="007F259B">
              <w:rPr>
                <w:noProof/>
                <w:webHidden/>
              </w:rPr>
            </w:r>
            <w:r w:rsidR="007F259B">
              <w:rPr>
                <w:noProof/>
                <w:webHidden/>
              </w:rPr>
              <w:fldChar w:fldCharType="separate"/>
            </w:r>
            <w:r w:rsidR="007F259B">
              <w:rPr>
                <w:noProof/>
                <w:webHidden/>
              </w:rPr>
              <w:t>7</w:t>
            </w:r>
            <w:r w:rsidR="007F259B">
              <w:rPr>
                <w:noProof/>
                <w:webHidden/>
              </w:rPr>
              <w:fldChar w:fldCharType="end"/>
            </w:r>
          </w:hyperlink>
        </w:p>
        <w:p w:rsidR="007F259B" w:rsidRDefault="00B90B99" w14:paraId="18BFEAE8" w14:textId="77777777">
          <w:pPr>
            <w:pStyle w:val="TOC1"/>
            <w:tabs>
              <w:tab w:val="left" w:pos="440"/>
              <w:tab w:val="right" w:leader="dot" w:pos="9350"/>
            </w:tabs>
            <w:rPr>
              <w:rFonts w:eastAsiaTheme="minorEastAsia"/>
              <w:noProof/>
              <w:color w:val="auto"/>
            </w:rPr>
          </w:pPr>
          <w:hyperlink w:history="1" w:anchor="_Toc433663737">
            <w:r w:rsidRPr="00F82744" w:rsidR="007F259B">
              <w:rPr>
                <w:rStyle w:val="Hyperlink"/>
                <w:rFonts w:cs="Times New Roman"/>
                <w:noProof/>
              </w:rPr>
              <w:t>4</w:t>
            </w:r>
            <w:r w:rsidR="007F259B">
              <w:rPr>
                <w:rFonts w:eastAsiaTheme="minorEastAsia"/>
                <w:noProof/>
                <w:color w:val="auto"/>
              </w:rPr>
              <w:tab/>
            </w:r>
            <w:r w:rsidRPr="00F82744" w:rsidR="007F259B">
              <w:rPr>
                <w:rStyle w:val="Hyperlink"/>
                <w:rFonts w:cs="Times New Roman"/>
                <w:noProof/>
              </w:rPr>
              <w:t>Justification for and Nature of the Proposed Changes</w:t>
            </w:r>
            <w:r w:rsidR="007F259B">
              <w:rPr>
                <w:noProof/>
                <w:webHidden/>
              </w:rPr>
              <w:tab/>
            </w:r>
            <w:r w:rsidR="007F259B">
              <w:rPr>
                <w:noProof/>
                <w:webHidden/>
              </w:rPr>
              <w:fldChar w:fldCharType="begin"/>
            </w:r>
            <w:r w:rsidR="007F259B">
              <w:rPr>
                <w:noProof/>
                <w:webHidden/>
              </w:rPr>
              <w:instrText xml:space="preserve"> PAGEREF _Toc433663737 \h </w:instrText>
            </w:r>
            <w:r w:rsidR="007F259B">
              <w:rPr>
                <w:noProof/>
                <w:webHidden/>
              </w:rPr>
            </w:r>
            <w:r w:rsidR="007F259B">
              <w:rPr>
                <w:noProof/>
                <w:webHidden/>
              </w:rPr>
              <w:fldChar w:fldCharType="separate"/>
            </w:r>
            <w:r w:rsidR="007F259B">
              <w:rPr>
                <w:noProof/>
                <w:webHidden/>
              </w:rPr>
              <w:t>8</w:t>
            </w:r>
            <w:r w:rsidR="007F259B">
              <w:rPr>
                <w:noProof/>
                <w:webHidden/>
              </w:rPr>
              <w:fldChar w:fldCharType="end"/>
            </w:r>
          </w:hyperlink>
        </w:p>
        <w:p w:rsidR="007F259B" w:rsidRDefault="00B90B99" w14:paraId="15A3884C" w14:textId="77777777">
          <w:pPr>
            <w:pStyle w:val="TOC2"/>
            <w:tabs>
              <w:tab w:val="left" w:pos="880"/>
              <w:tab w:val="right" w:leader="dot" w:pos="9350"/>
            </w:tabs>
            <w:rPr>
              <w:rFonts w:eastAsiaTheme="minorEastAsia"/>
              <w:noProof/>
              <w:color w:val="auto"/>
            </w:rPr>
          </w:pPr>
          <w:hyperlink w:history="1" w:anchor="_Toc433663738">
            <w:r w:rsidRPr="00F82744" w:rsidR="007F259B">
              <w:rPr>
                <w:rStyle w:val="Hyperlink"/>
                <w:rFonts w:eastAsia="Times New Roman" w:cs="Times New Roman"/>
                <w:noProof/>
              </w:rPr>
              <w:t>4.1</w:t>
            </w:r>
            <w:r w:rsidR="007F259B">
              <w:rPr>
                <w:rFonts w:eastAsiaTheme="minorEastAsia"/>
                <w:noProof/>
                <w:color w:val="auto"/>
              </w:rPr>
              <w:tab/>
            </w:r>
            <w:r w:rsidRPr="00F82744" w:rsidR="007F259B">
              <w:rPr>
                <w:rStyle w:val="Hyperlink"/>
                <w:rFonts w:eastAsia="Times New Roman" w:cs="Times New Roman"/>
                <w:noProof/>
                <w:spacing w:val="2"/>
              </w:rPr>
              <w:t>J</w:t>
            </w:r>
            <w:r w:rsidRPr="00F82744" w:rsidR="007F259B">
              <w:rPr>
                <w:rStyle w:val="Hyperlink"/>
                <w:rFonts w:eastAsia="Times New Roman" w:cs="Times New Roman"/>
                <w:noProof/>
              </w:rPr>
              <w:t>us</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spacing w:val="-3"/>
              </w:rPr>
              <w:t>f</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spacing w:val="1"/>
              </w:rPr>
              <w:t>c</w:t>
            </w:r>
            <w:r w:rsidRPr="00F82744" w:rsidR="007F259B">
              <w:rPr>
                <w:rStyle w:val="Hyperlink"/>
                <w:rFonts w:eastAsia="Times New Roman" w:cs="Times New Roman"/>
                <w:noProof/>
                <w:spacing w:val="-3"/>
              </w:rPr>
              <w:t>a</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rPr>
              <w:t>on for</w:t>
            </w:r>
            <w:r w:rsidRPr="00F82744" w:rsidR="007F259B">
              <w:rPr>
                <w:rStyle w:val="Hyperlink"/>
                <w:rFonts w:eastAsia="Times New Roman" w:cs="Times New Roman"/>
                <w:noProof/>
                <w:spacing w:val="1"/>
              </w:rPr>
              <w:t xml:space="preserve"> </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rPr>
              <w:t>he</w:t>
            </w:r>
            <w:r w:rsidRPr="00F82744" w:rsidR="007F259B">
              <w:rPr>
                <w:rStyle w:val="Hyperlink"/>
                <w:rFonts w:eastAsia="Times New Roman" w:cs="Times New Roman"/>
                <w:noProof/>
                <w:spacing w:val="2"/>
              </w:rPr>
              <w:t xml:space="preserve"> </w:t>
            </w:r>
            <w:r w:rsidRPr="00F82744" w:rsidR="007F259B">
              <w:rPr>
                <w:rStyle w:val="Hyperlink"/>
                <w:rFonts w:eastAsia="Times New Roman" w:cs="Times New Roman"/>
                <w:noProof/>
              </w:rPr>
              <w:t>Des</w:t>
            </w:r>
            <w:r w:rsidRPr="00F82744" w:rsidR="007F259B">
              <w:rPr>
                <w:rStyle w:val="Hyperlink"/>
                <w:rFonts w:eastAsia="Times New Roman" w:cs="Times New Roman"/>
                <w:noProof/>
                <w:spacing w:val="-6"/>
              </w:rPr>
              <w:t>i</w:t>
            </w:r>
            <w:r w:rsidRPr="00F82744" w:rsidR="007F259B">
              <w:rPr>
                <w:rStyle w:val="Hyperlink"/>
                <w:rFonts w:eastAsia="Times New Roman" w:cs="Times New Roman"/>
                <w:noProof/>
                <w:spacing w:val="1"/>
              </w:rPr>
              <w:t>r</w:t>
            </w:r>
            <w:r w:rsidRPr="00F82744" w:rsidR="007F259B">
              <w:rPr>
                <w:rStyle w:val="Hyperlink"/>
                <w:rFonts w:eastAsia="Times New Roman" w:cs="Times New Roman"/>
                <w:noProof/>
              </w:rPr>
              <w:t xml:space="preserve">ed </w:t>
            </w:r>
            <w:r w:rsidRPr="00F82744" w:rsidR="007F259B">
              <w:rPr>
                <w:rStyle w:val="Hyperlink"/>
                <w:rFonts w:eastAsia="Times New Roman" w:cs="Times New Roman"/>
                <w:noProof/>
                <w:spacing w:val="1"/>
              </w:rPr>
              <w:t>C</w:t>
            </w:r>
            <w:r w:rsidRPr="00F82744" w:rsidR="007F259B">
              <w:rPr>
                <w:rStyle w:val="Hyperlink"/>
                <w:rFonts w:eastAsia="Times New Roman" w:cs="Times New Roman"/>
                <w:noProof/>
              </w:rPr>
              <w:t>h</w:t>
            </w:r>
            <w:r w:rsidRPr="00F82744" w:rsidR="007F259B">
              <w:rPr>
                <w:rStyle w:val="Hyperlink"/>
                <w:rFonts w:eastAsia="Times New Roman" w:cs="Times New Roman"/>
                <w:noProof/>
                <w:spacing w:val="-3"/>
              </w:rPr>
              <w:t>a</w:t>
            </w:r>
            <w:r w:rsidRPr="00F82744" w:rsidR="007F259B">
              <w:rPr>
                <w:rStyle w:val="Hyperlink"/>
                <w:rFonts w:eastAsia="Times New Roman" w:cs="Times New Roman"/>
                <w:noProof/>
              </w:rPr>
              <w:t>n</w:t>
            </w:r>
            <w:r w:rsidRPr="00F82744" w:rsidR="007F259B">
              <w:rPr>
                <w:rStyle w:val="Hyperlink"/>
                <w:rFonts w:eastAsia="Times New Roman" w:cs="Times New Roman"/>
                <w:noProof/>
                <w:spacing w:val="-3"/>
              </w:rPr>
              <w:t>g</w:t>
            </w:r>
            <w:r w:rsidRPr="00F82744" w:rsidR="007F259B">
              <w:rPr>
                <w:rStyle w:val="Hyperlink"/>
                <w:rFonts w:eastAsia="Times New Roman" w:cs="Times New Roman"/>
                <w:noProof/>
              </w:rPr>
              <w:t>es</w:t>
            </w:r>
            <w:r w:rsidR="007F259B">
              <w:rPr>
                <w:noProof/>
                <w:webHidden/>
              </w:rPr>
              <w:tab/>
            </w:r>
            <w:r w:rsidR="007F259B">
              <w:rPr>
                <w:noProof/>
                <w:webHidden/>
              </w:rPr>
              <w:fldChar w:fldCharType="begin"/>
            </w:r>
            <w:r w:rsidR="007F259B">
              <w:rPr>
                <w:noProof/>
                <w:webHidden/>
              </w:rPr>
              <w:instrText xml:space="preserve"> PAGEREF _Toc433663738 \h </w:instrText>
            </w:r>
            <w:r w:rsidR="007F259B">
              <w:rPr>
                <w:noProof/>
                <w:webHidden/>
              </w:rPr>
            </w:r>
            <w:r w:rsidR="007F259B">
              <w:rPr>
                <w:noProof/>
                <w:webHidden/>
              </w:rPr>
              <w:fldChar w:fldCharType="separate"/>
            </w:r>
            <w:r w:rsidR="007F259B">
              <w:rPr>
                <w:noProof/>
                <w:webHidden/>
              </w:rPr>
              <w:t>8</w:t>
            </w:r>
            <w:r w:rsidR="007F259B">
              <w:rPr>
                <w:noProof/>
                <w:webHidden/>
              </w:rPr>
              <w:fldChar w:fldCharType="end"/>
            </w:r>
          </w:hyperlink>
        </w:p>
        <w:p w:rsidR="007F259B" w:rsidRDefault="00B90B99" w14:paraId="3DB0800F" w14:textId="77777777">
          <w:pPr>
            <w:pStyle w:val="TOC2"/>
            <w:tabs>
              <w:tab w:val="left" w:pos="880"/>
              <w:tab w:val="right" w:leader="dot" w:pos="9350"/>
            </w:tabs>
            <w:rPr>
              <w:rFonts w:eastAsiaTheme="minorEastAsia"/>
              <w:noProof/>
              <w:color w:val="auto"/>
            </w:rPr>
          </w:pPr>
          <w:hyperlink w:history="1" w:anchor="_Toc433663739">
            <w:r w:rsidRPr="00F82744" w:rsidR="007F259B">
              <w:rPr>
                <w:rStyle w:val="Hyperlink"/>
                <w:rFonts w:eastAsia="Times New Roman" w:cs="Times New Roman"/>
                <w:noProof/>
              </w:rPr>
              <w:t>4.2</w:t>
            </w:r>
            <w:r w:rsidR="007F259B">
              <w:rPr>
                <w:rFonts w:eastAsiaTheme="minorEastAsia"/>
                <w:noProof/>
                <w:color w:val="auto"/>
              </w:rPr>
              <w:tab/>
            </w:r>
            <w:r w:rsidRPr="00F82744" w:rsidR="007F259B">
              <w:rPr>
                <w:rStyle w:val="Hyperlink"/>
                <w:rFonts w:eastAsia="Times New Roman" w:cs="Times New Roman"/>
                <w:noProof/>
              </w:rPr>
              <w:t>Desc</w:t>
            </w:r>
            <w:r w:rsidRPr="00F82744" w:rsidR="007F259B">
              <w:rPr>
                <w:rStyle w:val="Hyperlink"/>
                <w:rFonts w:eastAsia="Times New Roman" w:cs="Times New Roman"/>
                <w:noProof/>
                <w:spacing w:val="1"/>
              </w:rPr>
              <w:t>r</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spacing w:val="-1"/>
              </w:rPr>
              <w:t>p</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spacing w:val="-1"/>
              </w:rPr>
              <w:t>o</w:t>
            </w:r>
            <w:r w:rsidRPr="00F82744" w:rsidR="007F259B">
              <w:rPr>
                <w:rStyle w:val="Hyperlink"/>
                <w:rFonts w:eastAsia="Times New Roman" w:cs="Times New Roman"/>
                <w:noProof/>
              </w:rPr>
              <w:t>n</w:t>
            </w:r>
            <w:r w:rsidRPr="00F82744" w:rsidR="007F259B">
              <w:rPr>
                <w:rStyle w:val="Hyperlink"/>
                <w:rFonts w:eastAsia="Times New Roman" w:cs="Times New Roman"/>
                <w:noProof/>
                <w:spacing w:val="-1"/>
              </w:rPr>
              <w:t xml:space="preserve"> o</w:t>
            </w:r>
            <w:r w:rsidRPr="00F82744" w:rsidR="007F259B">
              <w:rPr>
                <w:rStyle w:val="Hyperlink"/>
                <w:rFonts w:eastAsia="Times New Roman" w:cs="Times New Roman"/>
                <w:noProof/>
              </w:rPr>
              <w:t>f</w:t>
            </w:r>
            <w:r w:rsidRPr="00F82744" w:rsidR="007F259B">
              <w:rPr>
                <w:rStyle w:val="Hyperlink"/>
                <w:rFonts w:eastAsia="Times New Roman" w:cs="Times New Roman"/>
                <w:noProof/>
                <w:spacing w:val="-2"/>
              </w:rPr>
              <w:t xml:space="preserve"> t</w:t>
            </w:r>
            <w:r w:rsidRPr="00F82744" w:rsidR="007F259B">
              <w:rPr>
                <w:rStyle w:val="Hyperlink"/>
                <w:rFonts w:eastAsia="Times New Roman" w:cs="Times New Roman"/>
                <w:noProof/>
                <w:spacing w:val="-1"/>
              </w:rPr>
              <w:t>h</w:t>
            </w:r>
            <w:r w:rsidRPr="00F82744" w:rsidR="007F259B">
              <w:rPr>
                <w:rStyle w:val="Hyperlink"/>
                <w:rFonts w:eastAsia="Times New Roman" w:cs="Times New Roman"/>
                <w:noProof/>
              </w:rPr>
              <w:t>e</w:t>
            </w:r>
            <w:r w:rsidRPr="00F82744" w:rsidR="007F259B">
              <w:rPr>
                <w:rStyle w:val="Hyperlink"/>
                <w:rFonts w:eastAsia="Times New Roman" w:cs="Times New Roman"/>
                <w:noProof/>
                <w:spacing w:val="1"/>
              </w:rPr>
              <w:t xml:space="preserve"> </w:t>
            </w:r>
            <w:r w:rsidRPr="00F82744" w:rsidR="007F259B">
              <w:rPr>
                <w:rStyle w:val="Hyperlink"/>
                <w:rFonts w:eastAsia="Times New Roman" w:cs="Times New Roman"/>
                <w:noProof/>
                <w:spacing w:val="-1"/>
              </w:rPr>
              <w:t>D</w:t>
            </w:r>
            <w:r w:rsidRPr="00F82744" w:rsidR="007F259B">
              <w:rPr>
                <w:rStyle w:val="Hyperlink"/>
                <w:rFonts w:eastAsia="Times New Roman" w:cs="Times New Roman"/>
                <w:noProof/>
                <w:spacing w:val="1"/>
              </w:rPr>
              <w:t>e</w:t>
            </w:r>
            <w:r w:rsidRPr="00F82744" w:rsidR="007F259B">
              <w:rPr>
                <w:rStyle w:val="Hyperlink"/>
                <w:rFonts w:eastAsia="Times New Roman" w:cs="Times New Roman"/>
                <w:noProof/>
                <w:spacing w:val="-1"/>
              </w:rPr>
              <w:t>s</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spacing w:val="1"/>
              </w:rPr>
              <w:t>r</w:t>
            </w:r>
            <w:r w:rsidRPr="00F82744" w:rsidR="007F259B">
              <w:rPr>
                <w:rStyle w:val="Hyperlink"/>
                <w:rFonts w:eastAsia="Times New Roman" w:cs="Times New Roman"/>
                <w:noProof/>
              </w:rPr>
              <w:t xml:space="preserve">ed </w:t>
            </w:r>
            <w:r w:rsidRPr="00F82744" w:rsidR="007F259B">
              <w:rPr>
                <w:rStyle w:val="Hyperlink"/>
                <w:rFonts w:eastAsia="Times New Roman" w:cs="Times New Roman"/>
                <w:noProof/>
                <w:spacing w:val="1"/>
              </w:rPr>
              <w:t>C</w:t>
            </w:r>
            <w:r w:rsidRPr="00F82744" w:rsidR="007F259B">
              <w:rPr>
                <w:rStyle w:val="Hyperlink"/>
                <w:rFonts w:eastAsia="Times New Roman" w:cs="Times New Roman"/>
                <w:noProof/>
                <w:spacing w:val="-1"/>
              </w:rPr>
              <w:t>h</w:t>
            </w:r>
            <w:r w:rsidRPr="00F82744" w:rsidR="007F259B">
              <w:rPr>
                <w:rStyle w:val="Hyperlink"/>
                <w:rFonts w:eastAsia="Times New Roman" w:cs="Times New Roman"/>
                <w:noProof/>
                <w:spacing w:val="-3"/>
              </w:rPr>
              <w:t>a</w:t>
            </w:r>
            <w:r w:rsidRPr="00F82744" w:rsidR="007F259B">
              <w:rPr>
                <w:rStyle w:val="Hyperlink"/>
                <w:rFonts w:eastAsia="Times New Roman" w:cs="Times New Roman"/>
                <w:noProof/>
                <w:spacing w:val="-1"/>
              </w:rPr>
              <w:t>n</w:t>
            </w:r>
            <w:r w:rsidRPr="00F82744" w:rsidR="007F259B">
              <w:rPr>
                <w:rStyle w:val="Hyperlink"/>
                <w:rFonts w:eastAsia="Times New Roman" w:cs="Times New Roman"/>
                <w:noProof/>
                <w:spacing w:val="-3"/>
              </w:rPr>
              <w:t>g</w:t>
            </w:r>
            <w:r w:rsidRPr="00F82744" w:rsidR="007F259B">
              <w:rPr>
                <w:rStyle w:val="Hyperlink"/>
                <w:rFonts w:eastAsia="Times New Roman" w:cs="Times New Roman"/>
                <w:noProof/>
              </w:rPr>
              <w:t>es</w:t>
            </w:r>
            <w:r w:rsidR="007F259B">
              <w:rPr>
                <w:noProof/>
                <w:webHidden/>
              </w:rPr>
              <w:tab/>
            </w:r>
            <w:r w:rsidR="007F259B">
              <w:rPr>
                <w:noProof/>
                <w:webHidden/>
              </w:rPr>
              <w:fldChar w:fldCharType="begin"/>
            </w:r>
            <w:r w:rsidR="007F259B">
              <w:rPr>
                <w:noProof/>
                <w:webHidden/>
              </w:rPr>
              <w:instrText xml:space="preserve"> PAGEREF _Toc433663739 \h </w:instrText>
            </w:r>
            <w:r w:rsidR="007F259B">
              <w:rPr>
                <w:noProof/>
                <w:webHidden/>
              </w:rPr>
            </w:r>
            <w:r w:rsidR="007F259B">
              <w:rPr>
                <w:noProof/>
                <w:webHidden/>
              </w:rPr>
              <w:fldChar w:fldCharType="separate"/>
            </w:r>
            <w:r w:rsidR="007F259B">
              <w:rPr>
                <w:noProof/>
                <w:webHidden/>
              </w:rPr>
              <w:t>8</w:t>
            </w:r>
            <w:r w:rsidR="007F259B">
              <w:rPr>
                <w:noProof/>
                <w:webHidden/>
              </w:rPr>
              <w:fldChar w:fldCharType="end"/>
            </w:r>
          </w:hyperlink>
        </w:p>
        <w:p w:rsidR="007F259B" w:rsidRDefault="00B90B99" w14:paraId="372D9EFC" w14:textId="77777777">
          <w:pPr>
            <w:pStyle w:val="TOC2"/>
            <w:tabs>
              <w:tab w:val="left" w:pos="880"/>
              <w:tab w:val="right" w:leader="dot" w:pos="9350"/>
            </w:tabs>
            <w:rPr>
              <w:rFonts w:eastAsiaTheme="minorEastAsia"/>
              <w:noProof/>
              <w:color w:val="auto"/>
            </w:rPr>
          </w:pPr>
          <w:hyperlink w:history="1" w:anchor="_Toc433663740">
            <w:r w:rsidRPr="00F82744" w:rsidR="007F259B">
              <w:rPr>
                <w:rStyle w:val="Hyperlink"/>
                <w:rFonts w:eastAsia="Times New Roman" w:cs="Times New Roman"/>
                <w:noProof/>
              </w:rPr>
              <w:t>4.3</w:t>
            </w:r>
            <w:r w:rsidR="007F259B">
              <w:rPr>
                <w:rFonts w:eastAsiaTheme="minorEastAsia"/>
                <w:noProof/>
                <w:color w:val="auto"/>
              </w:rPr>
              <w:tab/>
            </w:r>
            <w:r w:rsidRPr="00F82744" w:rsidR="007F259B">
              <w:rPr>
                <w:rStyle w:val="Hyperlink"/>
                <w:rFonts w:eastAsia="Times New Roman" w:cs="Times New Roman"/>
                <w:noProof/>
                <w:spacing w:val="1"/>
              </w:rPr>
              <w:t>Pr</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spacing w:val="-1"/>
              </w:rPr>
              <w:t>o</w:t>
            </w:r>
            <w:r w:rsidRPr="00F82744" w:rsidR="007F259B">
              <w:rPr>
                <w:rStyle w:val="Hyperlink"/>
                <w:rFonts w:eastAsia="Times New Roman" w:cs="Times New Roman"/>
                <w:noProof/>
                <w:spacing w:val="1"/>
              </w:rPr>
              <w:t>r</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rPr>
              <w:t>es</w:t>
            </w:r>
            <w:r w:rsidRPr="00F82744" w:rsidR="007F259B">
              <w:rPr>
                <w:rStyle w:val="Hyperlink"/>
                <w:rFonts w:eastAsia="Times New Roman" w:cs="Times New Roman"/>
                <w:noProof/>
                <w:spacing w:val="-1"/>
              </w:rPr>
              <w:t xml:space="preserve"> </w:t>
            </w:r>
            <w:r w:rsidRPr="00F82744" w:rsidR="007F259B">
              <w:rPr>
                <w:rStyle w:val="Hyperlink"/>
                <w:rFonts w:eastAsia="Times New Roman" w:cs="Times New Roman"/>
                <w:noProof/>
                <w:spacing w:val="-3"/>
              </w:rPr>
              <w:t xml:space="preserve">among </w:t>
            </w:r>
            <w:r w:rsidRPr="00F82744" w:rsidR="007F259B">
              <w:rPr>
                <w:rStyle w:val="Hyperlink"/>
                <w:rFonts w:eastAsia="Times New Roman" w:cs="Times New Roman"/>
                <w:noProof/>
                <w:spacing w:val="1"/>
              </w:rPr>
              <w:t>C</w:t>
            </w:r>
            <w:r w:rsidRPr="00F82744" w:rsidR="007F259B">
              <w:rPr>
                <w:rStyle w:val="Hyperlink"/>
                <w:rFonts w:eastAsia="Times New Roman" w:cs="Times New Roman"/>
                <w:noProof/>
                <w:spacing w:val="-1"/>
              </w:rPr>
              <w:t>h</w:t>
            </w:r>
            <w:r w:rsidRPr="00F82744" w:rsidR="007F259B">
              <w:rPr>
                <w:rStyle w:val="Hyperlink"/>
                <w:rFonts w:eastAsia="Times New Roman" w:cs="Times New Roman"/>
                <w:noProof/>
                <w:spacing w:val="-3"/>
              </w:rPr>
              <w:t>a</w:t>
            </w:r>
            <w:r w:rsidRPr="00F82744" w:rsidR="007F259B">
              <w:rPr>
                <w:rStyle w:val="Hyperlink"/>
                <w:rFonts w:eastAsia="Times New Roman" w:cs="Times New Roman"/>
                <w:noProof/>
              </w:rPr>
              <w:t>n</w:t>
            </w:r>
            <w:r w:rsidRPr="00F82744" w:rsidR="007F259B">
              <w:rPr>
                <w:rStyle w:val="Hyperlink"/>
                <w:rFonts w:eastAsia="Times New Roman" w:cs="Times New Roman"/>
                <w:noProof/>
                <w:spacing w:val="-3"/>
              </w:rPr>
              <w:t>g</w:t>
            </w:r>
            <w:r w:rsidRPr="00F82744" w:rsidR="007F259B">
              <w:rPr>
                <w:rStyle w:val="Hyperlink"/>
                <w:rFonts w:eastAsia="Times New Roman" w:cs="Times New Roman"/>
                <w:noProof/>
              </w:rPr>
              <w:t>es</w:t>
            </w:r>
            <w:r w:rsidR="007F259B">
              <w:rPr>
                <w:noProof/>
                <w:webHidden/>
              </w:rPr>
              <w:tab/>
            </w:r>
            <w:r w:rsidR="007F259B">
              <w:rPr>
                <w:noProof/>
                <w:webHidden/>
              </w:rPr>
              <w:fldChar w:fldCharType="begin"/>
            </w:r>
            <w:r w:rsidR="007F259B">
              <w:rPr>
                <w:noProof/>
                <w:webHidden/>
              </w:rPr>
              <w:instrText xml:space="preserve"> PAGEREF _Toc433663740 \h </w:instrText>
            </w:r>
            <w:r w:rsidR="007F259B">
              <w:rPr>
                <w:noProof/>
                <w:webHidden/>
              </w:rPr>
            </w:r>
            <w:r w:rsidR="007F259B">
              <w:rPr>
                <w:noProof/>
                <w:webHidden/>
              </w:rPr>
              <w:fldChar w:fldCharType="separate"/>
            </w:r>
            <w:r w:rsidR="007F259B">
              <w:rPr>
                <w:noProof/>
                <w:webHidden/>
              </w:rPr>
              <w:t>9</w:t>
            </w:r>
            <w:r w:rsidR="007F259B">
              <w:rPr>
                <w:noProof/>
                <w:webHidden/>
              </w:rPr>
              <w:fldChar w:fldCharType="end"/>
            </w:r>
          </w:hyperlink>
        </w:p>
        <w:p w:rsidR="007F259B" w:rsidRDefault="00B90B99" w14:paraId="6C38F3B9" w14:textId="77777777">
          <w:pPr>
            <w:pStyle w:val="TOC2"/>
            <w:tabs>
              <w:tab w:val="left" w:pos="880"/>
              <w:tab w:val="right" w:leader="dot" w:pos="9350"/>
            </w:tabs>
            <w:rPr>
              <w:rFonts w:eastAsiaTheme="minorEastAsia"/>
              <w:noProof/>
              <w:color w:val="auto"/>
            </w:rPr>
          </w:pPr>
          <w:hyperlink w:history="1" w:anchor="_Toc433663741">
            <w:r w:rsidRPr="00F82744" w:rsidR="007F259B">
              <w:rPr>
                <w:rStyle w:val="Hyperlink"/>
                <w:rFonts w:eastAsia="Times New Roman" w:cs="Times New Roman"/>
                <w:noProof/>
              </w:rPr>
              <w:t>4.4</w:t>
            </w:r>
            <w:r w:rsidR="007F259B">
              <w:rPr>
                <w:rFonts w:eastAsiaTheme="minorEastAsia"/>
                <w:noProof/>
                <w:color w:val="auto"/>
              </w:rPr>
              <w:tab/>
            </w:r>
            <w:r w:rsidRPr="00F82744" w:rsidR="007F259B">
              <w:rPr>
                <w:rStyle w:val="Hyperlink"/>
                <w:rFonts w:eastAsia="Times New Roman" w:cs="Times New Roman"/>
                <w:noProof/>
              </w:rPr>
              <w:t>Changes Considered but Not Included</w:t>
            </w:r>
            <w:r w:rsidR="007F259B">
              <w:rPr>
                <w:noProof/>
                <w:webHidden/>
              </w:rPr>
              <w:tab/>
            </w:r>
            <w:r w:rsidR="007F259B">
              <w:rPr>
                <w:noProof/>
                <w:webHidden/>
              </w:rPr>
              <w:fldChar w:fldCharType="begin"/>
            </w:r>
            <w:r w:rsidR="007F259B">
              <w:rPr>
                <w:noProof/>
                <w:webHidden/>
              </w:rPr>
              <w:instrText xml:space="preserve"> PAGEREF _Toc433663741 \h </w:instrText>
            </w:r>
            <w:r w:rsidR="007F259B">
              <w:rPr>
                <w:noProof/>
                <w:webHidden/>
              </w:rPr>
            </w:r>
            <w:r w:rsidR="007F259B">
              <w:rPr>
                <w:noProof/>
                <w:webHidden/>
              </w:rPr>
              <w:fldChar w:fldCharType="separate"/>
            </w:r>
            <w:r w:rsidR="007F259B">
              <w:rPr>
                <w:noProof/>
                <w:webHidden/>
              </w:rPr>
              <w:t>9</w:t>
            </w:r>
            <w:r w:rsidR="007F259B">
              <w:rPr>
                <w:noProof/>
                <w:webHidden/>
              </w:rPr>
              <w:fldChar w:fldCharType="end"/>
            </w:r>
          </w:hyperlink>
        </w:p>
        <w:p w:rsidR="007F259B" w:rsidRDefault="00B90B99" w14:paraId="5FEAF9AA" w14:textId="77777777">
          <w:pPr>
            <w:pStyle w:val="TOC2"/>
            <w:tabs>
              <w:tab w:val="left" w:pos="880"/>
              <w:tab w:val="right" w:leader="dot" w:pos="9350"/>
            </w:tabs>
            <w:rPr>
              <w:rFonts w:eastAsiaTheme="minorEastAsia"/>
              <w:noProof/>
              <w:color w:val="auto"/>
            </w:rPr>
          </w:pPr>
          <w:hyperlink w:history="1" w:anchor="_Toc433663742">
            <w:r w:rsidRPr="00F82744" w:rsidR="007F259B">
              <w:rPr>
                <w:rStyle w:val="Hyperlink"/>
                <w:rFonts w:eastAsia="Times New Roman" w:cs="Times New Roman"/>
                <w:noProof/>
              </w:rPr>
              <w:t>4.5</w:t>
            </w:r>
            <w:r w:rsidR="007F259B">
              <w:rPr>
                <w:rFonts w:eastAsiaTheme="minorEastAsia"/>
                <w:noProof/>
                <w:color w:val="auto"/>
              </w:rPr>
              <w:tab/>
            </w:r>
            <w:r w:rsidRPr="00F82744" w:rsidR="007F259B">
              <w:rPr>
                <w:rStyle w:val="Hyperlink"/>
                <w:rFonts w:eastAsia="Times New Roman" w:cs="Times New Roman"/>
                <w:noProof/>
                <w:spacing w:val="-2"/>
              </w:rPr>
              <w:t>A</w:t>
            </w:r>
            <w:r w:rsidRPr="00F82744" w:rsidR="007F259B">
              <w:rPr>
                <w:rStyle w:val="Hyperlink"/>
                <w:rFonts w:eastAsia="Times New Roman" w:cs="Times New Roman"/>
                <w:noProof/>
              </w:rPr>
              <w:t>ssu</w:t>
            </w:r>
            <w:r w:rsidRPr="00F82744" w:rsidR="007F259B">
              <w:rPr>
                <w:rStyle w:val="Hyperlink"/>
                <w:rFonts w:eastAsia="Times New Roman" w:cs="Times New Roman"/>
                <w:noProof/>
                <w:spacing w:val="1"/>
              </w:rPr>
              <w:t>m</w:t>
            </w:r>
            <w:r w:rsidRPr="00F82744" w:rsidR="007F259B">
              <w:rPr>
                <w:rStyle w:val="Hyperlink"/>
                <w:rFonts w:eastAsia="Times New Roman" w:cs="Times New Roman"/>
                <w:noProof/>
              </w:rPr>
              <w:t>p</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rPr>
              <w:t xml:space="preserve">ons </w:t>
            </w:r>
            <w:r w:rsidRPr="00F82744" w:rsidR="007F259B">
              <w:rPr>
                <w:rStyle w:val="Hyperlink"/>
                <w:rFonts w:eastAsia="Times New Roman" w:cs="Times New Roman"/>
                <w:noProof/>
                <w:spacing w:val="-3"/>
              </w:rPr>
              <w:t>a</w:t>
            </w:r>
            <w:r w:rsidRPr="00F82744" w:rsidR="007F259B">
              <w:rPr>
                <w:rStyle w:val="Hyperlink"/>
                <w:rFonts w:eastAsia="Times New Roman" w:cs="Times New Roman"/>
                <w:noProof/>
              </w:rPr>
              <w:t>nd</w:t>
            </w:r>
            <w:r w:rsidRPr="00F82744" w:rsidR="007F259B">
              <w:rPr>
                <w:rStyle w:val="Hyperlink"/>
                <w:rFonts w:eastAsia="Times New Roman" w:cs="Times New Roman"/>
                <w:noProof/>
                <w:spacing w:val="1"/>
              </w:rPr>
              <w:t xml:space="preserve"> </w:t>
            </w:r>
            <w:r w:rsidRPr="00F82744" w:rsidR="007F259B">
              <w:rPr>
                <w:rStyle w:val="Hyperlink"/>
                <w:rFonts w:eastAsia="Times New Roman" w:cs="Times New Roman"/>
                <w:noProof/>
              </w:rPr>
              <w:t>Cons</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spacing w:val="1"/>
              </w:rPr>
              <w:t>r</w:t>
            </w:r>
            <w:r w:rsidRPr="00F82744" w:rsidR="007F259B">
              <w:rPr>
                <w:rStyle w:val="Hyperlink"/>
                <w:rFonts w:eastAsia="Times New Roman" w:cs="Times New Roman"/>
                <w:noProof/>
                <w:spacing w:val="-3"/>
              </w:rPr>
              <w:t>a</w:t>
            </w:r>
            <w:r w:rsidRPr="00F82744" w:rsidR="007F259B">
              <w:rPr>
                <w:rStyle w:val="Hyperlink"/>
                <w:rFonts w:eastAsia="Times New Roman" w:cs="Times New Roman"/>
                <w:noProof/>
                <w:spacing w:val="-5"/>
              </w:rPr>
              <w:t>i</w:t>
            </w:r>
            <w:r w:rsidRPr="00F82744" w:rsidR="007F259B">
              <w:rPr>
                <w:rStyle w:val="Hyperlink"/>
                <w:rFonts w:eastAsia="Times New Roman" w:cs="Times New Roman"/>
                <w:noProof/>
              </w:rPr>
              <w:t>n</w:t>
            </w:r>
            <w:r w:rsidRPr="00F82744" w:rsidR="007F259B">
              <w:rPr>
                <w:rStyle w:val="Hyperlink"/>
                <w:rFonts w:eastAsia="Times New Roman" w:cs="Times New Roman"/>
                <w:noProof/>
                <w:spacing w:val="-2"/>
              </w:rPr>
              <w:t>t</w:t>
            </w:r>
            <w:r w:rsidRPr="00F82744" w:rsidR="007F259B">
              <w:rPr>
                <w:rStyle w:val="Hyperlink"/>
                <w:rFonts w:eastAsia="Times New Roman" w:cs="Times New Roman"/>
                <w:noProof/>
              </w:rPr>
              <w:t>s</w:t>
            </w:r>
            <w:r w:rsidR="007F259B">
              <w:rPr>
                <w:noProof/>
                <w:webHidden/>
              </w:rPr>
              <w:tab/>
            </w:r>
            <w:r w:rsidR="007F259B">
              <w:rPr>
                <w:noProof/>
                <w:webHidden/>
              </w:rPr>
              <w:fldChar w:fldCharType="begin"/>
            </w:r>
            <w:r w:rsidR="007F259B">
              <w:rPr>
                <w:noProof/>
                <w:webHidden/>
              </w:rPr>
              <w:instrText xml:space="preserve"> PAGEREF _Toc433663742 \h </w:instrText>
            </w:r>
            <w:r w:rsidR="007F259B">
              <w:rPr>
                <w:noProof/>
                <w:webHidden/>
              </w:rPr>
            </w:r>
            <w:r w:rsidR="007F259B">
              <w:rPr>
                <w:noProof/>
                <w:webHidden/>
              </w:rPr>
              <w:fldChar w:fldCharType="separate"/>
            </w:r>
            <w:r w:rsidR="007F259B">
              <w:rPr>
                <w:noProof/>
                <w:webHidden/>
              </w:rPr>
              <w:t>9</w:t>
            </w:r>
            <w:r w:rsidR="007F259B">
              <w:rPr>
                <w:noProof/>
                <w:webHidden/>
              </w:rPr>
              <w:fldChar w:fldCharType="end"/>
            </w:r>
          </w:hyperlink>
        </w:p>
        <w:p w:rsidR="007F259B" w:rsidRDefault="00B90B99" w14:paraId="5478D988" w14:textId="77777777">
          <w:pPr>
            <w:pStyle w:val="TOC1"/>
            <w:tabs>
              <w:tab w:val="left" w:pos="440"/>
              <w:tab w:val="right" w:leader="dot" w:pos="9350"/>
            </w:tabs>
            <w:rPr>
              <w:rFonts w:eastAsiaTheme="minorEastAsia"/>
              <w:noProof/>
              <w:color w:val="auto"/>
            </w:rPr>
          </w:pPr>
          <w:hyperlink w:history="1" w:anchor="_Toc433663743">
            <w:r w:rsidRPr="00F82744" w:rsidR="007F259B">
              <w:rPr>
                <w:rStyle w:val="Hyperlink"/>
                <w:rFonts w:cs="Times New Roman"/>
                <w:noProof/>
              </w:rPr>
              <w:t>5</w:t>
            </w:r>
            <w:r w:rsidR="007F259B">
              <w:rPr>
                <w:rFonts w:eastAsiaTheme="minorEastAsia"/>
                <w:noProof/>
                <w:color w:val="auto"/>
              </w:rPr>
              <w:tab/>
            </w:r>
            <w:r w:rsidRPr="00F82744" w:rsidR="007F259B">
              <w:rPr>
                <w:rStyle w:val="Hyperlink"/>
                <w:rFonts w:cs="Times New Roman"/>
                <w:noProof/>
              </w:rPr>
              <w:t>The Proposed System</w:t>
            </w:r>
            <w:r w:rsidR="007F259B">
              <w:rPr>
                <w:noProof/>
                <w:webHidden/>
              </w:rPr>
              <w:tab/>
            </w:r>
            <w:r w:rsidR="007F259B">
              <w:rPr>
                <w:noProof/>
                <w:webHidden/>
              </w:rPr>
              <w:fldChar w:fldCharType="begin"/>
            </w:r>
            <w:r w:rsidR="007F259B">
              <w:rPr>
                <w:noProof/>
                <w:webHidden/>
              </w:rPr>
              <w:instrText xml:space="preserve"> PAGEREF _Toc433663743 \h </w:instrText>
            </w:r>
            <w:r w:rsidR="007F259B">
              <w:rPr>
                <w:noProof/>
                <w:webHidden/>
              </w:rPr>
            </w:r>
            <w:r w:rsidR="007F259B">
              <w:rPr>
                <w:noProof/>
                <w:webHidden/>
              </w:rPr>
              <w:fldChar w:fldCharType="separate"/>
            </w:r>
            <w:r w:rsidR="007F259B">
              <w:rPr>
                <w:noProof/>
                <w:webHidden/>
              </w:rPr>
              <w:t>10</w:t>
            </w:r>
            <w:r w:rsidR="007F259B">
              <w:rPr>
                <w:noProof/>
                <w:webHidden/>
              </w:rPr>
              <w:fldChar w:fldCharType="end"/>
            </w:r>
          </w:hyperlink>
        </w:p>
        <w:p w:rsidR="007F259B" w:rsidRDefault="00B90B99" w14:paraId="3B3E0A07" w14:textId="77777777">
          <w:pPr>
            <w:pStyle w:val="TOC2"/>
            <w:tabs>
              <w:tab w:val="left" w:pos="880"/>
              <w:tab w:val="right" w:leader="dot" w:pos="9350"/>
            </w:tabs>
            <w:rPr>
              <w:rFonts w:eastAsiaTheme="minorEastAsia"/>
              <w:noProof/>
              <w:color w:val="auto"/>
            </w:rPr>
          </w:pPr>
          <w:hyperlink w:history="1" w:anchor="_Toc433663744">
            <w:r w:rsidRPr="00F82744" w:rsidR="007F259B">
              <w:rPr>
                <w:rStyle w:val="Hyperlink"/>
                <w:noProof/>
              </w:rPr>
              <w:t>5.1</w:t>
            </w:r>
            <w:r w:rsidR="007F259B">
              <w:rPr>
                <w:rFonts w:eastAsiaTheme="minorEastAsia"/>
                <w:noProof/>
                <w:color w:val="auto"/>
              </w:rPr>
              <w:tab/>
            </w:r>
            <w:r w:rsidRPr="00F82744" w:rsidR="007F259B">
              <w:rPr>
                <w:rStyle w:val="Hyperlink"/>
                <w:noProof/>
              </w:rPr>
              <w:t>Background, Objectives, and Scope</w:t>
            </w:r>
            <w:r w:rsidR="007F259B">
              <w:rPr>
                <w:noProof/>
                <w:webHidden/>
              </w:rPr>
              <w:tab/>
            </w:r>
            <w:r w:rsidR="007F259B">
              <w:rPr>
                <w:noProof/>
                <w:webHidden/>
              </w:rPr>
              <w:fldChar w:fldCharType="begin"/>
            </w:r>
            <w:r w:rsidR="007F259B">
              <w:rPr>
                <w:noProof/>
                <w:webHidden/>
              </w:rPr>
              <w:instrText xml:space="preserve"> PAGEREF _Toc433663744 \h </w:instrText>
            </w:r>
            <w:r w:rsidR="007F259B">
              <w:rPr>
                <w:noProof/>
                <w:webHidden/>
              </w:rPr>
            </w:r>
            <w:r w:rsidR="007F259B">
              <w:rPr>
                <w:noProof/>
                <w:webHidden/>
              </w:rPr>
              <w:fldChar w:fldCharType="separate"/>
            </w:r>
            <w:r w:rsidR="007F259B">
              <w:rPr>
                <w:noProof/>
                <w:webHidden/>
              </w:rPr>
              <w:t>10</w:t>
            </w:r>
            <w:r w:rsidR="007F259B">
              <w:rPr>
                <w:noProof/>
                <w:webHidden/>
              </w:rPr>
              <w:fldChar w:fldCharType="end"/>
            </w:r>
          </w:hyperlink>
        </w:p>
        <w:p w:rsidR="007F259B" w:rsidRDefault="00B90B99" w14:paraId="56137D4B" w14:textId="77777777">
          <w:pPr>
            <w:pStyle w:val="TOC2"/>
            <w:tabs>
              <w:tab w:val="left" w:pos="880"/>
              <w:tab w:val="right" w:leader="dot" w:pos="9350"/>
            </w:tabs>
            <w:rPr>
              <w:rFonts w:eastAsiaTheme="minorEastAsia"/>
              <w:noProof/>
              <w:color w:val="auto"/>
            </w:rPr>
          </w:pPr>
          <w:hyperlink w:history="1" w:anchor="_Toc433663745">
            <w:r w:rsidRPr="00F82744" w:rsidR="007F259B">
              <w:rPr>
                <w:rStyle w:val="Hyperlink"/>
                <w:noProof/>
              </w:rPr>
              <w:t>5.2</w:t>
            </w:r>
            <w:r w:rsidR="007F259B">
              <w:rPr>
                <w:rFonts w:eastAsiaTheme="minorEastAsia"/>
                <w:noProof/>
                <w:color w:val="auto"/>
              </w:rPr>
              <w:tab/>
            </w:r>
            <w:r w:rsidRPr="00F82744" w:rsidR="007F259B">
              <w:rPr>
                <w:rStyle w:val="Hyperlink"/>
                <w:noProof/>
              </w:rPr>
              <w:t>Operational Policies and Constraints</w:t>
            </w:r>
            <w:r w:rsidR="007F259B">
              <w:rPr>
                <w:noProof/>
                <w:webHidden/>
              </w:rPr>
              <w:tab/>
            </w:r>
            <w:r w:rsidR="007F259B">
              <w:rPr>
                <w:noProof/>
                <w:webHidden/>
              </w:rPr>
              <w:fldChar w:fldCharType="begin"/>
            </w:r>
            <w:r w:rsidR="007F259B">
              <w:rPr>
                <w:noProof/>
                <w:webHidden/>
              </w:rPr>
              <w:instrText xml:space="preserve"> PAGEREF _Toc433663745 \h </w:instrText>
            </w:r>
            <w:r w:rsidR="007F259B">
              <w:rPr>
                <w:noProof/>
                <w:webHidden/>
              </w:rPr>
            </w:r>
            <w:r w:rsidR="007F259B">
              <w:rPr>
                <w:noProof/>
                <w:webHidden/>
              </w:rPr>
              <w:fldChar w:fldCharType="separate"/>
            </w:r>
            <w:r w:rsidR="007F259B">
              <w:rPr>
                <w:noProof/>
                <w:webHidden/>
              </w:rPr>
              <w:t>10</w:t>
            </w:r>
            <w:r w:rsidR="007F259B">
              <w:rPr>
                <w:noProof/>
                <w:webHidden/>
              </w:rPr>
              <w:fldChar w:fldCharType="end"/>
            </w:r>
          </w:hyperlink>
        </w:p>
        <w:p w:rsidR="007F259B" w:rsidRDefault="00B90B99" w14:paraId="44BA7C6A" w14:textId="77777777">
          <w:pPr>
            <w:pStyle w:val="TOC2"/>
            <w:tabs>
              <w:tab w:val="left" w:pos="880"/>
              <w:tab w:val="right" w:leader="dot" w:pos="9350"/>
            </w:tabs>
            <w:rPr>
              <w:rFonts w:eastAsiaTheme="minorEastAsia"/>
              <w:noProof/>
              <w:color w:val="auto"/>
            </w:rPr>
          </w:pPr>
          <w:hyperlink w:history="1" w:anchor="_Toc433663746">
            <w:r w:rsidRPr="00F82744" w:rsidR="007F259B">
              <w:rPr>
                <w:rStyle w:val="Hyperlink"/>
                <w:noProof/>
              </w:rPr>
              <w:t>5.3</w:t>
            </w:r>
            <w:r w:rsidR="007F259B">
              <w:rPr>
                <w:rFonts w:eastAsiaTheme="minorEastAsia"/>
                <w:noProof/>
                <w:color w:val="auto"/>
              </w:rPr>
              <w:tab/>
            </w:r>
            <w:r w:rsidRPr="00F82744" w:rsidR="007F259B">
              <w:rPr>
                <w:rStyle w:val="Hyperlink"/>
                <w:noProof/>
              </w:rPr>
              <w:t>Description of the Proposed System</w:t>
            </w:r>
            <w:r w:rsidR="007F259B">
              <w:rPr>
                <w:noProof/>
                <w:webHidden/>
              </w:rPr>
              <w:tab/>
            </w:r>
            <w:r w:rsidR="007F259B">
              <w:rPr>
                <w:noProof/>
                <w:webHidden/>
              </w:rPr>
              <w:fldChar w:fldCharType="begin"/>
            </w:r>
            <w:r w:rsidR="007F259B">
              <w:rPr>
                <w:noProof/>
                <w:webHidden/>
              </w:rPr>
              <w:instrText xml:space="preserve"> PAGEREF _Toc433663746 \h </w:instrText>
            </w:r>
            <w:r w:rsidR="007F259B">
              <w:rPr>
                <w:noProof/>
                <w:webHidden/>
              </w:rPr>
            </w:r>
            <w:r w:rsidR="007F259B">
              <w:rPr>
                <w:noProof/>
                <w:webHidden/>
              </w:rPr>
              <w:fldChar w:fldCharType="separate"/>
            </w:r>
            <w:r w:rsidR="007F259B">
              <w:rPr>
                <w:noProof/>
                <w:webHidden/>
              </w:rPr>
              <w:t>11</w:t>
            </w:r>
            <w:r w:rsidR="007F259B">
              <w:rPr>
                <w:noProof/>
                <w:webHidden/>
              </w:rPr>
              <w:fldChar w:fldCharType="end"/>
            </w:r>
          </w:hyperlink>
        </w:p>
        <w:p w:rsidR="007F259B" w:rsidRDefault="00B90B99" w14:paraId="4143C400" w14:textId="77777777">
          <w:pPr>
            <w:pStyle w:val="TOC2"/>
            <w:tabs>
              <w:tab w:val="left" w:pos="880"/>
              <w:tab w:val="right" w:leader="dot" w:pos="9350"/>
            </w:tabs>
            <w:rPr>
              <w:rFonts w:eastAsiaTheme="minorEastAsia"/>
              <w:noProof/>
              <w:color w:val="auto"/>
            </w:rPr>
          </w:pPr>
          <w:hyperlink w:history="1" w:anchor="_Toc433663747">
            <w:r w:rsidRPr="00F82744" w:rsidR="007F259B">
              <w:rPr>
                <w:rStyle w:val="Hyperlink"/>
                <w:noProof/>
              </w:rPr>
              <w:t>5.4</w:t>
            </w:r>
            <w:r w:rsidR="007F259B">
              <w:rPr>
                <w:rFonts w:eastAsiaTheme="minorEastAsia"/>
                <w:noProof/>
                <w:color w:val="auto"/>
              </w:rPr>
              <w:tab/>
            </w:r>
            <w:r w:rsidRPr="00F82744" w:rsidR="007F259B">
              <w:rPr>
                <w:rStyle w:val="Hyperlink"/>
                <w:noProof/>
              </w:rPr>
              <w:t>Modes of Operation</w:t>
            </w:r>
            <w:r w:rsidR="007F259B">
              <w:rPr>
                <w:noProof/>
                <w:webHidden/>
              </w:rPr>
              <w:tab/>
            </w:r>
            <w:r w:rsidR="007F259B">
              <w:rPr>
                <w:noProof/>
                <w:webHidden/>
              </w:rPr>
              <w:fldChar w:fldCharType="begin"/>
            </w:r>
            <w:r w:rsidR="007F259B">
              <w:rPr>
                <w:noProof/>
                <w:webHidden/>
              </w:rPr>
              <w:instrText xml:space="preserve"> PAGEREF _Toc433663747 \h </w:instrText>
            </w:r>
            <w:r w:rsidR="007F259B">
              <w:rPr>
                <w:noProof/>
                <w:webHidden/>
              </w:rPr>
            </w:r>
            <w:r w:rsidR="007F259B">
              <w:rPr>
                <w:noProof/>
                <w:webHidden/>
              </w:rPr>
              <w:fldChar w:fldCharType="separate"/>
            </w:r>
            <w:r w:rsidR="007F259B">
              <w:rPr>
                <w:noProof/>
                <w:webHidden/>
              </w:rPr>
              <w:t>12</w:t>
            </w:r>
            <w:r w:rsidR="007F259B">
              <w:rPr>
                <w:noProof/>
                <w:webHidden/>
              </w:rPr>
              <w:fldChar w:fldCharType="end"/>
            </w:r>
          </w:hyperlink>
        </w:p>
        <w:p w:rsidR="007F259B" w:rsidRDefault="00B90B99" w14:paraId="5FC31781" w14:textId="77777777">
          <w:pPr>
            <w:pStyle w:val="TOC2"/>
            <w:tabs>
              <w:tab w:val="left" w:pos="880"/>
              <w:tab w:val="right" w:leader="dot" w:pos="9350"/>
            </w:tabs>
            <w:rPr>
              <w:rFonts w:eastAsiaTheme="minorEastAsia"/>
              <w:noProof/>
              <w:color w:val="auto"/>
            </w:rPr>
          </w:pPr>
          <w:hyperlink w:history="1" w:anchor="_Toc433663748">
            <w:r w:rsidRPr="00F82744" w:rsidR="007F259B">
              <w:rPr>
                <w:rStyle w:val="Hyperlink"/>
                <w:noProof/>
              </w:rPr>
              <w:t>5.5</w:t>
            </w:r>
            <w:r w:rsidR="007F259B">
              <w:rPr>
                <w:rFonts w:eastAsiaTheme="minorEastAsia"/>
                <w:noProof/>
                <w:color w:val="auto"/>
              </w:rPr>
              <w:tab/>
            </w:r>
            <w:r w:rsidRPr="00F82744" w:rsidR="007F259B">
              <w:rPr>
                <w:rStyle w:val="Hyperlink"/>
                <w:noProof/>
              </w:rPr>
              <w:t>Description of the Intended Environment for the Proposed System</w:t>
            </w:r>
            <w:r w:rsidR="007F259B">
              <w:rPr>
                <w:noProof/>
                <w:webHidden/>
              </w:rPr>
              <w:tab/>
            </w:r>
            <w:r w:rsidR="007F259B">
              <w:rPr>
                <w:noProof/>
                <w:webHidden/>
              </w:rPr>
              <w:fldChar w:fldCharType="begin"/>
            </w:r>
            <w:r w:rsidR="007F259B">
              <w:rPr>
                <w:noProof/>
                <w:webHidden/>
              </w:rPr>
              <w:instrText xml:space="preserve"> PAGEREF _Toc433663748 \h </w:instrText>
            </w:r>
            <w:r w:rsidR="007F259B">
              <w:rPr>
                <w:noProof/>
                <w:webHidden/>
              </w:rPr>
            </w:r>
            <w:r w:rsidR="007F259B">
              <w:rPr>
                <w:noProof/>
                <w:webHidden/>
              </w:rPr>
              <w:fldChar w:fldCharType="separate"/>
            </w:r>
            <w:r w:rsidR="007F259B">
              <w:rPr>
                <w:noProof/>
                <w:webHidden/>
              </w:rPr>
              <w:t>12</w:t>
            </w:r>
            <w:r w:rsidR="007F259B">
              <w:rPr>
                <w:noProof/>
                <w:webHidden/>
              </w:rPr>
              <w:fldChar w:fldCharType="end"/>
            </w:r>
          </w:hyperlink>
        </w:p>
        <w:p w:rsidR="007F259B" w:rsidRDefault="00B90B99" w14:paraId="5A699218" w14:textId="77777777">
          <w:pPr>
            <w:pStyle w:val="TOC2"/>
            <w:tabs>
              <w:tab w:val="left" w:pos="880"/>
              <w:tab w:val="right" w:leader="dot" w:pos="9350"/>
            </w:tabs>
            <w:rPr>
              <w:rFonts w:eastAsiaTheme="minorEastAsia"/>
              <w:noProof/>
              <w:color w:val="auto"/>
            </w:rPr>
          </w:pPr>
          <w:hyperlink w:history="1" w:anchor="_Toc433663749">
            <w:r w:rsidRPr="00F82744" w:rsidR="007F259B">
              <w:rPr>
                <w:rStyle w:val="Hyperlink"/>
                <w:noProof/>
              </w:rPr>
              <w:t>5.6</w:t>
            </w:r>
            <w:r w:rsidR="007F259B">
              <w:rPr>
                <w:rFonts w:eastAsiaTheme="minorEastAsia"/>
                <w:noProof/>
                <w:color w:val="auto"/>
              </w:rPr>
              <w:tab/>
            </w:r>
            <w:r w:rsidRPr="00F82744" w:rsidR="007F259B">
              <w:rPr>
                <w:rStyle w:val="Hyperlink"/>
                <w:noProof/>
              </w:rPr>
              <w:t>User Classes and Other Involved Personnel</w:t>
            </w:r>
            <w:r w:rsidR="007F259B">
              <w:rPr>
                <w:noProof/>
                <w:webHidden/>
              </w:rPr>
              <w:tab/>
            </w:r>
            <w:r w:rsidR="007F259B">
              <w:rPr>
                <w:noProof/>
                <w:webHidden/>
              </w:rPr>
              <w:fldChar w:fldCharType="begin"/>
            </w:r>
            <w:r w:rsidR="007F259B">
              <w:rPr>
                <w:noProof/>
                <w:webHidden/>
              </w:rPr>
              <w:instrText xml:space="preserve"> PAGEREF _Toc433663749 \h </w:instrText>
            </w:r>
            <w:r w:rsidR="007F259B">
              <w:rPr>
                <w:noProof/>
                <w:webHidden/>
              </w:rPr>
            </w:r>
            <w:r w:rsidR="007F259B">
              <w:rPr>
                <w:noProof/>
                <w:webHidden/>
              </w:rPr>
              <w:fldChar w:fldCharType="separate"/>
            </w:r>
            <w:r w:rsidR="007F259B">
              <w:rPr>
                <w:noProof/>
                <w:webHidden/>
              </w:rPr>
              <w:t>12</w:t>
            </w:r>
            <w:r w:rsidR="007F259B">
              <w:rPr>
                <w:noProof/>
                <w:webHidden/>
              </w:rPr>
              <w:fldChar w:fldCharType="end"/>
            </w:r>
          </w:hyperlink>
        </w:p>
        <w:p w:rsidR="007F259B" w:rsidRDefault="00B90B99" w14:paraId="1F168195" w14:textId="77777777">
          <w:pPr>
            <w:pStyle w:val="TOC3"/>
            <w:tabs>
              <w:tab w:val="left" w:pos="1320"/>
              <w:tab w:val="right" w:leader="dot" w:pos="9350"/>
            </w:tabs>
            <w:rPr>
              <w:rFonts w:eastAsiaTheme="minorEastAsia"/>
              <w:noProof/>
              <w:color w:val="auto"/>
            </w:rPr>
          </w:pPr>
          <w:hyperlink w:history="1" w:anchor="_Toc433663750">
            <w:r w:rsidRPr="00F82744" w:rsidR="007F259B">
              <w:rPr>
                <w:rStyle w:val="Hyperlink"/>
                <w:noProof/>
              </w:rPr>
              <w:t>5.6.1</w:t>
            </w:r>
            <w:r w:rsidR="007F259B">
              <w:rPr>
                <w:rFonts w:eastAsiaTheme="minorEastAsia"/>
                <w:noProof/>
                <w:color w:val="auto"/>
              </w:rPr>
              <w:tab/>
            </w:r>
            <w:r w:rsidRPr="00F82744" w:rsidR="007F259B">
              <w:rPr>
                <w:rStyle w:val="Hyperlink"/>
                <w:noProof/>
              </w:rPr>
              <w:t>Organizational structure</w:t>
            </w:r>
            <w:r w:rsidR="007F259B">
              <w:rPr>
                <w:noProof/>
                <w:webHidden/>
              </w:rPr>
              <w:tab/>
            </w:r>
            <w:r w:rsidR="007F259B">
              <w:rPr>
                <w:noProof/>
                <w:webHidden/>
              </w:rPr>
              <w:fldChar w:fldCharType="begin"/>
            </w:r>
            <w:r w:rsidR="007F259B">
              <w:rPr>
                <w:noProof/>
                <w:webHidden/>
              </w:rPr>
              <w:instrText xml:space="preserve"> PAGEREF _Toc433663750 \h </w:instrText>
            </w:r>
            <w:r w:rsidR="007F259B">
              <w:rPr>
                <w:noProof/>
                <w:webHidden/>
              </w:rPr>
            </w:r>
            <w:r w:rsidR="007F259B">
              <w:rPr>
                <w:noProof/>
                <w:webHidden/>
              </w:rPr>
              <w:fldChar w:fldCharType="separate"/>
            </w:r>
            <w:r w:rsidR="007F259B">
              <w:rPr>
                <w:noProof/>
                <w:webHidden/>
              </w:rPr>
              <w:t>12</w:t>
            </w:r>
            <w:r w:rsidR="007F259B">
              <w:rPr>
                <w:noProof/>
                <w:webHidden/>
              </w:rPr>
              <w:fldChar w:fldCharType="end"/>
            </w:r>
          </w:hyperlink>
        </w:p>
        <w:p w:rsidR="007F259B" w:rsidRDefault="00B90B99" w14:paraId="3D75E2F5" w14:textId="77777777">
          <w:pPr>
            <w:pStyle w:val="TOC3"/>
            <w:tabs>
              <w:tab w:val="left" w:pos="1320"/>
              <w:tab w:val="right" w:leader="dot" w:pos="9350"/>
            </w:tabs>
            <w:rPr>
              <w:rFonts w:eastAsiaTheme="minorEastAsia"/>
              <w:noProof/>
              <w:color w:val="auto"/>
            </w:rPr>
          </w:pPr>
          <w:hyperlink w:history="1" w:anchor="_Toc433663751">
            <w:r w:rsidRPr="00F82744" w:rsidR="007F259B">
              <w:rPr>
                <w:rStyle w:val="Hyperlink"/>
                <w:noProof/>
              </w:rPr>
              <w:t>5.6.2</w:t>
            </w:r>
            <w:r w:rsidR="007F259B">
              <w:rPr>
                <w:rFonts w:eastAsiaTheme="minorEastAsia"/>
                <w:noProof/>
                <w:color w:val="auto"/>
              </w:rPr>
              <w:tab/>
            </w:r>
            <w:r w:rsidRPr="00F82744" w:rsidR="007F259B">
              <w:rPr>
                <w:rStyle w:val="Hyperlink"/>
                <w:noProof/>
              </w:rPr>
              <w:t>Profiles of user classes</w:t>
            </w:r>
            <w:r w:rsidR="007F259B">
              <w:rPr>
                <w:noProof/>
                <w:webHidden/>
              </w:rPr>
              <w:tab/>
            </w:r>
            <w:r w:rsidR="007F259B">
              <w:rPr>
                <w:noProof/>
                <w:webHidden/>
              </w:rPr>
              <w:fldChar w:fldCharType="begin"/>
            </w:r>
            <w:r w:rsidR="007F259B">
              <w:rPr>
                <w:noProof/>
                <w:webHidden/>
              </w:rPr>
              <w:instrText xml:space="preserve"> PAGEREF _Toc433663751 \h </w:instrText>
            </w:r>
            <w:r w:rsidR="007F259B">
              <w:rPr>
                <w:noProof/>
                <w:webHidden/>
              </w:rPr>
            </w:r>
            <w:r w:rsidR="007F259B">
              <w:rPr>
                <w:noProof/>
                <w:webHidden/>
              </w:rPr>
              <w:fldChar w:fldCharType="separate"/>
            </w:r>
            <w:r w:rsidR="007F259B">
              <w:rPr>
                <w:noProof/>
                <w:webHidden/>
              </w:rPr>
              <w:t>12</w:t>
            </w:r>
            <w:r w:rsidR="007F259B">
              <w:rPr>
                <w:noProof/>
                <w:webHidden/>
              </w:rPr>
              <w:fldChar w:fldCharType="end"/>
            </w:r>
          </w:hyperlink>
        </w:p>
        <w:p w:rsidR="007F259B" w:rsidRDefault="00B90B99" w14:paraId="6E90A2D3" w14:textId="77777777">
          <w:pPr>
            <w:pStyle w:val="TOC3"/>
            <w:tabs>
              <w:tab w:val="left" w:pos="1320"/>
              <w:tab w:val="right" w:leader="dot" w:pos="9350"/>
            </w:tabs>
            <w:rPr>
              <w:rFonts w:eastAsiaTheme="minorEastAsia"/>
              <w:noProof/>
              <w:color w:val="auto"/>
            </w:rPr>
          </w:pPr>
          <w:hyperlink w:history="1" w:anchor="_Toc433663752">
            <w:r w:rsidRPr="00F82744" w:rsidR="007F259B">
              <w:rPr>
                <w:rStyle w:val="Hyperlink"/>
                <w:noProof/>
              </w:rPr>
              <w:t>5.6.3</w:t>
            </w:r>
            <w:r w:rsidR="007F259B">
              <w:rPr>
                <w:rFonts w:eastAsiaTheme="minorEastAsia"/>
                <w:noProof/>
                <w:color w:val="auto"/>
              </w:rPr>
              <w:tab/>
            </w:r>
            <w:r w:rsidRPr="00F82744" w:rsidR="007F259B">
              <w:rPr>
                <w:rStyle w:val="Hyperlink"/>
                <w:noProof/>
              </w:rPr>
              <w:t>Interactions among user classes</w:t>
            </w:r>
            <w:r w:rsidR="007F259B">
              <w:rPr>
                <w:noProof/>
                <w:webHidden/>
              </w:rPr>
              <w:tab/>
            </w:r>
            <w:r w:rsidR="007F259B">
              <w:rPr>
                <w:noProof/>
                <w:webHidden/>
              </w:rPr>
              <w:fldChar w:fldCharType="begin"/>
            </w:r>
            <w:r w:rsidR="007F259B">
              <w:rPr>
                <w:noProof/>
                <w:webHidden/>
              </w:rPr>
              <w:instrText xml:space="preserve"> PAGEREF _Toc433663752 \h </w:instrText>
            </w:r>
            <w:r w:rsidR="007F259B">
              <w:rPr>
                <w:noProof/>
                <w:webHidden/>
              </w:rPr>
            </w:r>
            <w:r w:rsidR="007F259B">
              <w:rPr>
                <w:noProof/>
                <w:webHidden/>
              </w:rPr>
              <w:fldChar w:fldCharType="separate"/>
            </w:r>
            <w:r w:rsidR="007F259B">
              <w:rPr>
                <w:noProof/>
                <w:webHidden/>
              </w:rPr>
              <w:t>12</w:t>
            </w:r>
            <w:r w:rsidR="007F259B">
              <w:rPr>
                <w:noProof/>
                <w:webHidden/>
              </w:rPr>
              <w:fldChar w:fldCharType="end"/>
            </w:r>
          </w:hyperlink>
        </w:p>
        <w:p w:rsidR="007F259B" w:rsidRDefault="00B90B99" w14:paraId="3DC35FFB" w14:textId="77777777">
          <w:pPr>
            <w:pStyle w:val="TOC3"/>
            <w:tabs>
              <w:tab w:val="left" w:pos="1320"/>
              <w:tab w:val="right" w:leader="dot" w:pos="9350"/>
            </w:tabs>
            <w:rPr>
              <w:rFonts w:eastAsiaTheme="minorEastAsia"/>
              <w:noProof/>
              <w:color w:val="auto"/>
            </w:rPr>
          </w:pPr>
          <w:hyperlink w:history="1" w:anchor="_Toc433663753">
            <w:r w:rsidRPr="00F82744" w:rsidR="007F259B">
              <w:rPr>
                <w:rStyle w:val="Hyperlink"/>
                <w:noProof/>
              </w:rPr>
              <w:t>5.6.4</w:t>
            </w:r>
            <w:r w:rsidR="007F259B">
              <w:rPr>
                <w:rFonts w:eastAsiaTheme="minorEastAsia"/>
                <w:noProof/>
                <w:color w:val="auto"/>
              </w:rPr>
              <w:tab/>
            </w:r>
            <w:r w:rsidRPr="00F82744" w:rsidR="007F259B">
              <w:rPr>
                <w:rStyle w:val="Hyperlink"/>
                <w:noProof/>
              </w:rPr>
              <w:t>Other involved personnel</w:t>
            </w:r>
            <w:r w:rsidR="007F259B">
              <w:rPr>
                <w:noProof/>
                <w:webHidden/>
              </w:rPr>
              <w:tab/>
            </w:r>
            <w:r w:rsidR="007F259B">
              <w:rPr>
                <w:noProof/>
                <w:webHidden/>
              </w:rPr>
              <w:fldChar w:fldCharType="begin"/>
            </w:r>
            <w:r w:rsidR="007F259B">
              <w:rPr>
                <w:noProof/>
                <w:webHidden/>
              </w:rPr>
              <w:instrText xml:space="preserve"> PAGEREF _Toc433663753 \h </w:instrText>
            </w:r>
            <w:r w:rsidR="007F259B">
              <w:rPr>
                <w:noProof/>
                <w:webHidden/>
              </w:rPr>
            </w:r>
            <w:r w:rsidR="007F259B">
              <w:rPr>
                <w:noProof/>
                <w:webHidden/>
              </w:rPr>
              <w:fldChar w:fldCharType="separate"/>
            </w:r>
            <w:r w:rsidR="007F259B">
              <w:rPr>
                <w:noProof/>
                <w:webHidden/>
              </w:rPr>
              <w:t>13</w:t>
            </w:r>
            <w:r w:rsidR="007F259B">
              <w:rPr>
                <w:noProof/>
                <w:webHidden/>
              </w:rPr>
              <w:fldChar w:fldCharType="end"/>
            </w:r>
          </w:hyperlink>
        </w:p>
        <w:p w:rsidR="007F259B" w:rsidRDefault="00B90B99" w14:paraId="0B45E63F" w14:textId="77777777">
          <w:pPr>
            <w:pStyle w:val="TOC2"/>
            <w:tabs>
              <w:tab w:val="left" w:pos="880"/>
              <w:tab w:val="right" w:leader="dot" w:pos="9350"/>
            </w:tabs>
            <w:rPr>
              <w:rFonts w:eastAsiaTheme="minorEastAsia"/>
              <w:noProof/>
              <w:color w:val="auto"/>
            </w:rPr>
          </w:pPr>
          <w:hyperlink w:history="1" w:anchor="_Toc433663754">
            <w:r w:rsidRPr="00F82744" w:rsidR="007F259B">
              <w:rPr>
                <w:rStyle w:val="Hyperlink"/>
                <w:noProof/>
              </w:rPr>
              <w:t>5.7</w:t>
            </w:r>
            <w:r w:rsidR="007F259B">
              <w:rPr>
                <w:rFonts w:eastAsiaTheme="minorEastAsia"/>
                <w:noProof/>
                <w:color w:val="auto"/>
              </w:rPr>
              <w:tab/>
            </w:r>
            <w:r w:rsidRPr="00F82744" w:rsidR="007F259B">
              <w:rPr>
                <w:rStyle w:val="Hyperlink"/>
                <w:noProof/>
              </w:rPr>
              <w:t>Description of Intended Use of the Proposed System</w:t>
            </w:r>
            <w:r w:rsidR="007F259B">
              <w:rPr>
                <w:noProof/>
                <w:webHidden/>
              </w:rPr>
              <w:tab/>
            </w:r>
            <w:r w:rsidR="007F259B">
              <w:rPr>
                <w:noProof/>
                <w:webHidden/>
              </w:rPr>
              <w:fldChar w:fldCharType="begin"/>
            </w:r>
            <w:r w:rsidR="007F259B">
              <w:rPr>
                <w:noProof/>
                <w:webHidden/>
              </w:rPr>
              <w:instrText xml:space="preserve"> PAGEREF _Toc433663754 \h </w:instrText>
            </w:r>
            <w:r w:rsidR="007F259B">
              <w:rPr>
                <w:noProof/>
                <w:webHidden/>
              </w:rPr>
            </w:r>
            <w:r w:rsidR="007F259B">
              <w:rPr>
                <w:noProof/>
                <w:webHidden/>
              </w:rPr>
              <w:fldChar w:fldCharType="separate"/>
            </w:r>
            <w:r w:rsidR="007F259B">
              <w:rPr>
                <w:noProof/>
                <w:webHidden/>
              </w:rPr>
              <w:t>13</w:t>
            </w:r>
            <w:r w:rsidR="007F259B">
              <w:rPr>
                <w:noProof/>
                <w:webHidden/>
              </w:rPr>
              <w:fldChar w:fldCharType="end"/>
            </w:r>
          </w:hyperlink>
        </w:p>
        <w:p w:rsidR="007F259B" w:rsidRDefault="00B90B99" w14:paraId="139EABFF" w14:textId="77777777">
          <w:pPr>
            <w:pStyle w:val="TOC2"/>
            <w:tabs>
              <w:tab w:val="left" w:pos="880"/>
              <w:tab w:val="right" w:leader="dot" w:pos="9350"/>
            </w:tabs>
            <w:rPr>
              <w:rFonts w:eastAsiaTheme="minorEastAsia"/>
              <w:noProof/>
              <w:color w:val="auto"/>
            </w:rPr>
          </w:pPr>
          <w:hyperlink w:history="1" w:anchor="_Toc433663755">
            <w:r w:rsidRPr="00F82744" w:rsidR="007F259B">
              <w:rPr>
                <w:rStyle w:val="Hyperlink"/>
                <w:noProof/>
              </w:rPr>
              <w:t>5.8</w:t>
            </w:r>
            <w:r w:rsidR="007F259B">
              <w:rPr>
                <w:rFonts w:eastAsiaTheme="minorEastAsia"/>
                <w:noProof/>
                <w:color w:val="auto"/>
              </w:rPr>
              <w:tab/>
            </w:r>
            <w:r w:rsidRPr="00F82744" w:rsidR="007F259B">
              <w:rPr>
                <w:rStyle w:val="Hyperlink"/>
                <w:noProof/>
              </w:rPr>
              <w:t>Support Environment</w:t>
            </w:r>
            <w:r w:rsidR="007F259B">
              <w:rPr>
                <w:noProof/>
                <w:webHidden/>
              </w:rPr>
              <w:tab/>
            </w:r>
            <w:r w:rsidR="007F259B">
              <w:rPr>
                <w:noProof/>
                <w:webHidden/>
              </w:rPr>
              <w:fldChar w:fldCharType="begin"/>
            </w:r>
            <w:r w:rsidR="007F259B">
              <w:rPr>
                <w:noProof/>
                <w:webHidden/>
              </w:rPr>
              <w:instrText xml:space="preserve"> PAGEREF _Toc433663755 \h </w:instrText>
            </w:r>
            <w:r w:rsidR="007F259B">
              <w:rPr>
                <w:noProof/>
                <w:webHidden/>
              </w:rPr>
            </w:r>
            <w:r w:rsidR="007F259B">
              <w:rPr>
                <w:noProof/>
                <w:webHidden/>
              </w:rPr>
              <w:fldChar w:fldCharType="separate"/>
            </w:r>
            <w:r w:rsidR="007F259B">
              <w:rPr>
                <w:noProof/>
                <w:webHidden/>
              </w:rPr>
              <w:t>13</w:t>
            </w:r>
            <w:r w:rsidR="007F259B">
              <w:rPr>
                <w:noProof/>
                <w:webHidden/>
              </w:rPr>
              <w:fldChar w:fldCharType="end"/>
            </w:r>
          </w:hyperlink>
        </w:p>
        <w:p w:rsidR="007F259B" w:rsidRDefault="00B90B99" w14:paraId="49391673" w14:textId="77777777">
          <w:pPr>
            <w:pStyle w:val="TOC1"/>
            <w:tabs>
              <w:tab w:val="left" w:pos="440"/>
              <w:tab w:val="right" w:leader="dot" w:pos="9350"/>
            </w:tabs>
            <w:rPr>
              <w:rFonts w:eastAsiaTheme="minorEastAsia"/>
              <w:noProof/>
              <w:color w:val="auto"/>
            </w:rPr>
          </w:pPr>
          <w:hyperlink w:history="1" w:anchor="_Toc433663756">
            <w:r w:rsidRPr="00F82744" w:rsidR="007F259B">
              <w:rPr>
                <w:rStyle w:val="Hyperlink"/>
                <w:noProof/>
              </w:rPr>
              <w:t>6</w:t>
            </w:r>
            <w:r w:rsidR="007F259B">
              <w:rPr>
                <w:rFonts w:eastAsiaTheme="minorEastAsia"/>
                <w:noProof/>
                <w:color w:val="auto"/>
              </w:rPr>
              <w:tab/>
            </w:r>
            <w:r w:rsidRPr="00F82744" w:rsidR="007F259B">
              <w:rPr>
                <w:rStyle w:val="Hyperlink"/>
                <w:noProof/>
              </w:rPr>
              <w:t>Operational Scenario Description</w:t>
            </w:r>
            <w:r w:rsidR="007F259B">
              <w:rPr>
                <w:noProof/>
                <w:webHidden/>
              </w:rPr>
              <w:tab/>
            </w:r>
            <w:r w:rsidR="007F259B">
              <w:rPr>
                <w:noProof/>
                <w:webHidden/>
              </w:rPr>
              <w:fldChar w:fldCharType="begin"/>
            </w:r>
            <w:r w:rsidR="007F259B">
              <w:rPr>
                <w:noProof/>
                <w:webHidden/>
              </w:rPr>
              <w:instrText xml:space="preserve"> PAGEREF _Toc433663756 \h </w:instrText>
            </w:r>
            <w:r w:rsidR="007F259B">
              <w:rPr>
                <w:noProof/>
                <w:webHidden/>
              </w:rPr>
            </w:r>
            <w:r w:rsidR="007F259B">
              <w:rPr>
                <w:noProof/>
                <w:webHidden/>
              </w:rPr>
              <w:fldChar w:fldCharType="separate"/>
            </w:r>
            <w:r w:rsidR="007F259B">
              <w:rPr>
                <w:noProof/>
                <w:webHidden/>
              </w:rPr>
              <w:t>13</w:t>
            </w:r>
            <w:r w:rsidR="007F259B">
              <w:rPr>
                <w:noProof/>
                <w:webHidden/>
              </w:rPr>
              <w:fldChar w:fldCharType="end"/>
            </w:r>
          </w:hyperlink>
        </w:p>
        <w:p w:rsidR="007F259B" w:rsidRDefault="00B90B99" w14:paraId="2E1F1830" w14:textId="77777777">
          <w:pPr>
            <w:pStyle w:val="TOC2"/>
            <w:tabs>
              <w:tab w:val="left" w:pos="880"/>
              <w:tab w:val="right" w:leader="dot" w:pos="9350"/>
            </w:tabs>
            <w:rPr>
              <w:rFonts w:eastAsiaTheme="minorEastAsia"/>
              <w:noProof/>
              <w:color w:val="auto"/>
            </w:rPr>
          </w:pPr>
          <w:hyperlink w:history="1" w:anchor="_Toc433663757">
            <w:r w:rsidRPr="00F82744" w:rsidR="007F259B">
              <w:rPr>
                <w:rStyle w:val="Hyperlink"/>
                <w:noProof/>
              </w:rPr>
              <w:t>6.1</w:t>
            </w:r>
            <w:r w:rsidR="007F259B">
              <w:rPr>
                <w:rFonts w:eastAsiaTheme="minorEastAsia"/>
                <w:noProof/>
                <w:color w:val="auto"/>
              </w:rPr>
              <w:tab/>
            </w:r>
            <w:r w:rsidRPr="00F82744" w:rsidR="007F259B">
              <w:rPr>
                <w:rStyle w:val="Hyperlink"/>
                <w:noProof/>
              </w:rPr>
              <w:t>List of Actors</w:t>
            </w:r>
            <w:r w:rsidR="007F259B">
              <w:rPr>
                <w:noProof/>
                <w:webHidden/>
              </w:rPr>
              <w:tab/>
            </w:r>
            <w:r w:rsidR="007F259B">
              <w:rPr>
                <w:noProof/>
                <w:webHidden/>
              </w:rPr>
              <w:fldChar w:fldCharType="begin"/>
            </w:r>
            <w:r w:rsidR="007F259B">
              <w:rPr>
                <w:noProof/>
                <w:webHidden/>
              </w:rPr>
              <w:instrText xml:space="preserve"> PAGEREF _Toc433663757 \h </w:instrText>
            </w:r>
            <w:r w:rsidR="007F259B">
              <w:rPr>
                <w:noProof/>
                <w:webHidden/>
              </w:rPr>
            </w:r>
            <w:r w:rsidR="007F259B">
              <w:rPr>
                <w:noProof/>
                <w:webHidden/>
              </w:rPr>
              <w:fldChar w:fldCharType="separate"/>
            </w:r>
            <w:r w:rsidR="007F259B">
              <w:rPr>
                <w:noProof/>
                <w:webHidden/>
              </w:rPr>
              <w:t>13</w:t>
            </w:r>
            <w:r w:rsidR="007F259B">
              <w:rPr>
                <w:noProof/>
                <w:webHidden/>
              </w:rPr>
              <w:fldChar w:fldCharType="end"/>
            </w:r>
          </w:hyperlink>
        </w:p>
        <w:p w:rsidR="007F259B" w:rsidRDefault="00B90B99" w14:paraId="79EFBE2E" w14:textId="77777777">
          <w:pPr>
            <w:pStyle w:val="TOC2"/>
            <w:tabs>
              <w:tab w:val="left" w:pos="880"/>
              <w:tab w:val="right" w:leader="dot" w:pos="9350"/>
            </w:tabs>
            <w:rPr>
              <w:rFonts w:eastAsiaTheme="minorEastAsia"/>
              <w:noProof/>
              <w:color w:val="auto"/>
            </w:rPr>
          </w:pPr>
          <w:hyperlink w:history="1" w:anchor="_Toc433663758">
            <w:r w:rsidRPr="00F82744" w:rsidR="007F259B">
              <w:rPr>
                <w:rStyle w:val="Hyperlink"/>
                <w:noProof/>
              </w:rPr>
              <w:t>6.2</w:t>
            </w:r>
            <w:r w:rsidR="007F259B">
              <w:rPr>
                <w:rFonts w:eastAsiaTheme="minorEastAsia"/>
                <w:noProof/>
                <w:color w:val="auto"/>
              </w:rPr>
              <w:tab/>
            </w:r>
            <w:r w:rsidRPr="00F82744" w:rsidR="007F259B">
              <w:rPr>
                <w:rStyle w:val="Hyperlink"/>
                <w:noProof/>
              </w:rPr>
              <w:t>List of Services</w:t>
            </w:r>
            <w:r w:rsidR="007F259B">
              <w:rPr>
                <w:noProof/>
                <w:webHidden/>
              </w:rPr>
              <w:tab/>
            </w:r>
            <w:r w:rsidR="007F259B">
              <w:rPr>
                <w:noProof/>
                <w:webHidden/>
              </w:rPr>
              <w:fldChar w:fldCharType="begin"/>
            </w:r>
            <w:r w:rsidR="007F259B">
              <w:rPr>
                <w:noProof/>
                <w:webHidden/>
              </w:rPr>
              <w:instrText xml:space="preserve"> PAGEREF _Toc433663758 \h </w:instrText>
            </w:r>
            <w:r w:rsidR="007F259B">
              <w:rPr>
                <w:noProof/>
                <w:webHidden/>
              </w:rPr>
            </w:r>
            <w:r w:rsidR="007F259B">
              <w:rPr>
                <w:noProof/>
                <w:webHidden/>
              </w:rPr>
              <w:fldChar w:fldCharType="separate"/>
            </w:r>
            <w:r w:rsidR="007F259B">
              <w:rPr>
                <w:noProof/>
                <w:webHidden/>
              </w:rPr>
              <w:t>13</w:t>
            </w:r>
            <w:r w:rsidR="007F259B">
              <w:rPr>
                <w:noProof/>
                <w:webHidden/>
              </w:rPr>
              <w:fldChar w:fldCharType="end"/>
            </w:r>
          </w:hyperlink>
        </w:p>
        <w:p w:rsidR="007F259B" w:rsidRDefault="00B90B99" w14:paraId="7D5FD541" w14:textId="77777777">
          <w:pPr>
            <w:pStyle w:val="TOC2"/>
            <w:tabs>
              <w:tab w:val="left" w:pos="880"/>
              <w:tab w:val="right" w:leader="dot" w:pos="9350"/>
            </w:tabs>
            <w:rPr>
              <w:rFonts w:eastAsiaTheme="minorEastAsia"/>
              <w:noProof/>
              <w:color w:val="auto"/>
            </w:rPr>
          </w:pPr>
          <w:hyperlink w:history="1" w:anchor="_Toc433663759">
            <w:r w:rsidRPr="00F82744" w:rsidR="007F259B">
              <w:rPr>
                <w:rStyle w:val="Hyperlink"/>
                <w:noProof/>
              </w:rPr>
              <w:t>6.3</w:t>
            </w:r>
            <w:r w:rsidR="007F259B">
              <w:rPr>
                <w:rFonts w:eastAsiaTheme="minorEastAsia"/>
                <w:noProof/>
                <w:color w:val="auto"/>
              </w:rPr>
              <w:tab/>
            </w:r>
            <w:r w:rsidRPr="00F82744" w:rsidR="007F259B">
              <w:rPr>
                <w:rStyle w:val="Hyperlink"/>
                <w:noProof/>
              </w:rPr>
              <w:t>Use Case Diagrams</w:t>
            </w:r>
            <w:r w:rsidR="007F259B">
              <w:rPr>
                <w:noProof/>
                <w:webHidden/>
              </w:rPr>
              <w:tab/>
            </w:r>
            <w:r w:rsidR="007F259B">
              <w:rPr>
                <w:noProof/>
                <w:webHidden/>
              </w:rPr>
              <w:fldChar w:fldCharType="begin"/>
            </w:r>
            <w:r w:rsidR="007F259B">
              <w:rPr>
                <w:noProof/>
                <w:webHidden/>
              </w:rPr>
              <w:instrText xml:space="preserve"> PAGEREF _Toc433663759 \h </w:instrText>
            </w:r>
            <w:r w:rsidR="007F259B">
              <w:rPr>
                <w:noProof/>
                <w:webHidden/>
              </w:rPr>
            </w:r>
            <w:r w:rsidR="007F259B">
              <w:rPr>
                <w:noProof/>
                <w:webHidden/>
              </w:rPr>
              <w:fldChar w:fldCharType="separate"/>
            </w:r>
            <w:r w:rsidR="007F259B">
              <w:rPr>
                <w:noProof/>
                <w:webHidden/>
              </w:rPr>
              <w:t>14</w:t>
            </w:r>
            <w:r w:rsidR="007F259B">
              <w:rPr>
                <w:noProof/>
                <w:webHidden/>
              </w:rPr>
              <w:fldChar w:fldCharType="end"/>
            </w:r>
          </w:hyperlink>
        </w:p>
        <w:p w:rsidR="007F259B" w:rsidRDefault="00B90B99" w14:paraId="60852A34" w14:textId="77777777">
          <w:pPr>
            <w:pStyle w:val="TOC2"/>
            <w:tabs>
              <w:tab w:val="left" w:pos="880"/>
              <w:tab w:val="right" w:leader="dot" w:pos="9350"/>
            </w:tabs>
            <w:rPr>
              <w:rFonts w:eastAsiaTheme="minorEastAsia"/>
              <w:noProof/>
              <w:color w:val="auto"/>
            </w:rPr>
          </w:pPr>
          <w:hyperlink w:history="1" w:anchor="_Toc433663760">
            <w:r w:rsidRPr="00F82744" w:rsidR="007F259B">
              <w:rPr>
                <w:rStyle w:val="Hyperlink"/>
                <w:noProof/>
              </w:rPr>
              <w:t>6.4</w:t>
            </w:r>
            <w:r w:rsidR="007F259B">
              <w:rPr>
                <w:rFonts w:eastAsiaTheme="minorEastAsia"/>
                <w:noProof/>
                <w:color w:val="auto"/>
              </w:rPr>
              <w:tab/>
            </w:r>
            <w:r w:rsidRPr="00F82744" w:rsidR="007F259B">
              <w:rPr>
                <w:rStyle w:val="Hyperlink"/>
                <w:noProof/>
              </w:rPr>
              <w:t>Operational Scenarios</w:t>
            </w:r>
            <w:r w:rsidR="007F259B">
              <w:rPr>
                <w:noProof/>
                <w:webHidden/>
              </w:rPr>
              <w:tab/>
            </w:r>
            <w:r w:rsidR="007F259B">
              <w:rPr>
                <w:noProof/>
                <w:webHidden/>
              </w:rPr>
              <w:fldChar w:fldCharType="begin"/>
            </w:r>
            <w:r w:rsidR="007F259B">
              <w:rPr>
                <w:noProof/>
                <w:webHidden/>
              </w:rPr>
              <w:instrText xml:space="preserve"> PAGEREF _Toc433663760 \h </w:instrText>
            </w:r>
            <w:r w:rsidR="007F259B">
              <w:rPr>
                <w:noProof/>
                <w:webHidden/>
              </w:rPr>
            </w:r>
            <w:r w:rsidR="007F259B">
              <w:rPr>
                <w:noProof/>
                <w:webHidden/>
              </w:rPr>
              <w:fldChar w:fldCharType="separate"/>
            </w:r>
            <w:r w:rsidR="007F259B">
              <w:rPr>
                <w:noProof/>
                <w:webHidden/>
              </w:rPr>
              <w:t>14</w:t>
            </w:r>
            <w:r w:rsidR="007F259B">
              <w:rPr>
                <w:noProof/>
                <w:webHidden/>
              </w:rPr>
              <w:fldChar w:fldCharType="end"/>
            </w:r>
          </w:hyperlink>
        </w:p>
        <w:p w:rsidR="007F259B" w:rsidRDefault="00B90B99" w14:paraId="6FB0F603" w14:textId="77777777">
          <w:pPr>
            <w:pStyle w:val="TOC1"/>
            <w:tabs>
              <w:tab w:val="left" w:pos="440"/>
              <w:tab w:val="right" w:leader="dot" w:pos="9350"/>
            </w:tabs>
            <w:rPr>
              <w:rFonts w:eastAsiaTheme="minorEastAsia"/>
              <w:noProof/>
              <w:color w:val="auto"/>
            </w:rPr>
          </w:pPr>
          <w:hyperlink w:history="1" w:anchor="_Toc433663761">
            <w:r w:rsidRPr="00F82744" w:rsidR="007F259B">
              <w:rPr>
                <w:rStyle w:val="Hyperlink"/>
                <w:noProof/>
              </w:rPr>
              <w:t>7</w:t>
            </w:r>
            <w:r w:rsidR="007F259B">
              <w:rPr>
                <w:rFonts w:eastAsiaTheme="minorEastAsia"/>
                <w:noProof/>
                <w:color w:val="auto"/>
              </w:rPr>
              <w:tab/>
            </w:r>
            <w:r w:rsidRPr="00F82744" w:rsidR="007F259B">
              <w:rPr>
                <w:rStyle w:val="Hyperlink"/>
                <w:noProof/>
              </w:rPr>
              <w:t>Summary of Impacts</w:t>
            </w:r>
            <w:r w:rsidR="007F259B">
              <w:rPr>
                <w:noProof/>
                <w:webHidden/>
              </w:rPr>
              <w:tab/>
            </w:r>
            <w:r w:rsidR="007F259B">
              <w:rPr>
                <w:noProof/>
                <w:webHidden/>
              </w:rPr>
              <w:fldChar w:fldCharType="begin"/>
            </w:r>
            <w:r w:rsidR="007F259B">
              <w:rPr>
                <w:noProof/>
                <w:webHidden/>
              </w:rPr>
              <w:instrText xml:space="preserve"> PAGEREF _Toc433663761 \h </w:instrText>
            </w:r>
            <w:r w:rsidR="007F259B">
              <w:rPr>
                <w:noProof/>
                <w:webHidden/>
              </w:rPr>
            </w:r>
            <w:r w:rsidR="007F259B">
              <w:rPr>
                <w:noProof/>
                <w:webHidden/>
              </w:rPr>
              <w:fldChar w:fldCharType="separate"/>
            </w:r>
            <w:r w:rsidR="007F259B">
              <w:rPr>
                <w:noProof/>
                <w:webHidden/>
              </w:rPr>
              <w:t>15</w:t>
            </w:r>
            <w:r w:rsidR="007F259B">
              <w:rPr>
                <w:noProof/>
                <w:webHidden/>
              </w:rPr>
              <w:fldChar w:fldCharType="end"/>
            </w:r>
          </w:hyperlink>
        </w:p>
        <w:p w:rsidR="007F259B" w:rsidRDefault="00B90B99" w14:paraId="72DACB38" w14:textId="77777777">
          <w:pPr>
            <w:pStyle w:val="TOC2"/>
            <w:tabs>
              <w:tab w:val="left" w:pos="880"/>
              <w:tab w:val="right" w:leader="dot" w:pos="9350"/>
            </w:tabs>
            <w:rPr>
              <w:rFonts w:eastAsiaTheme="minorEastAsia"/>
              <w:noProof/>
              <w:color w:val="auto"/>
            </w:rPr>
          </w:pPr>
          <w:hyperlink w:history="1" w:anchor="_Toc433663762">
            <w:r w:rsidRPr="00F82744" w:rsidR="007F259B">
              <w:rPr>
                <w:rStyle w:val="Hyperlink"/>
                <w:noProof/>
              </w:rPr>
              <w:t>7.1</w:t>
            </w:r>
            <w:r w:rsidR="007F259B">
              <w:rPr>
                <w:rFonts w:eastAsiaTheme="minorEastAsia"/>
                <w:noProof/>
                <w:color w:val="auto"/>
              </w:rPr>
              <w:tab/>
            </w:r>
            <w:r w:rsidRPr="00F82744" w:rsidR="007F259B">
              <w:rPr>
                <w:rStyle w:val="Hyperlink"/>
                <w:noProof/>
              </w:rPr>
              <w:t>Operational Impacts</w:t>
            </w:r>
            <w:r w:rsidR="007F259B">
              <w:rPr>
                <w:noProof/>
                <w:webHidden/>
              </w:rPr>
              <w:tab/>
            </w:r>
            <w:r w:rsidR="007F259B">
              <w:rPr>
                <w:noProof/>
                <w:webHidden/>
              </w:rPr>
              <w:fldChar w:fldCharType="begin"/>
            </w:r>
            <w:r w:rsidR="007F259B">
              <w:rPr>
                <w:noProof/>
                <w:webHidden/>
              </w:rPr>
              <w:instrText xml:space="preserve"> PAGEREF _Toc433663762 \h </w:instrText>
            </w:r>
            <w:r w:rsidR="007F259B">
              <w:rPr>
                <w:noProof/>
                <w:webHidden/>
              </w:rPr>
            </w:r>
            <w:r w:rsidR="007F259B">
              <w:rPr>
                <w:noProof/>
                <w:webHidden/>
              </w:rPr>
              <w:fldChar w:fldCharType="separate"/>
            </w:r>
            <w:r w:rsidR="007F259B">
              <w:rPr>
                <w:noProof/>
                <w:webHidden/>
              </w:rPr>
              <w:t>15</w:t>
            </w:r>
            <w:r w:rsidR="007F259B">
              <w:rPr>
                <w:noProof/>
                <w:webHidden/>
              </w:rPr>
              <w:fldChar w:fldCharType="end"/>
            </w:r>
          </w:hyperlink>
        </w:p>
        <w:p w:rsidR="007F259B" w:rsidRDefault="00B90B99" w14:paraId="4EB3268B" w14:textId="77777777">
          <w:pPr>
            <w:pStyle w:val="TOC2"/>
            <w:tabs>
              <w:tab w:val="left" w:pos="880"/>
              <w:tab w:val="right" w:leader="dot" w:pos="9350"/>
            </w:tabs>
            <w:rPr>
              <w:rFonts w:eastAsiaTheme="minorEastAsia"/>
              <w:noProof/>
              <w:color w:val="auto"/>
            </w:rPr>
          </w:pPr>
          <w:hyperlink w:history="1" w:anchor="_Toc433663763">
            <w:r w:rsidRPr="00F82744" w:rsidR="007F259B">
              <w:rPr>
                <w:rStyle w:val="Hyperlink"/>
                <w:noProof/>
              </w:rPr>
              <w:t>7.2</w:t>
            </w:r>
            <w:r w:rsidR="007F259B">
              <w:rPr>
                <w:rFonts w:eastAsiaTheme="minorEastAsia"/>
                <w:noProof/>
                <w:color w:val="auto"/>
              </w:rPr>
              <w:tab/>
            </w:r>
            <w:r w:rsidRPr="00F82744" w:rsidR="007F259B">
              <w:rPr>
                <w:rStyle w:val="Hyperlink"/>
                <w:noProof/>
              </w:rPr>
              <w:t>Organizational Impacts</w:t>
            </w:r>
            <w:r w:rsidR="007F259B">
              <w:rPr>
                <w:noProof/>
                <w:webHidden/>
              </w:rPr>
              <w:tab/>
            </w:r>
            <w:r w:rsidR="007F259B">
              <w:rPr>
                <w:noProof/>
                <w:webHidden/>
              </w:rPr>
              <w:fldChar w:fldCharType="begin"/>
            </w:r>
            <w:r w:rsidR="007F259B">
              <w:rPr>
                <w:noProof/>
                <w:webHidden/>
              </w:rPr>
              <w:instrText xml:space="preserve"> PAGEREF _Toc433663763 \h </w:instrText>
            </w:r>
            <w:r w:rsidR="007F259B">
              <w:rPr>
                <w:noProof/>
                <w:webHidden/>
              </w:rPr>
            </w:r>
            <w:r w:rsidR="007F259B">
              <w:rPr>
                <w:noProof/>
                <w:webHidden/>
              </w:rPr>
              <w:fldChar w:fldCharType="separate"/>
            </w:r>
            <w:r w:rsidR="007F259B">
              <w:rPr>
                <w:noProof/>
                <w:webHidden/>
              </w:rPr>
              <w:t>15</w:t>
            </w:r>
            <w:r w:rsidR="007F259B">
              <w:rPr>
                <w:noProof/>
                <w:webHidden/>
              </w:rPr>
              <w:fldChar w:fldCharType="end"/>
            </w:r>
          </w:hyperlink>
        </w:p>
        <w:p w:rsidR="007F259B" w:rsidRDefault="00B90B99" w14:paraId="49DA7E6F" w14:textId="77777777">
          <w:pPr>
            <w:pStyle w:val="TOC2"/>
            <w:tabs>
              <w:tab w:val="left" w:pos="880"/>
              <w:tab w:val="right" w:leader="dot" w:pos="9350"/>
            </w:tabs>
            <w:rPr>
              <w:rFonts w:eastAsiaTheme="minorEastAsia"/>
              <w:noProof/>
              <w:color w:val="auto"/>
            </w:rPr>
          </w:pPr>
          <w:hyperlink w:history="1" w:anchor="_Toc433663764">
            <w:r w:rsidRPr="00F82744" w:rsidR="007F259B">
              <w:rPr>
                <w:rStyle w:val="Hyperlink"/>
                <w:noProof/>
              </w:rPr>
              <w:t>7.3</w:t>
            </w:r>
            <w:r w:rsidR="007F259B">
              <w:rPr>
                <w:rFonts w:eastAsiaTheme="minorEastAsia"/>
                <w:noProof/>
                <w:color w:val="auto"/>
              </w:rPr>
              <w:tab/>
            </w:r>
            <w:r w:rsidRPr="00F82744" w:rsidR="007F259B">
              <w:rPr>
                <w:rStyle w:val="Hyperlink"/>
                <w:noProof/>
              </w:rPr>
              <w:t>Impacts During Development</w:t>
            </w:r>
            <w:r w:rsidR="007F259B">
              <w:rPr>
                <w:noProof/>
                <w:webHidden/>
              </w:rPr>
              <w:tab/>
            </w:r>
            <w:r w:rsidR="007F259B">
              <w:rPr>
                <w:noProof/>
                <w:webHidden/>
              </w:rPr>
              <w:fldChar w:fldCharType="begin"/>
            </w:r>
            <w:r w:rsidR="007F259B">
              <w:rPr>
                <w:noProof/>
                <w:webHidden/>
              </w:rPr>
              <w:instrText xml:space="preserve"> PAGEREF _Toc433663764 \h </w:instrText>
            </w:r>
            <w:r w:rsidR="007F259B">
              <w:rPr>
                <w:noProof/>
                <w:webHidden/>
              </w:rPr>
            </w:r>
            <w:r w:rsidR="007F259B">
              <w:rPr>
                <w:noProof/>
                <w:webHidden/>
              </w:rPr>
              <w:fldChar w:fldCharType="separate"/>
            </w:r>
            <w:r w:rsidR="007F259B">
              <w:rPr>
                <w:noProof/>
                <w:webHidden/>
              </w:rPr>
              <w:t>15</w:t>
            </w:r>
            <w:r w:rsidR="007F259B">
              <w:rPr>
                <w:noProof/>
                <w:webHidden/>
              </w:rPr>
              <w:fldChar w:fldCharType="end"/>
            </w:r>
          </w:hyperlink>
        </w:p>
        <w:p w:rsidR="007F259B" w:rsidRDefault="00B90B99" w14:paraId="5E313D4B" w14:textId="77777777">
          <w:pPr>
            <w:pStyle w:val="TOC1"/>
            <w:tabs>
              <w:tab w:val="left" w:pos="440"/>
              <w:tab w:val="right" w:leader="dot" w:pos="9350"/>
            </w:tabs>
            <w:rPr>
              <w:rFonts w:eastAsiaTheme="minorEastAsia"/>
              <w:noProof/>
              <w:color w:val="auto"/>
            </w:rPr>
          </w:pPr>
          <w:hyperlink w:history="1" w:anchor="_Toc433663765">
            <w:r w:rsidRPr="00F82744" w:rsidR="007F259B">
              <w:rPr>
                <w:rStyle w:val="Hyperlink"/>
                <w:noProof/>
              </w:rPr>
              <w:t>8</w:t>
            </w:r>
            <w:r w:rsidR="007F259B">
              <w:rPr>
                <w:rFonts w:eastAsiaTheme="minorEastAsia"/>
                <w:noProof/>
                <w:color w:val="auto"/>
              </w:rPr>
              <w:tab/>
            </w:r>
            <w:r w:rsidRPr="00F82744" w:rsidR="007F259B">
              <w:rPr>
                <w:rStyle w:val="Hyperlink"/>
                <w:noProof/>
              </w:rPr>
              <w:t>Analysis of the Proposed System</w:t>
            </w:r>
            <w:r w:rsidR="007F259B">
              <w:rPr>
                <w:noProof/>
                <w:webHidden/>
              </w:rPr>
              <w:tab/>
            </w:r>
            <w:r w:rsidR="007F259B">
              <w:rPr>
                <w:noProof/>
                <w:webHidden/>
              </w:rPr>
              <w:fldChar w:fldCharType="begin"/>
            </w:r>
            <w:r w:rsidR="007F259B">
              <w:rPr>
                <w:noProof/>
                <w:webHidden/>
              </w:rPr>
              <w:instrText xml:space="preserve"> PAGEREF _Toc433663765 \h </w:instrText>
            </w:r>
            <w:r w:rsidR="007F259B">
              <w:rPr>
                <w:noProof/>
                <w:webHidden/>
              </w:rPr>
            </w:r>
            <w:r w:rsidR="007F259B">
              <w:rPr>
                <w:noProof/>
                <w:webHidden/>
              </w:rPr>
              <w:fldChar w:fldCharType="separate"/>
            </w:r>
            <w:r w:rsidR="007F259B">
              <w:rPr>
                <w:noProof/>
                <w:webHidden/>
              </w:rPr>
              <w:t>16</w:t>
            </w:r>
            <w:r w:rsidR="007F259B">
              <w:rPr>
                <w:noProof/>
                <w:webHidden/>
              </w:rPr>
              <w:fldChar w:fldCharType="end"/>
            </w:r>
          </w:hyperlink>
        </w:p>
        <w:p w:rsidR="007F259B" w:rsidRDefault="00B90B99" w14:paraId="22093F57" w14:textId="77777777">
          <w:pPr>
            <w:pStyle w:val="TOC2"/>
            <w:tabs>
              <w:tab w:val="left" w:pos="880"/>
              <w:tab w:val="right" w:leader="dot" w:pos="9350"/>
            </w:tabs>
            <w:rPr>
              <w:rFonts w:eastAsiaTheme="minorEastAsia"/>
              <w:noProof/>
              <w:color w:val="auto"/>
            </w:rPr>
          </w:pPr>
          <w:hyperlink w:history="1" w:anchor="_Toc433663766">
            <w:r w:rsidRPr="00F82744" w:rsidR="007F259B">
              <w:rPr>
                <w:rStyle w:val="Hyperlink"/>
                <w:noProof/>
              </w:rPr>
              <w:t>8.1</w:t>
            </w:r>
            <w:r w:rsidR="007F259B">
              <w:rPr>
                <w:rFonts w:eastAsiaTheme="minorEastAsia"/>
                <w:noProof/>
                <w:color w:val="auto"/>
              </w:rPr>
              <w:tab/>
            </w:r>
            <w:r w:rsidRPr="00F82744" w:rsidR="007F259B">
              <w:rPr>
                <w:rStyle w:val="Hyperlink"/>
                <w:noProof/>
              </w:rPr>
              <w:t>Summary of Improvements</w:t>
            </w:r>
            <w:r w:rsidR="007F259B">
              <w:rPr>
                <w:noProof/>
                <w:webHidden/>
              </w:rPr>
              <w:tab/>
            </w:r>
            <w:r w:rsidR="007F259B">
              <w:rPr>
                <w:noProof/>
                <w:webHidden/>
              </w:rPr>
              <w:fldChar w:fldCharType="begin"/>
            </w:r>
            <w:r w:rsidR="007F259B">
              <w:rPr>
                <w:noProof/>
                <w:webHidden/>
              </w:rPr>
              <w:instrText xml:space="preserve"> PAGEREF _Toc433663766 \h </w:instrText>
            </w:r>
            <w:r w:rsidR="007F259B">
              <w:rPr>
                <w:noProof/>
                <w:webHidden/>
              </w:rPr>
            </w:r>
            <w:r w:rsidR="007F259B">
              <w:rPr>
                <w:noProof/>
                <w:webHidden/>
              </w:rPr>
              <w:fldChar w:fldCharType="separate"/>
            </w:r>
            <w:r w:rsidR="007F259B">
              <w:rPr>
                <w:noProof/>
                <w:webHidden/>
              </w:rPr>
              <w:t>16</w:t>
            </w:r>
            <w:r w:rsidR="007F259B">
              <w:rPr>
                <w:noProof/>
                <w:webHidden/>
              </w:rPr>
              <w:fldChar w:fldCharType="end"/>
            </w:r>
          </w:hyperlink>
        </w:p>
        <w:p w:rsidR="007F259B" w:rsidRDefault="00B90B99" w14:paraId="57CF9EF5" w14:textId="77777777">
          <w:pPr>
            <w:pStyle w:val="TOC2"/>
            <w:tabs>
              <w:tab w:val="left" w:pos="880"/>
              <w:tab w:val="right" w:leader="dot" w:pos="9350"/>
            </w:tabs>
            <w:rPr>
              <w:rFonts w:eastAsiaTheme="minorEastAsia"/>
              <w:noProof/>
              <w:color w:val="auto"/>
            </w:rPr>
          </w:pPr>
          <w:hyperlink w:history="1" w:anchor="_Toc433663767">
            <w:r w:rsidRPr="00F82744" w:rsidR="007F259B">
              <w:rPr>
                <w:rStyle w:val="Hyperlink"/>
                <w:noProof/>
              </w:rPr>
              <w:t>8.2</w:t>
            </w:r>
            <w:r w:rsidR="007F259B">
              <w:rPr>
                <w:rFonts w:eastAsiaTheme="minorEastAsia"/>
                <w:noProof/>
                <w:color w:val="auto"/>
              </w:rPr>
              <w:tab/>
            </w:r>
            <w:r w:rsidRPr="00F82744" w:rsidR="007F259B">
              <w:rPr>
                <w:rStyle w:val="Hyperlink"/>
                <w:noProof/>
              </w:rPr>
              <w:t>Disadvantages and Limitations</w:t>
            </w:r>
            <w:r w:rsidR="007F259B">
              <w:rPr>
                <w:noProof/>
                <w:webHidden/>
              </w:rPr>
              <w:tab/>
            </w:r>
            <w:r w:rsidR="007F259B">
              <w:rPr>
                <w:noProof/>
                <w:webHidden/>
              </w:rPr>
              <w:fldChar w:fldCharType="begin"/>
            </w:r>
            <w:r w:rsidR="007F259B">
              <w:rPr>
                <w:noProof/>
                <w:webHidden/>
              </w:rPr>
              <w:instrText xml:space="preserve"> PAGEREF _Toc433663767 \h </w:instrText>
            </w:r>
            <w:r w:rsidR="007F259B">
              <w:rPr>
                <w:noProof/>
                <w:webHidden/>
              </w:rPr>
            </w:r>
            <w:r w:rsidR="007F259B">
              <w:rPr>
                <w:noProof/>
                <w:webHidden/>
              </w:rPr>
              <w:fldChar w:fldCharType="separate"/>
            </w:r>
            <w:r w:rsidR="007F259B">
              <w:rPr>
                <w:noProof/>
                <w:webHidden/>
              </w:rPr>
              <w:t>16</w:t>
            </w:r>
            <w:r w:rsidR="007F259B">
              <w:rPr>
                <w:noProof/>
                <w:webHidden/>
              </w:rPr>
              <w:fldChar w:fldCharType="end"/>
            </w:r>
          </w:hyperlink>
        </w:p>
        <w:p w:rsidR="007F259B" w:rsidRDefault="00B90B99" w14:paraId="5311F93D" w14:textId="77777777">
          <w:pPr>
            <w:pStyle w:val="TOC2"/>
            <w:tabs>
              <w:tab w:val="left" w:pos="880"/>
              <w:tab w:val="right" w:leader="dot" w:pos="9350"/>
            </w:tabs>
            <w:rPr>
              <w:rFonts w:eastAsiaTheme="minorEastAsia"/>
              <w:noProof/>
              <w:color w:val="auto"/>
            </w:rPr>
          </w:pPr>
          <w:hyperlink w:history="1" w:anchor="_Toc433663768">
            <w:r w:rsidRPr="00F82744" w:rsidR="007F259B">
              <w:rPr>
                <w:rStyle w:val="Hyperlink"/>
                <w:noProof/>
              </w:rPr>
              <w:t>8.3</w:t>
            </w:r>
            <w:r w:rsidR="007F259B">
              <w:rPr>
                <w:rFonts w:eastAsiaTheme="minorEastAsia"/>
                <w:noProof/>
                <w:color w:val="auto"/>
              </w:rPr>
              <w:tab/>
            </w:r>
            <w:r w:rsidRPr="00F82744" w:rsidR="007F259B">
              <w:rPr>
                <w:rStyle w:val="Hyperlink"/>
                <w:noProof/>
              </w:rPr>
              <w:t>Alternatives and Trade-Offs Considered</w:t>
            </w:r>
            <w:r w:rsidR="007F259B">
              <w:rPr>
                <w:noProof/>
                <w:webHidden/>
              </w:rPr>
              <w:tab/>
            </w:r>
            <w:r w:rsidR="007F259B">
              <w:rPr>
                <w:noProof/>
                <w:webHidden/>
              </w:rPr>
              <w:fldChar w:fldCharType="begin"/>
            </w:r>
            <w:r w:rsidR="007F259B">
              <w:rPr>
                <w:noProof/>
                <w:webHidden/>
              </w:rPr>
              <w:instrText xml:space="preserve"> PAGEREF _Toc433663768 \h </w:instrText>
            </w:r>
            <w:r w:rsidR="007F259B">
              <w:rPr>
                <w:noProof/>
                <w:webHidden/>
              </w:rPr>
            </w:r>
            <w:r w:rsidR="007F259B">
              <w:rPr>
                <w:noProof/>
                <w:webHidden/>
              </w:rPr>
              <w:fldChar w:fldCharType="separate"/>
            </w:r>
            <w:r w:rsidR="007F259B">
              <w:rPr>
                <w:noProof/>
                <w:webHidden/>
              </w:rPr>
              <w:t>16</w:t>
            </w:r>
            <w:r w:rsidR="007F259B">
              <w:rPr>
                <w:noProof/>
                <w:webHidden/>
              </w:rPr>
              <w:fldChar w:fldCharType="end"/>
            </w:r>
          </w:hyperlink>
        </w:p>
        <w:p w:rsidR="007F259B" w:rsidRDefault="00B90B99" w14:paraId="73938A00" w14:textId="77777777">
          <w:pPr>
            <w:pStyle w:val="TOC1"/>
            <w:tabs>
              <w:tab w:val="left" w:pos="440"/>
              <w:tab w:val="right" w:leader="dot" w:pos="9350"/>
            </w:tabs>
            <w:rPr>
              <w:rFonts w:eastAsiaTheme="minorEastAsia"/>
              <w:noProof/>
              <w:color w:val="auto"/>
            </w:rPr>
          </w:pPr>
          <w:hyperlink w:history="1" w:anchor="_Toc433663769">
            <w:r w:rsidRPr="00F82744" w:rsidR="007F259B">
              <w:rPr>
                <w:rStyle w:val="Hyperlink"/>
                <w:noProof/>
              </w:rPr>
              <w:t>9</w:t>
            </w:r>
            <w:r w:rsidR="007F259B">
              <w:rPr>
                <w:rFonts w:eastAsiaTheme="minorEastAsia"/>
                <w:noProof/>
                <w:color w:val="auto"/>
              </w:rPr>
              <w:tab/>
            </w:r>
            <w:r w:rsidRPr="00F82744" w:rsidR="007F259B">
              <w:rPr>
                <w:rStyle w:val="Hyperlink"/>
                <w:noProof/>
              </w:rPr>
              <w:t>Notes</w:t>
            </w:r>
            <w:r w:rsidR="007F259B">
              <w:rPr>
                <w:noProof/>
                <w:webHidden/>
              </w:rPr>
              <w:tab/>
            </w:r>
            <w:r w:rsidR="007F259B">
              <w:rPr>
                <w:noProof/>
                <w:webHidden/>
              </w:rPr>
              <w:fldChar w:fldCharType="begin"/>
            </w:r>
            <w:r w:rsidR="007F259B">
              <w:rPr>
                <w:noProof/>
                <w:webHidden/>
              </w:rPr>
              <w:instrText xml:space="preserve"> PAGEREF _Toc433663769 \h </w:instrText>
            </w:r>
            <w:r w:rsidR="007F259B">
              <w:rPr>
                <w:noProof/>
                <w:webHidden/>
              </w:rPr>
            </w:r>
            <w:r w:rsidR="007F259B">
              <w:rPr>
                <w:noProof/>
                <w:webHidden/>
              </w:rPr>
              <w:fldChar w:fldCharType="separate"/>
            </w:r>
            <w:r w:rsidR="007F259B">
              <w:rPr>
                <w:noProof/>
                <w:webHidden/>
              </w:rPr>
              <w:t>16</w:t>
            </w:r>
            <w:r w:rsidR="007F259B">
              <w:rPr>
                <w:noProof/>
                <w:webHidden/>
              </w:rPr>
              <w:fldChar w:fldCharType="end"/>
            </w:r>
          </w:hyperlink>
        </w:p>
        <w:p w:rsidR="007F259B" w:rsidRDefault="00B90B99" w14:paraId="7E2210F7" w14:textId="77777777">
          <w:pPr>
            <w:pStyle w:val="TOC1"/>
            <w:tabs>
              <w:tab w:val="left" w:pos="660"/>
              <w:tab w:val="right" w:leader="dot" w:pos="9350"/>
            </w:tabs>
            <w:rPr>
              <w:rFonts w:eastAsiaTheme="minorEastAsia"/>
              <w:noProof/>
              <w:color w:val="auto"/>
            </w:rPr>
          </w:pPr>
          <w:hyperlink w:history="1" w:anchor="_Toc433663770">
            <w:r w:rsidRPr="00F82744" w:rsidR="007F259B">
              <w:rPr>
                <w:rStyle w:val="Hyperlink"/>
                <w:noProof/>
              </w:rPr>
              <w:t>10</w:t>
            </w:r>
            <w:r w:rsidR="007F259B">
              <w:rPr>
                <w:rFonts w:eastAsiaTheme="minorEastAsia"/>
                <w:noProof/>
                <w:color w:val="auto"/>
              </w:rPr>
              <w:tab/>
            </w:r>
            <w:r w:rsidRPr="00F82744" w:rsidR="007F259B">
              <w:rPr>
                <w:rStyle w:val="Hyperlink"/>
                <w:noProof/>
              </w:rPr>
              <w:t>Appendices</w:t>
            </w:r>
            <w:r w:rsidR="007F259B">
              <w:rPr>
                <w:noProof/>
                <w:webHidden/>
              </w:rPr>
              <w:tab/>
            </w:r>
            <w:r w:rsidR="007F259B">
              <w:rPr>
                <w:noProof/>
                <w:webHidden/>
              </w:rPr>
              <w:fldChar w:fldCharType="begin"/>
            </w:r>
            <w:r w:rsidR="007F259B">
              <w:rPr>
                <w:noProof/>
                <w:webHidden/>
              </w:rPr>
              <w:instrText xml:space="preserve"> PAGEREF _Toc433663770 \h </w:instrText>
            </w:r>
            <w:r w:rsidR="007F259B">
              <w:rPr>
                <w:noProof/>
                <w:webHidden/>
              </w:rPr>
            </w:r>
            <w:r w:rsidR="007F259B">
              <w:rPr>
                <w:noProof/>
                <w:webHidden/>
              </w:rPr>
              <w:fldChar w:fldCharType="separate"/>
            </w:r>
            <w:r w:rsidR="007F259B">
              <w:rPr>
                <w:noProof/>
                <w:webHidden/>
              </w:rPr>
              <w:t>17</w:t>
            </w:r>
            <w:r w:rsidR="007F259B">
              <w:rPr>
                <w:noProof/>
                <w:webHidden/>
              </w:rPr>
              <w:fldChar w:fldCharType="end"/>
            </w:r>
          </w:hyperlink>
        </w:p>
        <w:p w:rsidR="007F259B" w:rsidRDefault="00B90B99" w14:paraId="7BF1D461" w14:textId="77777777">
          <w:pPr>
            <w:pStyle w:val="TOC1"/>
            <w:tabs>
              <w:tab w:val="right" w:leader="dot" w:pos="9350"/>
            </w:tabs>
            <w:rPr>
              <w:rFonts w:eastAsiaTheme="minorEastAsia"/>
              <w:noProof/>
              <w:color w:val="auto"/>
            </w:rPr>
          </w:pPr>
          <w:hyperlink w:history="1" w:anchor="_Toc433663771">
            <w:r w:rsidRPr="00F82744" w:rsidR="007F259B">
              <w:rPr>
                <w:rStyle w:val="Hyperlink"/>
                <w:rFonts w:ascii="Times New Roman" w:hAnsi="Times New Roman" w:eastAsia="Times New Roman" w:cs="Times New Roman"/>
                <w:b/>
                <w:noProof/>
                <w:kern w:val="28"/>
              </w:rPr>
              <w:t>Document Control</w:t>
            </w:r>
            <w:r w:rsidR="007F259B">
              <w:rPr>
                <w:noProof/>
                <w:webHidden/>
              </w:rPr>
              <w:tab/>
            </w:r>
            <w:r w:rsidR="007F259B">
              <w:rPr>
                <w:noProof/>
                <w:webHidden/>
              </w:rPr>
              <w:fldChar w:fldCharType="begin"/>
            </w:r>
            <w:r w:rsidR="007F259B">
              <w:rPr>
                <w:noProof/>
                <w:webHidden/>
              </w:rPr>
              <w:instrText xml:space="preserve"> PAGEREF _Toc433663771 \h </w:instrText>
            </w:r>
            <w:r w:rsidR="007F259B">
              <w:rPr>
                <w:noProof/>
                <w:webHidden/>
              </w:rPr>
            </w:r>
            <w:r w:rsidR="007F259B">
              <w:rPr>
                <w:noProof/>
                <w:webHidden/>
              </w:rPr>
              <w:fldChar w:fldCharType="separate"/>
            </w:r>
            <w:r w:rsidR="007F259B">
              <w:rPr>
                <w:noProof/>
                <w:webHidden/>
              </w:rPr>
              <w:t>18</w:t>
            </w:r>
            <w:r w:rsidR="007F259B">
              <w:rPr>
                <w:noProof/>
                <w:webHidden/>
              </w:rPr>
              <w:fldChar w:fldCharType="end"/>
            </w:r>
          </w:hyperlink>
        </w:p>
        <w:p w:rsidR="007F259B" w:rsidRDefault="00B90B99" w14:paraId="076D88CC" w14:textId="77777777">
          <w:pPr>
            <w:pStyle w:val="TOC2"/>
            <w:tabs>
              <w:tab w:val="left" w:pos="880"/>
              <w:tab w:val="right" w:leader="dot" w:pos="9350"/>
            </w:tabs>
            <w:rPr>
              <w:rFonts w:eastAsiaTheme="minorEastAsia"/>
              <w:noProof/>
              <w:color w:val="auto"/>
            </w:rPr>
          </w:pPr>
          <w:hyperlink w:history="1" w:anchor="_Toc433663772">
            <w:r w:rsidRPr="00F82744" w:rsidR="007F259B">
              <w:rPr>
                <w:rStyle w:val="Hyperlink"/>
                <w:rFonts w:ascii="Times New Roman" w:hAnsi="Times New Roman" w:eastAsia="Times New Roman" w:cs="Times New Roman"/>
                <w:b/>
                <w:noProof/>
              </w:rPr>
              <w:t>[1]</w:t>
            </w:r>
            <w:r w:rsidR="007F259B">
              <w:rPr>
                <w:rFonts w:eastAsiaTheme="minorEastAsia"/>
                <w:noProof/>
                <w:color w:val="auto"/>
              </w:rPr>
              <w:tab/>
            </w:r>
            <w:r w:rsidRPr="00F82744" w:rsidR="007F259B">
              <w:rPr>
                <w:rStyle w:val="Hyperlink"/>
                <w:rFonts w:ascii="Times New Roman" w:hAnsi="Times New Roman" w:eastAsia="Times New Roman" w:cs="Times New Roman"/>
                <w:b/>
                <w:noProof/>
              </w:rPr>
              <w:t>Approval</w:t>
            </w:r>
            <w:r w:rsidR="007F259B">
              <w:rPr>
                <w:noProof/>
                <w:webHidden/>
              </w:rPr>
              <w:tab/>
            </w:r>
            <w:r w:rsidR="007F259B">
              <w:rPr>
                <w:noProof/>
                <w:webHidden/>
              </w:rPr>
              <w:fldChar w:fldCharType="begin"/>
            </w:r>
            <w:r w:rsidR="007F259B">
              <w:rPr>
                <w:noProof/>
                <w:webHidden/>
              </w:rPr>
              <w:instrText xml:space="preserve"> PAGEREF _Toc433663772 \h </w:instrText>
            </w:r>
            <w:r w:rsidR="007F259B">
              <w:rPr>
                <w:noProof/>
                <w:webHidden/>
              </w:rPr>
            </w:r>
            <w:r w:rsidR="007F259B">
              <w:rPr>
                <w:noProof/>
                <w:webHidden/>
              </w:rPr>
              <w:fldChar w:fldCharType="separate"/>
            </w:r>
            <w:r w:rsidR="007F259B">
              <w:rPr>
                <w:noProof/>
                <w:webHidden/>
              </w:rPr>
              <w:t>18</w:t>
            </w:r>
            <w:r w:rsidR="007F259B">
              <w:rPr>
                <w:noProof/>
                <w:webHidden/>
              </w:rPr>
              <w:fldChar w:fldCharType="end"/>
            </w:r>
          </w:hyperlink>
        </w:p>
        <w:p w:rsidR="007F259B" w:rsidRDefault="00B90B99" w14:paraId="1025C1D2" w14:textId="77777777">
          <w:pPr>
            <w:pStyle w:val="TOC2"/>
            <w:tabs>
              <w:tab w:val="left" w:pos="880"/>
              <w:tab w:val="right" w:leader="dot" w:pos="9350"/>
            </w:tabs>
            <w:rPr>
              <w:rFonts w:eastAsiaTheme="minorEastAsia"/>
              <w:noProof/>
              <w:color w:val="auto"/>
            </w:rPr>
          </w:pPr>
          <w:hyperlink w:history="1" w:anchor="_Toc433663773">
            <w:r w:rsidRPr="00F82744" w:rsidR="007F259B">
              <w:rPr>
                <w:rStyle w:val="Hyperlink"/>
                <w:rFonts w:ascii="Times New Roman" w:hAnsi="Times New Roman" w:eastAsia="Times New Roman" w:cs="Times New Roman"/>
                <w:b/>
                <w:noProof/>
              </w:rPr>
              <w:t>[2]</w:t>
            </w:r>
            <w:r w:rsidR="007F259B">
              <w:rPr>
                <w:rFonts w:eastAsiaTheme="minorEastAsia"/>
                <w:noProof/>
                <w:color w:val="auto"/>
              </w:rPr>
              <w:tab/>
            </w:r>
            <w:r w:rsidRPr="00F82744" w:rsidR="007F259B">
              <w:rPr>
                <w:rStyle w:val="Hyperlink"/>
                <w:rFonts w:ascii="Times New Roman" w:hAnsi="Times New Roman" w:eastAsia="Times New Roman" w:cs="Times New Roman"/>
                <w:b/>
                <w:noProof/>
              </w:rPr>
              <w:t>Document Change Control</w:t>
            </w:r>
            <w:r w:rsidR="007F259B">
              <w:rPr>
                <w:noProof/>
                <w:webHidden/>
              </w:rPr>
              <w:tab/>
            </w:r>
            <w:r w:rsidR="007F259B">
              <w:rPr>
                <w:noProof/>
                <w:webHidden/>
              </w:rPr>
              <w:fldChar w:fldCharType="begin"/>
            </w:r>
            <w:r w:rsidR="007F259B">
              <w:rPr>
                <w:noProof/>
                <w:webHidden/>
              </w:rPr>
              <w:instrText xml:space="preserve"> PAGEREF _Toc433663773 \h </w:instrText>
            </w:r>
            <w:r w:rsidR="007F259B">
              <w:rPr>
                <w:noProof/>
                <w:webHidden/>
              </w:rPr>
            </w:r>
            <w:r w:rsidR="007F259B">
              <w:rPr>
                <w:noProof/>
                <w:webHidden/>
              </w:rPr>
              <w:fldChar w:fldCharType="separate"/>
            </w:r>
            <w:r w:rsidR="007F259B">
              <w:rPr>
                <w:noProof/>
                <w:webHidden/>
              </w:rPr>
              <w:t>18</w:t>
            </w:r>
            <w:r w:rsidR="007F259B">
              <w:rPr>
                <w:noProof/>
                <w:webHidden/>
              </w:rPr>
              <w:fldChar w:fldCharType="end"/>
            </w:r>
          </w:hyperlink>
        </w:p>
        <w:p w:rsidR="007F259B" w:rsidRDefault="00B90B99" w14:paraId="13894240" w14:textId="77777777">
          <w:pPr>
            <w:pStyle w:val="TOC2"/>
            <w:tabs>
              <w:tab w:val="left" w:pos="880"/>
              <w:tab w:val="right" w:leader="dot" w:pos="9350"/>
            </w:tabs>
            <w:rPr>
              <w:rFonts w:eastAsiaTheme="minorEastAsia"/>
              <w:noProof/>
              <w:color w:val="auto"/>
            </w:rPr>
          </w:pPr>
          <w:hyperlink w:history="1" w:anchor="_Toc433663774">
            <w:r w:rsidRPr="00F82744" w:rsidR="007F259B">
              <w:rPr>
                <w:rStyle w:val="Hyperlink"/>
                <w:rFonts w:ascii="Times New Roman" w:hAnsi="Times New Roman" w:eastAsia="Times New Roman" w:cs="Times New Roman"/>
                <w:b/>
                <w:noProof/>
              </w:rPr>
              <w:t>[3]</w:t>
            </w:r>
            <w:r w:rsidR="007F259B">
              <w:rPr>
                <w:rFonts w:eastAsiaTheme="minorEastAsia"/>
                <w:noProof/>
                <w:color w:val="auto"/>
              </w:rPr>
              <w:tab/>
            </w:r>
            <w:r w:rsidRPr="00F82744" w:rsidR="007F259B">
              <w:rPr>
                <w:rStyle w:val="Hyperlink"/>
                <w:rFonts w:ascii="Times New Roman" w:hAnsi="Times New Roman" w:eastAsia="Times New Roman" w:cs="Times New Roman"/>
                <w:b/>
                <w:noProof/>
              </w:rPr>
              <w:t>Distribution List</w:t>
            </w:r>
            <w:r w:rsidR="007F259B">
              <w:rPr>
                <w:noProof/>
                <w:webHidden/>
              </w:rPr>
              <w:tab/>
            </w:r>
            <w:r w:rsidR="007F259B">
              <w:rPr>
                <w:noProof/>
                <w:webHidden/>
              </w:rPr>
              <w:fldChar w:fldCharType="begin"/>
            </w:r>
            <w:r w:rsidR="007F259B">
              <w:rPr>
                <w:noProof/>
                <w:webHidden/>
              </w:rPr>
              <w:instrText xml:space="preserve"> PAGEREF _Toc433663774 \h </w:instrText>
            </w:r>
            <w:r w:rsidR="007F259B">
              <w:rPr>
                <w:noProof/>
                <w:webHidden/>
              </w:rPr>
            </w:r>
            <w:r w:rsidR="007F259B">
              <w:rPr>
                <w:noProof/>
                <w:webHidden/>
              </w:rPr>
              <w:fldChar w:fldCharType="separate"/>
            </w:r>
            <w:r w:rsidR="007F259B">
              <w:rPr>
                <w:noProof/>
                <w:webHidden/>
              </w:rPr>
              <w:t>18</w:t>
            </w:r>
            <w:r w:rsidR="007F259B">
              <w:rPr>
                <w:noProof/>
                <w:webHidden/>
              </w:rPr>
              <w:fldChar w:fldCharType="end"/>
            </w:r>
          </w:hyperlink>
        </w:p>
        <w:p w:rsidR="007F259B" w:rsidRDefault="00B90B99" w14:paraId="13BF4421" w14:textId="77777777">
          <w:pPr>
            <w:pStyle w:val="TOC1"/>
            <w:tabs>
              <w:tab w:val="right" w:leader="dot" w:pos="9350"/>
            </w:tabs>
            <w:rPr>
              <w:rFonts w:eastAsiaTheme="minorEastAsia"/>
              <w:noProof/>
              <w:color w:val="auto"/>
            </w:rPr>
          </w:pPr>
          <w:hyperlink w:history="1" w:anchor="_Toc433663775">
            <w:r w:rsidRPr="00F82744" w:rsidR="007F259B">
              <w:rPr>
                <w:rStyle w:val="Hyperlink"/>
                <w:rFonts w:ascii="Arial" w:hAnsi="Arial" w:eastAsia="Times New Roman" w:cs="Times New Roman"/>
                <w:b/>
                <w:noProof/>
                <w:kern w:val="28"/>
              </w:rPr>
              <w:t>Revision History</w:t>
            </w:r>
            <w:r w:rsidR="007F259B">
              <w:rPr>
                <w:noProof/>
                <w:webHidden/>
              </w:rPr>
              <w:tab/>
            </w:r>
            <w:r w:rsidR="007F259B">
              <w:rPr>
                <w:noProof/>
                <w:webHidden/>
              </w:rPr>
              <w:fldChar w:fldCharType="begin"/>
            </w:r>
            <w:r w:rsidR="007F259B">
              <w:rPr>
                <w:noProof/>
                <w:webHidden/>
              </w:rPr>
              <w:instrText xml:space="preserve"> PAGEREF _Toc433663775 \h </w:instrText>
            </w:r>
            <w:r w:rsidR="007F259B">
              <w:rPr>
                <w:noProof/>
                <w:webHidden/>
              </w:rPr>
            </w:r>
            <w:r w:rsidR="007F259B">
              <w:rPr>
                <w:noProof/>
                <w:webHidden/>
              </w:rPr>
              <w:fldChar w:fldCharType="separate"/>
            </w:r>
            <w:r w:rsidR="007F259B">
              <w:rPr>
                <w:noProof/>
                <w:webHidden/>
              </w:rPr>
              <w:t>18</w:t>
            </w:r>
            <w:r w:rsidR="007F259B">
              <w:rPr>
                <w:noProof/>
                <w:webHidden/>
              </w:rPr>
              <w:fldChar w:fldCharType="end"/>
            </w:r>
          </w:hyperlink>
        </w:p>
        <w:p w:rsidRPr="005775B7" w:rsidR="00EC6818" w:rsidRDefault="00EC6818" w14:paraId="5BC4EE11" w14:textId="77777777">
          <w:pPr>
            <w:rPr>
              <w:rFonts w:cs="Times New Roman"/>
            </w:rPr>
          </w:pPr>
          <w:r w:rsidRPr="005775B7">
            <w:rPr>
              <w:rFonts w:cs="Times New Roman"/>
              <w:b/>
              <w:bCs/>
              <w:sz w:val="20"/>
            </w:rPr>
            <w:fldChar w:fldCharType="end"/>
          </w:r>
        </w:p>
      </w:sdtContent>
    </w:sdt>
    <w:p w:rsidRPr="005775B7" w:rsidR="00EC6818" w:rsidRDefault="00EC6818" w14:paraId="2CEDE861" w14:textId="77777777">
      <w:pPr>
        <w:rPr>
          <w:rFonts w:cs="Times New Roman" w:asciiTheme="majorHAnsi" w:hAnsiTheme="majorHAnsi" w:eastAsiaTheme="majorEastAsia"/>
          <w:color w:val="2E74B5" w:themeColor="accent1" w:themeShade="BF"/>
          <w:sz w:val="32"/>
          <w:szCs w:val="32"/>
        </w:rPr>
      </w:pPr>
      <w:r w:rsidRPr="4EC06270">
        <w:rPr>
          <w:rFonts w:ascii="Calibri Light" w:hAnsi="Calibri Light" w:cs="Times New Roman" w:asciiTheme="majorAscii" w:hAnsiTheme="majorAscii"/>
        </w:rPr>
        <w:br w:type="page"/>
      </w:r>
    </w:p>
    <w:p w:rsidRPr="005775B7" w:rsidR="0059476D" w:rsidP="00EB3FE4" w:rsidRDefault="008462E9" w14:paraId="3DF8A1C9" w14:textId="6195F09F">
      <w:pPr>
        <w:pStyle w:val="Heading1"/>
        <w:numPr>
          <w:ilvl w:val="0"/>
          <w:numId w:val="1"/>
        </w:numPr>
        <w:rPr>
          <w:rFonts w:cs="Times New Roman"/>
        </w:rPr>
      </w:pPr>
      <w:bookmarkStart w:name="_Toc433663718" w:id="0"/>
      <w:r w:rsidRPr="4EC06270" w:rsidR="008462E9">
        <w:rPr>
          <w:rFonts w:cs="Times New Roman"/>
        </w:rPr>
        <w:t>Scope</w:t>
      </w:r>
      <w:bookmarkEnd w:id="0"/>
    </w:p>
    <w:p w:rsidR="4EC06270" w:rsidP="4EC06270" w:rsidRDefault="4EC06270" w14:paraId="70B6398A" w14:textId="514D63D5">
      <w:pPr>
        <w:pStyle w:val="Normal"/>
        <w:rPr>
          <w:b w:val="0"/>
          <w:bCs w:val="0"/>
          <w:color w:val="auto"/>
        </w:rPr>
      </w:pPr>
      <w:r w:rsidRPr="4EC06270" w:rsidR="4FD464E1">
        <w:rPr>
          <w:b w:val="0"/>
          <w:bCs w:val="0"/>
          <w:color w:val="auto"/>
        </w:rPr>
        <w:t xml:space="preserve">The </w:t>
      </w:r>
      <w:r w:rsidRPr="4EC06270" w:rsidR="525397D9">
        <w:rPr>
          <w:b w:val="0"/>
          <w:bCs w:val="0"/>
          <w:color w:val="auto"/>
        </w:rPr>
        <w:t>Computer Science</w:t>
      </w:r>
      <w:r w:rsidRPr="4EC06270" w:rsidR="4FD464E1">
        <w:rPr>
          <w:b w:val="0"/>
          <w:bCs w:val="0"/>
          <w:color w:val="auto"/>
        </w:rPr>
        <w:t xml:space="preserve"> </w:t>
      </w:r>
      <w:r w:rsidRPr="4EC06270" w:rsidR="3DE0CBFE">
        <w:rPr>
          <w:b w:val="0"/>
          <w:bCs w:val="0"/>
          <w:color w:val="auto"/>
        </w:rPr>
        <w:t xml:space="preserve">(CS) </w:t>
      </w:r>
      <w:r w:rsidRPr="4EC06270" w:rsidR="2693B6F1">
        <w:rPr>
          <w:b w:val="0"/>
          <w:bCs w:val="0"/>
          <w:color w:val="auto"/>
        </w:rPr>
        <w:t xml:space="preserve">department </w:t>
      </w:r>
      <w:r w:rsidRPr="4EC06270" w:rsidR="4FD464E1">
        <w:rPr>
          <w:b w:val="0"/>
          <w:bCs w:val="0"/>
          <w:color w:val="auto"/>
        </w:rPr>
        <w:t xml:space="preserve">recognizes the complexity, time, and effort </w:t>
      </w:r>
      <w:r w:rsidRPr="4EC06270" w:rsidR="6D1087E4">
        <w:rPr>
          <w:b w:val="0"/>
          <w:bCs w:val="0"/>
          <w:color w:val="auto"/>
        </w:rPr>
        <w:t xml:space="preserve">that is needed </w:t>
      </w:r>
      <w:r w:rsidRPr="4EC06270" w:rsidR="6D1087E4">
        <w:rPr>
          <w:b w:val="0"/>
          <w:bCs w:val="0"/>
          <w:color w:val="auto"/>
        </w:rPr>
        <w:t>in order to</w:t>
      </w:r>
      <w:r w:rsidRPr="4EC06270" w:rsidR="6D1087E4">
        <w:rPr>
          <w:b w:val="0"/>
          <w:bCs w:val="0"/>
          <w:color w:val="auto"/>
        </w:rPr>
        <w:t xml:space="preserve"> perform</w:t>
      </w:r>
      <w:r w:rsidRPr="4EC06270" w:rsidR="2517CF08">
        <w:rPr>
          <w:b w:val="0"/>
          <w:bCs w:val="0"/>
          <w:color w:val="auto"/>
        </w:rPr>
        <w:t xml:space="preserve"> accordingly in the </w:t>
      </w:r>
      <w:proofErr w:type="spellStart"/>
      <w:r w:rsidRPr="4EC06270" w:rsidR="2517CF08">
        <w:rPr>
          <w:b w:val="0"/>
          <w:bCs w:val="0"/>
          <w:color w:val="auto"/>
        </w:rPr>
        <w:t>MSSwE</w:t>
      </w:r>
      <w:proofErr w:type="spellEnd"/>
      <w:r w:rsidRPr="4EC06270" w:rsidR="2517CF08">
        <w:rPr>
          <w:b w:val="0"/>
          <w:bCs w:val="0"/>
          <w:color w:val="auto"/>
        </w:rPr>
        <w:t xml:space="preserve"> program director position</w:t>
      </w:r>
      <w:r w:rsidRPr="4EC06270" w:rsidR="4FD464E1">
        <w:rPr>
          <w:b w:val="0"/>
          <w:bCs w:val="0"/>
          <w:color w:val="auto"/>
        </w:rPr>
        <w:t>. The</w:t>
      </w:r>
      <w:r w:rsidRPr="4EC06270" w:rsidR="6647EB05">
        <w:rPr>
          <w:b w:val="0"/>
          <w:bCs w:val="0"/>
          <w:color w:val="auto"/>
        </w:rPr>
        <w:t xml:space="preserve"> departments </w:t>
      </w:r>
      <w:r w:rsidRPr="4EC06270" w:rsidR="4FD464E1">
        <w:rPr>
          <w:b w:val="0"/>
          <w:bCs w:val="0"/>
          <w:color w:val="auto"/>
        </w:rPr>
        <w:t>want</w:t>
      </w:r>
      <w:r w:rsidRPr="4EC06270" w:rsidR="6027BF3C">
        <w:rPr>
          <w:b w:val="0"/>
          <w:bCs w:val="0"/>
          <w:color w:val="auto"/>
        </w:rPr>
        <w:t>s</w:t>
      </w:r>
      <w:r w:rsidRPr="4EC06270" w:rsidR="4FD464E1">
        <w:rPr>
          <w:b w:val="0"/>
          <w:bCs w:val="0"/>
          <w:color w:val="auto"/>
        </w:rPr>
        <w:t xml:space="preserve"> a system that w</w:t>
      </w:r>
      <w:r w:rsidRPr="4EC06270" w:rsidR="08823AB4">
        <w:rPr>
          <w:b w:val="0"/>
          <w:bCs w:val="0"/>
          <w:color w:val="auto"/>
        </w:rPr>
        <w:t>ill</w:t>
      </w:r>
      <w:r w:rsidRPr="4EC06270" w:rsidR="4FD464E1">
        <w:rPr>
          <w:b w:val="0"/>
          <w:bCs w:val="0"/>
          <w:color w:val="auto"/>
        </w:rPr>
        <w:t xml:space="preserve"> </w:t>
      </w:r>
      <w:r w:rsidRPr="4EC06270" w:rsidR="3837394C">
        <w:rPr>
          <w:b w:val="0"/>
          <w:bCs w:val="0"/>
          <w:color w:val="auto"/>
        </w:rPr>
        <w:t>facilitate</w:t>
      </w:r>
      <w:r w:rsidRPr="4EC06270" w:rsidR="3837394C">
        <w:rPr>
          <w:b w:val="0"/>
          <w:bCs w:val="0"/>
          <w:color w:val="auto"/>
        </w:rPr>
        <w:t xml:space="preserve"> the work done by the program director</w:t>
      </w:r>
      <w:r w:rsidRPr="4EC06270" w:rsidR="4D8DB649">
        <w:rPr>
          <w:b w:val="0"/>
          <w:bCs w:val="0"/>
          <w:color w:val="auto"/>
        </w:rPr>
        <w:t xml:space="preserve">, </w:t>
      </w:r>
      <w:r w:rsidRPr="4EC06270" w:rsidR="170B9991">
        <w:rPr>
          <w:b w:val="0"/>
          <w:bCs w:val="0"/>
          <w:color w:val="auto"/>
        </w:rPr>
        <w:t>specifically in</w:t>
      </w:r>
      <w:r w:rsidRPr="4EC06270" w:rsidR="4D8DB649">
        <w:rPr>
          <w:b w:val="0"/>
          <w:bCs w:val="0"/>
          <w:color w:val="auto"/>
        </w:rPr>
        <w:t xml:space="preserve"> the work related to advising current and upcoming students</w:t>
      </w:r>
      <w:r w:rsidRPr="4EC06270" w:rsidR="4FD464E1">
        <w:rPr>
          <w:b w:val="0"/>
          <w:bCs w:val="0"/>
          <w:color w:val="auto"/>
        </w:rPr>
        <w:t>.</w:t>
      </w:r>
      <w:r w:rsidRPr="4EC06270" w:rsidR="64AFAF05">
        <w:rPr>
          <w:b w:val="0"/>
          <w:bCs w:val="0"/>
          <w:color w:val="auto"/>
        </w:rPr>
        <w:t xml:space="preserve"> In addition, the system should address and </w:t>
      </w:r>
      <w:r w:rsidRPr="4EC06270" w:rsidR="64AFAF05">
        <w:rPr>
          <w:b w:val="0"/>
          <w:bCs w:val="0"/>
          <w:color w:val="auto"/>
        </w:rPr>
        <w:t>facilitate</w:t>
      </w:r>
      <w:r w:rsidRPr="4EC06270" w:rsidR="64AFAF05">
        <w:rPr>
          <w:b w:val="0"/>
          <w:bCs w:val="0"/>
          <w:color w:val="auto"/>
        </w:rPr>
        <w:t xml:space="preserve"> most of the responsibilities associated to the role that are listed in the problem description</w:t>
      </w:r>
      <w:r w:rsidRPr="4EC06270" w:rsidR="64AFAF05">
        <w:rPr>
          <w:b w:val="0"/>
          <w:bCs w:val="0"/>
          <w:color w:val="auto"/>
        </w:rPr>
        <w:t xml:space="preserve">. </w:t>
      </w:r>
      <w:r w:rsidRPr="4EC06270" w:rsidR="4FD464E1">
        <w:rPr>
          <w:b w:val="0"/>
          <w:bCs w:val="0"/>
          <w:color w:val="auto"/>
        </w:rPr>
        <w:t xml:space="preserve"> </w:t>
      </w:r>
      <w:r w:rsidRPr="4EC06270" w:rsidR="4FD464E1">
        <w:rPr>
          <w:b w:val="0"/>
          <w:bCs w:val="0"/>
          <w:color w:val="auto"/>
        </w:rPr>
        <w:t>The University of Texas at El Paso (UTEP) and</w:t>
      </w:r>
      <w:r w:rsidRPr="4EC06270" w:rsidR="6AD67EEB">
        <w:rPr>
          <w:b w:val="0"/>
          <w:bCs w:val="0"/>
          <w:color w:val="auto"/>
        </w:rPr>
        <w:t xml:space="preserve"> the program director for the </w:t>
      </w:r>
      <w:proofErr w:type="spellStart"/>
      <w:r w:rsidRPr="4EC06270" w:rsidR="6AD67EEB">
        <w:rPr>
          <w:b w:val="0"/>
          <w:bCs w:val="0"/>
          <w:color w:val="auto"/>
        </w:rPr>
        <w:t>MSSwE</w:t>
      </w:r>
      <w:proofErr w:type="spellEnd"/>
      <w:r w:rsidRPr="4EC06270" w:rsidR="6AD67EEB">
        <w:rPr>
          <w:b w:val="0"/>
          <w:bCs w:val="0"/>
          <w:color w:val="auto"/>
        </w:rPr>
        <w:t xml:space="preserve"> program</w:t>
      </w:r>
      <w:r w:rsidRPr="4EC06270" w:rsidR="4FD464E1">
        <w:rPr>
          <w:b w:val="0"/>
          <w:bCs w:val="0"/>
          <w:color w:val="auto"/>
        </w:rPr>
        <w:t xml:space="preserve"> are collaborating to develop the </w:t>
      </w:r>
      <w:proofErr w:type="spellStart"/>
      <w:r w:rsidRPr="4EC06270" w:rsidR="3DDFF6DE">
        <w:rPr>
          <w:b w:val="0"/>
          <w:bCs w:val="0"/>
          <w:color w:val="auto"/>
        </w:rPr>
        <w:t>MSSwE</w:t>
      </w:r>
      <w:proofErr w:type="spellEnd"/>
      <w:r w:rsidRPr="4EC06270" w:rsidR="4FD464E1">
        <w:rPr>
          <w:b w:val="0"/>
          <w:bCs w:val="0"/>
          <w:color w:val="auto"/>
        </w:rPr>
        <w:t xml:space="preserve"> </w:t>
      </w:r>
      <w:r w:rsidRPr="4EC06270" w:rsidR="56E0B4D4">
        <w:rPr>
          <w:b w:val="0"/>
          <w:bCs w:val="0"/>
          <w:color w:val="auto"/>
        </w:rPr>
        <w:t xml:space="preserve">AMS </w:t>
      </w:r>
      <w:r w:rsidRPr="4EC06270" w:rsidR="4FD464E1">
        <w:rPr>
          <w:b w:val="0"/>
          <w:bCs w:val="0"/>
          <w:color w:val="auto"/>
        </w:rPr>
        <w:t xml:space="preserve">system that will </w:t>
      </w:r>
      <w:r w:rsidRPr="4EC06270" w:rsidR="4FD464E1">
        <w:rPr>
          <w:b w:val="0"/>
          <w:bCs w:val="0"/>
          <w:color w:val="auto"/>
        </w:rPr>
        <w:t>provide</w:t>
      </w:r>
      <w:r w:rsidRPr="4EC06270" w:rsidR="4FD464E1">
        <w:rPr>
          <w:b w:val="0"/>
          <w:bCs w:val="0"/>
          <w:color w:val="auto"/>
        </w:rPr>
        <w:t xml:space="preserve"> the ability</w:t>
      </w:r>
      <w:r w:rsidRPr="4EC06270" w:rsidR="29EA2CC7">
        <w:rPr>
          <w:b w:val="0"/>
          <w:bCs w:val="0"/>
          <w:color w:val="auto"/>
        </w:rPr>
        <w:t xml:space="preserve"> for both the </w:t>
      </w:r>
      <w:r w:rsidRPr="4EC06270" w:rsidR="3907FA6E">
        <w:rPr>
          <w:b w:val="0"/>
          <w:bCs w:val="0"/>
          <w:color w:val="auto"/>
        </w:rPr>
        <w:t xml:space="preserve">program director and the program student </w:t>
      </w:r>
      <w:r w:rsidRPr="4EC06270" w:rsidR="1B3FF564">
        <w:rPr>
          <w:b w:val="0"/>
          <w:bCs w:val="0"/>
          <w:color w:val="auto"/>
        </w:rPr>
        <w:t>to communicate more effectively through the reduction of manual</w:t>
      </w:r>
      <w:r w:rsidRPr="4EC06270" w:rsidR="7D3A647F">
        <w:rPr>
          <w:b w:val="0"/>
          <w:bCs w:val="0"/>
          <w:color w:val="auto"/>
        </w:rPr>
        <w:t xml:space="preserve"> input from the program director. This system </w:t>
      </w:r>
      <w:r w:rsidRPr="4EC06270" w:rsidR="79EF837F">
        <w:rPr>
          <w:b w:val="0"/>
          <w:bCs w:val="0"/>
          <w:color w:val="auto"/>
        </w:rPr>
        <w:t xml:space="preserve">will </w:t>
      </w:r>
      <w:r w:rsidRPr="4EC06270" w:rsidR="3078D096">
        <w:rPr>
          <w:b w:val="0"/>
          <w:bCs w:val="0"/>
          <w:color w:val="auto"/>
        </w:rPr>
        <w:t>deliver relevant information in a user-friendly manner to both the program director and the student.</w:t>
      </w:r>
    </w:p>
    <w:p w:rsidRPr="005775B7" w:rsidR="0059476D" w:rsidP="00126C0C" w:rsidRDefault="008462E9" w14:paraId="06637FFA" w14:textId="210477CA">
      <w:pPr>
        <w:pStyle w:val="Heading2"/>
        <w:rPr>
          <w:rFonts w:eastAsia="Times New Roman" w:cs="Times New Roman"/>
          <w:w w:val="99"/>
        </w:rPr>
      </w:pPr>
      <w:bookmarkStart w:name="_Toc433663719" w:id="1"/>
      <w:r w:rsidRPr="005775B7" w:rsidR="008462E9">
        <w:rPr>
          <w:rFonts w:eastAsia="Times New Roman" w:cs="Times New Roman"/>
          <w:spacing w:val="1"/>
          <w:w w:val="99"/>
        </w:rPr>
        <w:t>I</w:t>
      </w:r>
      <w:r w:rsidRPr="005775B7" w:rsidR="008462E9">
        <w:rPr>
          <w:rFonts w:eastAsia="Times New Roman" w:cs="Times New Roman"/>
          <w:w w:val="99"/>
        </w:rPr>
        <w:t>den</w:t>
      </w:r>
      <w:r w:rsidRPr="005775B7" w:rsidR="008462E9">
        <w:rPr>
          <w:rFonts w:eastAsia="Times New Roman" w:cs="Times New Roman"/>
          <w:spacing w:val="-2"/>
          <w:w w:val="99"/>
        </w:rPr>
        <w:t>t</w:t>
      </w:r>
      <w:r w:rsidRPr="005775B7" w:rsidR="008462E9">
        <w:rPr>
          <w:rFonts w:eastAsia="Times New Roman" w:cs="Times New Roman"/>
          <w:spacing w:val="-5"/>
          <w:w w:val="99"/>
        </w:rPr>
        <w:t>i</w:t>
      </w:r>
      <w:r w:rsidRPr="005775B7" w:rsidR="008462E9">
        <w:rPr>
          <w:rFonts w:eastAsia="Times New Roman" w:cs="Times New Roman"/>
          <w:spacing w:val="-3"/>
          <w:w w:val="99"/>
        </w:rPr>
        <w:t>f</w:t>
      </w:r>
      <w:r w:rsidRPr="005775B7" w:rsidR="008462E9">
        <w:rPr>
          <w:rFonts w:eastAsia="Times New Roman" w:cs="Times New Roman"/>
          <w:spacing w:val="-5"/>
          <w:w w:val="99"/>
        </w:rPr>
        <w:t>i</w:t>
      </w:r>
      <w:r w:rsidRPr="005775B7" w:rsidR="008462E9">
        <w:rPr>
          <w:rFonts w:eastAsia="Times New Roman" w:cs="Times New Roman"/>
          <w:spacing w:val="1"/>
          <w:w w:val="99"/>
        </w:rPr>
        <w:t>c</w:t>
      </w:r>
      <w:r w:rsidRPr="005775B7" w:rsidR="008462E9">
        <w:rPr>
          <w:rFonts w:eastAsia="Times New Roman" w:cs="Times New Roman"/>
          <w:spacing w:val="-3"/>
          <w:w w:val="99"/>
        </w:rPr>
        <w:t>a</w:t>
      </w:r>
      <w:r w:rsidRPr="005775B7" w:rsidR="008462E9">
        <w:rPr>
          <w:rFonts w:eastAsia="Times New Roman" w:cs="Times New Roman"/>
          <w:spacing w:val="-2"/>
          <w:w w:val="99"/>
        </w:rPr>
        <w:t>t</w:t>
      </w:r>
      <w:r w:rsidRPr="005775B7" w:rsidR="008462E9">
        <w:rPr>
          <w:rFonts w:eastAsia="Times New Roman" w:cs="Times New Roman"/>
          <w:spacing w:val="-5"/>
          <w:w w:val="99"/>
        </w:rPr>
        <w:t>i</w:t>
      </w:r>
      <w:r w:rsidRPr="005775B7" w:rsidR="008462E9">
        <w:rPr>
          <w:rFonts w:eastAsia="Times New Roman" w:cs="Times New Roman"/>
          <w:w w:val="99"/>
        </w:rPr>
        <w:t>on</w:t>
      </w:r>
      <w:bookmarkEnd w:id="1"/>
    </w:p>
    <w:p w:rsidR="5CF2B110" w:rsidP="4EC06270" w:rsidRDefault="5CF2B110" w14:paraId="6340833B" w14:textId="05A203D4">
      <w:pPr>
        <w:pStyle w:val="Normal"/>
        <w:ind w:firstLine="576"/>
        <w:jc w:val="left"/>
        <w:rPr>
          <w:b w:val="0"/>
          <w:bCs w:val="0"/>
          <w:color w:val="auto"/>
        </w:rPr>
      </w:pPr>
      <w:r w:rsidRPr="4EC06270" w:rsidR="5CF2B110">
        <w:rPr>
          <w:b w:val="0"/>
          <w:bCs w:val="0"/>
          <w:color w:val="auto"/>
        </w:rPr>
        <w:t>&lt;</w:t>
      </w:r>
      <w:r w:rsidRPr="4EC06270" w:rsidR="5CF2B110">
        <w:rPr>
          <w:b w:val="0"/>
          <w:bCs w:val="0"/>
          <w:color w:val="auto"/>
        </w:rPr>
        <w:t xml:space="preserve"> </w:t>
      </w:r>
      <w:proofErr w:type="spellStart"/>
      <w:r w:rsidRPr="4EC06270" w:rsidR="5CF2B110">
        <w:rPr>
          <w:b w:val="0"/>
          <w:bCs w:val="0"/>
          <w:color w:val="auto"/>
        </w:rPr>
        <w:t>MSSwE</w:t>
      </w:r>
      <w:proofErr w:type="spellEnd"/>
      <w:r w:rsidRPr="4EC06270" w:rsidR="5CF2B110">
        <w:rPr>
          <w:b w:val="0"/>
          <w:bCs w:val="0"/>
          <w:color w:val="auto"/>
        </w:rPr>
        <w:t xml:space="preserve"> Advising Management System </w:t>
      </w:r>
      <w:r w:rsidRPr="4EC06270" w:rsidR="5CF2B110">
        <w:rPr>
          <w:b w:val="0"/>
          <w:bCs w:val="0"/>
          <w:color w:val="auto"/>
        </w:rPr>
        <w:t>&gt;</w:t>
      </w:r>
    </w:p>
    <w:p w:rsidR="5CF2B110" w:rsidP="4EC06270" w:rsidRDefault="5CF2B110" w14:paraId="3873D46E" w14:textId="23E406FF">
      <w:pPr>
        <w:pStyle w:val="Normal"/>
        <w:ind w:firstLine="576"/>
        <w:jc w:val="left"/>
        <w:rPr>
          <w:b w:val="0"/>
          <w:bCs w:val="0"/>
          <w:color w:val="auto"/>
        </w:rPr>
      </w:pPr>
      <w:r w:rsidRPr="4EC06270" w:rsidR="5CF2B110">
        <w:rPr>
          <w:b w:val="0"/>
          <w:bCs w:val="0"/>
          <w:color w:val="auto"/>
        </w:rPr>
        <w:t xml:space="preserve">&lt; </w:t>
      </w:r>
      <w:proofErr w:type="spellStart"/>
      <w:r w:rsidRPr="4EC06270" w:rsidR="5CF2B110">
        <w:rPr>
          <w:b w:val="0"/>
          <w:bCs w:val="0"/>
          <w:color w:val="auto"/>
        </w:rPr>
        <w:t>MSSwE</w:t>
      </w:r>
      <w:proofErr w:type="spellEnd"/>
      <w:r w:rsidRPr="4EC06270" w:rsidR="5CF2B110">
        <w:rPr>
          <w:b w:val="0"/>
          <w:bCs w:val="0"/>
          <w:color w:val="auto"/>
        </w:rPr>
        <w:t xml:space="preserve"> AMS </w:t>
      </w:r>
      <w:r w:rsidRPr="4EC06270" w:rsidR="5CF2B110">
        <w:rPr>
          <w:b w:val="0"/>
          <w:bCs w:val="0"/>
          <w:color w:val="auto"/>
        </w:rPr>
        <w:t>&gt;</w:t>
      </w:r>
    </w:p>
    <w:p w:rsidR="5CF2B110" w:rsidP="4EC06270" w:rsidRDefault="5CF2B110" w14:paraId="2371A783" w14:textId="159229F5">
      <w:pPr>
        <w:pStyle w:val="Normal"/>
        <w:ind w:firstLine="576"/>
        <w:jc w:val="left"/>
        <w:rPr>
          <w:b w:val="0"/>
          <w:bCs w:val="0"/>
          <w:color w:val="auto"/>
        </w:rPr>
      </w:pPr>
      <w:r w:rsidRPr="4EC06270" w:rsidR="5CF2B110">
        <w:rPr>
          <w:b w:val="0"/>
          <w:bCs w:val="0"/>
          <w:color w:val="auto"/>
        </w:rPr>
        <w:t>&lt;1.0&gt;</w:t>
      </w:r>
    </w:p>
    <w:p w:rsidRPr="005775B7" w:rsidR="0059476D" w:rsidP="00126C0C" w:rsidRDefault="008462E9" w14:paraId="2A3559D9" w14:textId="714DD32A">
      <w:pPr>
        <w:pStyle w:val="Heading2"/>
        <w:rPr>
          <w:rFonts w:eastAsia="Times New Roman" w:cs="Times New Roman"/>
          <w:spacing w:val="-23"/>
        </w:rPr>
      </w:pPr>
      <w:bookmarkStart w:name="_Toc433663720" w:id="2"/>
      <w:r w:rsidRPr="005775B7" w:rsidR="008462E9">
        <w:rPr>
          <w:rFonts w:eastAsia="Times New Roman" w:cs="Times New Roman"/>
        </w:rPr>
        <w:t>Do</w:t>
      </w:r>
      <w:r w:rsidRPr="005775B7" w:rsidR="008462E9">
        <w:rPr>
          <w:rFonts w:eastAsia="Times New Roman" w:cs="Times New Roman"/>
          <w:spacing w:val="1"/>
        </w:rPr>
        <w:t>c</w:t>
      </w:r>
      <w:r w:rsidRPr="005775B7" w:rsidR="008462E9">
        <w:rPr>
          <w:rFonts w:eastAsia="Times New Roman" w:cs="Times New Roman"/>
        </w:rPr>
        <w:t>u</w:t>
      </w:r>
      <w:r w:rsidRPr="005775B7" w:rsidR="008462E9">
        <w:rPr>
          <w:rFonts w:eastAsia="Times New Roman" w:cs="Times New Roman"/>
          <w:spacing w:val="1"/>
        </w:rPr>
        <w:t>m</w:t>
      </w:r>
      <w:r w:rsidRPr="005775B7" w:rsidR="008462E9">
        <w:rPr>
          <w:rFonts w:eastAsia="Times New Roman" w:cs="Times New Roman"/>
        </w:rPr>
        <w:t>ent</w:t>
      </w:r>
      <w:r w:rsidRPr="005775B7" w:rsidR="008462E9">
        <w:rPr>
          <w:rFonts w:eastAsia="Times New Roman" w:cs="Times New Roman"/>
          <w:spacing w:val="-3"/>
        </w:rPr>
        <w:t xml:space="preserve"> </w:t>
      </w:r>
      <w:r w:rsidRPr="005775B7" w:rsidR="008462E9">
        <w:rPr>
          <w:rFonts w:eastAsia="Times New Roman" w:cs="Times New Roman"/>
        </w:rPr>
        <w:t>Ove</w:t>
      </w:r>
      <w:r w:rsidRPr="005775B7" w:rsidR="008462E9">
        <w:rPr>
          <w:rFonts w:eastAsia="Times New Roman" w:cs="Times New Roman"/>
          <w:spacing w:val="1"/>
        </w:rPr>
        <w:t>r</w:t>
      </w:r>
      <w:r w:rsidRPr="005775B7" w:rsidR="008462E9">
        <w:rPr>
          <w:rFonts w:eastAsia="Times New Roman" w:cs="Times New Roman"/>
        </w:rPr>
        <w:t>v</w:t>
      </w:r>
      <w:r w:rsidRPr="005775B7" w:rsidR="008462E9">
        <w:rPr>
          <w:rFonts w:eastAsia="Times New Roman" w:cs="Times New Roman"/>
          <w:spacing w:val="-5"/>
        </w:rPr>
        <w:t>i</w:t>
      </w:r>
      <w:r w:rsidRPr="005775B7" w:rsidR="008462E9">
        <w:rPr>
          <w:rFonts w:eastAsia="Times New Roman" w:cs="Times New Roman"/>
        </w:rPr>
        <w:t>ew</w:t>
      </w:r>
      <w:bookmarkEnd w:id="2"/>
      <w:r w:rsidRPr="005775B7" w:rsidR="008462E9">
        <w:rPr>
          <w:rFonts w:eastAsia="Times New Roman" w:cs="Times New Roman"/>
          <w:spacing w:val="-23"/>
        </w:rPr>
        <w:t xml:space="preserve"> </w:t>
      </w:r>
    </w:p>
    <w:p w:rsidR="6F7D84B0" w:rsidP="4EC06270" w:rsidRDefault="6F7D84B0" w14:paraId="309CFC37" w14:textId="26345929">
      <w:pPr>
        <w:pStyle w:val="Normal"/>
        <w:ind w:firstLine="576"/>
        <w:rPr>
          <w:color w:val="auto"/>
        </w:rPr>
      </w:pPr>
      <w:r w:rsidRPr="4EC06270" w:rsidR="6F7D84B0">
        <w:rPr>
          <w:color w:val="auto"/>
        </w:rPr>
        <w:t xml:space="preserve">This document describes the concepts of operations for a system that will aid advisors during the process of enrollment of a student. </w:t>
      </w:r>
      <w:r w:rsidRPr="4EC06270" w:rsidR="43F7B9DA">
        <w:rPr>
          <w:color w:val="auto"/>
        </w:rPr>
        <w:t xml:space="preserve">The purpose of this document is to communicate the user’s needs for and expectations of the proposed system to the </w:t>
      </w:r>
      <w:r w:rsidRPr="4EC06270" w:rsidR="43F7B9DA">
        <w:rPr>
          <w:color w:val="auto"/>
        </w:rPr>
        <w:t>acquire</w:t>
      </w:r>
      <w:r w:rsidRPr="4EC06270" w:rsidR="43F7B9DA">
        <w:rPr>
          <w:color w:val="auto"/>
        </w:rPr>
        <w:t xml:space="preserve"> and/ or supplied. </w:t>
      </w:r>
      <w:r w:rsidRPr="4EC06270" w:rsidR="52FE1A7B">
        <w:rPr>
          <w:color w:val="auto"/>
        </w:rPr>
        <w:t xml:space="preserve">In addition, this document serves the purpose of communicating the supplier’s understanding of the user’s need and how the system shall </w:t>
      </w:r>
      <w:r w:rsidRPr="4EC06270" w:rsidR="52FE1A7B">
        <w:rPr>
          <w:color w:val="auto"/>
        </w:rPr>
        <w:t>operate</w:t>
      </w:r>
      <w:r w:rsidRPr="4EC06270" w:rsidR="52FE1A7B">
        <w:rPr>
          <w:color w:val="auto"/>
        </w:rPr>
        <w:t xml:space="preserve"> to fulfill those needs. </w:t>
      </w:r>
    </w:p>
    <w:p w:rsidR="135740BD" w:rsidP="4EC06270" w:rsidRDefault="135740BD" w14:paraId="44E9DF5F" w14:textId="13A91F64">
      <w:pPr>
        <w:pStyle w:val="Normal"/>
        <w:ind w:firstLine="576"/>
        <w:rPr>
          <w:color w:val="auto"/>
        </w:rPr>
      </w:pPr>
      <w:r w:rsidRPr="4EC06270" w:rsidR="135740BD">
        <w:rPr>
          <w:color w:val="auto"/>
        </w:rPr>
        <w:t xml:space="preserve">This document defines the Operation Concept for the </w:t>
      </w:r>
      <w:proofErr w:type="spellStart"/>
      <w:r w:rsidRPr="4EC06270" w:rsidR="135740BD">
        <w:rPr>
          <w:color w:val="auto"/>
        </w:rPr>
        <w:t>MSSeW</w:t>
      </w:r>
      <w:proofErr w:type="spellEnd"/>
      <w:r w:rsidRPr="4EC06270" w:rsidR="135740BD">
        <w:rPr>
          <w:color w:val="auto"/>
        </w:rPr>
        <w:t xml:space="preserve"> AMS system. </w:t>
      </w:r>
      <w:r w:rsidRPr="4EC06270" w:rsidR="1614A6B8">
        <w:rPr>
          <w:color w:val="auto"/>
        </w:rPr>
        <w:t xml:space="preserve">The </w:t>
      </w:r>
      <w:proofErr w:type="spellStart"/>
      <w:r w:rsidRPr="4EC06270" w:rsidR="1614A6B8">
        <w:rPr>
          <w:color w:val="auto"/>
        </w:rPr>
        <w:t>ConOps</w:t>
      </w:r>
      <w:proofErr w:type="spellEnd"/>
      <w:r w:rsidRPr="4EC06270" w:rsidR="1614A6B8">
        <w:rPr>
          <w:color w:val="auto"/>
        </w:rPr>
        <w:t xml:space="preserve"> will identify some key requirements and assumption</w:t>
      </w:r>
      <w:r w:rsidRPr="4EC06270" w:rsidR="0816AA5B">
        <w:rPr>
          <w:color w:val="auto"/>
        </w:rPr>
        <w:t>s in detail</w:t>
      </w:r>
      <w:r w:rsidRPr="4EC06270" w:rsidR="1614A6B8">
        <w:rPr>
          <w:color w:val="auto"/>
        </w:rPr>
        <w:t xml:space="preserve">. </w:t>
      </w:r>
    </w:p>
    <w:p w:rsidR="77469F31" w:rsidP="4EC06270" w:rsidRDefault="77469F31" w14:paraId="68C6D66E" w14:textId="4BABC698">
      <w:pPr>
        <w:pStyle w:val="Normal"/>
        <w:ind w:firstLine="576"/>
        <w:rPr>
          <w:color w:val="auto"/>
        </w:rPr>
      </w:pPr>
      <w:r w:rsidRPr="4EC06270" w:rsidR="77469F31">
        <w:rPr>
          <w:color w:val="auto"/>
        </w:rPr>
        <w:t xml:space="preserve">The intended audience of the </w:t>
      </w:r>
      <w:proofErr w:type="spellStart"/>
      <w:r w:rsidRPr="4EC06270" w:rsidR="77469F31">
        <w:rPr>
          <w:color w:val="auto"/>
        </w:rPr>
        <w:t>ConOps</w:t>
      </w:r>
      <w:proofErr w:type="spellEnd"/>
      <w:r w:rsidRPr="4EC06270" w:rsidR="77469F31">
        <w:rPr>
          <w:color w:val="auto"/>
        </w:rPr>
        <w:t xml:space="preserve"> is </w:t>
      </w:r>
      <w:r w:rsidRPr="4EC06270" w:rsidR="1295FA79">
        <w:rPr>
          <w:color w:val="auto"/>
        </w:rPr>
        <w:t>Dr. Adrian Mondragon</w:t>
      </w:r>
      <w:r w:rsidRPr="4EC06270" w:rsidR="260EC2CC">
        <w:rPr>
          <w:color w:val="auto"/>
        </w:rPr>
        <w:t xml:space="preserve"> (Program Director)</w:t>
      </w:r>
      <w:r w:rsidRPr="4EC06270" w:rsidR="1295FA79">
        <w:rPr>
          <w:color w:val="auto"/>
        </w:rPr>
        <w:t>, Cristian Molina</w:t>
      </w:r>
      <w:r w:rsidRPr="4EC06270" w:rsidR="765AD4C3">
        <w:rPr>
          <w:color w:val="auto"/>
        </w:rPr>
        <w:t xml:space="preserve">, Bryan Molina, Diego Rivera, WIlliam Palafox, and Jonathan Argumedo. </w:t>
      </w:r>
      <w:r w:rsidRPr="4EC06270" w:rsidR="39A95E1B">
        <w:rPr>
          <w:color w:val="auto"/>
        </w:rPr>
        <w:t>The</w:t>
      </w:r>
      <w:r w:rsidRPr="4EC06270" w:rsidR="187F8F19">
        <w:rPr>
          <w:color w:val="auto"/>
        </w:rPr>
        <w:t xml:space="preserve"> </w:t>
      </w:r>
      <w:r w:rsidRPr="4EC06270" w:rsidR="187F8F19">
        <w:rPr>
          <w:color w:val="auto"/>
        </w:rPr>
        <w:t>individuals mentioned</w:t>
      </w:r>
      <w:r w:rsidRPr="4EC06270" w:rsidR="4148B49B">
        <w:rPr>
          <w:color w:val="auto"/>
        </w:rPr>
        <w:t xml:space="preserve"> </w:t>
      </w:r>
      <w:r w:rsidRPr="4EC06270" w:rsidR="211F5956">
        <w:rPr>
          <w:color w:val="auto"/>
        </w:rPr>
        <w:t>will</w:t>
      </w:r>
      <w:r w:rsidRPr="4EC06270" w:rsidR="4148B49B">
        <w:rPr>
          <w:color w:val="auto"/>
        </w:rPr>
        <w:t xml:space="preserve"> </w:t>
      </w:r>
      <w:r w:rsidRPr="4EC06270" w:rsidR="4148B49B">
        <w:rPr>
          <w:color w:val="auto"/>
        </w:rPr>
        <w:t xml:space="preserve">be </w:t>
      </w:r>
      <w:r w:rsidRPr="4EC06270" w:rsidR="6D198A32">
        <w:rPr>
          <w:color w:val="auto"/>
        </w:rPr>
        <w:t>able to reference this</w:t>
      </w:r>
      <w:r w:rsidRPr="4EC06270" w:rsidR="4148B49B">
        <w:rPr>
          <w:color w:val="auto"/>
        </w:rPr>
        <w:t xml:space="preserve"> </w:t>
      </w:r>
      <w:r w:rsidRPr="4EC06270" w:rsidR="4148B49B">
        <w:rPr>
          <w:color w:val="auto"/>
        </w:rPr>
        <w:t xml:space="preserve">this </w:t>
      </w:r>
      <w:r w:rsidRPr="4EC06270" w:rsidR="2DC1C656">
        <w:rPr>
          <w:color w:val="auto"/>
        </w:rPr>
        <w:t>document</w:t>
      </w:r>
      <w:r w:rsidRPr="4EC06270" w:rsidR="4148B49B">
        <w:rPr>
          <w:color w:val="auto"/>
        </w:rPr>
        <w:t xml:space="preserve"> </w:t>
      </w:r>
      <w:r w:rsidRPr="4EC06270" w:rsidR="4148B49B">
        <w:rPr>
          <w:color w:val="auto"/>
        </w:rPr>
        <w:t>in order to</w:t>
      </w:r>
      <w:r w:rsidRPr="4EC06270" w:rsidR="4148B49B">
        <w:rPr>
          <w:color w:val="auto"/>
        </w:rPr>
        <w:t xml:space="preserve"> </w:t>
      </w:r>
      <w:r w:rsidRPr="4EC06270" w:rsidR="4148B49B">
        <w:rPr>
          <w:color w:val="auto"/>
        </w:rPr>
        <w:t>determine</w:t>
      </w:r>
      <w:r w:rsidRPr="4EC06270" w:rsidR="4148B49B">
        <w:rPr>
          <w:color w:val="auto"/>
        </w:rPr>
        <w:t xml:space="preserve"> their needs and desires have </w:t>
      </w:r>
      <w:r w:rsidRPr="4EC06270" w:rsidR="3E927EFE">
        <w:rPr>
          <w:color w:val="auto"/>
        </w:rPr>
        <w:t xml:space="preserve">been correctly specified. </w:t>
      </w:r>
      <w:r w:rsidRPr="4EC06270" w:rsidR="10E768F7">
        <w:rPr>
          <w:color w:val="auto"/>
        </w:rPr>
        <w:t xml:space="preserve">The intended audience mentioned above is the audience </w:t>
      </w:r>
      <w:r w:rsidRPr="4EC06270" w:rsidR="10E768F7">
        <w:rPr>
          <w:color w:val="auto"/>
        </w:rPr>
        <w:t>that’s</w:t>
      </w:r>
      <w:r w:rsidRPr="4EC06270" w:rsidR="10E768F7">
        <w:rPr>
          <w:color w:val="auto"/>
        </w:rPr>
        <w:t xml:space="preserve"> authorized to read and review this document. External audience should not have access to this document,</w:t>
      </w:r>
      <w:r w:rsidRPr="4EC06270" w:rsidR="138F657A">
        <w:rPr>
          <w:color w:val="auto"/>
        </w:rPr>
        <w:t xml:space="preserve"> it is expected by the intended audience and the authors to maintain the privacy of this document. </w:t>
      </w:r>
      <w:r w:rsidRPr="4EC06270" w:rsidR="10E768F7">
        <w:rPr>
          <w:color w:val="auto"/>
        </w:rPr>
        <w:t xml:space="preserve"> </w:t>
      </w:r>
      <w:r w:rsidRPr="4EC06270" w:rsidR="4EC06270">
        <w:rPr>
          <w:color w:val="auto"/>
        </w:rPr>
        <w:t xml:space="preserve"> </w:t>
      </w:r>
    </w:p>
    <w:p w:rsidRPr="005775B7" w:rsidR="0059476D" w:rsidP="00126C0C" w:rsidRDefault="008462E9" w14:textId="62BDBC09" w14:paraId="3DBE855E">
      <w:pPr>
        <w:pStyle w:val="Heading2"/>
        <w:rPr>
          <w:rFonts w:eastAsia="Times New Roman" w:cs="Times New Roman"/>
          <w:spacing w:val="-2"/>
        </w:rPr>
      </w:pPr>
      <w:bookmarkStart w:name="_Toc433663721" w:id="3"/>
      <w:r w:rsidRPr="005775B7" w:rsidR="008462E9">
        <w:rPr>
          <w:rFonts w:eastAsia="Times New Roman" w:cs="Times New Roman"/>
        </w:rPr>
        <w:t>Sys</w:t>
      </w:r>
      <w:r w:rsidRPr="005775B7" w:rsidR="008462E9">
        <w:rPr>
          <w:rFonts w:eastAsia="Times New Roman" w:cs="Times New Roman"/>
          <w:spacing w:val="-2"/>
        </w:rPr>
        <w:t>t</w:t>
      </w:r>
      <w:r w:rsidRPr="005775B7" w:rsidR="008462E9">
        <w:rPr>
          <w:rFonts w:eastAsia="Times New Roman" w:cs="Times New Roman"/>
        </w:rPr>
        <w:t>em</w:t>
      </w:r>
      <w:r w:rsidRPr="005775B7" w:rsidR="008462E9">
        <w:rPr>
          <w:rFonts w:eastAsia="Times New Roman" w:cs="Times New Roman"/>
          <w:spacing w:val="1"/>
        </w:rPr>
        <w:t xml:space="preserve"> </w:t>
      </w:r>
      <w:r w:rsidRPr="005775B7" w:rsidR="008462E9">
        <w:rPr>
          <w:rFonts w:eastAsia="Times New Roman" w:cs="Times New Roman"/>
        </w:rPr>
        <w:t>Ove</w:t>
      </w:r>
      <w:r w:rsidRPr="005775B7" w:rsidR="008462E9">
        <w:rPr>
          <w:rFonts w:eastAsia="Times New Roman" w:cs="Times New Roman"/>
          <w:spacing w:val="1"/>
        </w:rPr>
        <w:t>r</w:t>
      </w:r>
      <w:r w:rsidRPr="005775B7" w:rsidR="008462E9">
        <w:rPr>
          <w:rFonts w:eastAsia="Times New Roman" w:cs="Times New Roman"/>
        </w:rPr>
        <w:t>v</w:t>
      </w:r>
      <w:r w:rsidRPr="005775B7" w:rsidR="008462E9">
        <w:rPr>
          <w:rFonts w:eastAsia="Times New Roman" w:cs="Times New Roman"/>
          <w:spacing w:val="-5"/>
        </w:rPr>
        <w:t>i</w:t>
      </w:r>
      <w:r w:rsidRPr="005775B7" w:rsidR="008462E9">
        <w:rPr>
          <w:rFonts w:eastAsia="Times New Roman" w:cs="Times New Roman"/>
        </w:rPr>
        <w:t>e</w:t>
      </w:r>
      <w:r w:rsidRPr="005775B7" w:rsidR="008462E9">
        <w:rPr>
          <w:rFonts w:eastAsia="Times New Roman" w:cs="Times New Roman"/>
          <w:spacing w:val="-2"/>
        </w:rPr>
        <w:t>w</w:t>
      </w:r>
      <w:bookmarkEnd w:id="3"/>
    </w:p>
    <w:p w:rsidRPr="005775B7" w:rsidR="0059476D" w:rsidP="4EC06270" w:rsidRDefault="008462E9" w14:paraId="1D8ECCEE" w14:textId="40A7C862">
      <w:pPr>
        <w:pStyle w:val="Normal"/>
        <w:ind w:firstLine="540"/>
        <w:rPr>
          <w:color w:val="auto" w:themeColor="accent1" w:themeShade="BF"/>
        </w:rPr>
      </w:pPr>
      <w:r w:rsidRPr="4EC06270" w:rsidR="589AE10F">
        <w:rPr>
          <w:color w:val="auto"/>
        </w:rPr>
        <w:t>The purpose of this system is to facilitate the communication of the program director and the students.</w:t>
      </w:r>
      <w:r w:rsidRPr="4EC06270" w:rsidR="402BCE2C">
        <w:rPr>
          <w:color w:val="auto"/>
        </w:rPr>
        <w:t xml:space="preserve"> T</w:t>
      </w:r>
      <w:r w:rsidRPr="4EC06270" w:rsidR="589AE10F">
        <w:rPr>
          <w:color w:val="auto"/>
        </w:rPr>
        <w:t xml:space="preserve">he </w:t>
      </w:r>
      <w:r w:rsidRPr="4EC06270" w:rsidR="6C8FEFA2">
        <w:rPr>
          <w:color w:val="auto"/>
        </w:rPr>
        <w:t>system will facilitate</w:t>
      </w:r>
      <w:r w:rsidRPr="4EC06270" w:rsidR="32E08AB5">
        <w:rPr>
          <w:color w:val="auto"/>
        </w:rPr>
        <w:t xml:space="preserve"> the communications </w:t>
      </w:r>
      <w:r w:rsidRPr="4EC06270" w:rsidR="207EB482">
        <w:rPr>
          <w:color w:val="auto"/>
        </w:rPr>
        <w:t>by automating the monotonous process the program director must complete.</w:t>
      </w:r>
      <w:r w:rsidRPr="4EC06270" w:rsidR="6016947F">
        <w:rPr>
          <w:color w:val="auto"/>
        </w:rPr>
        <w:t xml:space="preserve"> The system’s automation will keep the </w:t>
      </w:r>
      <w:r w:rsidRPr="4EC06270" w:rsidR="33200C72">
        <w:rPr>
          <w:color w:val="auto"/>
        </w:rPr>
        <w:t>repetition</w:t>
      </w:r>
      <w:r w:rsidRPr="4EC06270" w:rsidR="6016947F">
        <w:rPr>
          <w:color w:val="auto"/>
        </w:rPr>
        <w:t xml:space="preserve"> of some advising </w:t>
      </w:r>
      <w:r w:rsidRPr="4EC06270" w:rsidR="06298465">
        <w:rPr>
          <w:color w:val="auto"/>
        </w:rPr>
        <w:t>steps.</w:t>
      </w:r>
      <w:r w:rsidRPr="4EC06270" w:rsidR="6C8FEFA2">
        <w:rPr>
          <w:color w:val="auto"/>
        </w:rPr>
        <w:t xml:space="preserve"> </w:t>
      </w:r>
      <w:r w:rsidRPr="4EC06270" w:rsidR="5E00438D">
        <w:rPr>
          <w:color w:val="auto"/>
        </w:rPr>
        <w:t xml:space="preserve"> </w:t>
      </w:r>
      <w:r w:rsidRPr="4EC06270" w:rsidR="1A6BF4E6">
        <w:rPr>
          <w:color w:val="auto"/>
        </w:rPr>
        <w:t>Some of the responsibilities that are intended to be reduced but ar</w:t>
      </w:r>
      <w:r w:rsidRPr="4EC06270" w:rsidR="362A18D7">
        <w:rPr>
          <w:color w:val="auto"/>
        </w:rPr>
        <w:t>e</w:t>
      </w:r>
      <w:r w:rsidRPr="4EC06270" w:rsidR="1A6BF4E6">
        <w:rPr>
          <w:color w:val="auto"/>
        </w:rPr>
        <w:t xml:space="preserve"> </w:t>
      </w:r>
      <w:r w:rsidRPr="4EC06270" w:rsidR="641A3174">
        <w:rPr>
          <w:color w:val="auto"/>
        </w:rPr>
        <w:t>not</w:t>
      </w:r>
      <w:r w:rsidRPr="4EC06270" w:rsidR="1A6BF4E6">
        <w:rPr>
          <w:color w:val="auto"/>
        </w:rPr>
        <w:t xml:space="preserve"> limited to the following: Reduce manual input, </w:t>
      </w:r>
      <w:r w:rsidRPr="4EC06270" w:rsidR="55D67258">
        <w:rPr>
          <w:color w:val="auto"/>
        </w:rPr>
        <w:t xml:space="preserve">increase the attendance to appointments, and </w:t>
      </w:r>
      <w:r w:rsidRPr="4EC06270" w:rsidR="6ABF373B">
        <w:rPr>
          <w:color w:val="auto"/>
        </w:rPr>
        <w:t>automating</w:t>
      </w:r>
      <w:r w:rsidRPr="4EC06270" w:rsidR="55D67258">
        <w:rPr>
          <w:color w:val="auto"/>
        </w:rPr>
        <w:t xml:space="preserve"> crucial process of the advising process</w:t>
      </w:r>
      <w:r w:rsidRPr="4EC06270" w:rsidR="53203CBB">
        <w:rPr>
          <w:color w:val="auto"/>
        </w:rPr>
        <w:t xml:space="preserve"> [3]</w:t>
      </w:r>
      <w:r w:rsidRPr="4EC06270" w:rsidR="55D67258">
        <w:rPr>
          <w:color w:val="auto"/>
        </w:rPr>
        <w:t>.</w:t>
      </w:r>
      <w:r w:rsidRPr="4EC06270" w:rsidR="1D046AD2">
        <w:rPr>
          <w:color w:val="auto"/>
        </w:rPr>
        <w:t xml:space="preserve"> </w:t>
      </w:r>
      <w:r w:rsidRPr="4EC06270" w:rsidR="55D67258">
        <w:rPr>
          <w:color w:val="auto"/>
        </w:rPr>
        <w:t xml:space="preserve"> </w:t>
      </w:r>
      <w:r w:rsidRPr="4EC06270" w:rsidR="4DB38FF5">
        <w:rPr>
          <w:color w:val="auto"/>
        </w:rPr>
        <w:t xml:space="preserve">The system will be running in conjunction with </w:t>
      </w:r>
      <w:r w:rsidRPr="4EC06270" w:rsidR="1B8111F2">
        <w:rPr>
          <w:color w:val="auto"/>
        </w:rPr>
        <w:t xml:space="preserve">the SSO Login system provided by the University of Texas at El Paso, CS Scheduling system, and the CS Department. </w:t>
      </w:r>
      <w:proofErr w:type="spellStart"/>
      <w:proofErr w:type="spellEnd"/>
    </w:p>
    <w:p w:rsidRPr="005775B7" w:rsidR="003C582C" w:rsidP="008D31C7" w:rsidRDefault="008462E9" w14:paraId="4449541B" w14:textId="44705BF6">
      <w:pPr>
        <w:pStyle w:val="Heading1"/>
        <w:rPr>
          <w:rFonts w:cs="Times New Roman"/>
        </w:rPr>
      </w:pPr>
      <w:bookmarkStart w:name="_Toc433663722" w:id="4"/>
      <w:r w:rsidRPr="4EC06270" w:rsidR="008462E9">
        <w:rPr>
          <w:rFonts w:cs="Times New Roman"/>
        </w:rPr>
        <w:t>Reference Document</w:t>
      </w:r>
      <w:bookmarkEnd w:id="4"/>
      <w:r w:rsidRPr="4EC06270" w:rsidR="00CA5E1D">
        <w:rPr>
          <w:rFonts w:cs="Times New Roman"/>
        </w:rPr>
        <w:t>s and Acronyms/abbreviations</w:t>
      </w:r>
    </w:p>
    <w:tbl>
      <w:tblPr>
        <w:tblStyle w:val="GridTable4-Accent1"/>
        <w:tblW w:w="0" w:type="auto"/>
        <w:tblLook w:val="04A0" w:firstRow="1" w:lastRow="0" w:firstColumn="1" w:lastColumn="0" w:noHBand="0" w:noVBand="1"/>
      </w:tblPr>
      <w:tblGrid>
        <w:gridCol w:w="535"/>
        <w:gridCol w:w="4139"/>
        <w:gridCol w:w="2338"/>
        <w:gridCol w:w="2338"/>
      </w:tblGrid>
      <w:tr w:rsidRPr="00CA5E1D" w:rsidR="00CA5E1D" w:rsidTr="4EC06270" w14:paraId="6A66FE6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Mar/>
          </w:tcPr>
          <w:p w:rsidRPr="00CA5E1D" w:rsidR="00CA5E1D" w:rsidP="00440388" w:rsidRDefault="00CA5E1D" w14:paraId="5C8007F9" w14:textId="773C39B4">
            <w:pPr>
              <w:rPr>
                <w:color w:val="F2F2F2" w:themeColor="background1" w:themeShade="F2"/>
              </w:rPr>
            </w:pPr>
            <w:r w:rsidRPr="00CA5E1D">
              <w:rPr>
                <w:color w:val="F2F2F2" w:themeColor="background1" w:themeShade="F2"/>
              </w:rPr>
              <w:t>#</w:t>
            </w:r>
          </w:p>
        </w:tc>
        <w:tc>
          <w:tcPr>
            <w:cnfStyle w:val="000000000000" w:firstRow="0" w:lastRow="0" w:firstColumn="0" w:lastColumn="0" w:oddVBand="0" w:evenVBand="0" w:oddHBand="0" w:evenHBand="0" w:firstRowFirstColumn="0" w:firstRowLastColumn="0" w:lastRowFirstColumn="0" w:lastRowLastColumn="0"/>
            <w:tcW w:w="4139" w:type="dxa"/>
            <w:tcMar/>
          </w:tcPr>
          <w:p w:rsidRPr="00CA5E1D" w:rsidR="00CA5E1D" w:rsidP="00440388" w:rsidRDefault="00CA5E1D" w14:paraId="36BEB85E" w14:textId="08C95129">
            <w:pPr>
              <w:cnfStyle w:val="100000000000" w:firstRow="1" w:lastRow="0" w:firstColumn="0" w:lastColumn="0" w:oddVBand="0" w:evenVBand="0" w:oddHBand="0" w:evenHBand="0" w:firstRowFirstColumn="0" w:firstRowLastColumn="0" w:lastRowFirstColumn="0" w:lastRowLastColumn="0"/>
              <w:rPr>
                <w:color w:val="F2F2F2" w:themeColor="background1" w:themeShade="F2"/>
              </w:rPr>
            </w:pPr>
            <w:r w:rsidRPr="00CA5E1D">
              <w:rPr>
                <w:color w:val="F2F2F2" w:themeColor="background1" w:themeShade="F2"/>
              </w:rPr>
              <w:t>Document Title</w:t>
            </w:r>
          </w:p>
        </w:tc>
        <w:tc>
          <w:tcPr>
            <w:cnfStyle w:val="000000000000" w:firstRow="0" w:lastRow="0" w:firstColumn="0" w:lastColumn="0" w:oddVBand="0" w:evenVBand="0" w:oddHBand="0" w:evenHBand="0" w:firstRowFirstColumn="0" w:firstRowLastColumn="0" w:lastRowFirstColumn="0" w:lastRowLastColumn="0"/>
            <w:tcW w:w="2338" w:type="dxa"/>
            <w:tcMar/>
          </w:tcPr>
          <w:p w:rsidRPr="00CA5E1D" w:rsidR="00CA5E1D" w:rsidP="00440388" w:rsidRDefault="00CA5E1D" w14:paraId="4DB3D0FA" w14:textId="37C23003">
            <w:pPr>
              <w:cnfStyle w:val="100000000000" w:firstRow="1" w:lastRow="0" w:firstColumn="0" w:lastColumn="0" w:oddVBand="0" w:evenVBand="0" w:oddHBand="0" w:evenHBand="0" w:firstRowFirstColumn="0" w:firstRowLastColumn="0" w:lastRowFirstColumn="0" w:lastRowLastColumn="0"/>
              <w:rPr>
                <w:color w:val="F2F2F2" w:themeColor="background1" w:themeShade="F2"/>
              </w:rPr>
            </w:pPr>
            <w:r w:rsidRPr="00CA5E1D">
              <w:rPr>
                <w:color w:val="F2F2F2" w:themeColor="background1" w:themeShade="F2"/>
              </w:rPr>
              <w:t>Version</w:t>
            </w:r>
          </w:p>
        </w:tc>
        <w:tc>
          <w:tcPr>
            <w:cnfStyle w:val="000000000000" w:firstRow="0" w:lastRow="0" w:firstColumn="0" w:lastColumn="0" w:oddVBand="0" w:evenVBand="0" w:oddHBand="0" w:evenHBand="0" w:firstRowFirstColumn="0" w:firstRowLastColumn="0" w:lastRowFirstColumn="0" w:lastRowLastColumn="0"/>
            <w:tcW w:w="2338" w:type="dxa"/>
            <w:tcMar/>
          </w:tcPr>
          <w:p w:rsidRPr="00CA5E1D" w:rsidR="00CA5E1D" w:rsidP="00440388" w:rsidRDefault="00CA5E1D" w14:paraId="0664F711" w14:textId="310A1A34">
            <w:pPr>
              <w:cnfStyle w:val="100000000000" w:firstRow="1" w:lastRow="0" w:firstColumn="0" w:lastColumn="0" w:oddVBand="0" w:evenVBand="0" w:oddHBand="0" w:evenHBand="0" w:firstRowFirstColumn="0" w:firstRowLastColumn="0" w:lastRowFirstColumn="0" w:lastRowLastColumn="0"/>
              <w:rPr>
                <w:color w:val="F2F2F2" w:themeColor="background1" w:themeShade="F2"/>
              </w:rPr>
            </w:pPr>
            <w:r w:rsidRPr="00CA5E1D">
              <w:rPr>
                <w:color w:val="F2F2F2" w:themeColor="background1" w:themeShade="F2"/>
              </w:rPr>
              <w:t>Date</w:t>
            </w:r>
          </w:p>
        </w:tc>
      </w:tr>
      <w:tr w:rsidR="00CA5E1D" w:rsidTr="4EC06270" w14:paraId="673FB7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Mar/>
          </w:tcPr>
          <w:p w:rsidR="00CA5E1D" w:rsidP="4EC06270" w:rsidRDefault="00CA5E1D" w14:paraId="0C3A63E1" w14:textId="6167AABF">
            <w:pPr>
              <w:rPr>
                <w:color w:val="auto" w:themeColor="accent1" w:themeShade="BF"/>
              </w:rPr>
            </w:pPr>
            <w:r w:rsidRPr="4EC06270" w:rsidR="78E38982">
              <w:rPr>
                <w:color w:val="auto"/>
              </w:rPr>
              <w:t>1</w:t>
            </w:r>
          </w:p>
        </w:tc>
        <w:tc>
          <w:tcPr>
            <w:cnfStyle w:val="000000000000" w:firstRow="0" w:lastRow="0" w:firstColumn="0" w:lastColumn="0" w:oddVBand="0" w:evenVBand="0" w:oddHBand="0" w:evenHBand="0" w:firstRowFirstColumn="0" w:firstRowLastColumn="0" w:lastRowFirstColumn="0" w:lastRowLastColumn="0"/>
            <w:tcW w:w="4139" w:type="dxa"/>
            <w:tcMar/>
          </w:tcPr>
          <w:p w:rsidR="00CA5E1D" w:rsidP="4EC06270" w:rsidRDefault="00CA5E1D" w14:paraId="37165387" w14:textId="1B7403EA">
            <w:pPr>
              <w:cnfStyle w:val="000000100000" w:firstRow="0" w:lastRow="0" w:firstColumn="0" w:lastColumn="0" w:oddVBand="0" w:evenVBand="0" w:oddHBand="1" w:evenHBand="0" w:firstRowFirstColumn="0" w:firstRowLastColumn="0" w:lastRowFirstColumn="0" w:lastRowLastColumn="0"/>
              <w:rPr>
                <w:color w:val="auto" w:themeColor="accent1" w:themeShade="BF"/>
              </w:rPr>
            </w:pPr>
            <w:r w:rsidRPr="4EC06270" w:rsidR="78E38982">
              <w:rPr>
                <w:color w:val="auto"/>
              </w:rPr>
              <w:t>Interview Questionnaire</w:t>
            </w:r>
          </w:p>
        </w:tc>
        <w:tc>
          <w:tcPr>
            <w:cnfStyle w:val="000000000000" w:firstRow="0" w:lastRow="0" w:firstColumn="0" w:lastColumn="0" w:oddVBand="0" w:evenVBand="0" w:oddHBand="0" w:evenHBand="0" w:firstRowFirstColumn="0" w:firstRowLastColumn="0" w:lastRowFirstColumn="0" w:lastRowLastColumn="0"/>
            <w:tcW w:w="2338" w:type="dxa"/>
            <w:tcMar/>
          </w:tcPr>
          <w:p w:rsidR="00CA5E1D" w:rsidP="4EC06270" w:rsidRDefault="00CA5E1D" w14:paraId="6E8F42FF" w14:textId="439A27BC">
            <w:pPr>
              <w:cnfStyle w:val="000000100000" w:firstRow="0" w:lastRow="0" w:firstColumn="0" w:lastColumn="0" w:oddVBand="0" w:evenVBand="0" w:oddHBand="1" w:evenHBand="0" w:firstRowFirstColumn="0" w:firstRowLastColumn="0" w:lastRowFirstColumn="0" w:lastRowLastColumn="0"/>
              <w:rPr>
                <w:color w:val="auto" w:themeColor="accent1" w:themeShade="BF"/>
              </w:rPr>
            </w:pPr>
            <w:r w:rsidRPr="4EC06270" w:rsidR="78E38982">
              <w:rPr>
                <w:color w:val="auto"/>
              </w:rPr>
              <w:t>1</w:t>
            </w:r>
          </w:p>
        </w:tc>
        <w:tc>
          <w:tcPr>
            <w:cnfStyle w:val="000000000000" w:firstRow="0" w:lastRow="0" w:firstColumn="0" w:lastColumn="0" w:oddVBand="0" w:evenVBand="0" w:oddHBand="0" w:evenHBand="0" w:firstRowFirstColumn="0" w:firstRowLastColumn="0" w:lastRowFirstColumn="0" w:lastRowLastColumn="0"/>
            <w:tcW w:w="2338" w:type="dxa"/>
            <w:tcMar/>
          </w:tcPr>
          <w:p w:rsidR="00CA5E1D" w:rsidP="4EC06270" w:rsidRDefault="00CA5E1D" w14:paraId="090A327E" w14:textId="27808AE5">
            <w:pPr>
              <w:cnfStyle w:val="000000100000" w:firstRow="0" w:lastRow="0" w:firstColumn="0" w:lastColumn="0" w:oddVBand="0" w:evenVBand="0" w:oddHBand="1" w:evenHBand="0" w:firstRowFirstColumn="0" w:firstRowLastColumn="0" w:lastRowFirstColumn="0" w:lastRowLastColumn="0"/>
              <w:rPr>
                <w:color w:val="auto" w:themeColor="accent1" w:themeShade="BF"/>
              </w:rPr>
            </w:pPr>
            <w:r w:rsidRPr="4EC06270" w:rsidR="78E38982">
              <w:rPr>
                <w:color w:val="auto"/>
              </w:rPr>
              <w:t>02/17/2021</w:t>
            </w:r>
          </w:p>
        </w:tc>
      </w:tr>
      <w:tr w:rsidR="00CA5E1D" w:rsidTr="4EC06270" w14:paraId="6562438B" w14:textId="77777777">
        <w:tc>
          <w:tcPr>
            <w:cnfStyle w:val="001000000000" w:firstRow="0" w:lastRow="0" w:firstColumn="1" w:lastColumn="0" w:oddVBand="0" w:evenVBand="0" w:oddHBand="0" w:evenHBand="0" w:firstRowFirstColumn="0" w:firstRowLastColumn="0" w:lastRowFirstColumn="0" w:lastRowLastColumn="0"/>
            <w:tcW w:w="535" w:type="dxa"/>
            <w:tcMar/>
          </w:tcPr>
          <w:p w:rsidR="00CA5E1D" w:rsidP="4EC06270" w:rsidRDefault="00CA5E1D" w14:paraId="125C9A27" w14:textId="0C62A76A">
            <w:pPr>
              <w:rPr>
                <w:color w:val="auto" w:themeColor="accent1" w:themeShade="BF"/>
              </w:rPr>
            </w:pPr>
            <w:r w:rsidRPr="4EC06270" w:rsidR="676AB5E1">
              <w:rPr>
                <w:color w:val="auto"/>
              </w:rPr>
              <w:t>2</w:t>
            </w:r>
          </w:p>
        </w:tc>
        <w:tc>
          <w:tcPr>
            <w:cnfStyle w:val="000000000000" w:firstRow="0" w:lastRow="0" w:firstColumn="0" w:lastColumn="0" w:oddVBand="0" w:evenVBand="0" w:oddHBand="0" w:evenHBand="0" w:firstRowFirstColumn="0" w:firstRowLastColumn="0" w:lastRowFirstColumn="0" w:lastRowLastColumn="0"/>
            <w:tcW w:w="4139" w:type="dxa"/>
            <w:tcMar/>
          </w:tcPr>
          <w:p w:rsidR="4EC06270" w:rsidP="4EC06270" w:rsidRDefault="4EC06270" w14:paraId="25A3DD97" w14:textId="361BB70C">
            <w:pPr>
              <w:rPr>
                <w:color w:val="auto"/>
              </w:rPr>
            </w:pPr>
            <w:r w:rsidRPr="4EC06270" w:rsidR="4EC06270">
              <w:rPr>
                <w:color w:val="auto"/>
              </w:rPr>
              <w:t>Interview Questionnaire</w:t>
            </w:r>
            <w:r w:rsidRPr="4EC06270" w:rsidR="1889BFC7">
              <w:rPr>
                <w:color w:val="auto"/>
              </w:rPr>
              <w:t xml:space="preserve"> Feedback</w:t>
            </w:r>
          </w:p>
        </w:tc>
        <w:tc>
          <w:tcPr>
            <w:cnfStyle w:val="000000000000" w:firstRow="0" w:lastRow="0" w:firstColumn="0" w:lastColumn="0" w:oddVBand="0" w:evenVBand="0" w:oddHBand="0" w:evenHBand="0" w:firstRowFirstColumn="0" w:firstRowLastColumn="0" w:lastRowFirstColumn="0" w:lastRowLastColumn="0"/>
            <w:tcW w:w="2338" w:type="dxa"/>
            <w:tcMar/>
          </w:tcPr>
          <w:p w:rsidR="4EC06270" w:rsidP="4EC06270" w:rsidRDefault="4EC06270" w14:paraId="637D5369" w14:textId="439A27BC">
            <w:pPr>
              <w:rPr>
                <w:color w:val="auto"/>
              </w:rPr>
            </w:pPr>
            <w:r w:rsidRPr="4EC06270" w:rsidR="4EC06270">
              <w:rPr>
                <w:color w:val="auto"/>
              </w:rPr>
              <w:t>1</w:t>
            </w:r>
          </w:p>
        </w:tc>
        <w:tc>
          <w:tcPr>
            <w:cnfStyle w:val="000000000000" w:firstRow="0" w:lastRow="0" w:firstColumn="0" w:lastColumn="0" w:oddVBand="0" w:evenVBand="0" w:oddHBand="0" w:evenHBand="0" w:firstRowFirstColumn="0" w:firstRowLastColumn="0" w:lastRowFirstColumn="0" w:lastRowLastColumn="0"/>
            <w:tcW w:w="2338" w:type="dxa"/>
            <w:tcMar/>
          </w:tcPr>
          <w:p w:rsidR="4EC06270" w:rsidP="4EC06270" w:rsidRDefault="4EC06270" w14:paraId="4A3AE3B9" w14:textId="27808AE5">
            <w:pPr>
              <w:rPr>
                <w:color w:val="auto"/>
              </w:rPr>
            </w:pPr>
            <w:r w:rsidRPr="4EC06270" w:rsidR="4EC06270">
              <w:rPr>
                <w:color w:val="auto"/>
              </w:rPr>
              <w:t>02/17/2021</w:t>
            </w:r>
          </w:p>
        </w:tc>
      </w:tr>
      <w:tr w:rsidR="00CA5E1D" w:rsidTr="4EC06270" w14:paraId="2E423D6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Mar/>
          </w:tcPr>
          <w:p w:rsidR="00CA5E1D" w:rsidP="4EC06270" w:rsidRDefault="00CA5E1D" w14:paraId="05C62482" w14:textId="0DA9F82A">
            <w:pPr>
              <w:pStyle w:val="Normal"/>
              <w:bidi w:val="0"/>
              <w:spacing w:before="0" w:beforeAutospacing="off" w:after="0" w:afterAutospacing="off" w:line="259" w:lineRule="auto"/>
              <w:ind w:left="0" w:right="0"/>
              <w:jc w:val="left"/>
              <w:rPr>
                <w:color w:val="auto"/>
              </w:rPr>
            </w:pPr>
            <w:r w:rsidRPr="4EC06270" w:rsidR="78F6187E">
              <w:rPr>
                <w:color w:val="auto"/>
              </w:rPr>
              <w:t>3</w:t>
            </w:r>
          </w:p>
        </w:tc>
        <w:tc>
          <w:tcPr>
            <w:cnfStyle w:val="000000000000" w:firstRow="0" w:lastRow="0" w:firstColumn="0" w:lastColumn="0" w:oddVBand="0" w:evenVBand="0" w:oddHBand="0" w:evenHBand="0" w:firstRowFirstColumn="0" w:firstRowLastColumn="0" w:lastRowFirstColumn="0" w:lastRowLastColumn="0"/>
            <w:tcW w:w="4139" w:type="dxa"/>
            <w:tcMar/>
          </w:tcPr>
          <w:p w:rsidR="00CA5E1D" w:rsidP="4EC06270" w:rsidRDefault="00CA5E1D" w14:paraId="1D73501E" w14:textId="0011BAB6">
            <w:pPr>
              <w:pStyle w:val="Normal"/>
              <w:cnfStyle w:val="000000100000" w:firstRow="0" w:lastRow="0" w:firstColumn="0" w:lastColumn="0" w:oddVBand="0" w:evenVBand="0" w:oddHBand="1" w:evenHBand="0" w:firstRowFirstColumn="0" w:firstRowLastColumn="0" w:lastRowFirstColumn="0" w:lastRowLastColumn="0"/>
              <w:rPr>
                <w:rFonts w:ascii="Calibri" w:hAnsi="Calibri" w:eastAsia="Calibri" w:cs="Calibri"/>
                <w:b w:val="0"/>
                <w:bCs w:val="0"/>
                <w:i w:val="0"/>
                <w:iCs w:val="0"/>
                <w:strike w:val="0"/>
                <w:dstrike w:val="0"/>
                <w:noProof w:val="0"/>
                <w:color w:val="auto" w:themeColor="accent1" w:themeShade="BF"/>
                <w:sz w:val="22"/>
                <w:szCs w:val="22"/>
                <w:u w:val="none"/>
                <w:lang w:val="en-US"/>
              </w:rPr>
            </w:pPr>
            <w:r w:rsidRPr="4EC06270" w:rsidR="78F6187E">
              <w:rPr>
                <w:rFonts w:ascii="Calibri" w:hAnsi="Calibri" w:eastAsia="Calibri" w:cs="Calibri"/>
                <w:b w:val="0"/>
                <w:bCs w:val="0"/>
                <w:i w:val="0"/>
                <w:iCs w:val="0"/>
                <w:strike w:val="0"/>
                <w:dstrike w:val="0"/>
                <w:noProof w:val="0"/>
                <w:color w:val="auto"/>
                <w:sz w:val="22"/>
                <w:szCs w:val="22"/>
                <w:u w:val="none"/>
                <w:lang w:val="en-US"/>
              </w:rPr>
              <w:t xml:space="preserve">Class Project </w:t>
            </w:r>
            <w:proofErr w:type="spellStart"/>
            <w:r w:rsidRPr="4EC06270" w:rsidR="78F6187E">
              <w:rPr>
                <w:rFonts w:ascii="Calibri" w:hAnsi="Calibri" w:eastAsia="Calibri" w:cs="Calibri"/>
                <w:b w:val="0"/>
                <w:bCs w:val="0"/>
                <w:i w:val="0"/>
                <w:iCs w:val="0"/>
                <w:strike w:val="0"/>
                <w:dstrike w:val="0"/>
                <w:noProof w:val="0"/>
                <w:color w:val="auto"/>
                <w:sz w:val="22"/>
                <w:szCs w:val="22"/>
                <w:u w:val="none"/>
                <w:lang w:val="en-US"/>
              </w:rPr>
              <w:t>MSSwE</w:t>
            </w:r>
            <w:proofErr w:type="spellEnd"/>
            <w:r w:rsidRPr="4EC06270" w:rsidR="78F6187E">
              <w:rPr>
                <w:rFonts w:ascii="Calibri" w:hAnsi="Calibri" w:eastAsia="Calibri" w:cs="Calibri"/>
                <w:b w:val="0"/>
                <w:bCs w:val="0"/>
                <w:i w:val="0"/>
                <w:iCs w:val="0"/>
                <w:strike w:val="0"/>
                <w:dstrike w:val="0"/>
                <w:noProof w:val="0"/>
                <w:color w:val="auto"/>
                <w:sz w:val="22"/>
                <w:szCs w:val="22"/>
                <w:u w:val="none"/>
                <w:lang w:val="en-US"/>
              </w:rPr>
              <w:t xml:space="preserve"> Advising Spring 2021</w:t>
            </w:r>
          </w:p>
        </w:tc>
        <w:tc>
          <w:tcPr>
            <w:cnfStyle w:val="000000000000" w:firstRow="0" w:lastRow="0" w:firstColumn="0" w:lastColumn="0" w:oddVBand="0" w:evenVBand="0" w:oddHBand="0" w:evenHBand="0" w:firstRowFirstColumn="0" w:firstRowLastColumn="0" w:lastRowFirstColumn="0" w:lastRowLastColumn="0"/>
            <w:tcW w:w="2338" w:type="dxa"/>
            <w:tcMar/>
          </w:tcPr>
          <w:p w:rsidR="00CA5E1D" w:rsidP="4EC06270" w:rsidRDefault="00CA5E1D" w14:paraId="6BD54DE9" w14:textId="769B3787">
            <w:pPr>
              <w:cnfStyle w:val="000000100000" w:firstRow="0" w:lastRow="0" w:firstColumn="0" w:lastColumn="0" w:oddVBand="0" w:evenVBand="0" w:oddHBand="1" w:evenHBand="0" w:firstRowFirstColumn="0" w:firstRowLastColumn="0" w:lastRowFirstColumn="0" w:lastRowLastColumn="0"/>
              <w:rPr>
                <w:color w:val="auto" w:themeColor="accent1" w:themeShade="BF"/>
              </w:rPr>
            </w:pPr>
            <w:r w:rsidRPr="4EC06270" w:rsidR="78F6187E">
              <w:rPr>
                <w:color w:val="auto"/>
              </w:rPr>
              <w:t>1</w:t>
            </w:r>
          </w:p>
        </w:tc>
        <w:tc>
          <w:tcPr>
            <w:cnfStyle w:val="000000000000" w:firstRow="0" w:lastRow="0" w:firstColumn="0" w:lastColumn="0" w:oddVBand="0" w:evenVBand="0" w:oddHBand="0" w:evenHBand="0" w:firstRowFirstColumn="0" w:firstRowLastColumn="0" w:lastRowFirstColumn="0" w:lastRowLastColumn="0"/>
            <w:tcW w:w="2338" w:type="dxa"/>
            <w:tcMar/>
          </w:tcPr>
          <w:p w:rsidR="00CA5E1D" w:rsidP="4EC06270" w:rsidRDefault="00CA5E1D" w14:paraId="711ADAA1" w14:textId="421AB9EC">
            <w:pPr>
              <w:cnfStyle w:val="000000100000" w:firstRow="0" w:lastRow="0" w:firstColumn="0" w:lastColumn="0" w:oddVBand="0" w:evenVBand="0" w:oddHBand="1" w:evenHBand="0" w:firstRowFirstColumn="0" w:firstRowLastColumn="0" w:lastRowFirstColumn="0" w:lastRowLastColumn="0"/>
              <w:rPr>
                <w:color w:val="auto" w:themeColor="accent1" w:themeShade="BF"/>
              </w:rPr>
            </w:pPr>
            <w:r w:rsidRPr="4EC06270" w:rsidR="78F6187E">
              <w:rPr>
                <w:color w:val="auto"/>
              </w:rPr>
              <w:t>2/10/2021</w:t>
            </w:r>
          </w:p>
        </w:tc>
      </w:tr>
      <w:tr w:rsidR="00CA5E1D" w:rsidTr="4EC06270" w14:paraId="3FFBFCAE" w14:textId="77777777">
        <w:tc>
          <w:tcPr>
            <w:cnfStyle w:val="001000000000" w:firstRow="0" w:lastRow="0" w:firstColumn="1" w:lastColumn="0" w:oddVBand="0" w:evenVBand="0" w:oddHBand="0" w:evenHBand="0" w:firstRowFirstColumn="0" w:firstRowLastColumn="0" w:lastRowFirstColumn="0" w:lastRowLastColumn="0"/>
            <w:tcW w:w="535" w:type="dxa"/>
            <w:tcMar/>
          </w:tcPr>
          <w:p w:rsidR="00CA5E1D" w:rsidP="00440388" w:rsidRDefault="00CA5E1D" w14:paraId="3E3AC6C7" w14:textId="77777777">
            <w:pPr>
              <w:rPr>
                <w:color w:val="2E74B5" w:themeColor="accent1" w:themeShade="BF"/>
              </w:rPr>
            </w:pPr>
          </w:p>
        </w:tc>
        <w:tc>
          <w:tcPr>
            <w:cnfStyle w:val="000000000000" w:firstRow="0" w:lastRow="0" w:firstColumn="0" w:lastColumn="0" w:oddVBand="0" w:evenVBand="0" w:oddHBand="0" w:evenHBand="0" w:firstRowFirstColumn="0" w:firstRowLastColumn="0" w:lastRowFirstColumn="0" w:lastRowLastColumn="0"/>
            <w:tcW w:w="4139" w:type="dxa"/>
            <w:tcMar/>
          </w:tcPr>
          <w:p w:rsidR="00CA5E1D" w:rsidP="00440388" w:rsidRDefault="00CA5E1D" w14:paraId="6FE88DC4" w14:textId="77777777">
            <w:pPr>
              <w:cnfStyle w:val="000000000000" w:firstRow="0" w:lastRow="0" w:firstColumn="0" w:lastColumn="0" w:oddVBand="0" w:evenVBand="0" w:oddHBand="0" w:evenHBand="0" w:firstRowFirstColumn="0" w:firstRowLastColumn="0" w:lastRowFirstColumn="0" w:lastRowLastColumn="0"/>
              <w:rPr>
                <w:color w:val="2E74B5" w:themeColor="accent1" w:themeShade="BF"/>
              </w:rPr>
            </w:pPr>
          </w:p>
        </w:tc>
        <w:tc>
          <w:tcPr>
            <w:cnfStyle w:val="000000000000" w:firstRow="0" w:lastRow="0" w:firstColumn="0" w:lastColumn="0" w:oddVBand="0" w:evenVBand="0" w:oddHBand="0" w:evenHBand="0" w:firstRowFirstColumn="0" w:firstRowLastColumn="0" w:lastRowFirstColumn="0" w:lastRowLastColumn="0"/>
            <w:tcW w:w="2338" w:type="dxa"/>
            <w:tcMar/>
          </w:tcPr>
          <w:p w:rsidR="00CA5E1D" w:rsidP="00440388" w:rsidRDefault="00CA5E1D" w14:paraId="4793915D" w14:textId="77777777">
            <w:pPr>
              <w:cnfStyle w:val="000000000000" w:firstRow="0" w:lastRow="0" w:firstColumn="0" w:lastColumn="0" w:oddVBand="0" w:evenVBand="0" w:oddHBand="0" w:evenHBand="0" w:firstRowFirstColumn="0" w:firstRowLastColumn="0" w:lastRowFirstColumn="0" w:lastRowLastColumn="0"/>
              <w:rPr>
                <w:color w:val="2E74B5" w:themeColor="accent1" w:themeShade="BF"/>
              </w:rPr>
            </w:pPr>
          </w:p>
        </w:tc>
        <w:tc>
          <w:tcPr>
            <w:cnfStyle w:val="000000000000" w:firstRow="0" w:lastRow="0" w:firstColumn="0" w:lastColumn="0" w:oddVBand="0" w:evenVBand="0" w:oddHBand="0" w:evenHBand="0" w:firstRowFirstColumn="0" w:firstRowLastColumn="0" w:lastRowFirstColumn="0" w:lastRowLastColumn="0"/>
            <w:tcW w:w="2338" w:type="dxa"/>
            <w:tcMar/>
          </w:tcPr>
          <w:p w:rsidR="00CA5E1D" w:rsidP="00440388" w:rsidRDefault="00CA5E1D" w14:paraId="033C6BB0" w14:textId="77777777">
            <w:pPr>
              <w:cnfStyle w:val="000000000000" w:firstRow="0" w:lastRow="0" w:firstColumn="0" w:lastColumn="0" w:oddVBand="0" w:evenVBand="0" w:oddHBand="0" w:evenHBand="0" w:firstRowFirstColumn="0" w:firstRowLastColumn="0" w:lastRowFirstColumn="0" w:lastRowLastColumn="0"/>
              <w:rPr>
                <w:color w:val="2E74B5" w:themeColor="accent1" w:themeShade="BF"/>
              </w:rPr>
            </w:pPr>
          </w:p>
        </w:tc>
      </w:tr>
      <w:tr w:rsidR="00CA5E1D" w:rsidTr="4EC06270" w14:paraId="00EB35A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Mar/>
          </w:tcPr>
          <w:p w:rsidR="00CA5E1D" w:rsidP="00440388" w:rsidRDefault="00CA5E1D" w14:paraId="41196C77" w14:textId="77777777">
            <w:pPr>
              <w:rPr>
                <w:color w:val="2E74B5" w:themeColor="accent1" w:themeShade="BF"/>
              </w:rPr>
            </w:pPr>
          </w:p>
        </w:tc>
        <w:tc>
          <w:tcPr>
            <w:cnfStyle w:val="000000000000" w:firstRow="0" w:lastRow="0" w:firstColumn="0" w:lastColumn="0" w:oddVBand="0" w:evenVBand="0" w:oddHBand="0" w:evenHBand="0" w:firstRowFirstColumn="0" w:firstRowLastColumn="0" w:lastRowFirstColumn="0" w:lastRowLastColumn="0"/>
            <w:tcW w:w="4139" w:type="dxa"/>
            <w:tcMar/>
          </w:tcPr>
          <w:p w:rsidR="00CA5E1D" w:rsidP="00440388" w:rsidRDefault="00CA5E1D" w14:paraId="0762E621" w14:textId="77777777">
            <w:pPr>
              <w:cnfStyle w:val="000000100000" w:firstRow="0" w:lastRow="0" w:firstColumn="0" w:lastColumn="0" w:oddVBand="0" w:evenVBand="0" w:oddHBand="1" w:evenHBand="0" w:firstRowFirstColumn="0" w:firstRowLastColumn="0" w:lastRowFirstColumn="0" w:lastRowLastColumn="0"/>
              <w:rPr>
                <w:color w:val="2E74B5" w:themeColor="accent1" w:themeShade="BF"/>
              </w:rPr>
            </w:pPr>
          </w:p>
        </w:tc>
        <w:tc>
          <w:tcPr>
            <w:cnfStyle w:val="000000000000" w:firstRow="0" w:lastRow="0" w:firstColumn="0" w:lastColumn="0" w:oddVBand="0" w:evenVBand="0" w:oddHBand="0" w:evenHBand="0" w:firstRowFirstColumn="0" w:firstRowLastColumn="0" w:lastRowFirstColumn="0" w:lastRowLastColumn="0"/>
            <w:tcW w:w="2338" w:type="dxa"/>
            <w:tcMar/>
          </w:tcPr>
          <w:p w:rsidR="00CA5E1D" w:rsidP="00440388" w:rsidRDefault="00CA5E1D" w14:paraId="78232BBE" w14:textId="77777777">
            <w:pPr>
              <w:cnfStyle w:val="000000100000" w:firstRow="0" w:lastRow="0" w:firstColumn="0" w:lastColumn="0" w:oddVBand="0" w:evenVBand="0" w:oddHBand="1" w:evenHBand="0" w:firstRowFirstColumn="0" w:firstRowLastColumn="0" w:lastRowFirstColumn="0" w:lastRowLastColumn="0"/>
              <w:rPr>
                <w:color w:val="2E74B5" w:themeColor="accent1" w:themeShade="BF"/>
              </w:rPr>
            </w:pPr>
          </w:p>
        </w:tc>
        <w:tc>
          <w:tcPr>
            <w:cnfStyle w:val="000000000000" w:firstRow="0" w:lastRow="0" w:firstColumn="0" w:lastColumn="0" w:oddVBand="0" w:evenVBand="0" w:oddHBand="0" w:evenHBand="0" w:firstRowFirstColumn="0" w:firstRowLastColumn="0" w:lastRowFirstColumn="0" w:lastRowLastColumn="0"/>
            <w:tcW w:w="2338" w:type="dxa"/>
            <w:tcMar/>
          </w:tcPr>
          <w:p w:rsidR="00CA5E1D" w:rsidP="00440388" w:rsidRDefault="00CA5E1D" w14:paraId="78521B38" w14:textId="77777777">
            <w:pPr>
              <w:cnfStyle w:val="000000100000" w:firstRow="0" w:lastRow="0" w:firstColumn="0" w:lastColumn="0" w:oddVBand="0" w:evenVBand="0" w:oddHBand="1" w:evenHBand="0" w:firstRowFirstColumn="0" w:firstRowLastColumn="0" w:lastRowFirstColumn="0" w:lastRowLastColumn="0"/>
              <w:rPr>
                <w:color w:val="2E74B5" w:themeColor="accent1" w:themeShade="BF"/>
              </w:rPr>
            </w:pPr>
          </w:p>
        </w:tc>
      </w:tr>
    </w:tbl>
    <w:p w:rsidRPr="005775B7" w:rsidR="00CA5E1D" w:rsidP="00440388" w:rsidRDefault="00CA5E1D" w14:paraId="1A554667" w14:textId="77777777">
      <w:pPr>
        <w:ind w:firstLine="540"/>
        <w:rPr>
          <w:color w:val="2E74B5" w:themeColor="accent1" w:themeShade="BF"/>
        </w:rPr>
      </w:pPr>
    </w:p>
    <w:p w:rsidRPr="005775B7" w:rsidR="008D31C7" w:rsidP="008D31C7" w:rsidRDefault="008462E9" w14:paraId="0E932D19" w14:textId="5DB99C4A">
      <w:pPr>
        <w:pStyle w:val="Heading2"/>
        <w:rPr>
          <w:rFonts w:cs="Times New Roman"/>
        </w:rPr>
      </w:pPr>
      <w:bookmarkStart w:name="_Toc433663723" w:id="5"/>
      <w:r w:rsidRPr="005775B7">
        <w:rPr>
          <w:rFonts w:cs="Times New Roman"/>
        </w:rPr>
        <w:t>Relevant Acronyms</w:t>
      </w:r>
      <w:bookmarkEnd w:id="5"/>
    </w:p>
    <w:tbl>
      <w:tblPr>
        <w:tblStyle w:val="PlainTable31"/>
        <w:tblW w:w="0" w:type="auto"/>
        <w:tblLook w:val="04A0" w:firstRow="1" w:lastRow="0" w:firstColumn="1" w:lastColumn="0" w:noHBand="0" w:noVBand="1"/>
      </w:tblPr>
      <w:tblGrid>
        <w:gridCol w:w="1800"/>
        <w:gridCol w:w="7550"/>
      </w:tblGrid>
      <w:tr w:rsidRPr="005775B7" w:rsidR="00DD192C" w:rsidTr="3D2FEDC6" w14:paraId="08CE544F"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0" w:type="dxa"/>
            <w:tcMar/>
          </w:tcPr>
          <w:p w:rsidR="00DD192C" w:rsidP="00DD192C" w:rsidRDefault="00DD192C" w14:paraId="61F4AD3E" w14:textId="77777777">
            <w:pPr>
              <w:rPr>
                <w:rFonts w:cs="Times New Roman"/>
                <w:bCs w:val="0"/>
                <w:caps w:val="0"/>
                <w:szCs w:val="24"/>
              </w:rPr>
            </w:pPr>
            <w:r w:rsidRPr="005775B7">
              <w:rPr>
                <w:rFonts w:cs="Times New Roman"/>
                <w:b w:val="0"/>
                <w:szCs w:val="24"/>
              </w:rPr>
              <w:t xml:space="preserve">    Acronym </w:t>
            </w:r>
            <w:r w:rsidR="00CA5E1D">
              <w:rPr>
                <w:rFonts w:cs="Times New Roman"/>
                <w:b w:val="0"/>
                <w:szCs w:val="24"/>
              </w:rPr>
              <w:t>/</w:t>
            </w:r>
          </w:p>
          <w:p w:rsidRPr="005775B7" w:rsidR="00CA5E1D" w:rsidP="00DD192C" w:rsidRDefault="00CA5E1D" w14:paraId="0F13D003" w14:textId="344FB4F7">
            <w:pPr>
              <w:rPr>
                <w:rFonts w:cs="Times New Roman"/>
                <w:b w:val="0"/>
                <w:szCs w:val="24"/>
              </w:rPr>
            </w:pPr>
            <w:r>
              <w:rPr>
                <w:rFonts w:cs="Times New Roman"/>
                <w:b w:val="0"/>
                <w:szCs w:val="24"/>
              </w:rPr>
              <w:t>Abbreviations</w:t>
            </w: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00DD192C" w:rsidRDefault="00DD192C" w14:paraId="061FB0CD" w14:textId="77777777">
            <w:pPr>
              <w:cnfStyle w:val="100000000000" w:firstRow="1" w:lastRow="0" w:firstColumn="0" w:lastColumn="0" w:oddVBand="0" w:evenVBand="0" w:oddHBand="0" w:evenHBand="0" w:firstRowFirstColumn="0" w:firstRowLastColumn="0" w:lastRowFirstColumn="0" w:lastRowLastColumn="0"/>
              <w:rPr>
                <w:rFonts w:cs="Times New Roman"/>
                <w:b w:val="0"/>
                <w:szCs w:val="24"/>
              </w:rPr>
            </w:pPr>
            <w:r w:rsidRPr="005775B7">
              <w:rPr>
                <w:rFonts w:cs="Times New Roman"/>
                <w:b w:val="0"/>
                <w:szCs w:val="24"/>
              </w:rPr>
              <w:t xml:space="preserve">                                          dEFINITION </w:t>
            </w:r>
          </w:p>
        </w:tc>
      </w:tr>
      <w:tr w:rsidRPr="005775B7" w:rsidR="00DD192C" w:rsidTr="3D2FEDC6" w14:paraId="16EBEAB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44AFFF19" w:rsidRDefault="00DD192C" w14:paraId="6E851823" w14:textId="636D8827">
            <w:pPr>
              <w:jc w:val="center"/>
              <w:rPr>
                <w:rFonts w:cs="Times New Roman"/>
                <w:b w:val="0"/>
                <w:bCs w:val="0"/>
              </w:rPr>
            </w:pPr>
            <w:r w:rsidRPr="44AFFF19" w:rsidR="67BAD150">
              <w:rPr>
                <w:rFonts w:cs="Times New Roman"/>
                <w:b w:val="0"/>
                <w:bCs w:val="0"/>
              </w:rPr>
              <w:t>UTEP</w:t>
            </w: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44AFFF19" w:rsidRDefault="00DD192C" w14:paraId="02FBF4D3" w14:textId="48068CB6">
            <w:pPr>
              <w:jc w:val="center"/>
              <w:cnfStyle w:val="000000100000" w:firstRow="0" w:lastRow="0" w:firstColumn="0" w:lastColumn="0" w:oddVBand="0" w:evenVBand="0" w:oddHBand="1" w:evenHBand="0" w:firstRowFirstColumn="0" w:firstRowLastColumn="0" w:lastRowFirstColumn="0" w:lastRowLastColumn="0"/>
              <w:rPr>
                <w:rFonts w:cs="Times New Roman"/>
              </w:rPr>
            </w:pPr>
            <w:r w:rsidRPr="44AFFF19" w:rsidR="67BAD150">
              <w:rPr>
                <w:rFonts w:cs="Times New Roman"/>
              </w:rPr>
              <w:t>The University of Texas at El Paso</w:t>
            </w:r>
          </w:p>
        </w:tc>
      </w:tr>
      <w:tr w:rsidRPr="005775B7" w:rsidR="00DD192C" w:rsidTr="3D2FEDC6" w14:paraId="1868ABB9"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44AFFF19" w:rsidRDefault="00DD192C" w14:paraId="73993551" w14:textId="600DC832">
            <w:pPr>
              <w:jc w:val="center"/>
              <w:rPr>
                <w:rFonts w:cs="Times New Roman"/>
                <w:b w:val="0"/>
                <w:bCs w:val="0"/>
              </w:rPr>
            </w:pPr>
            <w:r w:rsidRPr="44AFFF19" w:rsidR="67BAD150">
              <w:rPr>
                <w:rFonts w:cs="Times New Roman"/>
                <w:b w:val="0"/>
                <w:bCs w:val="0"/>
              </w:rPr>
              <w:t>MSSWE</w:t>
            </w: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44AFFF19" w:rsidRDefault="00DD192C" w14:paraId="579F6168" w14:textId="68919300">
            <w:pPr>
              <w:pStyle w:val="Normal"/>
              <w:jc w:val="center"/>
              <w:cnfStyle w:val="000000000000" w:firstRow="0" w:lastRow="0" w:firstColumn="0" w:lastColumn="0" w:oddVBand="0" w:evenVBand="0" w:oddHBand="0" w:evenHBand="0" w:firstRowFirstColumn="0" w:firstRowLastColumn="0" w:lastRowFirstColumn="0" w:lastRowLastColumn="0"/>
            </w:pPr>
            <w:r w:rsidRPr="44AFFF19" w:rsidR="67BAD150">
              <w:rPr>
                <w:rFonts w:ascii="Times New Roman" w:hAnsi="Times New Roman" w:eastAsia="Times New Roman" w:cs="Times New Roman"/>
                <w:b w:val="0"/>
                <w:bCs w:val="0"/>
                <w:i w:val="0"/>
                <w:iCs w:val="0"/>
                <w:noProof w:val="0"/>
                <w:color w:val="333333"/>
                <w:sz w:val="21"/>
                <w:szCs w:val="21"/>
                <w:lang w:val="en-US"/>
              </w:rPr>
              <w:t>Master of Science in Software Engineering</w:t>
            </w:r>
          </w:p>
        </w:tc>
      </w:tr>
      <w:tr w:rsidRPr="005775B7" w:rsidR="00DD192C" w:rsidTr="3D2FEDC6" w14:paraId="2A8E104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4EC06270" w:rsidRDefault="00DD192C" w14:paraId="0290A2FD" w14:textId="08E20152">
            <w:pPr>
              <w:jc w:val="center"/>
              <w:rPr>
                <w:rFonts w:cs="Times New Roman"/>
                <w:b w:val="0"/>
                <w:bCs w:val="0"/>
              </w:rPr>
            </w:pPr>
            <w:r w:rsidRPr="4EC06270" w:rsidR="05339850">
              <w:rPr>
                <w:rFonts w:cs="Times New Roman"/>
                <w:b w:val="0"/>
                <w:bCs w:val="0"/>
              </w:rPr>
              <w:t>IT</w:t>
            </w: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4EC06270" w:rsidRDefault="00DD192C" w14:paraId="01C98208" w14:textId="667BBF28">
            <w:pPr>
              <w:jc w:val="center"/>
              <w:cnfStyle w:val="000000100000" w:firstRow="0" w:lastRow="0" w:firstColumn="0" w:lastColumn="0" w:oddVBand="0" w:evenVBand="0" w:oddHBand="1" w:evenHBand="0" w:firstRowFirstColumn="0" w:firstRowLastColumn="0" w:lastRowFirstColumn="0" w:lastRowLastColumn="0"/>
              <w:rPr>
                <w:rFonts w:cs="Times New Roman"/>
              </w:rPr>
            </w:pPr>
            <w:r w:rsidRPr="4EC06270" w:rsidR="05339850">
              <w:rPr>
                <w:rFonts w:cs="Times New Roman"/>
              </w:rPr>
              <w:t>Information Technology</w:t>
            </w:r>
          </w:p>
        </w:tc>
      </w:tr>
      <w:tr w:rsidRPr="005775B7" w:rsidR="00DD192C" w:rsidTr="3D2FEDC6" w14:paraId="6F7B1DC2"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4EC06270" w:rsidRDefault="00DD192C" w14:paraId="27133414" w14:textId="30CCA9E8">
            <w:pPr>
              <w:jc w:val="center"/>
              <w:rPr>
                <w:rFonts w:cs="Times New Roman"/>
                <w:b w:val="0"/>
                <w:bCs w:val="0"/>
              </w:rPr>
            </w:pPr>
            <w:r w:rsidRPr="4EC06270" w:rsidR="05339850">
              <w:rPr>
                <w:rFonts w:cs="Times New Roman"/>
                <w:b w:val="0"/>
                <w:bCs w:val="0"/>
              </w:rPr>
              <w:t>CS</w:t>
            </w: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4EC06270" w:rsidRDefault="00DD192C" w14:paraId="26C1AF9F" w14:textId="2720E5E8">
            <w:pPr>
              <w:jc w:val="center"/>
              <w:cnfStyle w:val="000000000000" w:firstRow="0" w:lastRow="0" w:firstColumn="0" w:lastColumn="0" w:oddVBand="0" w:evenVBand="0" w:oddHBand="0" w:evenHBand="0" w:firstRowFirstColumn="0" w:firstRowLastColumn="0" w:lastRowFirstColumn="0" w:lastRowLastColumn="0"/>
              <w:rPr>
                <w:rFonts w:cs="Times New Roman"/>
              </w:rPr>
            </w:pPr>
            <w:r w:rsidRPr="4EC06270" w:rsidR="05339850">
              <w:rPr>
                <w:rFonts w:cs="Times New Roman"/>
              </w:rPr>
              <w:t>Computer Science</w:t>
            </w:r>
          </w:p>
        </w:tc>
      </w:tr>
      <w:tr w:rsidRPr="005775B7" w:rsidR="00DD192C" w:rsidTr="3D2FEDC6" w14:paraId="4761003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4EC06270" w:rsidRDefault="00DD192C" w14:paraId="613181C1" w14:textId="6CA0129E">
            <w:pPr>
              <w:jc w:val="center"/>
              <w:rPr>
                <w:rFonts w:cs="Times New Roman"/>
                <w:b w:val="0"/>
                <w:bCs w:val="0"/>
              </w:rPr>
            </w:pPr>
            <w:r w:rsidRPr="4EC06270" w:rsidR="228A7A28">
              <w:rPr>
                <w:rFonts w:cs="Times New Roman"/>
                <w:b w:val="0"/>
                <w:bCs w:val="0"/>
              </w:rPr>
              <w:t>SSO</w:t>
            </w: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4EC06270" w:rsidRDefault="00DD192C" w14:paraId="434BA0B4" w14:textId="3DB08BB2">
            <w:pPr>
              <w:jc w:val="center"/>
              <w:cnfStyle w:val="000000100000" w:firstRow="0" w:lastRow="0" w:firstColumn="0" w:lastColumn="0" w:oddVBand="0" w:evenVBand="0" w:oddHBand="1" w:evenHBand="0" w:firstRowFirstColumn="0" w:firstRowLastColumn="0" w:lastRowFirstColumn="0" w:lastRowLastColumn="0"/>
              <w:rPr>
                <w:rFonts w:cs="Times New Roman"/>
              </w:rPr>
            </w:pPr>
            <w:r w:rsidRPr="4EC06270" w:rsidR="228A7A28">
              <w:rPr>
                <w:rFonts w:cs="Times New Roman"/>
              </w:rPr>
              <w:t>Single Sign On</w:t>
            </w:r>
          </w:p>
        </w:tc>
      </w:tr>
      <w:tr w:rsidRPr="005775B7" w:rsidR="00DD192C" w:rsidTr="3D2FEDC6" w14:paraId="714B46FA"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4EC06270" w:rsidRDefault="00DD192C" w14:paraId="6F5139BB" w14:textId="56556959">
            <w:pPr>
              <w:jc w:val="center"/>
              <w:rPr>
                <w:rFonts w:cs="Times New Roman"/>
                <w:b w:val="0"/>
                <w:bCs w:val="0"/>
              </w:rPr>
            </w:pPr>
            <w:r w:rsidRPr="4EC06270" w:rsidR="34E8D0FD">
              <w:rPr>
                <w:rFonts w:cs="Times New Roman"/>
                <w:b w:val="0"/>
                <w:bCs w:val="0"/>
              </w:rPr>
              <w:t>cstech</w:t>
            </w: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4EC06270" w:rsidRDefault="00DD192C" w14:paraId="1A20A449" w14:textId="37702DE1">
            <w:pPr>
              <w:pStyle w:val="Normal"/>
              <w:jc w:val="center"/>
              <w:cnfStyle w:val="000000000000" w:firstRow="0" w:lastRow="0" w:firstColumn="0" w:lastColumn="0" w:oddVBand="0" w:evenVBand="0" w:oddHBand="0" w:evenHBand="0" w:firstRowFirstColumn="0" w:firstRowLastColumn="0" w:lastRowFirstColumn="0" w:lastRowLastColumn="0"/>
            </w:pPr>
            <w:r w:rsidRPr="4EC06270" w:rsidR="34E8D0FD">
              <w:rPr>
                <w:rFonts w:ascii="Times New Roman" w:hAnsi="Times New Roman" w:eastAsia="Times New Roman" w:cs="Times New Roman"/>
                <w:b w:val="0"/>
                <w:bCs w:val="0"/>
                <w:i w:val="0"/>
                <w:iCs w:val="0"/>
                <w:noProof w:val="0"/>
                <w:color w:val="2B2B2B"/>
                <w:sz w:val="21"/>
                <w:szCs w:val="21"/>
                <w:lang w:val="en-US"/>
              </w:rPr>
              <w:t>Computer Science Technology Support</w:t>
            </w:r>
          </w:p>
        </w:tc>
      </w:tr>
      <w:tr w:rsidRPr="005775B7" w:rsidR="00DD192C" w:rsidTr="3D2FEDC6" w14:paraId="7F35F3F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3D2FEDC6" w:rsidRDefault="00DD192C" w14:paraId="6FEEE971" w14:textId="21DE24A8">
            <w:pPr>
              <w:jc w:val="center"/>
              <w:rPr>
                <w:rFonts w:cs="Times New Roman"/>
                <w:b w:val="0"/>
                <w:bCs w:val="0"/>
              </w:rPr>
            </w:pPr>
            <w:r w:rsidRPr="3D2FEDC6" w:rsidR="07794DB6">
              <w:rPr>
                <w:rFonts w:cs="Times New Roman"/>
                <w:b w:val="0"/>
                <w:bCs w:val="0"/>
              </w:rPr>
              <w:t>SOI</w:t>
            </w: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3D2FEDC6" w:rsidRDefault="00DD192C" w14:paraId="3B7E815F" w14:textId="4A1D88F9">
            <w:pPr>
              <w:jc w:val="center"/>
              <w:cnfStyle w:val="000000100000" w:firstRow="0" w:lastRow="0" w:firstColumn="0" w:lastColumn="0" w:oddVBand="0" w:evenVBand="0" w:oddHBand="1" w:evenHBand="0" w:firstRowFirstColumn="0" w:firstRowLastColumn="0" w:lastRowFirstColumn="0" w:lastRowLastColumn="0"/>
              <w:rPr>
                <w:rFonts w:cs="Times New Roman"/>
              </w:rPr>
            </w:pPr>
            <w:r w:rsidRPr="3D2FEDC6" w:rsidR="07794DB6">
              <w:rPr>
                <w:rFonts w:cs="Times New Roman"/>
              </w:rPr>
              <w:t>System of Interest</w:t>
            </w:r>
          </w:p>
        </w:tc>
      </w:tr>
      <w:tr w:rsidRPr="005775B7" w:rsidR="00DD192C" w:rsidTr="3D2FEDC6" w14:paraId="5DEF8DB8"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00DD192C" w:rsidRDefault="00DD192C" w14:paraId="53DC9455" w14:textId="4A2A30B9">
            <w:pPr>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00DD192C" w:rsidRDefault="00DD192C" w14:paraId="50335FD0" w14:textId="364D2FA9">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Pr="005775B7" w:rsidR="00DD192C" w:rsidTr="3D2FEDC6" w14:paraId="797A9C0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00DD192C" w:rsidRDefault="00DD192C" w14:paraId="4A1CBFE8" w14:textId="3041A89E">
            <w:pPr>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00DD192C" w:rsidRDefault="00DD192C" w14:paraId="4BFB0EFB" w14:textId="4F9C0A3D">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Pr="005775B7" w:rsidR="00DD192C" w:rsidTr="3D2FEDC6" w14:paraId="0B551517"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00DD192C" w:rsidRDefault="00DD192C" w14:paraId="6FBFD6FC" w14:textId="161CBE4E">
            <w:pPr>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00DD192C" w:rsidRDefault="00DD192C" w14:paraId="2DA76EDE" w14:textId="61EE82CC">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Pr="005775B7" w:rsidR="00DD192C" w:rsidTr="3D2FEDC6" w14:paraId="6041CBA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DD192C" w:rsidP="00DD192C" w:rsidRDefault="00DD192C" w14:paraId="5A16D00C" w14:textId="6788AE21">
            <w:pPr>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D192C" w:rsidP="00DD192C" w:rsidRDefault="00DD192C" w14:paraId="38383B25" w14:textId="67BD62E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Pr="005775B7" w:rsidR="005E505E" w:rsidTr="3D2FEDC6" w14:paraId="0A2E41CD"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5E505E" w:rsidP="00DD192C" w:rsidRDefault="005E505E" w14:paraId="6D52A615" w14:textId="1E8DFA03">
            <w:pPr>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5E505E" w:rsidP="00DD192C" w:rsidRDefault="005E505E" w14:paraId="16BA752F" w14:textId="018D234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Pr="005775B7" w:rsidR="005E505E" w:rsidTr="3D2FEDC6" w14:paraId="3BAA2DB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5E505E" w:rsidP="00DD192C" w:rsidRDefault="005E505E" w14:paraId="0AE30771" w14:textId="380BAAAD">
            <w:pPr>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5E505E" w:rsidP="00DD192C" w:rsidRDefault="005E505E" w14:paraId="42A128E2" w14:textId="47BCFB9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Pr="005775B7" w:rsidR="005E505E" w:rsidTr="3D2FEDC6" w14:paraId="1A41A6DD"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5E505E" w:rsidP="00DD192C" w:rsidRDefault="005E505E" w14:paraId="0EAAA0DB" w14:textId="2DB5F4D3">
            <w:pPr>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5E505E" w:rsidP="00DD192C" w:rsidRDefault="005E505E" w14:paraId="42E9B13F" w14:textId="329F8B76">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Pr="005775B7" w:rsidR="005E505E" w:rsidTr="3D2FEDC6" w14:paraId="529ECF6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5E505E" w:rsidP="00D82F3B" w:rsidRDefault="005E505E" w14:paraId="7883CB30" w14:textId="592BFE8A">
            <w:pPr>
              <w:tabs>
                <w:tab w:val="left" w:pos="495"/>
                <w:tab w:val="center" w:pos="792"/>
              </w:tabs>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5E505E" w:rsidP="00DD192C" w:rsidRDefault="005E505E" w14:paraId="7316F415" w14:textId="387E1D04">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Pr="005775B7" w:rsidR="00D82F3B" w:rsidTr="3D2FEDC6" w14:paraId="43B00E90"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D82F3B" w:rsidP="00D82F3B" w:rsidRDefault="00D82F3B" w14:paraId="5BBD1427" w14:textId="71D66B7A">
            <w:pPr>
              <w:tabs>
                <w:tab w:val="left" w:pos="495"/>
                <w:tab w:val="center" w:pos="792"/>
              </w:tabs>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82F3B" w:rsidP="00D82F3B" w:rsidRDefault="00D82F3B" w14:paraId="7FBAFE05" w14:textId="07D0D70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Pr="005775B7" w:rsidR="00D82F3B" w:rsidTr="3D2FEDC6" w14:paraId="6C4DD65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Mar/>
          </w:tcPr>
          <w:p w:rsidRPr="005775B7" w:rsidR="00D82F3B" w:rsidP="00D82F3B" w:rsidRDefault="00D82F3B" w14:paraId="45B262B4" w14:textId="1D78B227">
            <w:pPr>
              <w:tabs>
                <w:tab w:val="left" w:pos="495"/>
                <w:tab w:val="center" w:pos="792"/>
              </w:tabs>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82F3B" w:rsidP="00D82F3B" w:rsidRDefault="00D82F3B" w14:paraId="6781740C" w14:textId="49E62726">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Pr="005775B7" w:rsidR="00D82F3B" w:rsidTr="3D2FEDC6" w14:paraId="08660489" w14:textId="77777777">
        <w:tc>
          <w:tcPr>
            <w:cnfStyle w:val="001000000000" w:firstRow="0" w:lastRow="0" w:firstColumn="1" w:lastColumn="0" w:oddVBand="0" w:evenVBand="0" w:oddHBand="0" w:evenHBand="0" w:firstRowFirstColumn="0" w:firstRowLastColumn="0" w:lastRowFirstColumn="0" w:lastRowLastColumn="0"/>
            <w:tcW w:w="1800" w:type="dxa"/>
            <w:tcMar/>
          </w:tcPr>
          <w:p w:rsidRPr="005775B7" w:rsidR="00D82F3B" w:rsidP="00D82F3B" w:rsidRDefault="00D82F3B" w14:paraId="6FAF538B" w14:textId="3E0DF3FC">
            <w:pPr>
              <w:tabs>
                <w:tab w:val="left" w:pos="495"/>
                <w:tab w:val="center" w:pos="792"/>
              </w:tabs>
              <w:jc w:val="center"/>
              <w:rPr>
                <w:rFonts w:cs="Times New Roman"/>
                <w:b w:val="0"/>
                <w:szCs w:val="24"/>
              </w:rPr>
            </w:pPr>
          </w:p>
        </w:tc>
        <w:tc>
          <w:tcPr>
            <w:cnfStyle w:val="000000000000" w:firstRow="0" w:lastRow="0" w:firstColumn="0" w:lastColumn="0" w:oddVBand="0" w:evenVBand="0" w:oddHBand="0" w:evenHBand="0" w:firstRowFirstColumn="0" w:firstRowLastColumn="0" w:lastRowFirstColumn="0" w:lastRowLastColumn="0"/>
            <w:tcW w:w="7550" w:type="dxa"/>
            <w:tcMar/>
          </w:tcPr>
          <w:p w:rsidRPr="005775B7" w:rsidR="00D82F3B" w:rsidP="00D82F3B" w:rsidRDefault="00D82F3B" w14:paraId="3424F209" w14:textId="3A57316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rsidRPr="005775B7" w:rsidR="008D31C7" w:rsidP="0059476D" w:rsidRDefault="008D31C7" w14:paraId="572F0EB3" w14:textId="77777777">
      <w:pPr>
        <w:rPr>
          <w:rFonts w:cs="Times New Roman" w:asciiTheme="majorHAnsi" w:hAnsiTheme="majorHAnsi"/>
        </w:rPr>
      </w:pPr>
    </w:p>
    <w:p w:rsidRPr="005775B7" w:rsidR="008D31C7" w:rsidP="008D31C7" w:rsidRDefault="008462E9" w14:paraId="4353CFFB" w14:textId="3197F018">
      <w:pPr>
        <w:pStyle w:val="Heading1"/>
        <w:rPr>
          <w:rFonts w:cs="Times New Roman"/>
        </w:rPr>
      </w:pPr>
      <w:bookmarkStart w:name="_Toc433663724" w:id="6"/>
      <w:r w:rsidRPr="4EC06270" w:rsidR="008462E9">
        <w:rPr>
          <w:rFonts w:cs="Times New Roman"/>
        </w:rPr>
        <w:t>The Current System</w:t>
      </w:r>
      <w:bookmarkEnd w:id="6"/>
    </w:p>
    <w:p w:rsidR="6D400AFB" w:rsidP="4EC06270" w:rsidRDefault="6D400AFB" w14:paraId="3C5671A0" w14:textId="05D106C9">
      <w:pPr>
        <w:pStyle w:val="Normal"/>
        <w:tabs>
          <w:tab w:val="left" w:leader="none" w:pos="945"/>
        </w:tabs>
        <w:ind w:firstLine="432"/>
        <w:rPr>
          <w:rFonts w:ascii="Calibri" w:hAnsi="Calibri" w:eastAsia="Calibri" w:cs="Calibri"/>
          <w:noProof w:val="0"/>
          <w:sz w:val="22"/>
          <w:szCs w:val="22"/>
          <w:lang w:val="en-US"/>
        </w:rPr>
      </w:pPr>
      <w:r w:rsidRPr="4EC06270" w:rsidR="6D400AFB">
        <w:rPr>
          <w:color w:val="auto"/>
          <w:sz w:val="22"/>
          <w:szCs w:val="22"/>
        </w:rPr>
        <w:t xml:space="preserve">The </w:t>
      </w:r>
      <w:proofErr w:type="spellStart"/>
      <w:r w:rsidRPr="4EC06270" w:rsidR="6D400AFB">
        <w:rPr>
          <w:color w:val="auto"/>
          <w:sz w:val="22"/>
          <w:szCs w:val="22"/>
        </w:rPr>
        <w:t>MsSWE</w:t>
      </w:r>
      <w:proofErr w:type="spellEnd"/>
      <w:r w:rsidRPr="4EC06270" w:rsidR="6D400AFB">
        <w:rPr>
          <w:color w:val="auto"/>
          <w:sz w:val="22"/>
          <w:szCs w:val="22"/>
        </w:rPr>
        <w:t xml:space="preserve"> advisor of the University of Texas at El Paso </w:t>
      </w:r>
      <w:r w:rsidRPr="4EC06270" w:rsidR="4EC2C574">
        <w:rPr>
          <w:color w:val="auto"/>
          <w:sz w:val="22"/>
          <w:szCs w:val="22"/>
        </w:rPr>
        <w:t>does</w:t>
      </w:r>
      <w:r w:rsidRPr="4EC06270" w:rsidR="4EC2C574">
        <w:rPr>
          <w:color w:val="2E74B5" w:themeColor="accent1" w:themeTint="FF" w:themeShade="BF"/>
          <w:sz w:val="22"/>
          <w:szCs w:val="22"/>
        </w:rPr>
        <w:t xml:space="preserve"> </w:t>
      </w:r>
      <w:r w:rsidRPr="4EC06270" w:rsidR="4EC2C574">
        <w:rPr>
          <w:rFonts w:ascii="Calibri" w:hAnsi="Calibri" w:eastAsia="Calibri" w:cs="Calibri"/>
          <w:noProof w:val="0"/>
          <w:sz w:val="22"/>
          <w:szCs w:val="22"/>
          <w:lang w:val="en-US"/>
        </w:rPr>
        <w:t xml:space="preserve">a big load of administrative work that is manual, repetitive and error prompt when advising students. </w:t>
      </w:r>
      <w:r w:rsidRPr="4EC06270" w:rsidR="55911BC6">
        <w:rPr>
          <w:rFonts w:ascii="Calibri" w:hAnsi="Calibri" w:eastAsia="Calibri" w:cs="Calibri"/>
          <w:noProof w:val="0"/>
          <w:sz w:val="22"/>
          <w:szCs w:val="22"/>
          <w:lang w:val="en-US"/>
        </w:rPr>
        <w:t xml:space="preserve">Every time he advises someone, he </w:t>
      </w:r>
      <w:r w:rsidRPr="4EC06270" w:rsidR="298D8E85">
        <w:rPr>
          <w:rFonts w:ascii="Calibri" w:hAnsi="Calibri" w:eastAsia="Calibri" w:cs="Calibri"/>
          <w:noProof w:val="0"/>
          <w:sz w:val="22"/>
          <w:szCs w:val="22"/>
          <w:lang w:val="en-US"/>
        </w:rPr>
        <w:t xml:space="preserve">does </w:t>
      </w:r>
      <w:r w:rsidRPr="4EC06270" w:rsidR="42114AB7">
        <w:rPr>
          <w:rFonts w:ascii="Calibri" w:hAnsi="Calibri" w:eastAsia="Calibri" w:cs="Calibri"/>
          <w:noProof w:val="0"/>
          <w:sz w:val="22"/>
          <w:szCs w:val="22"/>
          <w:lang w:val="en-US"/>
        </w:rPr>
        <w:t xml:space="preserve">a combination of the </w:t>
      </w:r>
      <w:r w:rsidRPr="4EC06270" w:rsidR="42114AB7">
        <w:rPr>
          <w:rFonts w:ascii="Calibri" w:hAnsi="Calibri" w:eastAsia="Calibri" w:cs="Calibri"/>
          <w:noProof w:val="0"/>
          <w:sz w:val="22"/>
          <w:szCs w:val="22"/>
          <w:lang w:val="en-US"/>
        </w:rPr>
        <w:t>following actions</w:t>
      </w:r>
      <w:r w:rsidRPr="4EC06270" w:rsidR="2D36BEEE">
        <w:rPr>
          <w:rFonts w:ascii="Calibri" w:hAnsi="Calibri" w:eastAsia="Calibri" w:cs="Calibri"/>
          <w:noProof w:val="0"/>
          <w:sz w:val="22"/>
          <w:szCs w:val="22"/>
          <w:lang w:val="en-US"/>
        </w:rPr>
        <w:t>, all of which are a manual process:</w:t>
      </w:r>
    </w:p>
    <w:p w:rsidR="3030066F" w:rsidP="4EC06270" w:rsidRDefault="3030066F" w14:paraId="1C94ABCC" w14:textId="1E1CBE70">
      <w:pPr>
        <w:pStyle w:val="ListParagraph"/>
        <w:numPr>
          <w:ilvl w:val="0"/>
          <w:numId w:val="30"/>
        </w:numPr>
        <w:tabs>
          <w:tab w:val="left" w:leader="none" w:pos="945"/>
        </w:tabs>
        <w:rPr>
          <w:noProof w:val="0"/>
          <w:color w:val="000000" w:themeColor="text1" w:themeTint="FF" w:themeShade="FF"/>
          <w:sz w:val="22"/>
          <w:szCs w:val="22"/>
          <w:lang w:val="en-US"/>
        </w:rPr>
      </w:pPr>
      <w:r w:rsidRPr="4EC06270" w:rsidR="3030066F">
        <w:rPr>
          <w:rFonts w:ascii="Calibri" w:hAnsi="Calibri" w:eastAsia="Calibri" w:cs="Calibri"/>
          <w:noProof w:val="0"/>
          <w:sz w:val="22"/>
          <w:szCs w:val="22"/>
          <w:lang w:val="en-US"/>
        </w:rPr>
        <w:t>Advising students</w:t>
      </w:r>
    </w:p>
    <w:p w:rsidR="26A10673" w:rsidP="4EC06270" w:rsidRDefault="26A10673" w14:paraId="6FB77C39" w14:textId="713F030F">
      <w:pPr>
        <w:pStyle w:val="ListParagraph"/>
        <w:numPr>
          <w:ilvl w:val="0"/>
          <w:numId w:val="30"/>
        </w:numPr>
        <w:tabs>
          <w:tab w:val="left" w:leader="none" w:pos="945"/>
        </w:tabs>
        <w:rPr>
          <w:rFonts w:ascii="Symbol" w:hAnsi="Symbol" w:eastAsia="Symbol" w:cs="Symbol" w:asciiTheme="minorAscii" w:hAnsiTheme="minorAscii" w:eastAsiaTheme="minorAscii" w:cstheme="minorAscii"/>
          <w:noProof w:val="0"/>
          <w:color w:val="000000" w:themeColor="text1" w:themeTint="FF" w:themeShade="FF"/>
          <w:sz w:val="22"/>
          <w:szCs w:val="22"/>
          <w:lang w:val="en-US"/>
        </w:rPr>
      </w:pPr>
      <w:r w:rsidRPr="4EC06270" w:rsidR="26A10673">
        <w:rPr>
          <w:rFonts w:ascii="Calibri" w:hAnsi="Calibri" w:eastAsia="Calibri" w:cs="Calibri"/>
          <w:noProof w:val="0"/>
          <w:sz w:val="22"/>
          <w:szCs w:val="22"/>
          <w:lang w:val="en-US"/>
        </w:rPr>
        <w:t>c</w:t>
      </w:r>
      <w:r w:rsidRPr="4EC06270" w:rsidR="55911BC6">
        <w:rPr>
          <w:rFonts w:ascii="Calibri" w:hAnsi="Calibri" w:eastAsia="Calibri" w:cs="Calibri"/>
          <w:noProof w:val="0"/>
          <w:sz w:val="22"/>
          <w:szCs w:val="22"/>
          <w:lang w:val="en-US"/>
        </w:rPr>
        <w:t xml:space="preserve">heck </w:t>
      </w:r>
      <w:r w:rsidRPr="4EC06270" w:rsidR="1E378EAB">
        <w:rPr>
          <w:rFonts w:ascii="Calibri" w:hAnsi="Calibri" w:eastAsia="Calibri" w:cs="Calibri"/>
          <w:noProof w:val="0"/>
          <w:sz w:val="22"/>
          <w:szCs w:val="22"/>
          <w:lang w:val="en-US"/>
        </w:rPr>
        <w:t>available courses</w:t>
      </w:r>
    </w:p>
    <w:p w:rsidR="1E378EAB" w:rsidP="4EC06270" w:rsidRDefault="1E378EAB" w14:paraId="605540EC" w14:textId="3D31A5F2">
      <w:pPr>
        <w:pStyle w:val="ListParagraph"/>
        <w:numPr>
          <w:ilvl w:val="0"/>
          <w:numId w:val="30"/>
        </w:numPr>
        <w:tabs>
          <w:tab w:val="left" w:leader="none" w:pos="945"/>
        </w:tabs>
        <w:rPr>
          <w:noProof w:val="0"/>
          <w:color w:val="000000" w:themeColor="text1" w:themeTint="FF" w:themeShade="FF"/>
          <w:sz w:val="22"/>
          <w:szCs w:val="22"/>
          <w:lang w:val="en-US"/>
        </w:rPr>
      </w:pPr>
      <w:r w:rsidRPr="4EC06270" w:rsidR="1E378EAB">
        <w:rPr>
          <w:rFonts w:ascii="Calibri" w:hAnsi="Calibri" w:eastAsia="Calibri" w:cs="Calibri"/>
          <w:noProof w:val="0"/>
          <w:sz w:val="22"/>
          <w:szCs w:val="22"/>
          <w:lang w:val="en-US"/>
        </w:rPr>
        <w:t>check available courses with seats open</w:t>
      </w:r>
      <w:r w:rsidRPr="4EC06270" w:rsidR="6AE8A953">
        <w:rPr>
          <w:rFonts w:ascii="Calibri" w:hAnsi="Calibri" w:eastAsia="Calibri" w:cs="Calibri"/>
          <w:noProof w:val="0"/>
          <w:sz w:val="22"/>
          <w:szCs w:val="22"/>
          <w:lang w:val="en-US"/>
        </w:rPr>
        <w:t xml:space="preserve"> </w:t>
      </w:r>
    </w:p>
    <w:p w:rsidR="6AE8A953" w:rsidP="4EC06270" w:rsidRDefault="6AE8A953" w14:paraId="0093D4D9" w14:textId="5EF4F71D">
      <w:pPr>
        <w:pStyle w:val="ListParagraph"/>
        <w:numPr>
          <w:ilvl w:val="0"/>
          <w:numId w:val="30"/>
        </w:numPr>
        <w:tabs>
          <w:tab w:val="left" w:leader="none" w:pos="945"/>
        </w:tabs>
        <w:rPr>
          <w:noProof w:val="0"/>
          <w:color w:val="000000" w:themeColor="text1" w:themeTint="FF" w:themeShade="FF"/>
          <w:sz w:val="22"/>
          <w:szCs w:val="22"/>
          <w:lang w:val="en-US"/>
        </w:rPr>
      </w:pPr>
      <w:r w:rsidRPr="4EC06270" w:rsidR="6AE8A953">
        <w:rPr>
          <w:rFonts w:ascii="Calibri" w:hAnsi="Calibri" w:eastAsia="Calibri" w:cs="Calibri"/>
          <w:noProof w:val="0"/>
          <w:sz w:val="22"/>
          <w:szCs w:val="22"/>
          <w:lang w:val="en-US"/>
        </w:rPr>
        <w:t>add their course grades to the student's records</w:t>
      </w:r>
    </w:p>
    <w:p w:rsidR="5F92A979" w:rsidP="4EC06270" w:rsidRDefault="5F92A979" w14:paraId="51596078" w14:textId="03F3D33A">
      <w:pPr>
        <w:pStyle w:val="ListParagraph"/>
        <w:numPr>
          <w:ilvl w:val="0"/>
          <w:numId w:val="30"/>
        </w:numPr>
        <w:tabs>
          <w:tab w:val="left" w:leader="none" w:pos="945"/>
        </w:tabs>
        <w:rPr>
          <w:noProof w:val="0"/>
          <w:color w:val="000000" w:themeColor="text1" w:themeTint="FF" w:themeShade="FF"/>
          <w:sz w:val="22"/>
          <w:szCs w:val="22"/>
          <w:lang w:val="en-US"/>
        </w:rPr>
      </w:pPr>
      <w:r w:rsidRPr="4EC06270" w:rsidR="5F92A979">
        <w:rPr>
          <w:rFonts w:ascii="Calibri" w:hAnsi="Calibri" w:eastAsia="Calibri" w:cs="Calibri"/>
          <w:noProof w:val="0"/>
          <w:sz w:val="22"/>
          <w:szCs w:val="22"/>
          <w:lang w:val="en-US"/>
        </w:rPr>
        <w:t>Add student's courses outside prescribed electives</w:t>
      </w:r>
    </w:p>
    <w:p w:rsidR="2D2885D4" w:rsidP="4EC06270" w:rsidRDefault="2D2885D4" w14:paraId="3DAE46F0" w14:textId="030D0D26">
      <w:pPr>
        <w:pStyle w:val="ListParagraph"/>
        <w:numPr>
          <w:ilvl w:val="0"/>
          <w:numId w:val="30"/>
        </w:numPr>
        <w:tabs>
          <w:tab w:val="left" w:leader="none" w:pos="945"/>
        </w:tabs>
        <w:rPr>
          <w:noProof w:val="0"/>
          <w:color w:val="000000" w:themeColor="text1" w:themeTint="FF" w:themeShade="FF"/>
          <w:sz w:val="22"/>
          <w:szCs w:val="22"/>
          <w:lang w:val="en-US"/>
        </w:rPr>
      </w:pPr>
      <w:r w:rsidRPr="4EC06270" w:rsidR="2D2885D4">
        <w:rPr>
          <w:rFonts w:ascii="Calibri" w:hAnsi="Calibri" w:eastAsia="Calibri" w:cs="Calibri"/>
          <w:noProof w:val="0"/>
          <w:sz w:val="22"/>
          <w:szCs w:val="22"/>
          <w:lang w:val="en-US"/>
        </w:rPr>
        <w:t>Adding course grades</w:t>
      </w:r>
    </w:p>
    <w:p w:rsidR="2D2885D4" w:rsidP="4EC06270" w:rsidRDefault="2D2885D4" w14:paraId="606F73E5" w14:textId="5497B295">
      <w:pPr>
        <w:pStyle w:val="ListParagraph"/>
        <w:numPr>
          <w:ilvl w:val="0"/>
          <w:numId w:val="30"/>
        </w:numPr>
        <w:tabs>
          <w:tab w:val="left" w:leader="none" w:pos="945"/>
        </w:tabs>
        <w:rPr>
          <w:noProof w:val="0"/>
          <w:color w:val="000000" w:themeColor="text1" w:themeTint="FF" w:themeShade="FF"/>
          <w:sz w:val="22"/>
          <w:szCs w:val="22"/>
          <w:lang w:val="en-US"/>
        </w:rPr>
      </w:pPr>
      <w:r w:rsidRPr="4EC06270" w:rsidR="2D2885D4">
        <w:rPr>
          <w:rFonts w:ascii="Calibri" w:hAnsi="Calibri" w:eastAsia="Calibri" w:cs="Calibri"/>
          <w:noProof w:val="0"/>
          <w:sz w:val="22"/>
          <w:szCs w:val="22"/>
          <w:lang w:val="en-US"/>
        </w:rPr>
        <w:t>Adding courses outside prescribed electives</w:t>
      </w:r>
    </w:p>
    <w:p w:rsidR="2D2885D4" w:rsidP="4EC06270" w:rsidRDefault="2D2885D4" w14:paraId="290CAA33" w14:textId="7B8BBBD1">
      <w:pPr>
        <w:pStyle w:val="ListParagraph"/>
        <w:numPr>
          <w:ilvl w:val="0"/>
          <w:numId w:val="30"/>
        </w:numPr>
        <w:tabs>
          <w:tab w:val="left" w:leader="none" w:pos="945"/>
        </w:tabs>
        <w:rPr>
          <w:noProof w:val="0"/>
          <w:color w:val="000000" w:themeColor="text1" w:themeTint="FF" w:themeShade="FF"/>
          <w:sz w:val="22"/>
          <w:szCs w:val="22"/>
          <w:lang w:val="en-US"/>
        </w:rPr>
      </w:pPr>
      <w:r w:rsidRPr="4EC06270" w:rsidR="2D2885D4">
        <w:rPr>
          <w:rFonts w:ascii="Calibri" w:hAnsi="Calibri" w:eastAsia="Calibri" w:cs="Calibri"/>
          <w:noProof w:val="0"/>
          <w:sz w:val="22"/>
          <w:szCs w:val="22"/>
          <w:lang w:val="en-US"/>
        </w:rPr>
        <w:t>Sending substitutions to graduate school for non-prescribed courses</w:t>
      </w:r>
    </w:p>
    <w:p w:rsidR="2D2885D4" w:rsidP="4EC06270" w:rsidRDefault="2D2885D4" w14:paraId="09ED7386" w14:textId="0DE74FE6">
      <w:pPr>
        <w:pStyle w:val="ListParagraph"/>
        <w:numPr>
          <w:ilvl w:val="0"/>
          <w:numId w:val="30"/>
        </w:numPr>
        <w:tabs>
          <w:tab w:val="left" w:leader="none" w:pos="945"/>
        </w:tabs>
        <w:rPr>
          <w:noProof w:val="0"/>
          <w:color w:val="000000" w:themeColor="text1" w:themeTint="FF" w:themeShade="FF"/>
          <w:sz w:val="22"/>
          <w:szCs w:val="22"/>
          <w:lang w:val="en-US"/>
        </w:rPr>
      </w:pPr>
      <w:r w:rsidRPr="4EC06270" w:rsidR="2D2885D4">
        <w:rPr>
          <w:rFonts w:ascii="Calibri" w:hAnsi="Calibri" w:eastAsia="Calibri" w:cs="Calibri"/>
          <w:noProof w:val="0"/>
          <w:sz w:val="22"/>
          <w:szCs w:val="22"/>
          <w:lang w:val="en-US"/>
        </w:rPr>
        <w:t>Checking that a program plan meets graduation requirements</w:t>
      </w:r>
    </w:p>
    <w:p w:rsidR="2D2885D4" w:rsidP="4EC06270" w:rsidRDefault="2D2885D4" w14:paraId="2FC01797" w14:textId="60F055FA">
      <w:pPr>
        <w:pStyle w:val="ListParagraph"/>
        <w:numPr>
          <w:ilvl w:val="0"/>
          <w:numId w:val="30"/>
        </w:numPr>
        <w:tabs>
          <w:tab w:val="left" w:leader="none" w:pos="945"/>
        </w:tabs>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2D2885D4">
        <w:rPr>
          <w:rFonts w:ascii="Calibri" w:hAnsi="Calibri" w:eastAsia="Calibri" w:cs="Calibri"/>
          <w:noProof w:val="0"/>
          <w:sz w:val="22"/>
          <w:szCs w:val="22"/>
          <w:lang w:val="en-US"/>
        </w:rPr>
        <w:t>Uploading program plans and its advising forms</w:t>
      </w:r>
      <w:r w:rsidRPr="4EC06270" w:rsidR="48E6A9C5">
        <w:rPr>
          <w:rFonts w:ascii="Calibri" w:hAnsi="Calibri" w:eastAsia="Calibri" w:cs="Calibri"/>
          <w:noProof w:val="0"/>
          <w:sz w:val="22"/>
          <w:szCs w:val="22"/>
          <w:lang w:val="en-US"/>
        </w:rPr>
        <w:t xml:space="preserve"> (</w:t>
      </w:r>
      <w:hyperlink r:id="Ra94dc8282b554391">
        <w:r w:rsidRPr="4EC06270" w:rsidR="48E6A9C5">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4EC06270" w:rsidR="48E6A9C5">
        <w:rPr>
          <w:rFonts w:ascii="Calibri" w:hAnsi="Calibri" w:eastAsia="Calibri" w:cs="Calibri"/>
          <w:b w:val="0"/>
          <w:bCs w:val="0"/>
          <w:i w:val="1"/>
          <w:iCs w:val="1"/>
          <w:strike w:val="0"/>
          <w:dstrike w:val="0"/>
          <w:noProof w:val="0"/>
          <w:sz w:val="22"/>
          <w:szCs w:val="22"/>
          <w:lang w:val="en-US"/>
        </w:rPr>
        <w:t>)</w:t>
      </w:r>
    </w:p>
    <w:p w:rsidR="48E6A9C5" w:rsidP="4EC06270" w:rsidRDefault="48E6A9C5" w14:paraId="5F807179" w14:textId="79C02645">
      <w:pPr>
        <w:pStyle w:val="Normal"/>
        <w:tabs>
          <w:tab w:val="left" w:leader="none" w:pos="945"/>
        </w:tabs>
        <w:rPr>
          <w:rFonts w:ascii="Calibri" w:hAnsi="Calibri" w:eastAsia="Calibri" w:cs="Calibri"/>
          <w:b w:val="0"/>
          <w:bCs w:val="0"/>
          <w:i w:val="1"/>
          <w:iCs w:val="1"/>
          <w:strike w:val="0"/>
          <w:dstrike w:val="0"/>
          <w:noProof w:val="0"/>
          <w:sz w:val="22"/>
          <w:szCs w:val="22"/>
          <w:lang w:val="en-US"/>
        </w:rPr>
      </w:pPr>
      <w:r w:rsidRPr="4EC06270" w:rsidR="48E6A9C5">
        <w:rPr>
          <w:rFonts w:ascii="Calibri" w:hAnsi="Calibri" w:eastAsia="Calibri" w:cs="Calibri"/>
          <w:b w:val="0"/>
          <w:bCs w:val="0"/>
          <w:i w:val="0"/>
          <w:iCs w:val="0"/>
          <w:strike w:val="0"/>
          <w:dstrike w:val="0"/>
          <w:noProof w:val="0"/>
          <w:sz w:val="22"/>
          <w:szCs w:val="22"/>
          <w:lang w:val="en-US"/>
        </w:rPr>
        <w:t>This process is tedious an</w:t>
      </w:r>
      <w:r w:rsidRPr="4EC06270" w:rsidR="3A0885DC">
        <w:rPr>
          <w:rFonts w:ascii="Calibri" w:hAnsi="Calibri" w:eastAsia="Calibri" w:cs="Calibri"/>
          <w:b w:val="0"/>
          <w:bCs w:val="0"/>
          <w:i w:val="0"/>
          <w:iCs w:val="0"/>
          <w:strike w:val="0"/>
          <w:dstrike w:val="0"/>
          <w:noProof w:val="0"/>
          <w:sz w:val="22"/>
          <w:szCs w:val="22"/>
          <w:lang w:val="en-US"/>
        </w:rPr>
        <w:t>d</w:t>
      </w:r>
      <w:r w:rsidRPr="4EC06270" w:rsidR="48E6A9C5">
        <w:rPr>
          <w:rFonts w:ascii="Calibri" w:hAnsi="Calibri" w:eastAsia="Calibri" w:cs="Calibri"/>
          <w:b w:val="0"/>
          <w:bCs w:val="0"/>
          <w:i w:val="0"/>
          <w:iCs w:val="0"/>
          <w:strike w:val="0"/>
          <w:dstrike w:val="0"/>
          <w:noProof w:val="0"/>
          <w:sz w:val="22"/>
          <w:szCs w:val="22"/>
          <w:lang w:val="en-US"/>
        </w:rPr>
        <w:t xml:space="preserve"> can be automated, hence the motivation for the development of an automation system.</w:t>
      </w:r>
    </w:p>
    <w:p w:rsidRPr="005775B7" w:rsidR="00596E38" w:rsidP="00440388" w:rsidRDefault="00DD192C" w14:paraId="3D75ADB2" w14:textId="17319E68">
      <w:pPr>
        <w:pStyle w:val="Heading2"/>
        <w:rPr>
          <w:rFonts w:cs="Times New Roman"/>
        </w:rPr>
      </w:pPr>
      <w:bookmarkStart w:name="_Toc433663725" w:id="7"/>
      <w:r w:rsidRPr="005775B7">
        <w:rPr>
          <w:rFonts w:cs="Times New Roman"/>
        </w:rPr>
        <w:t xml:space="preserve">Background, </w:t>
      </w:r>
      <w:r w:rsidR="00DB08BF">
        <w:rPr>
          <w:rFonts w:cs="Times New Roman"/>
        </w:rPr>
        <w:t>O</w:t>
      </w:r>
      <w:r w:rsidRPr="005775B7">
        <w:rPr>
          <w:rFonts w:cs="Times New Roman"/>
        </w:rPr>
        <w:t xml:space="preserve">bjectives, and </w:t>
      </w:r>
      <w:r w:rsidR="00DB08BF">
        <w:rPr>
          <w:rFonts w:cs="Times New Roman"/>
        </w:rPr>
        <w:t>S</w:t>
      </w:r>
      <w:r w:rsidRPr="005775B7">
        <w:rPr>
          <w:rFonts w:cs="Times New Roman"/>
        </w:rPr>
        <w:t>cope</w:t>
      </w:r>
      <w:bookmarkEnd w:id="7"/>
    </w:p>
    <w:p w:rsidRPr="005775B7" w:rsidR="00440388" w:rsidP="4EC06270" w:rsidRDefault="00C8762E" w14:paraId="3193E2D0" w14:textId="17ED2AF6">
      <w:pPr>
        <w:rPr>
          <w:rFonts w:ascii="Calibri" w:hAnsi="Calibri" w:eastAsia="Calibri" w:cs="Calibri"/>
          <w:b w:val="0"/>
          <w:bCs w:val="0"/>
          <w:i w:val="1"/>
          <w:iCs w:val="1"/>
          <w:strike w:val="0"/>
          <w:dstrike w:val="0"/>
          <w:noProof w:val="0"/>
          <w:sz w:val="22"/>
          <w:szCs w:val="22"/>
          <w:lang w:val="en-US"/>
        </w:rPr>
      </w:pPr>
      <w:r w:rsidRPr="005775B7">
        <w:tab/>
      </w:r>
      <w:r w:rsidRPr="005775B7" w:rsidR="00C8762E">
        <w:rPr>
          <w:color w:val="2E74B5" w:themeColor="accent1" w:themeShade="BF"/>
        </w:rPr>
        <w:t>&lt;</w:t>
      </w:r>
      <w:r w:rsidRPr="4EC06270" w:rsidR="3A774E86">
        <w:rPr>
          <w:b w:val="1"/>
          <w:bCs w:val="1"/>
          <w:color w:val="auto"/>
        </w:rPr>
        <w:t>Objective</w:t>
      </w:r>
      <w:r w:rsidRPr="4EC06270" w:rsidR="7BEFD6FA">
        <w:rPr>
          <w:b w:val="1"/>
          <w:bCs w:val="1"/>
          <w:color w:val="auto"/>
        </w:rPr>
        <w:t xml:space="preserve"> and Motivation</w:t>
      </w:r>
      <w:r w:rsidRPr="4EC06270" w:rsidR="3A774E86">
        <w:rPr>
          <w:b w:val="1"/>
          <w:bCs w:val="1"/>
          <w:color w:val="auto"/>
        </w:rPr>
        <w:t>:</w:t>
      </w:r>
      <w:r w:rsidRPr="4EC06270" w:rsidR="3A774E86">
        <w:rPr>
          <w:color w:val="auto"/>
        </w:rPr>
        <w:t xml:space="preserve"> </w:t>
      </w:r>
      <w:r w:rsidRPr="4EC06270" w:rsidR="0D80C679">
        <w:rPr>
          <w:color w:val="auto"/>
        </w:rPr>
        <w:t xml:space="preserve">to save time to the </w:t>
      </w:r>
      <w:proofErr w:type="spellStart"/>
      <w:r w:rsidRPr="4EC06270" w:rsidR="0D80C679">
        <w:rPr>
          <w:color w:val="auto"/>
        </w:rPr>
        <w:t>MsSWE</w:t>
      </w:r>
      <w:proofErr w:type="spellEnd"/>
      <w:r w:rsidRPr="4EC06270" w:rsidR="0D80C679">
        <w:rPr>
          <w:color w:val="auto"/>
        </w:rPr>
        <w:t xml:space="preserve"> advisor by automating </w:t>
      </w:r>
      <w:r w:rsidRPr="4EC06270" w:rsidR="3A774E86">
        <w:rPr>
          <w:color w:val="auto"/>
        </w:rPr>
        <w:t>the advising process.</w:t>
      </w:r>
      <w:r w:rsidRPr="4EC06270" w:rsidR="4478DC39">
        <w:rPr>
          <w:color w:val="auto"/>
        </w:rPr>
        <w:t xml:space="preserve"> </w:t>
      </w:r>
      <w:r w:rsidRPr="4EC06270" w:rsidR="4478DC39">
        <w:rPr>
          <w:rFonts w:ascii="Calibri" w:hAnsi="Calibri" w:eastAsia="Calibri" w:cs="Calibri"/>
          <w:noProof w:val="0"/>
          <w:sz w:val="22"/>
          <w:szCs w:val="22"/>
          <w:lang w:val="en-US"/>
        </w:rPr>
        <w:t>(</w:t>
      </w:r>
      <w:hyperlink r:id="Rf96bf33f3c6f48a8">
        <w:r w:rsidRPr="4EC06270" w:rsidR="4478DC39">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4EC06270" w:rsidR="4478DC39">
        <w:rPr>
          <w:rFonts w:ascii="Calibri" w:hAnsi="Calibri" w:eastAsia="Calibri" w:cs="Calibri"/>
          <w:b w:val="0"/>
          <w:bCs w:val="0"/>
          <w:i w:val="1"/>
          <w:iCs w:val="1"/>
          <w:strike w:val="0"/>
          <w:dstrike w:val="0"/>
          <w:noProof w:val="0"/>
          <w:sz w:val="22"/>
          <w:szCs w:val="22"/>
          <w:lang w:val="en-US"/>
        </w:rPr>
        <w:t>)</w:t>
      </w:r>
    </w:p>
    <w:p w:rsidRPr="005775B7" w:rsidR="00440388" w:rsidP="4EC06270" w:rsidRDefault="00C8762E" w14:paraId="34BDE886" w14:textId="567FBF3A">
      <w:pPr>
        <w:pStyle w:val="Normal"/>
        <w:bidi w:val="0"/>
        <w:spacing w:before="0" w:beforeAutospacing="off" w:after="160" w:afterAutospacing="off" w:line="259" w:lineRule="auto"/>
        <w:ind w:left="0" w:right="0"/>
        <w:jc w:val="left"/>
        <w:rPr>
          <w:rFonts w:ascii="Calibri" w:hAnsi="Calibri" w:eastAsia="Calibri" w:cs="Calibri"/>
          <w:b w:val="0"/>
          <w:bCs w:val="0"/>
          <w:i w:val="1"/>
          <w:iCs w:val="1"/>
          <w:strike w:val="0"/>
          <w:dstrike w:val="0"/>
          <w:noProof w:val="0"/>
          <w:sz w:val="22"/>
          <w:szCs w:val="22"/>
          <w:lang w:val="en-US"/>
        </w:rPr>
      </w:pPr>
      <w:r w:rsidRPr="4EC06270" w:rsidR="5E510A92">
        <w:rPr>
          <w:b w:val="1"/>
          <w:bCs w:val="1"/>
          <w:color w:val="auto"/>
        </w:rPr>
        <w:t>Background:</w:t>
      </w:r>
      <w:r w:rsidRPr="4EC06270" w:rsidR="5E510A92">
        <w:rPr>
          <w:color w:val="auto"/>
        </w:rPr>
        <w:t xml:space="preserve"> </w:t>
      </w:r>
      <w:r w:rsidRPr="4EC06270" w:rsidR="46434768">
        <w:rPr>
          <w:color w:val="auto"/>
        </w:rPr>
        <w:t xml:space="preserve">UTEP's </w:t>
      </w:r>
      <w:proofErr w:type="spellStart"/>
      <w:r w:rsidRPr="4EC06270" w:rsidR="46434768">
        <w:rPr>
          <w:color w:val="auto"/>
        </w:rPr>
        <w:t>MsSWE</w:t>
      </w:r>
      <w:proofErr w:type="spellEnd"/>
      <w:r w:rsidRPr="4EC06270" w:rsidR="46434768">
        <w:rPr>
          <w:color w:val="auto"/>
        </w:rPr>
        <w:t xml:space="preserve"> advisor talks to u</w:t>
      </w:r>
      <w:r w:rsidRPr="4EC06270" w:rsidR="5E510A92">
        <w:rPr>
          <w:color w:val="auto"/>
        </w:rPr>
        <w:t>niversity students interested in pursuing a master's degree in software engineering</w:t>
      </w:r>
      <w:r w:rsidRPr="4EC06270" w:rsidR="20625E76">
        <w:rPr>
          <w:color w:val="auto"/>
        </w:rPr>
        <w:t>.</w:t>
      </w:r>
      <w:r w:rsidRPr="4EC06270" w:rsidR="41C39A39">
        <w:rPr>
          <w:color w:val="auto"/>
        </w:rPr>
        <w:t xml:space="preserve"> This process involves numerous manual processes that can be automated.</w:t>
      </w:r>
      <w:r w:rsidRPr="4EC06270" w:rsidR="6301EA02">
        <w:rPr>
          <w:rFonts w:ascii="Calibri" w:hAnsi="Calibri" w:eastAsia="Calibri" w:cs="Calibri"/>
          <w:noProof w:val="0"/>
          <w:sz w:val="22"/>
          <w:szCs w:val="22"/>
          <w:lang w:val="en-US"/>
        </w:rPr>
        <w:t xml:space="preserve"> (</w:t>
      </w:r>
      <w:hyperlink r:id="R74d5bf8c241f4e6c">
        <w:r w:rsidRPr="4EC06270" w:rsidR="6301EA02">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4EC06270" w:rsidR="6301EA02">
        <w:rPr>
          <w:rFonts w:ascii="Calibri" w:hAnsi="Calibri" w:eastAsia="Calibri" w:cs="Calibri"/>
          <w:b w:val="0"/>
          <w:bCs w:val="0"/>
          <w:i w:val="1"/>
          <w:iCs w:val="1"/>
          <w:strike w:val="0"/>
          <w:dstrike w:val="0"/>
          <w:noProof w:val="0"/>
          <w:sz w:val="22"/>
          <w:szCs w:val="22"/>
          <w:lang w:val="en-US"/>
        </w:rPr>
        <w:t>)</w:t>
      </w:r>
      <w:r>
        <w:br/>
      </w:r>
      <w:r>
        <w:br/>
      </w:r>
      <w:r w:rsidRPr="4EC06270" w:rsidR="0535110B">
        <w:rPr>
          <w:b w:val="1"/>
          <w:bCs w:val="1"/>
          <w:color w:val="auto"/>
        </w:rPr>
        <w:t>Scope:</w:t>
      </w:r>
      <w:r w:rsidRPr="4EC06270" w:rsidR="0535110B">
        <w:rPr>
          <w:color w:val="auto"/>
        </w:rPr>
        <w:t xml:space="preserve"> </w:t>
      </w:r>
      <w:r w:rsidRPr="4EC06270" w:rsidR="5642F654">
        <w:rPr>
          <w:color w:val="auto"/>
        </w:rPr>
        <w:t>The boundaries of the system are limited to the Computer Science department at UTEP</w:t>
      </w:r>
      <w:r w:rsidRPr="4EC06270" w:rsidR="3BFBFF51">
        <w:rPr>
          <w:color w:val="auto"/>
        </w:rPr>
        <w:t>.</w:t>
      </w:r>
      <w:r w:rsidRPr="4EC06270" w:rsidR="33243AD1">
        <w:rPr>
          <w:rFonts w:ascii="Calibri" w:hAnsi="Calibri" w:eastAsia="Calibri" w:cs="Calibri"/>
          <w:noProof w:val="0"/>
          <w:sz w:val="22"/>
          <w:szCs w:val="22"/>
          <w:lang w:val="en-US"/>
        </w:rPr>
        <w:t xml:space="preserve"> (</w:t>
      </w:r>
      <w:hyperlink r:id="R69c2137e076147f0">
        <w:r w:rsidRPr="4EC06270" w:rsidR="33243AD1">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4EC06270" w:rsidR="33243AD1">
        <w:rPr>
          <w:rFonts w:ascii="Calibri" w:hAnsi="Calibri" w:eastAsia="Calibri" w:cs="Calibri"/>
          <w:b w:val="0"/>
          <w:bCs w:val="0"/>
          <w:i w:val="1"/>
          <w:iCs w:val="1"/>
          <w:strike w:val="0"/>
          <w:dstrike w:val="0"/>
          <w:noProof w:val="0"/>
          <w:sz w:val="22"/>
          <w:szCs w:val="22"/>
          <w:lang w:val="en-US"/>
        </w:rPr>
        <w:t>)</w:t>
      </w:r>
    </w:p>
    <w:p w:rsidRPr="005775B7" w:rsidR="00440388" w:rsidP="4EC06270" w:rsidRDefault="00C8762E" w14:paraId="43B4E530" w14:textId="265D2A96">
      <w:pPr>
        <w:pStyle w:val="Normal"/>
        <w:rPr>
          <w:b w:val="0"/>
          <w:bCs w:val="0"/>
          <w:color w:val="auto"/>
        </w:rPr>
      </w:pPr>
      <w:r w:rsidRPr="2DE52F35" w:rsidR="65BEBA30">
        <w:rPr>
          <w:b w:val="1"/>
          <w:bCs w:val="1"/>
          <w:color w:val="auto"/>
        </w:rPr>
        <w:t xml:space="preserve">Goals &amp; Strategies: </w:t>
      </w:r>
      <w:r w:rsidRPr="2DE52F35" w:rsidR="17ABDC12">
        <w:rPr>
          <w:b w:val="0"/>
          <w:bCs w:val="0"/>
          <w:color w:val="auto"/>
        </w:rPr>
        <w:t>To</w:t>
      </w:r>
      <w:r w:rsidRPr="2DE52F35" w:rsidR="72011A45">
        <w:rPr>
          <w:b w:val="0"/>
          <w:bCs w:val="0"/>
          <w:color w:val="auto"/>
        </w:rPr>
        <w:t xml:space="preserve"> advice, guide and record the current progress of students in their software degree plans.</w:t>
      </w:r>
      <w:r w:rsidRPr="2DE52F35" w:rsidR="51538CDE">
        <w:rPr>
          <w:b w:val="0"/>
          <w:bCs w:val="0"/>
          <w:color w:val="auto"/>
        </w:rPr>
        <w:t xml:space="preserve"> The strategies involve sending students pre-advising forms, sending emails to the graduate school office and keeping several electronic records</w:t>
      </w:r>
      <w:r w:rsidRPr="2DE52F35" w:rsidR="2A6AB9BC">
        <w:rPr>
          <w:b w:val="0"/>
          <w:bCs w:val="0"/>
          <w:color w:val="auto"/>
        </w:rPr>
        <w:t xml:space="preserve"> (</w:t>
      </w:r>
      <w:proofErr w:type="gramStart"/>
      <w:r w:rsidRPr="2DE52F35" w:rsidR="2A6AB9BC">
        <w:rPr>
          <w:b w:val="0"/>
          <w:bCs w:val="0"/>
          <w:color w:val="auto"/>
        </w:rPr>
        <w:t>e.g.</w:t>
      </w:r>
      <w:proofErr w:type="gramEnd"/>
      <w:r w:rsidRPr="2DE52F35" w:rsidR="2A6AB9BC">
        <w:rPr>
          <w:b w:val="0"/>
          <w:bCs w:val="0"/>
          <w:color w:val="auto"/>
        </w:rPr>
        <w:t xml:space="preserve"> excel and word)</w:t>
      </w:r>
      <w:r w:rsidRPr="2DE52F35" w:rsidR="51538CDE">
        <w:rPr>
          <w:b w:val="0"/>
          <w:bCs w:val="0"/>
          <w:color w:val="auto"/>
        </w:rPr>
        <w:t xml:space="preserve"> of </w:t>
      </w:r>
      <w:r w:rsidRPr="2DE52F35" w:rsidR="77CE0BB7">
        <w:rPr>
          <w:b w:val="0"/>
          <w:bCs w:val="0"/>
          <w:color w:val="auto"/>
        </w:rPr>
        <w:t>advised students on OneDrive</w:t>
      </w:r>
      <w:r w:rsidRPr="2DE52F35" w:rsidR="2B6E4A7F">
        <w:rPr>
          <w:b w:val="0"/>
          <w:bCs w:val="0"/>
          <w:color w:val="auto"/>
        </w:rPr>
        <w:t xml:space="preserve"> </w:t>
      </w:r>
      <w:r w:rsidRPr="2DE52F35" w:rsidR="61F801EC">
        <w:rPr>
          <w:rFonts w:ascii="Calibri" w:hAnsi="Calibri" w:eastAsia="Calibri" w:cs="Calibri"/>
          <w:noProof w:val="0"/>
          <w:sz w:val="22"/>
          <w:szCs w:val="22"/>
          <w:lang w:val="en-US"/>
        </w:rPr>
        <w:t>(</w:t>
      </w:r>
      <w:hyperlink r:id="R09c0d46c6b3e49ac">
        <w:r w:rsidRPr="2DE52F35" w:rsidR="61F801EC">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2DE52F35" w:rsidR="61F801EC">
        <w:rPr>
          <w:rFonts w:ascii="Calibri" w:hAnsi="Calibri" w:eastAsia="Calibri" w:cs="Calibri"/>
          <w:b w:val="0"/>
          <w:bCs w:val="0"/>
          <w:i w:val="1"/>
          <w:iCs w:val="1"/>
          <w:strike w:val="0"/>
          <w:dstrike w:val="0"/>
          <w:noProof w:val="0"/>
          <w:sz w:val="22"/>
          <w:szCs w:val="22"/>
          <w:lang w:val="en-US"/>
        </w:rPr>
        <w:t>)</w:t>
      </w:r>
      <w:r>
        <w:br/>
      </w:r>
      <w:r>
        <w:br/>
      </w:r>
      <w:r w:rsidRPr="2DE52F35" w:rsidR="2721055D">
        <w:rPr>
          <w:b w:val="1"/>
          <w:bCs w:val="1"/>
          <w:color w:val="auto"/>
        </w:rPr>
        <w:t xml:space="preserve">Modes of operation: </w:t>
      </w:r>
      <w:r w:rsidRPr="2DE52F35" w:rsidR="7D4181C1">
        <w:rPr>
          <w:b w:val="1"/>
          <w:bCs w:val="1"/>
          <w:color w:val="538135" w:themeColor="accent6" w:themeTint="FF" w:themeShade="BF"/>
        </w:rPr>
        <w:t>None</w:t>
      </w:r>
      <w:r w:rsidRPr="2DE52F35" w:rsidR="77EAAEE5">
        <w:rPr>
          <w:b w:val="0"/>
          <w:bCs w:val="0"/>
          <w:color w:val="538135" w:themeColor="accent6" w:themeTint="FF" w:themeShade="BF"/>
        </w:rPr>
        <w:t>.</w:t>
      </w:r>
      <w:r w:rsidRPr="2DE52F35" w:rsidR="11FD87C0">
        <w:rPr>
          <w:b w:val="0"/>
          <w:bCs w:val="0"/>
          <w:color w:val="538135" w:themeColor="accent6" w:themeTint="FF" w:themeShade="BF"/>
        </w:rPr>
        <w:t xml:space="preserve"> (Source: Customer Interview II)</w:t>
      </w:r>
    </w:p>
    <w:p w:rsidRPr="005775B7" w:rsidR="00440388" w:rsidP="4EC06270" w:rsidRDefault="00C8762E" w14:paraId="1395D21A" w14:textId="78501315">
      <w:pPr>
        <w:pStyle w:val="ListParagraph"/>
        <w:numPr>
          <w:ilvl w:val="0"/>
          <w:numId w:val="23"/>
        </w:numPr>
        <w:rPr>
          <w:rFonts w:ascii="Calibri" w:hAnsi="Calibri" w:eastAsia="Calibri" w:cs="Calibri" w:asciiTheme="minorAscii" w:hAnsiTheme="minorAscii" w:eastAsiaTheme="minorAscii" w:cstheme="minorAscii"/>
          <w:b w:val="1"/>
          <w:bCs w:val="1"/>
          <w:noProof w:val="0"/>
          <w:color w:val="000000" w:themeColor="text1" w:themeTint="FF" w:themeShade="FF"/>
          <w:sz w:val="22"/>
          <w:szCs w:val="22"/>
          <w:lang w:val="en-US"/>
        </w:rPr>
      </w:pPr>
      <w:r w:rsidRPr="2DE52F35" w:rsidR="2721055D">
        <w:rPr>
          <w:b w:val="1"/>
          <w:bCs w:val="1"/>
          <w:color w:val="auto"/>
        </w:rPr>
        <w:t xml:space="preserve">Classes of users: </w:t>
      </w:r>
      <w:r w:rsidRPr="2DE52F35" w:rsidR="2721055D">
        <w:rPr>
          <w:b w:val="0"/>
          <w:bCs w:val="0"/>
          <w:color w:val="auto"/>
        </w:rPr>
        <w:t>Staff (all functionality), Assistant (pending level of authority), student</w:t>
      </w:r>
      <w:r w:rsidRPr="2DE52F35" w:rsidR="3C37E5F1">
        <w:rPr>
          <w:b w:val="0"/>
          <w:bCs w:val="0"/>
          <w:color w:val="auto"/>
        </w:rPr>
        <w:t>. (Client Interview I)</w:t>
      </w:r>
      <w:r>
        <w:br/>
      </w:r>
      <w:r>
        <w:br/>
      </w:r>
      <w:r w:rsidRPr="2DE52F35" w:rsidR="726090FB">
        <w:rPr>
          <w:b w:val="1"/>
          <w:bCs w:val="1"/>
          <w:color w:val="auto"/>
        </w:rPr>
        <w:t xml:space="preserve">Interfaces: </w:t>
      </w:r>
      <w:r w:rsidRPr="2DE52F35" w:rsidR="726090FB">
        <w:rPr>
          <w:b w:val="0"/>
          <w:bCs w:val="0"/>
          <w:color w:val="auto"/>
        </w:rPr>
        <w:t>Goldmine</w:t>
      </w:r>
      <w:r w:rsidRPr="2DE52F35" w:rsidR="178589BB">
        <w:rPr>
          <w:b w:val="0"/>
          <w:bCs w:val="0"/>
          <w:color w:val="auto"/>
        </w:rPr>
        <w:t xml:space="preserve">, CS Scheduling, </w:t>
      </w:r>
      <w:r w:rsidRPr="2DE52F35" w:rsidR="5495A2B4">
        <w:rPr>
          <w:b w:val="0"/>
          <w:bCs w:val="0"/>
          <w:color w:val="auto"/>
        </w:rPr>
        <w:t xml:space="preserve">CS </w:t>
      </w:r>
      <w:r w:rsidRPr="2DE52F35" w:rsidR="697E6797">
        <w:rPr>
          <w:b w:val="0"/>
          <w:bCs w:val="0"/>
          <w:color w:val="auto"/>
        </w:rPr>
        <w:t>Front Desk</w:t>
      </w:r>
      <w:r w:rsidRPr="2DE52F35" w:rsidR="5495A2B4">
        <w:rPr>
          <w:b w:val="0"/>
          <w:bCs w:val="0"/>
          <w:color w:val="auto"/>
        </w:rPr>
        <w:t xml:space="preserve">, </w:t>
      </w:r>
      <w:r w:rsidRPr="2DE52F35" w:rsidR="178589BB">
        <w:rPr>
          <w:b w:val="0"/>
          <w:bCs w:val="0"/>
          <w:color w:val="auto"/>
        </w:rPr>
        <w:t>CSTech</w:t>
      </w:r>
      <w:r w:rsidRPr="2DE52F35" w:rsidR="065C5CC0">
        <w:rPr>
          <w:b w:val="0"/>
          <w:bCs w:val="0"/>
          <w:color w:val="auto"/>
        </w:rPr>
        <w:t>,</w:t>
      </w:r>
      <w:r w:rsidRPr="2DE52F35" w:rsidR="5410E57E">
        <w:rPr>
          <w:b w:val="0"/>
          <w:bCs w:val="0"/>
          <w:color w:val="auto"/>
        </w:rPr>
        <w:t xml:space="preserve"> Graduate School Office,</w:t>
      </w:r>
      <w:r w:rsidRPr="2DE52F35" w:rsidR="065C5CC0">
        <w:rPr>
          <w:b w:val="0"/>
          <w:bCs w:val="0"/>
          <w:color w:val="auto"/>
        </w:rPr>
        <w:t xml:space="preserve"> </w:t>
      </w:r>
      <w:r w:rsidR="67DAD342">
        <w:rPr/>
        <w:t>UTEP Single Sign On, UTEP Email Server, Office 365</w:t>
      </w:r>
      <w:r w:rsidR="3CCD450D">
        <w:rPr/>
        <w:t>:</w:t>
      </w:r>
      <w:r w:rsidR="67DAD342">
        <w:rPr/>
        <w:t xml:space="preserve"> </w:t>
      </w:r>
      <w:r w:rsidRPr="2DE52F35" w:rsidR="67DAD342">
        <w:rPr>
          <w:color w:val="385623" w:themeColor="accent6" w:themeTint="FF" w:themeShade="80"/>
        </w:rPr>
        <w:t>One Drive</w:t>
      </w:r>
      <w:r w:rsidRPr="2DE52F35" w:rsidR="3E69156E">
        <w:rPr>
          <w:color w:val="385623" w:themeColor="accent6" w:themeTint="FF" w:themeShade="80"/>
        </w:rPr>
        <w:t>, Outlook, and Excel</w:t>
      </w:r>
      <w:commentRangeStart w:id="55364522"/>
      <w:commentRangeStart w:id="1672345058"/>
      <w:r w:rsidRPr="2DE52F35" w:rsidR="3569B741">
        <w:rPr>
          <w:b w:val="0"/>
          <w:bCs w:val="0"/>
          <w:color w:val="385623" w:themeColor="accent6" w:themeTint="FF" w:themeShade="80"/>
        </w:rPr>
        <w:t xml:space="preserve"> </w:t>
      </w:r>
      <w:r w:rsidRPr="2DE52F35" w:rsidR="3569B741">
        <w:rPr>
          <w:rFonts w:ascii="Calibri" w:hAnsi="Calibri" w:eastAsia="Calibri" w:cs="Calibri"/>
          <w:noProof w:val="0"/>
          <w:sz w:val="22"/>
          <w:szCs w:val="22"/>
          <w:lang w:val="en-US"/>
        </w:rPr>
        <w:t>(</w:t>
      </w:r>
      <w:commentRangeEnd w:id="55364522"/>
      <w:r>
        <w:rPr>
          <w:rStyle w:val="CommentReference"/>
        </w:rPr>
        <w:commentReference w:id="55364522"/>
      </w:r>
      <w:commentRangeEnd w:id="1672345058"/>
      <w:r>
        <w:rPr>
          <w:rStyle w:val="CommentReference"/>
        </w:rPr>
        <w:commentReference w:id="1672345058"/>
      </w:r>
      <w:hyperlink r:id="R5446865812934fe6">
        <w:r w:rsidRPr="2DE52F35" w:rsidR="3569B741">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2DE52F35" w:rsidR="1707B9CD">
        <w:rPr>
          <w:rFonts w:ascii="Calibri" w:hAnsi="Calibri" w:eastAsia="Calibri" w:cs="Calibri"/>
          <w:b w:val="0"/>
          <w:bCs w:val="0"/>
          <w:i w:val="1"/>
          <w:iCs w:val="1"/>
          <w:strike w:val="0"/>
          <w:dstrike w:val="0"/>
          <w:noProof w:val="0"/>
          <w:sz w:val="22"/>
          <w:szCs w:val="22"/>
          <w:lang w:val="en-US"/>
        </w:rPr>
        <w:t>, Interview I</w:t>
      </w:r>
      <w:r w:rsidRPr="2DE52F35" w:rsidR="79289B64">
        <w:rPr>
          <w:rFonts w:ascii="Calibri" w:hAnsi="Calibri" w:eastAsia="Calibri" w:cs="Calibri"/>
          <w:b w:val="0"/>
          <w:bCs w:val="0"/>
          <w:i w:val="1"/>
          <w:iCs w:val="1"/>
          <w:strike w:val="0"/>
          <w:dstrike w:val="0"/>
          <w:noProof w:val="0"/>
          <w:sz w:val="22"/>
          <w:szCs w:val="22"/>
          <w:lang w:val="en-US"/>
        </w:rPr>
        <w:t>, Interview II</w:t>
      </w:r>
      <w:r w:rsidRPr="2DE52F35" w:rsidR="3569B741">
        <w:rPr>
          <w:rFonts w:ascii="Calibri" w:hAnsi="Calibri" w:eastAsia="Calibri" w:cs="Calibri"/>
          <w:b w:val="0"/>
          <w:bCs w:val="0"/>
          <w:i w:val="1"/>
          <w:iCs w:val="1"/>
          <w:strike w:val="0"/>
          <w:dstrike w:val="0"/>
          <w:noProof w:val="0"/>
          <w:sz w:val="22"/>
          <w:szCs w:val="22"/>
          <w:lang w:val="en-US"/>
        </w:rPr>
        <w:t>)</w:t>
      </w:r>
    </w:p>
    <w:p w:rsidR="4EC06270" w:rsidP="4EC06270" w:rsidRDefault="4EC06270" w14:paraId="51CD83A5" w14:textId="76A82362">
      <w:pPr>
        <w:pStyle w:val="Normal"/>
        <w:rPr>
          <w:color w:val="auto"/>
        </w:rPr>
      </w:pPr>
    </w:p>
    <w:p w:rsidRPr="005775B7" w:rsidR="00DD192C" w:rsidP="00DD192C" w:rsidRDefault="00DD192C" w14:paraId="05875D45" w14:textId="67C01735">
      <w:pPr>
        <w:pStyle w:val="Heading2"/>
        <w:rPr>
          <w:rFonts w:cs="Times New Roman"/>
        </w:rPr>
      </w:pPr>
      <w:bookmarkStart w:name="_Toc433663726" w:id="8"/>
      <w:r w:rsidRPr="4EC06270" w:rsidR="00DD192C">
        <w:rPr>
          <w:rFonts w:cs="Times New Roman"/>
        </w:rPr>
        <w:t xml:space="preserve">Operational </w:t>
      </w:r>
      <w:r w:rsidRPr="4EC06270" w:rsidR="00DB08BF">
        <w:rPr>
          <w:rFonts w:cs="Times New Roman"/>
        </w:rPr>
        <w:t>P</w:t>
      </w:r>
      <w:r w:rsidRPr="4EC06270" w:rsidR="00DD192C">
        <w:rPr>
          <w:rFonts w:cs="Times New Roman"/>
        </w:rPr>
        <w:t xml:space="preserve">olicies and </w:t>
      </w:r>
      <w:r w:rsidRPr="4EC06270" w:rsidR="00DB08BF">
        <w:rPr>
          <w:rFonts w:cs="Times New Roman"/>
        </w:rPr>
        <w:t>C</w:t>
      </w:r>
      <w:r w:rsidRPr="4EC06270" w:rsidR="00DD192C">
        <w:rPr>
          <w:rFonts w:cs="Times New Roman"/>
        </w:rPr>
        <w:t>onstraints</w:t>
      </w:r>
      <w:bookmarkEnd w:id="8"/>
    </w:p>
    <w:p w:rsidR="4EC06270" w:rsidP="4EC06270" w:rsidRDefault="4EC06270" w14:paraId="212ABCEA" w14:textId="7FC16D03">
      <w:pPr>
        <w:pStyle w:val="Normal"/>
        <w:ind w:left="0"/>
        <w:rPr>
          <w:color w:val="2E74B5" w:themeColor="accent1" w:themeTint="FF" w:themeShade="BF"/>
        </w:rPr>
      </w:pPr>
    </w:p>
    <w:p w:rsidR="124EE101" w:rsidP="4EC06270" w:rsidRDefault="124EE101" w14:paraId="53A381C6" w14:textId="6397F71A">
      <w:pPr>
        <w:pStyle w:val="ListParagraph"/>
        <w:numPr>
          <w:ilvl w:val="0"/>
          <w:numId w:val="5"/>
        </w:numPr>
        <w:rPr>
          <w:color w:val="auto"/>
          <w:sz w:val="22"/>
          <w:szCs w:val="22"/>
        </w:rPr>
      </w:pPr>
      <w:r w:rsidRPr="17F1FA42" w:rsidR="124EE101">
        <w:rPr>
          <w:color w:val="auto"/>
        </w:rPr>
        <w:t xml:space="preserve">The number of personnel available to use the system must include all students interested in the </w:t>
      </w:r>
      <w:proofErr w:type="spellStart"/>
      <w:r w:rsidRPr="17F1FA42" w:rsidR="124EE101">
        <w:rPr>
          <w:color w:val="auto"/>
        </w:rPr>
        <w:t>MsSWE</w:t>
      </w:r>
      <w:proofErr w:type="spellEnd"/>
      <w:r w:rsidRPr="17F1FA42" w:rsidR="124EE101">
        <w:rPr>
          <w:color w:val="auto"/>
        </w:rPr>
        <w:t xml:space="preserve"> master's program, the </w:t>
      </w:r>
      <w:proofErr w:type="spellStart"/>
      <w:r w:rsidRPr="17F1FA42" w:rsidR="124EE101">
        <w:rPr>
          <w:color w:val="auto"/>
        </w:rPr>
        <w:t>MsSWE</w:t>
      </w:r>
      <w:proofErr w:type="spellEnd"/>
      <w:r w:rsidRPr="17F1FA42" w:rsidR="124EE101">
        <w:rPr>
          <w:color w:val="auto"/>
        </w:rPr>
        <w:t xml:space="preserve"> advisor, the Computer Science </w:t>
      </w:r>
      <w:r w:rsidRPr="17F1FA42" w:rsidR="256D3AB5">
        <w:rPr>
          <w:color w:val="auto"/>
        </w:rPr>
        <w:t xml:space="preserve">Chair, the </w:t>
      </w:r>
      <w:proofErr w:type="spellStart"/>
      <w:r w:rsidRPr="17F1FA42" w:rsidR="256D3AB5">
        <w:rPr>
          <w:color w:val="auto"/>
        </w:rPr>
        <w:t>MsSWE</w:t>
      </w:r>
      <w:proofErr w:type="spellEnd"/>
      <w:r w:rsidRPr="17F1FA42" w:rsidR="256D3AB5">
        <w:rPr>
          <w:color w:val="auto"/>
        </w:rPr>
        <w:t xml:space="preserve"> assistant and technicians from </w:t>
      </w:r>
      <w:proofErr w:type="spellStart"/>
      <w:r w:rsidRPr="17F1FA42" w:rsidR="256D3AB5">
        <w:rPr>
          <w:color w:val="auto"/>
        </w:rPr>
        <w:t>CSTech</w:t>
      </w:r>
      <w:proofErr w:type="spellEnd"/>
      <w:r w:rsidRPr="17F1FA42" w:rsidR="4CBBED92">
        <w:rPr>
          <w:color w:val="auto"/>
        </w:rPr>
        <w:t xml:space="preserve"> (Client Interview I</w:t>
      </w:r>
      <w:r w:rsidRPr="17F1FA42" w:rsidR="47C6DC03">
        <w:rPr>
          <w:color w:val="auto"/>
        </w:rPr>
        <w:t xml:space="preserve">, </w:t>
      </w:r>
      <w:r w:rsidRPr="17F1FA42" w:rsidR="47C6DC03">
        <w:rPr>
          <w:color w:val="385623" w:themeColor="accent6" w:themeTint="FF" w:themeShade="80"/>
        </w:rPr>
        <w:t>Project Overview</w:t>
      </w:r>
      <w:r w:rsidRPr="17F1FA42" w:rsidR="4CBBED92">
        <w:rPr>
          <w:color w:val="auto"/>
        </w:rPr>
        <w:t>)</w:t>
      </w:r>
    </w:p>
    <w:p w:rsidRPr="005775B7" w:rsidR="00DD192C" w:rsidP="00DD192C" w:rsidRDefault="00DD192C" w14:paraId="27866C77" w14:textId="0CEA4D10">
      <w:pPr>
        <w:pStyle w:val="Heading2"/>
        <w:rPr>
          <w:rFonts w:cs="Times New Roman"/>
        </w:rPr>
      </w:pPr>
      <w:bookmarkStart w:name="_Toc433663727" w:id="9"/>
      <w:r w:rsidRPr="4EC06270" w:rsidR="00DD192C">
        <w:rPr>
          <w:rFonts w:cs="Times New Roman"/>
        </w:rPr>
        <w:t xml:space="preserve">Description of the </w:t>
      </w:r>
      <w:r w:rsidRPr="4EC06270" w:rsidR="00DB08BF">
        <w:rPr>
          <w:rFonts w:cs="Times New Roman"/>
        </w:rPr>
        <w:t>C</w:t>
      </w:r>
      <w:r w:rsidRPr="4EC06270" w:rsidR="00DD192C">
        <w:rPr>
          <w:rFonts w:cs="Times New Roman"/>
        </w:rPr>
        <w:t xml:space="preserve">urrent </w:t>
      </w:r>
      <w:r w:rsidRPr="4EC06270" w:rsidR="00DB08BF">
        <w:rPr>
          <w:rFonts w:cs="Times New Roman"/>
        </w:rPr>
        <w:t>S</w:t>
      </w:r>
      <w:r w:rsidRPr="4EC06270" w:rsidR="00DD192C">
        <w:rPr>
          <w:rFonts w:cs="Times New Roman"/>
        </w:rPr>
        <w:t>ystem</w:t>
      </w:r>
      <w:bookmarkEnd w:id="9"/>
    </w:p>
    <w:p w:rsidRPr="005775B7" w:rsidR="00440388" w:rsidP="4EC06270" w:rsidRDefault="00440388" w14:paraId="2D3C3D57" w14:textId="27EC0A87">
      <w:pPr>
        <w:pStyle w:val="ListParagraph"/>
        <w:numPr>
          <w:ilvl w:val="0"/>
          <w:numId w:val="6"/>
        </w:numPr>
        <w:rPr>
          <w:color w:val="000000" w:themeColor="text1" w:themeTint="FF" w:themeShade="FF"/>
        </w:rPr>
      </w:pPr>
      <w:r w:rsidRPr="4EC06270" w:rsidR="00440388">
        <w:rPr>
          <w:color w:val="auto"/>
        </w:rPr>
        <w:t xml:space="preserve">The operational environment and its </w:t>
      </w:r>
      <w:r w:rsidRPr="4EC06270" w:rsidR="6643FFD8">
        <w:rPr>
          <w:color w:val="auto"/>
        </w:rPr>
        <w:t>characteristics.</w:t>
      </w:r>
    </w:p>
    <w:p w:rsidR="6A54678A" w:rsidP="4EC06270" w:rsidRDefault="6A54678A" w14:paraId="4022CE0F" w14:textId="20EA3EE0">
      <w:pPr>
        <w:pStyle w:val="ListParagraph"/>
        <w:numPr>
          <w:ilvl w:val="1"/>
          <w:numId w:val="6"/>
        </w:numPr>
        <w:rPr>
          <w:color w:val="000000" w:themeColor="text1" w:themeTint="FF" w:themeShade="FF"/>
        </w:rPr>
      </w:pPr>
      <w:r w:rsidRPr="4EC06270" w:rsidR="6A54678A">
        <w:rPr>
          <w:color w:val="auto"/>
        </w:rPr>
        <w:t xml:space="preserve">The system's environment takes place at the University of Texas at El Paso, on the Computer Science department. </w:t>
      </w:r>
      <w:r w:rsidRPr="4EC06270" w:rsidR="6EE3CA15">
        <w:rPr>
          <w:color w:val="auto"/>
        </w:rPr>
        <w:t xml:space="preserve">The system is used by students and staff of the university. One </w:t>
      </w:r>
      <w:r w:rsidRPr="4EC06270" w:rsidR="35DDC638">
        <w:rPr>
          <w:color w:val="auto"/>
        </w:rPr>
        <w:t>characteristic of this</w:t>
      </w:r>
      <w:r w:rsidRPr="4EC06270" w:rsidR="5A46BF39">
        <w:rPr>
          <w:color w:val="auto"/>
        </w:rPr>
        <w:t xml:space="preserve"> environment</w:t>
      </w:r>
      <w:r w:rsidRPr="4EC06270" w:rsidR="02B1F257">
        <w:rPr>
          <w:color w:val="auto"/>
        </w:rPr>
        <w:t xml:space="preserve"> is that </w:t>
      </w:r>
      <w:r w:rsidRPr="4EC06270" w:rsidR="5A46BF39">
        <w:rPr>
          <w:color w:val="auto"/>
        </w:rPr>
        <w:t xml:space="preserve">the CS IT department regulates all programs running </w:t>
      </w:r>
      <w:r w:rsidRPr="4EC06270" w:rsidR="5117B807">
        <w:rPr>
          <w:color w:val="auto"/>
        </w:rPr>
        <w:t xml:space="preserve">on it, so there </w:t>
      </w:r>
      <w:r w:rsidRPr="4EC06270" w:rsidR="700FDD7B">
        <w:rPr>
          <w:color w:val="auto"/>
        </w:rPr>
        <w:t xml:space="preserve">are </w:t>
      </w:r>
      <w:r w:rsidRPr="4EC06270" w:rsidR="5117B807">
        <w:rPr>
          <w:color w:val="auto"/>
        </w:rPr>
        <w:t>constraints coming from them.</w:t>
      </w:r>
    </w:p>
    <w:p w:rsidRPr="005775B7" w:rsidR="00440388" w:rsidP="4EC06270" w:rsidRDefault="00440388" w14:paraId="6DF24F74" w14:textId="4E978B9F">
      <w:pPr>
        <w:pStyle w:val="ListParagraph"/>
        <w:numPr>
          <w:ilvl w:val="0"/>
          <w:numId w:val="6"/>
        </w:numPr>
        <w:rPr>
          <w:b w:val="1"/>
          <w:bCs w:val="1"/>
          <w:color w:val="000000" w:themeColor="text1" w:themeTint="FF" w:themeShade="FF"/>
        </w:rPr>
      </w:pPr>
      <w:r w:rsidRPr="4EC06270" w:rsidR="00440388">
        <w:rPr>
          <w:b w:val="1"/>
          <w:bCs w:val="1"/>
          <w:color w:val="auto"/>
        </w:rPr>
        <w:t>Major system components and the interconnection among those components;</w:t>
      </w:r>
    </w:p>
    <w:p w:rsidR="4EC06270" w:rsidP="4EC06270" w:rsidRDefault="4EC06270" w14:paraId="7CE468D7" w14:textId="625FCF35">
      <w:pPr>
        <w:pStyle w:val="ListParagraph"/>
        <w:numPr>
          <w:ilvl w:val="1"/>
          <w:numId w:val="6"/>
        </w:numPr>
        <w:rPr>
          <w:color w:val="000000" w:themeColor="text1" w:themeTint="FF" w:themeShade="FF"/>
        </w:rPr>
      </w:pPr>
    </w:p>
    <w:p w:rsidRPr="005775B7" w:rsidR="00440388" w:rsidP="4EC06270" w:rsidRDefault="00440388" w14:paraId="5BB40004" w14:textId="22F923AF">
      <w:pPr>
        <w:pStyle w:val="ListParagraph"/>
        <w:numPr>
          <w:ilvl w:val="0"/>
          <w:numId w:val="6"/>
        </w:numPr>
        <w:rPr>
          <w:color w:val="000000" w:themeColor="text1" w:themeTint="FF" w:themeShade="FF"/>
        </w:rPr>
      </w:pPr>
      <w:r w:rsidRPr="4EC06270" w:rsidR="00440388">
        <w:rPr>
          <w:color w:val="auto"/>
        </w:rPr>
        <w:t xml:space="preserve">Interfaces to external systems or </w:t>
      </w:r>
      <w:r w:rsidRPr="4EC06270" w:rsidR="485211E4">
        <w:rPr>
          <w:color w:val="auto"/>
        </w:rPr>
        <w:t>procedures.</w:t>
      </w:r>
    </w:p>
    <w:p w:rsidR="2AC9D8DC" w:rsidP="4EC06270" w:rsidRDefault="2AC9D8DC" w14:paraId="6508B4B9" w14:textId="6ADB162C">
      <w:pPr>
        <w:pStyle w:val="ListParagraph"/>
        <w:numPr>
          <w:ilvl w:val="1"/>
          <w:numId w:val="6"/>
        </w:numPr>
        <w:rPr>
          <w:color w:val="000000" w:themeColor="text1" w:themeTint="FF" w:themeShade="FF"/>
        </w:rPr>
      </w:pPr>
      <w:r w:rsidRPr="4EC06270" w:rsidR="2AC9D8DC">
        <w:rPr>
          <w:color w:val="auto"/>
        </w:rPr>
        <w:t>System interfaces with Goldmine</w:t>
      </w:r>
      <w:r w:rsidRPr="4EC06270" w:rsidR="7EA3BEC9">
        <w:rPr>
          <w:color w:val="auto"/>
        </w:rPr>
        <w:t>, CS Scheduling and Graduate School</w:t>
      </w:r>
      <w:r w:rsidRPr="4EC06270" w:rsidR="5A7F3754">
        <w:rPr>
          <w:color w:val="auto"/>
        </w:rPr>
        <w:t xml:space="preserve">, </w:t>
      </w:r>
      <w:proofErr w:type="spellStart"/>
      <w:r w:rsidRPr="4EC06270" w:rsidR="5A7F3754">
        <w:rPr>
          <w:color w:val="auto"/>
        </w:rPr>
        <w:t>CSTech</w:t>
      </w:r>
      <w:proofErr w:type="spellEnd"/>
      <w:r w:rsidRPr="4EC06270" w:rsidR="7EA3BEC9">
        <w:rPr>
          <w:color w:val="auto"/>
        </w:rPr>
        <w:t xml:space="preserve"> (</w:t>
      </w:r>
      <w:r w:rsidRPr="4EC06270" w:rsidR="1ADC6801">
        <w:rPr>
          <w:color w:val="auto"/>
        </w:rPr>
        <w:t>Interview Questionnaire comments</w:t>
      </w:r>
      <w:r w:rsidRPr="4EC06270" w:rsidR="7EA3BEC9">
        <w:rPr>
          <w:color w:val="auto"/>
        </w:rPr>
        <w:t>)</w:t>
      </w:r>
    </w:p>
    <w:p w:rsidRPr="005775B7" w:rsidR="00440388" w:rsidP="4EC06270" w:rsidRDefault="00440388" w14:paraId="125AE0A5" w14:textId="68872444">
      <w:pPr>
        <w:pStyle w:val="ListParagraph"/>
        <w:numPr>
          <w:ilvl w:val="0"/>
          <w:numId w:val="6"/>
        </w:numPr>
        <w:rPr>
          <w:color w:val="000000" w:themeColor="text1" w:themeTint="FF" w:themeShade="FF"/>
        </w:rPr>
      </w:pPr>
      <w:r w:rsidRPr="4EC06270" w:rsidR="00440388">
        <w:rPr>
          <w:color w:val="auto"/>
        </w:rPr>
        <w:t xml:space="preserve">Capabilities, functions, and features of the current </w:t>
      </w:r>
      <w:r w:rsidRPr="4EC06270" w:rsidR="52639F39">
        <w:rPr>
          <w:color w:val="auto"/>
        </w:rPr>
        <w:t>system.</w:t>
      </w:r>
    </w:p>
    <w:p w:rsidR="19241C86" w:rsidP="4EC06270" w:rsidRDefault="19241C86" w14:paraId="5D35FBA9" w14:textId="5D143C74">
      <w:pPr>
        <w:pStyle w:val="ListParagraph"/>
        <w:numPr>
          <w:ilvl w:val="1"/>
          <w:numId w:val="6"/>
        </w:numPr>
        <w:rPr>
          <w:rFonts w:ascii="Calibri" w:hAnsi="Calibri" w:eastAsia="Calibri" w:cs="Calibri" w:asciiTheme="minorAscii" w:hAnsiTheme="minorAscii" w:eastAsiaTheme="minorAscii" w:cstheme="minorAscii"/>
          <w:noProof w:val="0"/>
          <w:color w:val="auto"/>
          <w:sz w:val="22"/>
          <w:szCs w:val="22"/>
          <w:lang w:val="en-US"/>
        </w:rPr>
      </w:pPr>
      <w:r w:rsidRPr="4EC06270" w:rsidR="19241C86">
        <w:rPr>
          <w:noProof w:val="0"/>
          <w:lang w:val="en-US"/>
        </w:rPr>
        <w:t xml:space="preserve">Promote the program </w:t>
      </w:r>
    </w:p>
    <w:p w:rsidR="19241C86" w:rsidP="4EC06270" w:rsidRDefault="19241C86" w14:paraId="3321DACC" w14:textId="796A845A">
      <w:pPr>
        <w:pStyle w:val="ListParagraph"/>
        <w:numPr>
          <w:ilvl w:val="1"/>
          <w:numId w:val="6"/>
        </w:numPr>
        <w:rPr>
          <w:noProof w:val="0"/>
          <w:color w:val="auto"/>
          <w:sz w:val="22"/>
          <w:szCs w:val="22"/>
          <w:lang w:val="en-US"/>
        </w:rPr>
      </w:pPr>
      <w:r w:rsidRPr="4EC06270" w:rsidR="19241C86">
        <w:rPr>
          <w:noProof w:val="0"/>
          <w:lang w:val="en-US"/>
        </w:rPr>
        <w:t xml:space="preserve"> Show program content and benefits to potential students </w:t>
      </w:r>
    </w:p>
    <w:p w:rsidR="19241C86" w:rsidP="4EC06270" w:rsidRDefault="19241C86" w14:paraId="6FAB0DB7" w14:textId="2B895BB8">
      <w:pPr>
        <w:pStyle w:val="ListParagraph"/>
        <w:numPr>
          <w:ilvl w:val="1"/>
          <w:numId w:val="6"/>
        </w:numPr>
        <w:rPr>
          <w:noProof w:val="0"/>
          <w:color w:val="auto"/>
          <w:sz w:val="22"/>
          <w:szCs w:val="22"/>
          <w:lang w:val="en-US"/>
        </w:rPr>
      </w:pPr>
      <w:r w:rsidRPr="4EC06270" w:rsidR="19241C86">
        <w:rPr>
          <w:noProof w:val="0"/>
          <w:lang w:val="en-US"/>
        </w:rPr>
        <w:t xml:space="preserve"> Assess program applications and determine its acceptance to the program </w:t>
      </w:r>
    </w:p>
    <w:p w:rsidR="19241C86" w:rsidP="4EC06270" w:rsidRDefault="19241C86" w14:paraId="253B9F96" w14:textId="41D2D33F">
      <w:pPr>
        <w:pStyle w:val="ListParagraph"/>
        <w:numPr>
          <w:ilvl w:val="1"/>
          <w:numId w:val="6"/>
        </w:numPr>
        <w:rPr>
          <w:noProof w:val="0"/>
          <w:color w:val="auto"/>
          <w:sz w:val="22"/>
          <w:szCs w:val="22"/>
          <w:lang w:val="en-US"/>
        </w:rPr>
      </w:pPr>
      <w:r w:rsidRPr="4EC06270" w:rsidR="19241C86">
        <w:rPr>
          <w:noProof w:val="0"/>
          <w:lang w:val="en-US"/>
        </w:rPr>
        <w:t xml:space="preserve"> Attend career fairs </w:t>
      </w:r>
    </w:p>
    <w:p w:rsidR="19241C86" w:rsidP="4EC06270" w:rsidRDefault="19241C86" w14:paraId="0CC27127" w14:textId="62619F32">
      <w:pPr>
        <w:pStyle w:val="ListParagraph"/>
        <w:numPr>
          <w:ilvl w:val="1"/>
          <w:numId w:val="6"/>
        </w:numPr>
        <w:rPr>
          <w:color w:val="auto"/>
          <w:sz w:val="22"/>
          <w:szCs w:val="22"/>
        </w:rPr>
      </w:pPr>
      <w:r w:rsidRPr="4EC06270" w:rsidR="19241C86">
        <w:rPr>
          <w:noProof w:val="0"/>
          <w:lang w:val="en-US"/>
        </w:rPr>
        <w:t>Outreach with schools and industry</w:t>
      </w:r>
    </w:p>
    <w:p w:rsidR="38F9A33E" w:rsidP="4EC06270" w:rsidRDefault="38F9A33E" w14:paraId="3E43C34F" w14:textId="7A86B14D">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Advise 2nd degree students</w:t>
      </w:r>
    </w:p>
    <w:p w:rsidR="38F9A33E" w:rsidP="4EC06270" w:rsidRDefault="38F9A33E" w14:paraId="2C356724" w14:textId="45C55B6E">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Compare and contrast 2nd degree plans with </w:t>
      </w:r>
      <w:proofErr w:type="spellStart"/>
      <w:r w:rsidRPr="4EC06270" w:rsidR="38F9A33E">
        <w:rPr>
          <w:noProof w:val="0"/>
          <w:color w:val="auto"/>
          <w:lang w:val="en-US"/>
        </w:rPr>
        <w:t>MSSwE</w:t>
      </w:r>
      <w:proofErr w:type="spellEnd"/>
      <w:r w:rsidRPr="4EC06270" w:rsidR="38F9A33E">
        <w:rPr>
          <w:noProof w:val="0"/>
          <w:color w:val="auto"/>
          <w:lang w:val="en-US"/>
        </w:rPr>
        <w:t xml:space="preserve"> plans</w:t>
      </w:r>
    </w:p>
    <w:p w:rsidR="38F9A33E" w:rsidP="4EC06270" w:rsidRDefault="38F9A33E" w14:paraId="6F881F94" w14:textId="48027D43">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Advise prospective students from </w:t>
      </w:r>
      <w:r w:rsidRPr="4EC06270" w:rsidR="088A7866">
        <w:rPr>
          <w:noProof w:val="0"/>
          <w:color w:val="auto"/>
          <w:lang w:val="en-US"/>
        </w:rPr>
        <w:t>non-CS UG</w:t>
      </w:r>
      <w:r w:rsidRPr="4EC06270" w:rsidR="38F9A33E">
        <w:rPr>
          <w:noProof w:val="0"/>
          <w:color w:val="auto"/>
          <w:lang w:val="en-US"/>
        </w:rPr>
        <w:t xml:space="preserve"> programs</w:t>
      </w:r>
    </w:p>
    <w:p w:rsidR="38F9A33E" w:rsidP="4EC06270" w:rsidRDefault="38F9A33E" w14:paraId="2F85149A" w14:textId="12482EB7">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Advise prospective students from CS programs</w:t>
      </w:r>
    </w:p>
    <w:p w:rsidR="38F9A33E" w:rsidP="4EC06270" w:rsidRDefault="38F9A33E" w14:paraId="1EB09739" w14:textId="3929CF50">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Advise prospective UG students from UTEP</w:t>
      </w:r>
    </w:p>
    <w:p w:rsidR="38F9A33E" w:rsidP="4EC06270" w:rsidRDefault="38F9A33E" w14:paraId="0F9CF69B" w14:textId="489B13CA">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Advise Fast Track students interested in the program</w:t>
      </w:r>
    </w:p>
    <w:p w:rsidR="38F9A33E" w:rsidP="4EC06270" w:rsidRDefault="38F9A33E" w14:paraId="2B549118" w14:textId="116395C3">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Advise </w:t>
      </w:r>
      <w:proofErr w:type="spellStart"/>
      <w:r w:rsidRPr="4EC06270" w:rsidR="38F9A33E">
        <w:rPr>
          <w:noProof w:val="0"/>
          <w:color w:val="auto"/>
          <w:lang w:val="en-US"/>
        </w:rPr>
        <w:t>MSSwE</w:t>
      </w:r>
      <w:proofErr w:type="spellEnd"/>
      <w:r w:rsidRPr="4EC06270" w:rsidR="38F9A33E">
        <w:rPr>
          <w:noProof w:val="0"/>
          <w:color w:val="auto"/>
          <w:lang w:val="en-US"/>
        </w:rPr>
        <w:t xml:space="preserve"> students</w:t>
      </w:r>
    </w:p>
    <w:p w:rsidR="38F9A33E" w:rsidP="4EC06270" w:rsidRDefault="38F9A33E" w14:paraId="528463E2" w14:textId="7CEC1D71">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Advise </w:t>
      </w:r>
      <w:proofErr w:type="spellStart"/>
      <w:r w:rsidRPr="4EC06270" w:rsidR="38F9A33E">
        <w:rPr>
          <w:noProof w:val="0"/>
          <w:color w:val="auto"/>
          <w:lang w:val="en-US"/>
        </w:rPr>
        <w:t>MSSwE</w:t>
      </w:r>
      <w:proofErr w:type="spellEnd"/>
      <w:r w:rsidRPr="4EC06270" w:rsidR="38F9A33E">
        <w:rPr>
          <w:noProof w:val="0"/>
          <w:color w:val="auto"/>
          <w:lang w:val="en-US"/>
        </w:rPr>
        <w:t xml:space="preserve"> with concentration in Secure Cyber Systems students</w:t>
      </w:r>
    </w:p>
    <w:p w:rsidR="38F9A33E" w:rsidP="4EC06270" w:rsidRDefault="38F9A33E" w14:paraId="4BE0FD2E" w14:textId="064D4A45">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Manage graduate internship for </w:t>
      </w:r>
      <w:proofErr w:type="spellStart"/>
      <w:r w:rsidRPr="4EC06270" w:rsidR="38F9A33E">
        <w:rPr>
          <w:noProof w:val="0"/>
          <w:color w:val="auto"/>
          <w:lang w:val="en-US"/>
        </w:rPr>
        <w:t>MSSwE</w:t>
      </w:r>
      <w:proofErr w:type="spellEnd"/>
      <w:r w:rsidRPr="4EC06270" w:rsidR="38F9A33E">
        <w:rPr>
          <w:noProof w:val="0"/>
          <w:color w:val="auto"/>
          <w:lang w:val="en-US"/>
        </w:rPr>
        <w:t xml:space="preserve"> and its concentration</w:t>
      </w:r>
    </w:p>
    <w:p w:rsidR="38F9A33E" w:rsidP="4EC06270" w:rsidRDefault="38F9A33E" w14:paraId="598A4F18" w14:textId="2EB87FBB">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Review and approve degree plans for graduating students</w:t>
      </w:r>
    </w:p>
    <w:p w:rsidR="38F9A33E" w:rsidP="4EC06270" w:rsidRDefault="38F9A33E" w14:paraId="04543D0B" w14:textId="5E5AEED0">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Update </w:t>
      </w:r>
      <w:proofErr w:type="spellStart"/>
      <w:r w:rsidRPr="4EC06270" w:rsidR="38F9A33E">
        <w:rPr>
          <w:noProof w:val="0"/>
          <w:color w:val="auto"/>
          <w:lang w:val="en-US"/>
        </w:rPr>
        <w:t>MSSwE</w:t>
      </w:r>
      <w:proofErr w:type="spellEnd"/>
      <w:r w:rsidRPr="4EC06270" w:rsidR="38F9A33E">
        <w:rPr>
          <w:noProof w:val="0"/>
          <w:color w:val="auto"/>
          <w:lang w:val="en-US"/>
        </w:rPr>
        <w:t xml:space="preserve"> information in catalog as needed</w:t>
      </w:r>
    </w:p>
    <w:p w:rsidR="38F9A33E" w:rsidP="4EC06270" w:rsidRDefault="38F9A33E" w14:paraId="37615A46" w14:textId="16C20A97">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Advise </w:t>
      </w:r>
      <w:proofErr w:type="spellStart"/>
      <w:r w:rsidRPr="4EC06270" w:rsidR="38F9A33E">
        <w:rPr>
          <w:noProof w:val="0"/>
          <w:color w:val="auto"/>
          <w:lang w:val="en-US"/>
        </w:rPr>
        <w:t>MSSwE</w:t>
      </w:r>
      <w:proofErr w:type="spellEnd"/>
      <w:r w:rsidRPr="4EC06270" w:rsidR="38F9A33E">
        <w:rPr>
          <w:noProof w:val="0"/>
          <w:color w:val="auto"/>
          <w:lang w:val="en-US"/>
        </w:rPr>
        <w:t xml:space="preserve"> students in their Plan and Goals</w:t>
      </w:r>
    </w:p>
    <w:p w:rsidR="38F9A33E" w:rsidP="4EC06270" w:rsidRDefault="38F9A33E" w14:paraId="3959629C" w14:textId="0332B7EA">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Manage </w:t>
      </w:r>
      <w:proofErr w:type="spellStart"/>
      <w:r w:rsidRPr="4EC06270" w:rsidR="38F9A33E">
        <w:rPr>
          <w:noProof w:val="0"/>
          <w:color w:val="auto"/>
          <w:lang w:val="en-US"/>
        </w:rPr>
        <w:t>MSSwE</w:t>
      </w:r>
      <w:proofErr w:type="spellEnd"/>
      <w:r w:rsidRPr="4EC06270" w:rsidR="38F9A33E">
        <w:rPr>
          <w:noProof w:val="0"/>
          <w:color w:val="auto"/>
          <w:lang w:val="en-US"/>
        </w:rPr>
        <w:t xml:space="preserve"> Program Plan for students</w:t>
      </w:r>
    </w:p>
    <w:p w:rsidR="38F9A33E" w:rsidP="4EC06270" w:rsidRDefault="38F9A33E" w14:paraId="359F2EB1" w14:textId="09E3FBB8">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 xml:space="preserve">Upload to OneDrive </w:t>
      </w:r>
      <w:proofErr w:type="spellStart"/>
      <w:r w:rsidRPr="4EC06270" w:rsidR="38F9A33E">
        <w:rPr>
          <w:noProof w:val="0"/>
          <w:color w:val="auto"/>
          <w:lang w:val="en-US"/>
        </w:rPr>
        <w:t>MSSwE</w:t>
      </w:r>
      <w:proofErr w:type="spellEnd"/>
      <w:r w:rsidRPr="4EC06270" w:rsidR="38F9A33E">
        <w:rPr>
          <w:noProof w:val="0"/>
          <w:color w:val="auto"/>
          <w:lang w:val="en-US"/>
        </w:rPr>
        <w:t xml:space="preserve"> Advising Form and Program Plan after advising a student</w:t>
      </w:r>
    </w:p>
    <w:p w:rsidR="38F9A33E" w:rsidP="4EC06270" w:rsidRDefault="38F9A33E" w14:paraId="359D8982" w14:textId="2495D6D7">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Send CS department Advising Form after advising a student</w:t>
      </w:r>
    </w:p>
    <w:p w:rsidR="38F9A33E" w:rsidP="4EC06270" w:rsidRDefault="38F9A33E" w14:paraId="2313E7BE" w14:textId="30E80AE9">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Follow problems when students cannot register</w:t>
      </w:r>
    </w:p>
    <w:p w:rsidR="38F9A33E" w:rsidP="4EC06270" w:rsidRDefault="38F9A33E" w14:paraId="5A24CB99" w14:textId="434A57A0">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8F9A33E">
        <w:rPr>
          <w:noProof w:val="0"/>
          <w:color w:val="auto"/>
          <w:lang w:val="en-US"/>
        </w:rPr>
        <w:t>Identify substitutions and send request to Graduate School</w:t>
      </w:r>
    </w:p>
    <w:p w:rsidR="7EDD2582" w:rsidP="4EC06270" w:rsidRDefault="7EDD2582" w14:paraId="1A85AC41" w14:textId="340AA3B1">
      <w:pPr>
        <w:pStyle w:val="ListParagraph"/>
        <w:numPr>
          <w:ilvl w:val="1"/>
          <w:numId w:val="6"/>
        </w:numPr>
        <w:rPr>
          <w:rFonts w:ascii="Calibri" w:hAnsi="Calibri" w:eastAsia="Calibri" w:cs="Calibri" w:asciiTheme="minorAscii" w:hAnsiTheme="minorAscii" w:eastAsiaTheme="minorAscii" w:cstheme="minorAscii"/>
          <w:noProof w:val="0"/>
          <w:color w:val="auto"/>
          <w:sz w:val="22"/>
          <w:szCs w:val="22"/>
          <w:lang w:val="en-US"/>
        </w:rPr>
      </w:pPr>
      <w:r w:rsidRPr="4EC06270" w:rsidR="7EDD2582">
        <w:rPr>
          <w:noProof w:val="0"/>
          <w:lang w:val="en-US"/>
        </w:rPr>
        <w:t>Request adding concentration to graduate school</w:t>
      </w:r>
    </w:p>
    <w:p w:rsidR="7EDD2582" w:rsidP="4EC06270" w:rsidRDefault="7EDD2582" w14:paraId="559EC2EE" w14:textId="77B6B48D">
      <w:pPr>
        <w:pStyle w:val="ListParagraph"/>
        <w:numPr>
          <w:ilvl w:val="1"/>
          <w:numId w:val="6"/>
        </w:numPr>
        <w:rPr>
          <w:noProof w:val="0"/>
          <w:color w:val="auto"/>
          <w:sz w:val="22"/>
          <w:szCs w:val="22"/>
          <w:lang w:val="en-US"/>
        </w:rPr>
      </w:pPr>
      <w:r w:rsidRPr="4EC06270" w:rsidR="7EDD2582">
        <w:rPr>
          <w:noProof w:val="0"/>
          <w:lang w:val="en-US"/>
        </w:rPr>
        <w:t>Check for course dependencies during advising</w:t>
      </w:r>
    </w:p>
    <w:p w:rsidR="7EDD2582" w:rsidP="4EC06270" w:rsidRDefault="7EDD2582" w14:paraId="5AF0504E" w14:textId="15AF980D">
      <w:pPr>
        <w:pStyle w:val="ListParagraph"/>
        <w:numPr>
          <w:ilvl w:val="1"/>
          <w:numId w:val="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7EDD2582">
        <w:rPr>
          <w:noProof w:val="0"/>
          <w:lang w:val="en-US"/>
        </w:rPr>
        <w:t>Manage calendar for advising</w:t>
      </w:r>
    </w:p>
    <w:p w:rsidR="7EDD2582" w:rsidP="4EC06270" w:rsidRDefault="7EDD2582" w14:paraId="7D639D48" w14:textId="7C332AC8">
      <w:pPr>
        <w:pStyle w:val="ListParagraph"/>
        <w:numPr>
          <w:ilvl w:val="1"/>
          <w:numId w:val="6"/>
        </w:numPr>
        <w:rPr>
          <w:noProof w:val="0"/>
          <w:color w:val="000000" w:themeColor="text1" w:themeTint="FF" w:themeShade="FF"/>
          <w:sz w:val="22"/>
          <w:szCs w:val="22"/>
          <w:lang w:val="en-US"/>
        </w:rPr>
      </w:pPr>
      <w:r w:rsidRPr="4EC06270" w:rsidR="7EDD2582">
        <w:rPr>
          <w:noProof w:val="0"/>
          <w:lang w:val="en-US"/>
        </w:rPr>
        <w:t>Negotiate out of advising schedule requests</w:t>
      </w:r>
    </w:p>
    <w:p w:rsidR="7EDD2582" w:rsidP="4EC06270" w:rsidRDefault="7EDD2582" w14:paraId="36CFBA19" w14:textId="49D80572">
      <w:pPr>
        <w:pStyle w:val="ListParagraph"/>
        <w:numPr>
          <w:ilvl w:val="1"/>
          <w:numId w:val="6"/>
        </w:numPr>
        <w:rPr>
          <w:noProof w:val="0"/>
          <w:color w:val="000000" w:themeColor="text1" w:themeTint="FF" w:themeShade="FF"/>
          <w:sz w:val="22"/>
          <w:szCs w:val="22"/>
          <w:lang w:val="en-US"/>
        </w:rPr>
      </w:pPr>
      <w:r w:rsidRPr="4EC06270" w:rsidR="7EDD2582">
        <w:rPr>
          <w:noProof w:val="0"/>
          <w:lang w:val="en-US"/>
        </w:rPr>
        <w:t xml:space="preserve"> Send advising forms and pre-advising checklist to students</w:t>
      </w:r>
    </w:p>
    <w:p w:rsidR="00440388" w:rsidP="4EC06270" w:rsidRDefault="00440388" w14:paraId="4C20B3A7" w14:textId="579CA5EB">
      <w:pPr>
        <w:pStyle w:val="ListParagraph"/>
        <w:numPr>
          <w:ilvl w:val="0"/>
          <w:numId w:val="6"/>
        </w:numPr>
        <w:rPr>
          <w:rFonts w:ascii="Calibri" w:hAnsi="Calibri" w:eastAsia="Calibri" w:cs="Calibri" w:asciiTheme="minorAscii" w:hAnsiTheme="minorAscii" w:eastAsiaTheme="minorAscii" w:cstheme="minorAscii"/>
          <w:color w:val="000000" w:themeColor="text1" w:themeTint="FF" w:themeShade="FF"/>
          <w:sz w:val="22"/>
          <w:szCs w:val="22"/>
        </w:rPr>
      </w:pPr>
      <w:r w:rsidRPr="1E558184" w:rsidR="00440388">
        <w:rPr>
          <w:color w:val="auto"/>
        </w:rPr>
        <w:t xml:space="preserve">Charts and accompanying descriptions depicting inputs, outputs, data flows, control flows, and manual and automated processes sufficient to understand the current system or situation from the user’s point of </w:t>
      </w:r>
      <w:r w:rsidRPr="1E558184" w:rsidR="5D314012">
        <w:rPr>
          <w:color w:val="auto"/>
        </w:rPr>
        <w:t>view.</w:t>
      </w:r>
      <w:r>
        <w:br/>
      </w:r>
      <w:r w:rsidR="1CC3792B">
        <w:drawing>
          <wp:inline wp14:editId="0559B13F" wp14:anchorId="67AD1FED">
            <wp:extent cx="5715000" cy="3886200"/>
            <wp:effectExtent l="0" t="0" r="0" b="0"/>
            <wp:docPr id="1393570766" name="" title=""/>
            <wp:cNvGraphicFramePr>
              <a:graphicFrameLocks noChangeAspect="1"/>
            </wp:cNvGraphicFramePr>
            <a:graphic>
              <a:graphicData uri="http://schemas.openxmlformats.org/drawingml/2006/picture">
                <pic:pic>
                  <pic:nvPicPr>
                    <pic:cNvPr id="0" name=""/>
                    <pic:cNvPicPr/>
                  </pic:nvPicPr>
                  <pic:blipFill>
                    <a:blip r:embed="R1f4547aee68943e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15000" cy="3886200"/>
                    </a:xfrm>
                    <a:prstGeom prst="rect">
                      <a:avLst/>
                    </a:prstGeom>
                  </pic:spPr>
                </pic:pic>
              </a:graphicData>
            </a:graphic>
          </wp:inline>
        </w:drawing>
      </w:r>
      <w:r>
        <w:br/>
      </w:r>
      <w:r w:rsidR="60EDE559">
        <w:drawing>
          <wp:inline wp14:editId="4EC87C36" wp14:anchorId="65178636">
            <wp:extent cx="4686300" cy="8229600"/>
            <wp:effectExtent l="0" t="0" r="0" b="0"/>
            <wp:docPr id="1888224759" name="" title=""/>
            <wp:cNvGraphicFramePr>
              <a:graphicFrameLocks noChangeAspect="1"/>
            </wp:cNvGraphicFramePr>
            <a:graphic>
              <a:graphicData uri="http://schemas.openxmlformats.org/drawingml/2006/picture">
                <pic:pic>
                  <pic:nvPicPr>
                    <pic:cNvPr id="0" name=""/>
                    <pic:cNvPicPr/>
                  </pic:nvPicPr>
                  <pic:blipFill>
                    <a:blip r:embed="Rd841d210544342c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86300" cy="8229600"/>
                    </a:xfrm>
                    <a:prstGeom prst="rect">
                      <a:avLst/>
                    </a:prstGeom>
                  </pic:spPr>
                </pic:pic>
              </a:graphicData>
            </a:graphic>
          </wp:inline>
        </w:drawing>
      </w:r>
    </w:p>
    <w:p w:rsidRPr="005775B7" w:rsidR="00440388" w:rsidP="4EC06270" w:rsidRDefault="00440388" w14:paraId="7DB54E2A" w14:textId="77777777">
      <w:pPr>
        <w:pStyle w:val="ListParagraph"/>
        <w:numPr>
          <w:ilvl w:val="0"/>
          <w:numId w:val="6"/>
        </w:numPr>
        <w:rPr>
          <w:color w:val="000000" w:themeColor="text1" w:themeTint="FF" w:themeShade="FF"/>
        </w:rPr>
      </w:pPr>
      <w:r w:rsidRPr="4EC06270" w:rsidR="00440388">
        <w:rPr>
          <w:color w:val="auto"/>
        </w:rPr>
        <w:t xml:space="preserve">Cost of system </w:t>
      </w:r>
      <w:proofErr w:type="gramStart"/>
      <w:r w:rsidRPr="4EC06270" w:rsidR="00440388">
        <w:rPr>
          <w:color w:val="auto"/>
        </w:rPr>
        <w:t>operations;</w:t>
      </w:r>
      <w:proofErr w:type="gramEnd"/>
    </w:p>
    <w:p w:rsidR="04A47DF8" w:rsidP="17F1FA42" w:rsidRDefault="04A47DF8" w14:paraId="74E7BDDE" w14:textId="5BABA574">
      <w:pPr>
        <w:pStyle w:val="ListParagraph"/>
        <w:numPr>
          <w:ilvl w:val="1"/>
          <w:numId w:val="6"/>
        </w:numPr>
        <w:rPr>
          <w:color w:val="385623" w:themeColor="accent6" w:themeTint="FF" w:themeShade="80"/>
        </w:rPr>
      </w:pPr>
      <w:r w:rsidRPr="17F1FA42" w:rsidR="44FB3CEE">
        <w:rPr>
          <w:color w:val="385623" w:themeColor="accent6" w:themeTint="FF" w:themeShade="80"/>
        </w:rPr>
        <w:t>Client says there is no</w:t>
      </w:r>
      <w:r w:rsidRPr="17F1FA42" w:rsidR="22F93D60">
        <w:rPr>
          <w:color w:val="385623" w:themeColor="accent6" w:themeTint="FF" w:themeShade="80"/>
        </w:rPr>
        <w:t xml:space="preserve"> financial</w:t>
      </w:r>
      <w:r w:rsidRPr="17F1FA42" w:rsidR="44FB3CEE">
        <w:rPr>
          <w:color w:val="385623" w:themeColor="accent6" w:themeTint="FF" w:themeShade="80"/>
        </w:rPr>
        <w:t xml:space="preserve"> cost</w:t>
      </w:r>
      <w:r w:rsidRPr="17F1FA42" w:rsidR="2C82611C">
        <w:rPr>
          <w:color w:val="385623" w:themeColor="accent6" w:themeTint="FF" w:themeShade="80"/>
        </w:rPr>
        <w:t>, presuming the university provides the software licenses for free,</w:t>
      </w:r>
      <w:r w:rsidRPr="17F1FA42" w:rsidR="44FB3CEE">
        <w:rPr>
          <w:color w:val="385623" w:themeColor="accent6" w:themeTint="FF" w:themeShade="80"/>
        </w:rPr>
        <w:t xml:space="preserve"> to utilizing the current </w:t>
      </w:r>
      <w:r w:rsidRPr="17F1FA42" w:rsidR="44FB3CEE">
        <w:rPr>
          <w:color w:val="385623" w:themeColor="accent6" w:themeTint="FF" w:themeShade="80"/>
        </w:rPr>
        <w:t>system</w:t>
      </w:r>
      <w:r w:rsidRPr="17F1FA42" w:rsidR="04A47DF8">
        <w:rPr>
          <w:color w:val="385623" w:themeColor="accent6" w:themeTint="FF" w:themeShade="80"/>
        </w:rPr>
        <w:t>.</w:t>
      </w:r>
      <w:r w:rsidRPr="17F1FA42" w:rsidR="467C0B1F">
        <w:rPr>
          <w:color w:val="385623" w:themeColor="accent6" w:themeTint="FF" w:themeShade="80"/>
        </w:rPr>
        <w:t xml:space="preserve"> (Customer Interview II).</w:t>
      </w:r>
    </w:p>
    <w:p w:rsidRPr="005775B7" w:rsidR="00440388" w:rsidP="4EC06270" w:rsidRDefault="00440388" w14:paraId="0DD3B00B" w14:textId="77777777">
      <w:pPr>
        <w:pStyle w:val="ListParagraph"/>
        <w:numPr>
          <w:ilvl w:val="0"/>
          <w:numId w:val="6"/>
        </w:numPr>
        <w:rPr>
          <w:color w:val="000000" w:themeColor="text1" w:themeTint="FF" w:themeShade="FF"/>
        </w:rPr>
      </w:pPr>
      <w:r w:rsidRPr="4EC06270" w:rsidR="00440388">
        <w:rPr>
          <w:color w:val="auto"/>
        </w:rPr>
        <w:t xml:space="preserve">Operational risk </w:t>
      </w:r>
      <w:proofErr w:type="gramStart"/>
      <w:r w:rsidRPr="4EC06270" w:rsidR="00440388">
        <w:rPr>
          <w:color w:val="auto"/>
        </w:rPr>
        <w:t>factors;</w:t>
      </w:r>
      <w:proofErr w:type="gramEnd"/>
    </w:p>
    <w:p w:rsidR="2ADF75D7" w:rsidP="4EC06270" w:rsidRDefault="2ADF75D7" w14:paraId="5555BAF3" w14:textId="3BE1E8DF">
      <w:pPr>
        <w:pStyle w:val="ListParagraph"/>
        <w:numPr>
          <w:ilvl w:val="1"/>
          <w:numId w:val="6"/>
        </w:numPr>
        <w:rPr>
          <w:color w:val="000000" w:themeColor="text1" w:themeTint="FF" w:themeShade="FF"/>
        </w:rPr>
      </w:pPr>
      <w:r w:rsidRPr="4EC06270" w:rsidR="2ADF75D7">
        <w:rPr>
          <w:color w:val="auto"/>
        </w:rPr>
        <w:t>Unclear, must ask client</w:t>
      </w:r>
    </w:p>
    <w:p w:rsidRPr="005775B7" w:rsidR="00440388" w:rsidP="4EC06270" w:rsidRDefault="00440388" w14:paraId="7FD2A05B" w14:textId="77777777">
      <w:pPr>
        <w:pStyle w:val="ListParagraph"/>
        <w:numPr>
          <w:ilvl w:val="0"/>
          <w:numId w:val="6"/>
        </w:numPr>
        <w:rPr>
          <w:color w:val="000000" w:themeColor="text1" w:themeTint="FF" w:themeShade="FF"/>
        </w:rPr>
      </w:pPr>
      <w:r w:rsidRPr="4EC06270" w:rsidR="00440388">
        <w:rPr>
          <w:color w:val="auto"/>
        </w:rPr>
        <w:t xml:space="preserve">Performance characteristics, such as speed, throughput, volume, </w:t>
      </w:r>
      <w:proofErr w:type="gramStart"/>
      <w:r w:rsidRPr="4EC06270" w:rsidR="00440388">
        <w:rPr>
          <w:color w:val="auto"/>
        </w:rPr>
        <w:t>frequency;</w:t>
      </w:r>
      <w:proofErr w:type="gramEnd"/>
    </w:p>
    <w:p w:rsidR="1BC676B4" w:rsidP="4EC06270" w:rsidRDefault="1BC676B4" w14:paraId="6EC14028" w14:textId="000562BA">
      <w:pPr>
        <w:pStyle w:val="ListParagraph"/>
        <w:numPr>
          <w:ilvl w:val="1"/>
          <w:numId w:val="6"/>
        </w:numPr>
        <w:rPr>
          <w:rFonts w:ascii="Calibri" w:hAnsi="Calibri" w:eastAsia="Calibri" w:cs="Calibri" w:asciiTheme="minorAscii" w:hAnsiTheme="minorAscii" w:eastAsiaTheme="minorAscii" w:cstheme="minorAscii"/>
          <w:b w:val="0"/>
          <w:bCs w:val="0"/>
          <w:i w:val="1"/>
          <w:iCs w:val="1"/>
          <w:noProof w:val="0"/>
          <w:color w:val="000000" w:themeColor="text1" w:themeTint="FF" w:themeShade="FF"/>
          <w:sz w:val="22"/>
          <w:szCs w:val="22"/>
          <w:lang w:val="en-US"/>
        </w:rPr>
      </w:pPr>
      <w:r w:rsidRPr="4EC06270" w:rsidR="1BC676B4">
        <w:rPr>
          <w:color w:val="auto"/>
        </w:rPr>
        <w:t xml:space="preserve">Performance characteristic used to evaluate the system will be speed </w:t>
      </w:r>
      <w:r w:rsidRPr="4EC06270" w:rsidR="16D4DE72">
        <w:rPr>
          <w:rFonts w:ascii="Calibri" w:hAnsi="Calibri" w:eastAsia="Calibri" w:cs="Calibri"/>
          <w:noProof w:val="0"/>
          <w:sz w:val="22"/>
          <w:szCs w:val="22"/>
          <w:lang w:val="en-US"/>
        </w:rPr>
        <w:t>(</w:t>
      </w:r>
      <w:hyperlink r:id="R7c9073182069487f">
        <w:r w:rsidRPr="4EC06270" w:rsidR="16D4DE72">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4EC06270" w:rsidR="16D4DE72">
        <w:rPr>
          <w:rFonts w:ascii="Calibri" w:hAnsi="Calibri" w:eastAsia="Calibri" w:cs="Calibri"/>
          <w:b w:val="0"/>
          <w:bCs w:val="0"/>
          <w:i w:val="1"/>
          <w:iCs w:val="1"/>
          <w:strike w:val="0"/>
          <w:dstrike w:val="0"/>
          <w:noProof w:val="0"/>
          <w:sz w:val="22"/>
          <w:szCs w:val="22"/>
          <w:lang w:val="en-US"/>
        </w:rPr>
        <w:t>)</w:t>
      </w:r>
    </w:p>
    <w:p w:rsidRPr="005775B7" w:rsidR="00596E38" w:rsidP="4EC06270" w:rsidRDefault="00440388" w14:paraId="3E086923" w14:textId="323F6369">
      <w:pPr>
        <w:pStyle w:val="ListParagraph"/>
        <w:numPr>
          <w:ilvl w:val="0"/>
          <w:numId w:val="6"/>
        </w:numPr>
        <w:rPr>
          <w:b w:val="1"/>
          <w:bCs w:val="1"/>
          <w:color w:val="000000" w:themeColor="text1" w:themeTint="FF" w:themeShade="FF"/>
        </w:rPr>
      </w:pPr>
      <w:r w:rsidRPr="4EC06270" w:rsidR="00440388">
        <w:rPr>
          <w:b w:val="1"/>
          <w:bCs w:val="1"/>
          <w:color w:val="auto"/>
        </w:rPr>
        <w:t>Quality attributes, such as: availability, correctness, efficiency, expandability, flexibility, interoperability, maintainability, portability, reliability, reusability, supportability, survivability, and usability; and</w:t>
      </w:r>
      <w:r w:rsidRPr="4EC06270" w:rsidR="03F92ABD">
        <w:rPr>
          <w:b w:val="1"/>
          <w:bCs w:val="1"/>
          <w:color w:val="auto"/>
        </w:rPr>
        <w:t xml:space="preserve"> </w:t>
      </w:r>
      <w:r w:rsidRPr="4EC06270" w:rsidR="00440388">
        <w:rPr>
          <w:b w:val="1"/>
          <w:bCs w:val="1"/>
          <w:color w:val="auto"/>
        </w:rPr>
        <w:t>Provisions for safety, security, privacy, integrity, and continuity of operations in emergencies.</w:t>
      </w:r>
    </w:p>
    <w:p w:rsidR="280B3FEB" w:rsidP="4EC06270" w:rsidRDefault="280B3FEB" w14:paraId="00FF0BB0" w14:textId="441DCCF6">
      <w:pPr>
        <w:pStyle w:val="ListParagraph"/>
        <w:numPr>
          <w:ilvl w:val="1"/>
          <w:numId w:val="6"/>
        </w:numPr>
        <w:rPr>
          <w:b w:val="0"/>
          <w:bCs w:val="0"/>
          <w:color w:val="000000" w:themeColor="text1" w:themeTint="FF" w:themeShade="FF"/>
        </w:rPr>
      </w:pPr>
      <w:r w:rsidRPr="17F1FA42" w:rsidR="280B3FEB">
        <w:rPr>
          <w:b w:val="0"/>
          <w:bCs w:val="0"/>
          <w:color w:val="auto"/>
        </w:rPr>
        <w:t>Availability: The system seems to</w:t>
      </w:r>
      <w:r w:rsidRPr="17F1FA42" w:rsidR="5AD6FC9D">
        <w:rPr>
          <w:b w:val="0"/>
          <w:bCs w:val="0"/>
          <w:color w:val="auto"/>
        </w:rPr>
        <w:t xml:space="preserve"> need to</w:t>
      </w:r>
      <w:r w:rsidRPr="17F1FA42" w:rsidR="280B3FEB">
        <w:rPr>
          <w:b w:val="0"/>
          <w:bCs w:val="0"/>
          <w:color w:val="auto"/>
        </w:rPr>
        <w:t xml:space="preserve"> be available 24/7, but </w:t>
      </w:r>
      <w:r w:rsidRPr="17F1FA42" w:rsidR="280B3FEB">
        <w:rPr>
          <w:b w:val="0"/>
          <w:bCs w:val="0"/>
          <w:color w:val="auto"/>
        </w:rPr>
        <w:t>it's</w:t>
      </w:r>
      <w:r w:rsidRPr="17F1FA42" w:rsidR="280B3FEB">
        <w:rPr>
          <w:b w:val="0"/>
          <w:bCs w:val="0"/>
          <w:color w:val="auto"/>
        </w:rPr>
        <w:t xml:space="preserve"> unclear yet.</w:t>
      </w:r>
    </w:p>
    <w:p w:rsidR="141575D4" w:rsidP="4EC06270" w:rsidRDefault="141575D4" w14:paraId="77A2D312" w14:textId="249CB644">
      <w:pPr>
        <w:pStyle w:val="ListParagraph"/>
        <w:numPr>
          <w:ilvl w:val="1"/>
          <w:numId w:val="6"/>
        </w:numPr>
        <w:rPr>
          <w:b w:val="0"/>
          <w:bCs w:val="0"/>
          <w:color w:val="000000" w:themeColor="text1" w:themeTint="FF" w:themeShade="FF"/>
        </w:rPr>
      </w:pPr>
      <w:r w:rsidRPr="4EC06270" w:rsidR="141575D4">
        <w:rPr>
          <w:b w:val="0"/>
          <w:bCs w:val="0"/>
          <w:color w:val="auto"/>
        </w:rPr>
        <w:t xml:space="preserve">Correctness: The system seems to deliver a high degree of correctness </w:t>
      </w:r>
    </w:p>
    <w:p w:rsidR="141575D4" w:rsidP="4EC06270" w:rsidRDefault="141575D4" w14:paraId="6D66066A" w14:textId="07E35E05">
      <w:pPr>
        <w:pStyle w:val="ListParagraph"/>
        <w:numPr>
          <w:ilvl w:val="1"/>
          <w:numId w:val="6"/>
        </w:numPr>
        <w:rPr>
          <w:b w:val="0"/>
          <w:bCs w:val="0"/>
          <w:color w:val="000000" w:themeColor="text1" w:themeTint="FF" w:themeShade="FF"/>
        </w:rPr>
      </w:pPr>
      <w:r w:rsidRPr="4EC06270" w:rsidR="141575D4">
        <w:rPr>
          <w:b w:val="0"/>
          <w:bCs w:val="0"/>
          <w:color w:val="auto"/>
        </w:rPr>
        <w:t>Maintainability: The system is maintainable but it takes a lot of manual work to keep it updated</w:t>
      </w:r>
    </w:p>
    <w:p w:rsidR="38049B58" w:rsidP="4EC06270" w:rsidRDefault="38049B58" w14:paraId="30A7A619" w14:textId="00EEE94E">
      <w:pPr>
        <w:pStyle w:val="ListParagraph"/>
        <w:numPr>
          <w:ilvl w:val="1"/>
          <w:numId w:val="6"/>
        </w:numPr>
        <w:rPr>
          <w:b w:val="0"/>
          <w:bCs w:val="0"/>
          <w:color w:val="000000" w:themeColor="text1" w:themeTint="FF" w:themeShade="FF"/>
        </w:rPr>
      </w:pPr>
      <w:r w:rsidRPr="4EC06270" w:rsidR="38049B58">
        <w:rPr>
          <w:b w:val="0"/>
          <w:bCs w:val="0"/>
          <w:color w:val="auto"/>
        </w:rPr>
        <w:t>Security: The system seems to be secure. Unsure, will ask client.</w:t>
      </w:r>
    </w:p>
    <w:p w:rsidRPr="005775B7" w:rsidR="00DD192C" w:rsidP="00DD192C" w:rsidRDefault="00DD192C" w14:paraId="596DA5C1" w14:textId="104A59B5">
      <w:pPr>
        <w:pStyle w:val="Heading2"/>
        <w:rPr>
          <w:rFonts w:cs="Times New Roman"/>
        </w:rPr>
      </w:pPr>
      <w:bookmarkStart w:name="_Toc433663728" w:id="10"/>
      <w:r w:rsidRPr="4EC06270" w:rsidR="00DD192C">
        <w:rPr>
          <w:rFonts w:cs="Times New Roman"/>
        </w:rPr>
        <w:t xml:space="preserve">Modes of </w:t>
      </w:r>
      <w:r w:rsidRPr="4EC06270" w:rsidR="00DB08BF">
        <w:rPr>
          <w:rFonts w:cs="Times New Roman"/>
        </w:rPr>
        <w:t>O</w:t>
      </w:r>
      <w:r w:rsidRPr="4EC06270" w:rsidR="00DD192C">
        <w:rPr>
          <w:rFonts w:cs="Times New Roman"/>
        </w:rPr>
        <w:t xml:space="preserve">peration for the </w:t>
      </w:r>
      <w:r w:rsidRPr="4EC06270" w:rsidR="00DB08BF">
        <w:rPr>
          <w:rFonts w:cs="Times New Roman"/>
        </w:rPr>
        <w:t>C</w:t>
      </w:r>
      <w:r w:rsidRPr="4EC06270" w:rsidR="00DD192C">
        <w:rPr>
          <w:rFonts w:cs="Times New Roman"/>
        </w:rPr>
        <w:t xml:space="preserve">urrent </w:t>
      </w:r>
      <w:r w:rsidRPr="4EC06270" w:rsidR="00DB08BF">
        <w:rPr>
          <w:rFonts w:cs="Times New Roman"/>
        </w:rPr>
        <w:t>S</w:t>
      </w:r>
      <w:r w:rsidRPr="4EC06270" w:rsidR="00DD192C">
        <w:rPr>
          <w:rFonts w:cs="Times New Roman"/>
        </w:rPr>
        <w:t>ystem</w:t>
      </w:r>
      <w:bookmarkEnd w:id="10"/>
    </w:p>
    <w:p w:rsidR="0C5ABB24" w:rsidP="4EC06270" w:rsidRDefault="0C5ABB24" w14:paraId="2C09026A" w14:textId="5E1EA2BA">
      <w:pPr>
        <w:pStyle w:val="Normal"/>
        <w:ind w:firstLine="720"/>
        <w:rPr>
          <w:b w:val="0"/>
          <w:bCs w:val="0"/>
          <w:color w:val="auto"/>
        </w:rPr>
      </w:pPr>
      <w:r w:rsidRPr="4EC06270" w:rsidR="0C5ABB24">
        <w:rPr>
          <w:b w:val="0"/>
          <w:bCs w:val="0"/>
          <w:color w:val="auto"/>
        </w:rPr>
        <w:t>Not specified yet. Must ask the client.</w:t>
      </w:r>
    </w:p>
    <w:p w:rsidRPr="005775B7" w:rsidR="001717BE" w:rsidP="001717BE" w:rsidRDefault="00B50CA4" w14:paraId="7770858F" w14:textId="2FF767A6">
      <w:pPr>
        <w:pStyle w:val="Heading2"/>
        <w:rPr/>
      </w:pPr>
      <w:bookmarkStart w:name="_Toc433663729" w:id="11"/>
      <w:r w:rsidR="00B50CA4">
        <w:rPr/>
        <w:t xml:space="preserve">Description of </w:t>
      </w:r>
      <w:r w:rsidR="00A96608">
        <w:rPr/>
        <w:t xml:space="preserve">the </w:t>
      </w:r>
      <w:r w:rsidR="00DB08BF">
        <w:rPr/>
        <w:t>C</w:t>
      </w:r>
      <w:r w:rsidR="00B50CA4">
        <w:rPr/>
        <w:t xml:space="preserve">urrent </w:t>
      </w:r>
      <w:r w:rsidR="00DB08BF">
        <w:rPr/>
        <w:t>S</w:t>
      </w:r>
      <w:r w:rsidR="00B50CA4">
        <w:rPr/>
        <w:t xml:space="preserve">ystem </w:t>
      </w:r>
      <w:r w:rsidR="00DB08BF">
        <w:rPr/>
        <w:t>E</w:t>
      </w:r>
      <w:r w:rsidR="001717BE">
        <w:rPr/>
        <w:t>nvironment</w:t>
      </w:r>
      <w:bookmarkEnd w:id="11"/>
    </w:p>
    <w:p w:rsidR="3290FFC0" w:rsidP="4EC06270" w:rsidRDefault="3290FFC0" w14:paraId="753C5274" w14:textId="54904572">
      <w:pPr>
        <w:pStyle w:val="Normal"/>
        <w:bidi w:val="0"/>
        <w:spacing w:before="0" w:beforeAutospacing="off" w:after="160" w:afterAutospacing="off" w:line="259" w:lineRule="auto"/>
        <w:ind w:left="0" w:right="0" w:firstLine="720"/>
        <w:jc w:val="left"/>
        <w:rPr>
          <w:color w:val="auto"/>
        </w:rPr>
      </w:pPr>
      <w:r w:rsidRPr="4EC06270" w:rsidR="3290FFC0">
        <w:rPr>
          <w:color w:val="auto"/>
        </w:rPr>
        <w:t xml:space="preserve">The current system is regulated by </w:t>
      </w:r>
      <w:proofErr w:type="spellStart"/>
      <w:r w:rsidRPr="4EC06270" w:rsidR="3290FFC0">
        <w:rPr>
          <w:color w:val="auto"/>
        </w:rPr>
        <w:t>CSTech</w:t>
      </w:r>
      <w:proofErr w:type="spellEnd"/>
      <w:r w:rsidRPr="4EC06270" w:rsidR="3290FFC0">
        <w:rPr>
          <w:color w:val="auto"/>
        </w:rPr>
        <w:t xml:space="preserve">. Even though </w:t>
      </w:r>
      <w:proofErr w:type="spellStart"/>
      <w:r w:rsidRPr="4EC06270" w:rsidR="3290FFC0">
        <w:rPr>
          <w:color w:val="auto"/>
        </w:rPr>
        <w:t>CSTech</w:t>
      </w:r>
      <w:proofErr w:type="spellEnd"/>
      <w:r w:rsidRPr="4EC06270" w:rsidR="3290FFC0">
        <w:rPr>
          <w:color w:val="auto"/>
        </w:rPr>
        <w:t xml:space="preserve"> usually does not directly interact with the system, they prohibit certain unsafe actions</w:t>
      </w:r>
      <w:r w:rsidRPr="4EC06270" w:rsidR="7135E4F1">
        <w:rPr>
          <w:color w:val="auto"/>
        </w:rPr>
        <w:t>.</w:t>
      </w:r>
      <w:r w:rsidRPr="4EC06270" w:rsidR="3E5CF8A2">
        <w:rPr>
          <w:color w:val="auto"/>
        </w:rPr>
        <w:t xml:space="preserve"> (Interview I)</w:t>
      </w:r>
    </w:p>
    <w:p w:rsidRPr="005775B7" w:rsidR="00596E38" w:rsidP="001D2C50" w:rsidRDefault="001D2C50" w14:paraId="253DEF5A" w14:textId="28776705">
      <w:pPr>
        <w:pStyle w:val="Heading2"/>
        <w:rPr/>
      </w:pPr>
      <w:bookmarkStart w:name="_Toc433663730" w:id="12"/>
      <w:r w:rsidR="001D2C50">
        <w:rPr/>
        <w:t xml:space="preserve">User </w:t>
      </w:r>
      <w:r w:rsidR="00DB08BF">
        <w:rPr/>
        <w:t>C</w:t>
      </w:r>
      <w:r w:rsidR="001D2C50">
        <w:rPr/>
        <w:t>lasses</w:t>
      </w:r>
      <w:bookmarkEnd w:id="12"/>
    </w:p>
    <w:p w:rsidR="14A0D854" w:rsidP="4EC06270" w:rsidRDefault="14A0D854" w14:paraId="52578D83" w14:textId="4A81933A">
      <w:pPr>
        <w:pStyle w:val="Normal"/>
        <w:ind w:firstLine="720"/>
        <w:rPr>
          <w:color w:val="auto"/>
        </w:rPr>
      </w:pPr>
      <w:r w:rsidRPr="17F1FA42" w:rsidR="14A0D854">
        <w:rPr>
          <w:color w:val="auto"/>
        </w:rPr>
        <w:t>The current system consists of many manual tasks with no user classes. However, we will ask the client.</w:t>
      </w:r>
      <w:r w:rsidRPr="17F1FA42" w:rsidR="1F79F81C">
        <w:rPr>
          <w:color w:val="auto"/>
        </w:rPr>
        <w:t xml:space="preserve"> </w:t>
      </w:r>
    </w:p>
    <w:p w:rsidR="17F1FA42" w:rsidP="17F1FA42" w:rsidRDefault="17F1FA42" w14:paraId="1B14CDF0" w14:textId="20943737">
      <w:pPr>
        <w:pStyle w:val="Normal"/>
        <w:ind w:firstLine="720"/>
        <w:rPr>
          <w:color w:val="auto"/>
        </w:rPr>
      </w:pPr>
    </w:p>
    <w:p w:rsidR="4EC06270" w:rsidP="4EC06270" w:rsidRDefault="4EC06270" w14:paraId="6A161741" w14:textId="14505038">
      <w:pPr>
        <w:pStyle w:val="Normal"/>
        <w:rPr>
          <w:color w:val="2E74B5" w:themeColor="accent1" w:themeTint="FF" w:themeShade="BF"/>
        </w:rPr>
      </w:pPr>
    </w:p>
    <w:p w:rsidRPr="005775B7" w:rsidR="00DD192C" w:rsidP="001D2C50" w:rsidRDefault="00DD192C" w14:paraId="3DA4B4FC" w14:textId="15C07FA6">
      <w:pPr>
        <w:pStyle w:val="Heading3"/>
        <w:rPr/>
      </w:pPr>
      <w:bookmarkStart w:name="_Toc433663731" w:id="13"/>
      <w:r w:rsidR="00DD192C">
        <w:rPr/>
        <w:t>Organizational structure</w:t>
      </w:r>
      <w:bookmarkEnd w:id="13"/>
    </w:p>
    <w:p w:rsidR="17F1FA42" w:rsidP="06AEF529" w:rsidRDefault="17F1FA42" w14:paraId="510042A7" w14:textId="47D4FBD8">
      <w:pPr>
        <w:pStyle w:val="Normal"/>
        <w:bidi w:val="0"/>
        <w:spacing w:before="0" w:beforeAutospacing="off" w:after="160" w:afterAutospacing="off" w:line="259" w:lineRule="auto"/>
        <w:ind w:firstLine="720"/>
        <w:rPr>
          <w:color w:val="385623" w:themeColor="accent6" w:themeTint="FF" w:themeShade="80"/>
        </w:rPr>
      </w:pPr>
      <w:r w:rsidRPr="06AEF529" w:rsidR="27959037">
        <w:rPr>
          <w:color w:val="385623" w:themeColor="accent6" w:themeTint="FF" w:themeShade="80"/>
        </w:rPr>
        <w:t>The current system is not integrated, but rather, a set of entities that the users must manually navigate and update accordingly. (Customer Interview II).</w:t>
      </w:r>
    </w:p>
    <w:p w:rsidRPr="005775B7" w:rsidR="00DD192C" w:rsidP="001D2C50" w:rsidRDefault="00DD192C" w14:paraId="4CCB1013" w14:textId="77777777">
      <w:pPr>
        <w:pStyle w:val="Heading3"/>
        <w:rPr/>
      </w:pPr>
      <w:bookmarkStart w:name="_Toc433663732" w:id="14"/>
      <w:r w:rsidR="00DD192C">
        <w:rPr/>
        <w:t>Profiles of user classes</w:t>
      </w:r>
      <w:bookmarkEnd w:id="14"/>
    </w:p>
    <w:p w:rsidR="13B6E8E7" w:rsidP="17F1FA42" w:rsidRDefault="13B6E8E7" w14:paraId="7EFB4692" w14:textId="56F18DCC">
      <w:pPr>
        <w:pStyle w:val="Normal"/>
        <w:ind w:firstLine="720"/>
        <w:rPr>
          <w:color w:val="385623" w:themeColor="accent6" w:themeTint="FF" w:themeShade="80"/>
        </w:rPr>
      </w:pPr>
      <w:r w:rsidRPr="17F1FA42" w:rsidR="13B6E8E7">
        <w:rPr>
          <w:color w:val="385623" w:themeColor="accent6" w:themeTint="FF" w:themeShade="80"/>
        </w:rPr>
        <w:t>There seem to be no user classes in the current system.</w:t>
      </w:r>
      <w:r w:rsidRPr="17F1FA42" w:rsidR="4A0D88CD">
        <w:rPr>
          <w:color w:val="385623" w:themeColor="accent6" w:themeTint="FF" w:themeShade="80"/>
        </w:rPr>
        <w:t xml:space="preserve"> The current system is not integrated, but rather, a set of entities that the users must manually navigate </w:t>
      </w:r>
      <w:r w:rsidRPr="17F1FA42" w:rsidR="4C99574E">
        <w:rPr>
          <w:color w:val="385623" w:themeColor="accent6" w:themeTint="FF" w:themeShade="80"/>
        </w:rPr>
        <w:t xml:space="preserve">between </w:t>
      </w:r>
      <w:r w:rsidRPr="17F1FA42" w:rsidR="4A0D88CD">
        <w:rPr>
          <w:color w:val="385623" w:themeColor="accent6" w:themeTint="FF" w:themeShade="80"/>
        </w:rPr>
        <w:t xml:space="preserve">and update accordingly. </w:t>
      </w:r>
      <w:r w:rsidRPr="17F1FA42" w:rsidR="5EEB46E9">
        <w:rPr>
          <w:color w:val="385623" w:themeColor="accent6" w:themeTint="FF" w:themeShade="80"/>
        </w:rPr>
        <w:t>(Customer Interview II).</w:t>
      </w:r>
    </w:p>
    <w:p w:rsidRPr="005775B7" w:rsidR="0020060C" w:rsidP="4EC06270" w:rsidRDefault="00C8762E" w14:paraId="4BF8A3D5" w14:textId="690C862D">
      <w:pPr>
        <w:pStyle w:val="Heading3"/>
        <w:ind/>
        <w:rPr/>
      </w:pPr>
      <w:bookmarkStart w:name="_Toc433663733" w:id="15"/>
      <w:r w:rsidR="0020060C">
        <w:rPr/>
        <w:t>Interactions among user classes</w:t>
      </w:r>
      <w:bookmarkEnd w:id="15"/>
    </w:p>
    <w:p w:rsidR="0A5C5926" w:rsidP="17F1FA42" w:rsidRDefault="0A5C5926" w14:paraId="0AF4E8FF" w14:textId="2D87FFB6">
      <w:pPr>
        <w:pStyle w:val="Normal"/>
        <w:ind w:firstLine="720"/>
        <w:rPr>
          <w:color w:val="385623" w:themeColor="accent6" w:themeTint="FF" w:themeShade="80"/>
        </w:rPr>
      </w:pPr>
      <w:r w:rsidRPr="17F1FA42" w:rsidR="0A5C5926">
        <w:rPr>
          <w:color w:val="auto"/>
        </w:rPr>
        <w:t>There seem to be no user classes in the current system.</w:t>
      </w:r>
      <w:r w:rsidRPr="17F1FA42" w:rsidR="0F033438">
        <w:rPr>
          <w:color w:val="auto"/>
        </w:rPr>
        <w:t xml:space="preserve"> </w:t>
      </w:r>
      <w:r w:rsidRPr="17F1FA42" w:rsidR="0F033438">
        <w:rPr>
          <w:color w:val="385623" w:themeColor="accent6" w:themeTint="FF" w:themeShade="80"/>
        </w:rPr>
        <w:t>The current system is not integrated, but rather, a set of entities that the users must manually navigate between and update accordingly. (Customer Interview II).</w:t>
      </w:r>
    </w:p>
    <w:p w:rsidR="4EC06270" w:rsidP="4EC06270" w:rsidRDefault="4EC06270" w14:paraId="57AAFFCF" w14:textId="59574D3C">
      <w:pPr>
        <w:pStyle w:val="Normal"/>
        <w:ind w:firstLine="720"/>
        <w:rPr>
          <w:color w:val="2E74B5" w:themeColor="accent1" w:themeTint="FF" w:themeShade="BF"/>
        </w:rPr>
      </w:pPr>
    </w:p>
    <w:p w:rsidRPr="005775B7" w:rsidR="0020060C" w:rsidP="4EC06270" w:rsidRDefault="00C8762E" w14:paraId="5D8C4F84" w14:textId="216CC7EE">
      <w:pPr>
        <w:pStyle w:val="Heading3"/>
        <w:ind/>
        <w:rPr/>
      </w:pPr>
      <w:bookmarkStart w:name="_Toc433663734" w:id="16"/>
      <w:r w:rsidR="0020060C">
        <w:rPr/>
        <w:t>Other involved personnel</w:t>
      </w:r>
      <w:bookmarkEnd w:id="16"/>
    </w:p>
    <w:p w:rsidR="2B47AA4D" w:rsidP="4EC06270" w:rsidRDefault="2B47AA4D" w14:paraId="4E59B780" w14:textId="6FFA3679">
      <w:pPr>
        <w:pStyle w:val="Normal"/>
        <w:ind w:firstLine="720"/>
        <w:rPr>
          <w:color w:val="auto"/>
        </w:rPr>
      </w:pPr>
      <w:proofErr w:type="spellStart"/>
      <w:r w:rsidRPr="4EC06270" w:rsidR="2B47AA4D">
        <w:rPr>
          <w:color w:val="auto"/>
        </w:rPr>
        <w:t>CSTech</w:t>
      </w:r>
      <w:proofErr w:type="spellEnd"/>
      <w:r w:rsidRPr="4EC06270" w:rsidR="2B47AA4D">
        <w:rPr>
          <w:color w:val="auto"/>
        </w:rPr>
        <w:t>: Even though they may not use the system, since they are not students nor advisors, they may regulate it or modify its code</w:t>
      </w:r>
      <w:r w:rsidRPr="4EC06270" w:rsidR="34563D34">
        <w:rPr>
          <w:color w:val="auto"/>
        </w:rPr>
        <w:t xml:space="preserve"> for security concerns.</w:t>
      </w:r>
    </w:p>
    <w:p w:rsidRPr="005775B7" w:rsidR="0020060C" w:rsidP="008711BE" w:rsidRDefault="0020060C" w14:paraId="6AD372C3" w14:textId="2FBD56E7">
      <w:pPr>
        <w:pStyle w:val="Heading2"/>
        <w:rPr/>
      </w:pPr>
      <w:bookmarkStart w:name="_Toc433663735" w:id="17"/>
      <w:r w:rsidR="0020060C">
        <w:rPr/>
        <w:t xml:space="preserve">Support </w:t>
      </w:r>
      <w:r w:rsidR="00DB08BF">
        <w:rPr/>
        <w:t>E</w:t>
      </w:r>
      <w:r w:rsidR="0020060C">
        <w:rPr/>
        <w:t>nvironm</w:t>
      </w:r>
      <w:r w:rsidR="008711BE">
        <w:rPr/>
        <w:t>ent</w:t>
      </w:r>
      <w:bookmarkEnd w:id="17"/>
    </w:p>
    <w:p w:rsidR="43CB667F" w:rsidP="4EC06270" w:rsidRDefault="43CB667F" w14:paraId="16F800A2" w14:textId="5B840030">
      <w:pPr>
        <w:pStyle w:val="Normal"/>
        <w:ind w:firstLine="720"/>
        <w:rPr>
          <w:rFonts w:ascii="Calibri" w:hAnsi="Calibri" w:eastAsia="Calibri" w:cs="Calibri"/>
          <w:b w:val="0"/>
          <w:bCs w:val="0"/>
          <w:i w:val="1"/>
          <w:iCs w:val="1"/>
          <w:strike w:val="0"/>
          <w:dstrike w:val="0"/>
          <w:noProof w:val="0"/>
          <w:sz w:val="22"/>
          <w:szCs w:val="22"/>
          <w:lang w:val="en-US"/>
        </w:rPr>
      </w:pPr>
      <w:r w:rsidRPr="4EC06270" w:rsidR="43CB667F">
        <w:rPr>
          <w:color w:val="auto"/>
        </w:rPr>
        <w:t>OneDrive operates as a support software to store the advising records of all students.</w:t>
      </w:r>
      <w:r w:rsidRPr="4EC06270" w:rsidR="43CB667F">
        <w:rPr>
          <w:color w:val="2E74B5" w:themeColor="accent1" w:themeTint="FF" w:themeShade="BF"/>
        </w:rPr>
        <w:t xml:space="preserve"> </w:t>
      </w:r>
      <w:r w:rsidRPr="4EC06270" w:rsidR="7D5037EC">
        <w:rPr>
          <w:rFonts w:ascii="Calibri" w:hAnsi="Calibri" w:eastAsia="Calibri" w:cs="Calibri"/>
          <w:noProof w:val="0"/>
          <w:sz w:val="22"/>
          <w:szCs w:val="22"/>
          <w:lang w:val="en-US"/>
        </w:rPr>
        <w:t>(</w:t>
      </w:r>
      <w:hyperlink r:id="Rcea768a603b7439e">
        <w:r w:rsidRPr="4EC06270" w:rsidR="7D5037EC">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4EC06270" w:rsidR="7D5037EC">
        <w:rPr>
          <w:rFonts w:ascii="Calibri" w:hAnsi="Calibri" w:eastAsia="Calibri" w:cs="Calibri"/>
          <w:b w:val="0"/>
          <w:bCs w:val="0"/>
          <w:i w:val="1"/>
          <w:iCs w:val="1"/>
          <w:strike w:val="0"/>
          <w:dstrike w:val="0"/>
          <w:noProof w:val="0"/>
          <w:sz w:val="22"/>
          <w:szCs w:val="22"/>
          <w:lang w:val="en-US"/>
        </w:rPr>
        <w:t>)</w:t>
      </w:r>
    </w:p>
    <w:p w:rsidRPr="005775B7" w:rsidR="00ED067E" w:rsidP="00ED067E" w:rsidRDefault="00ED067E" w14:paraId="29E13767" w14:textId="4C205494">
      <w:pPr>
        <w:pStyle w:val="Heading2"/>
      </w:pPr>
      <w:bookmarkStart w:name="_Toc433663736" w:id="18"/>
      <w:r w:rsidRPr="005775B7">
        <w:t>Issues and Problems with the Current System</w:t>
      </w:r>
      <w:bookmarkEnd w:id="18"/>
    </w:p>
    <w:p w:rsidRPr="005775B7" w:rsidR="009975B6" w:rsidP="00047579" w:rsidRDefault="00047579" w14:paraId="4BC4CD08" w14:textId="45D55374">
      <w:pPr>
        <w:ind w:firstLine="576"/>
        <w:rPr>
          <w:color w:val="2E74B5" w:themeColor="accent1" w:themeShade="BF"/>
        </w:rPr>
      </w:pPr>
    </w:p>
    <w:p w:rsidR="0B1015EE" w:rsidP="4EC06270" w:rsidRDefault="0B1015EE" w14:paraId="10177EB5" w14:textId="343009F1">
      <w:pPr>
        <w:pStyle w:val="Normal"/>
        <w:ind w:firstLine="576"/>
      </w:pPr>
      <w:r w:rsidRPr="4EC06270" w:rsidR="0B1015EE">
        <w:rPr>
          <w:rFonts w:ascii="Calibri" w:hAnsi="Calibri" w:eastAsia="Calibri" w:cs="Calibri"/>
          <w:noProof w:val="0"/>
          <w:sz w:val="22"/>
          <w:szCs w:val="22"/>
          <w:lang w:val="en-US"/>
        </w:rPr>
        <w:t>• Some students do not prepare for the advising session</w:t>
      </w:r>
    </w:p>
    <w:p w:rsidR="0B1015EE" w:rsidP="4EC06270" w:rsidRDefault="0B1015EE" w14:paraId="09115A04" w14:textId="7D3F9E05">
      <w:pPr>
        <w:pStyle w:val="Normal"/>
        <w:ind w:firstLine="576"/>
      </w:pPr>
      <w:r w:rsidRPr="4EC06270" w:rsidR="0B1015EE">
        <w:rPr>
          <w:rFonts w:ascii="Calibri" w:hAnsi="Calibri" w:eastAsia="Calibri" w:cs="Calibri"/>
          <w:noProof w:val="0"/>
          <w:sz w:val="22"/>
          <w:szCs w:val="22"/>
          <w:lang w:val="en-US"/>
        </w:rPr>
        <w:t xml:space="preserve"> • Some students do not attend appointments </w:t>
      </w:r>
    </w:p>
    <w:p w:rsidR="0B1015EE" w:rsidP="4EC06270" w:rsidRDefault="0B1015EE" w14:paraId="56B525E9" w14:textId="23E3AA47">
      <w:pPr>
        <w:pStyle w:val="Normal"/>
        <w:ind w:firstLine="576"/>
      </w:pPr>
      <w:r w:rsidRPr="4EC06270" w:rsidR="0B1015EE">
        <w:rPr>
          <w:rFonts w:ascii="Calibri" w:hAnsi="Calibri" w:eastAsia="Calibri" w:cs="Calibri"/>
          <w:noProof w:val="0"/>
          <w:sz w:val="22"/>
          <w:szCs w:val="22"/>
          <w:lang w:val="en-US"/>
        </w:rPr>
        <w:t xml:space="preserve">• Some students do not fill out advising forms and pre-advising checklist </w:t>
      </w:r>
    </w:p>
    <w:p w:rsidR="0B1015EE" w:rsidP="4EC06270" w:rsidRDefault="0B1015EE" w14:paraId="017CCF8D" w14:textId="7C447C2D">
      <w:pPr>
        <w:pStyle w:val="Normal"/>
        <w:ind w:firstLine="576"/>
      </w:pPr>
      <w:r w:rsidRPr="4EC06270" w:rsidR="0B1015EE">
        <w:rPr>
          <w:rFonts w:ascii="Calibri" w:hAnsi="Calibri" w:eastAsia="Calibri" w:cs="Calibri"/>
          <w:noProof w:val="0"/>
          <w:sz w:val="22"/>
          <w:szCs w:val="22"/>
          <w:lang w:val="en-US"/>
        </w:rPr>
        <w:t xml:space="preserve">• Students do not have access to their Program plan </w:t>
      </w:r>
    </w:p>
    <w:p w:rsidR="0B1015EE" w:rsidP="4EC06270" w:rsidRDefault="0B1015EE" w14:paraId="136F7C62" w14:textId="4833ACC0">
      <w:pPr>
        <w:pStyle w:val="Normal"/>
        <w:ind w:firstLine="576"/>
      </w:pPr>
      <w:r w:rsidRPr="4EC06270" w:rsidR="0B1015EE">
        <w:rPr>
          <w:rFonts w:ascii="Calibri" w:hAnsi="Calibri" w:eastAsia="Calibri" w:cs="Calibri"/>
          <w:noProof w:val="0"/>
          <w:sz w:val="22"/>
          <w:szCs w:val="22"/>
          <w:lang w:val="en-US"/>
        </w:rPr>
        <w:t>• Program plans may not be current with new catalog changes (course numbers change)</w:t>
      </w:r>
    </w:p>
    <w:p w:rsidR="0B1015EE" w:rsidP="4EC06270" w:rsidRDefault="0B1015EE" w14:paraId="55E6DB87" w14:textId="3C80A100">
      <w:pPr>
        <w:pStyle w:val="Normal"/>
        <w:ind w:firstLine="576"/>
      </w:pPr>
      <w:r w:rsidRPr="4EC06270" w:rsidR="0B1015EE">
        <w:rPr>
          <w:rFonts w:ascii="Calibri" w:hAnsi="Calibri" w:eastAsia="Calibri" w:cs="Calibri"/>
          <w:noProof w:val="0"/>
          <w:sz w:val="22"/>
          <w:szCs w:val="22"/>
          <w:lang w:val="en-US"/>
        </w:rPr>
        <w:t xml:space="preserve"> • Checking available courses each semester is a manual process</w:t>
      </w:r>
    </w:p>
    <w:p w:rsidR="0B1015EE" w:rsidP="4EC06270" w:rsidRDefault="0B1015EE" w14:paraId="767BEF52" w14:textId="22D76364">
      <w:pPr>
        <w:pStyle w:val="Normal"/>
        <w:ind w:firstLine="576"/>
      </w:pPr>
      <w:r w:rsidRPr="4EC06270" w:rsidR="0B1015EE">
        <w:rPr>
          <w:rFonts w:ascii="Calibri" w:hAnsi="Calibri" w:eastAsia="Calibri" w:cs="Calibri"/>
          <w:noProof w:val="0"/>
          <w:sz w:val="22"/>
          <w:szCs w:val="22"/>
          <w:lang w:val="en-US"/>
        </w:rPr>
        <w:t xml:space="preserve"> • Checking available courses with open seats each semester is a manual process</w:t>
      </w:r>
    </w:p>
    <w:p w:rsidR="0B1015EE" w:rsidP="4EC06270" w:rsidRDefault="0B1015EE" w14:paraId="5A9E70C7" w14:textId="77598C63">
      <w:pPr>
        <w:pStyle w:val="Normal"/>
        <w:ind w:firstLine="576"/>
      </w:pPr>
      <w:r w:rsidRPr="4EC06270" w:rsidR="0B1015EE">
        <w:rPr>
          <w:rFonts w:ascii="Calibri" w:hAnsi="Calibri" w:eastAsia="Calibri" w:cs="Calibri"/>
          <w:noProof w:val="0"/>
          <w:sz w:val="22"/>
          <w:szCs w:val="22"/>
          <w:lang w:val="en-US"/>
        </w:rPr>
        <w:t xml:space="preserve"> • Checking courses prerequisites each semester is a manual process </w:t>
      </w:r>
    </w:p>
    <w:p w:rsidR="0B1015EE" w:rsidP="4EC06270" w:rsidRDefault="0B1015EE" w14:paraId="7BAACB5A" w14:textId="7997228B">
      <w:pPr>
        <w:pStyle w:val="Normal"/>
        <w:ind w:firstLine="576"/>
      </w:pPr>
      <w:r w:rsidRPr="4EC06270" w:rsidR="0B1015EE">
        <w:rPr>
          <w:rFonts w:ascii="Calibri" w:hAnsi="Calibri" w:eastAsia="Calibri" w:cs="Calibri"/>
          <w:noProof w:val="0"/>
          <w:sz w:val="22"/>
          <w:szCs w:val="22"/>
          <w:lang w:val="en-US"/>
        </w:rPr>
        <w:t xml:space="preserve">• Adding course grades is a manual process </w:t>
      </w:r>
    </w:p>
    <w:p w:rsidR="0B1015EE" w:rsidP="4EC06270" w:rsidRDefault="0B1015EE" w14:paraId="7F54D109" w14:textId="4D8A1088">
      <w:pPr>
        <w:pStyle w:val="Normal"/>
        <w:ind w:firstLine="576"/>
      </w:pPr>
      <w:r w:rsidRPr="4EC06270" w:rsidR="0B1015EE">
        <w:rPr>
          <w:rFonts w:ascii="Calibri" w:hAnsi="Calibri" w:eastAsia="Calibri" w:cs="Calibri"/>
          <w:noProof w:val="0"/>
          <w:sz w:val="22"/>
          <w:szCs w:val="22"/>
          <w:lang w:val="en-US"/>
        </w:rPr>
        <w:t>• Adding courses outside prescribe electives is a manual process</w:t>
      </w:r>
    </w:p>
    <w:p w:rsidR="0B1015EE" w:rsidP="4EC06270" w:rsidRDefault="0B1015EE" w14:paraId="1F9775A5" w14:textId="21E54DF0">
      <w:pPr>
        <w:pStyle w:val="Normal"/>
        <w:ind w:firstLine="576"/>
      </w:pPr>
      <w:r w:rsidRPr="4EC06270" w:rsidR="0B1015EE">
        <w:rPr>
          <w:rFonts w:ascii="Calibri" w:hAnsi="Calibri" w:eastAsia="Calibri" w:cs="Calibri"/>
          <w:noProof w:val="0"/>
          <w:sz w:val="22"/>
          <w:szCs w:val="22"/>
          <w:lang w:val="en-US"/>
        </w:rPr>
        <w:t xml:space="preserve"> • Sending substitutions to graduate school for non-prescribe courses is a manual process </w:t>
      </w:r>
    </w:p>
    <w:p w:rsidR="0B1015EE" w:rsidP="4EC06270" w:rsidRDefault="0B1015EE" w14:paraId="78C892A6" w14:textId="3A266A1E">
      <w:pPr>
        <w:pStyle w:val="Normal"/>
        <w:ind w:firstLine="576"/>
      </w:pPr>
      <w:r w:rsidRPr="4EC06270" w:rsidR="0B1015EE">
        <w:rPr>
          <w:rFonts w:ascii="Calibri" w:hAnsi="Calibri" w:eastAsia="Calibri" w:cs="Calibri"/>
          <w:noProof w:val="0"/>
          <w:sz w:val="22"/>
          <w:szCs w:val="22"/>
          <w:lang w:val="en-US"/>
        </w:rPr>
        <w:t>• Checking that a Program Plan meets graduation requirements is a manual process (degree evaluation)</w:t>
      </w:r>
    </w:p>
    <w:p w:rsidR="0B1015EE" w:rsidP="4EC06270" w:rsidRDefault="0B1015EE" w14:paraId="74C1AFE8" w14:textId="2B45A55B">
      <w:pPr>
        <w:pStyle w:val="Normal"/>
        <w:ind w:firstLine="576"/>
      </w:pPr>
      <w:r w:rsidRPr="4EC06270" w:rsidR="0B1015EE">
        <w:rPr>
          <w:rFonts w:ascii="Calibri" w:hAnsi="Calibri" w:eastAsia="Calibri" w:cs="Calibri"/>
          <w:noProof w:val="0"/>
          <w:sz w:val="22"/>
          <w:szCs w:val="22"/>
          <w:lang w:val="en-US"/>
        </w:rPr>
        <w:t xml:space="preserve"> • Uploading a Program Plan and its advising form is a manual process </w:t>
      </w:r>
    </w:p>
    <w:p w:rsidR="0B1015EE" w:rsidP="4EC06270" w:rsidRDefault="0B1015EE" w14:paraId="01245DB5" w14:textId="720DE502">
      <w:pPr>
        <w:pStyle w:val="Normal"/>
        <w:ind w:firstLine="576"/>
      </w:pPr>
      <w:r w:rsidRPr="4EC06270" w:rsidR="0B1015EE">
        <w:rPr>
          <w:rFonts w:ascii="Calibri" w:hAnsi="Calibri" w:eastAsia="Calibri" w:cs="Calibri"/>
          <w:noProof w:val="0"/>
          <w:sz w:val="22"/>
          <w:szCs w:val="22"/>
          <w:lang w:val="en-US"/>
        </w:rPr>
        <w:t>• Sending to student advising form and pre-advising checklist is a manual process</w:t>
      </w:r>
    </w:p>
    <w:p w:rsidR="008462E9" w:rsidP="4EC06270" w:rsidRDefault="008462E9" w14:paraId="30BDB5AB" w14:textId="16EE47DF">
      <w:pPr>
        <w:pStyle w:val="Heading1"/>
        <w:rPr>
          <w:rFonts w:cs="Times New Roman"/>
        </w:rPr>
      </w:pPr>
      <w:bookmarkStart w:name="_Toc433663737" w:id="19"/>
      <w:r w:rsidRPr="4EC06270" w:rsidR="008462E9">
        <w:rPr>
          <w:rFonts w:cs="Times New Roman"/>
        </w:rPr>
        <w:t>Justification for and Nature of the Proposed Changes</w:t>
      </w:r>
      <w:bookmarkEnd w:id="19"/>
    </w:p>
    <w:p w:rsidR="308588E0" w:rsidP="4EC06270" w:rsidRDefault="308588E0" w14:paraId="2C82BDDA" w14:textId="3C3014DB">
      <w:pPr>
        <w:pStyle w:val="Normal"/>
      </w:pPr>
      <w:r w:rsidR="0C2ECB10">
        <w:rPr/>
        <w:t xml:space="preserve">In this sections, justification and proposed changes to the </w:t>
      </w:r>
      <w:proofErr w:type="spellStart"/>
      <w:r w:rsidR="308588E0">
        <w:rPr/>
        <w:t>MSSwE</w:t>
      </w:r>
      <w:proofErr w:type="spellEnd"/>
      <w:r w:rsidR="308588E0">
        <w:rPr/>
        <w:t xml:space="preserve"> AMS system</w:t>
      </w:r>
      <w:r w:rsidR="4B4278EB">
        <w:rPr/>
        <w:t xml:space="preserve"> are specifically stated. The current system requires changes due to the lack of </w:t>
      </w:r>
      <w:r w:rsidR="285BB7AB">
        <w:rPr/>
        <w:t xml:space="preserve">automatization in the system. </w:t>
      </w:r>
      <w:r w:rsidR="1F3EEBAA">
        <w:rPr/>
        <w:t xml:space="preserve">The current system has faults that complicate the communication between both the program director and the student. </w:t>
      </w:r>
      <w:r w:rsidR="644A673F">
        <w:rPr/>
        <w:t xml:space="preserve">In some cases, even if communication is met, the monotonous process increases the gap for error. </w:t>
      </w:r>
      <w:r w:rsidR="58F46765">
        <w:rPr/>
        <w:t>Therefore,</w:t>
      </w:r>
      <w:r w:rsidR="644A673F">
        <w:rPr/>
        <w:t xml:space="preserve"> the </w:t>
      </w:r>
      <w:r w:rsidR="27074584">
        <w:rPr/>
        <w:t xml:space="preserve">system requires changes that will </w:t>
      </w:r>
      <w:r w:rsidR="3E7E4F34">
        <w:rPr/>
        <w:t xml:space="preserve">facilitate the work done by the program director and automate many of the process. </w:t>
      </w:r>
    </w:p>
    <w:p w:rsidRPr="005775B7" w:rsidR="003C582C" w:rsidP="00126C0C" w:rsidRDefault="008462E9" w14:paraId="76A6CAD7" w14:textId="387760FE">
      <w:pPr>
        <w:pStyle w:val="Heading2"/>
        <w:rPr>
          <w:rFonts w:eastAsia="Times New Roman" w:cs="Times New Roman"/>
        </w:rPr>
      </w:pPr>
      <w:bookmarkStart w:name="_Toc433663738" w:id="20"/>
      <w:r w:rsidRPr="005775B7" w:rsidR="008462E9">
        <w:rPr>
          <w:rFonts w:eastAsia="Times New Roman" w:cs="Times New Roman"/>
          <w:spacing w:val="2"/>
        </w:rPr>
        <w:t>J</w:t>
      </w:r>
      <w:r w:rsidRPr="005775B7" w:rsidR="008462E9">
        <w:rPr>
          <w:rFonts w:eastAsia="Times New Roman" w:cs="Times New Roman"/>
        </w:rPr>
        <w:t>us</w:t>
      </w:r>
      <w:r w:rsidRPr="005775B7" w:rsidR="008462E9">
        <w:rPr>
          <w:rFonts w:eastAsia="Times New Roman" w:cs="Times New Roman"/>
          <w:spacing w:val="-2"/>
        </w:rPr>
        <w:t>t</w:t>
      </w:r>
      <w:r w:rsidRPr="005775B7" w:rsidR="008462E9">
        <w:rPr>
          <w:rFonts w:eastAsia="Times New Roman" w:cs="Times New Roman"/>
          <w:spacing w:val="-5"/>
        </w:rPr>
        <w:t>i</w:t>
      </w:r>
      <w:r w:rsidRPr="005775B7" w:rsidR="008462E9">
        <w:rPr>
          <w:rFonts w:eastAsia="Times New Roman" w:cs="Times New Roman"/>
          <w:spacing w:val="-3"/>
        </w:rPr>
        <w:t>f</w:t>
      </w:r>
      <w:r w:rsidRPr="005775B7" w:rsidR="008462E9">
        <w:rPr>
          <w:rFonts w:eastAsia="Times New Roman" w:cs="Times New Roman"/>
          <w:spacing w:val="-5"/>
        </w:rPr>
        <w:t>i</w:t>
      </w:r>
      <w:r w:rsidRPr="005775B7" w:rsidR="008462E9">
        <w:rPr>
          <w:rFonts w:eastAsia="Times New Roman" w:cs="Times New Roman"/>
          <w:spacing w:val="1"/>
        </w:rPr>
        <w:t>c</w:t>
      </w:r>
      <w:r w:rsidRPr="005775B7" w:rsidR="008462E9">
        <w:rPr>
          <w:rFonts w:eastAsia="Times New Roman" w:cs="Times New Roman"/>
          <w:spacing w:val="-3"/>
        </w:rPr>
        <w:t>a</w:t>
      </w:r>
      <w:r w:rsidRPr="005775B7" w:rsidR="008462E9">
        <w:rPr>
          <w:rFonts w:eastAsia="Times New Roman" w:cs="Times New Roman"/>
          <w:spacing w:val="-2"/>
        </w:rPr>
        <w:t>t</w:t>
      </w:r>
      <w:r w:rsidRPr="005775B7" w:rsidR="008462E9">
        <w:rPr>
          <w:rFonts w:eastAsia="Times New Roman" w:cs="Times New Roman"/>
          <w:spacing w:val="-5"/>
        </w:rPr>
        <w:t>i</w:t>
      </w:r>
      <w:r w:rsidRPr="005775B7" w:rsidR="008462E9">
        <w:rPr>
          <w:rFonts w:eastAsia="Times New Roman" w:cs="Times New Roman"/>
        </w:rPr>
        <w:t>on for</w:t>
      </w:r>
      <w:r w:rsidRPr="005775B7" w:rsidR="008462E9">
        <w:rPr>
          <w:rFonts w:eastAsia="Times New Roman" w:cs="Times New Roman"/>
          <w:spacing w:val="1"/>
        </w:rPr>
        <w:t xml:space="preserve"> </w:t>
      </w:r>
      <w:r w:rsidRPr="005775B7" w:rsidR="008462E9">
        <w:rPr>
          <w:rFonts w:eastAsia="Times New Roman" w:cs="Times New Roman"/>
          <w:spacing w:val="-2"/>
        </w:rPr>
        <w:t>t</w:t>
      </w:r>
      <w:r w:rsidRPr="005775B7" w:rsidR="008462E9">
        <w:rPr>
          <w:rFonts w:eastAsia="Times New Roman" w:cs="Times New Roman"/>
        </w:rPr>
        <w:t>he</w:t>
      </w:r>
      <w:r w:rsidRPr="005775B7" w:rsidR="008462E9">
        <w:rPr>
          <w:rFonts w:eastAsia="Times New Roman" w:cs="Times New Roman"/>
          <w:spacing w:val="2"/>
        </w:rPr>
        <w:t xml:space="preserve"> </w:t>
      </w:r>
      <w:r w:rsidRPr="005775B7" w:rsidR="008462E9">
        <w:rPr>
          <w:rFonts w:eastAsia="Times New Roman" w:cs="Times New Roman"/>
        </w:rPr>
        <w:t>Des</w:t>
      </w:r>
      <w:r w:rsidRPr="005775B7" w:rsidR="008462E9">
        <w:rPr>
          <w:rFonts w:eastAsia="Times New Roman" w:cs="Times New Roman"/>
          <w:spacing w:val="-6"/>
        </w:rPr>
        <w:t>i</w:t>
      </w:r>
      <w:r w:rsidRPr="005775B7" w:rsidR="008462E9">
        <w:rPr>
          <w:rFonts w:eastAsia="Times New Roman" w:cs="Times New Roman"/>
          <w:spacing w:val="1"/>
        </w:rPr>
        <w:t>r</w:t>
      </w:r>
      <w:r w:rsidRPr="005775B7" w:rsidR="008462E9">
        <w:rPr>
          <w:rFonts w:eastAsia="Times New Roman" w:cs="Times New Roman"/>
        </w:rPr>
        <w:t xml:space="preserve">ed </w:t>
      </w:r>
      <w:r w:rsidRPr="005775B7" w:rsidR="008462E9">
        <w:rPr>
          <w:rFonts w:eastAsia="Times New Roman" w:cs="Times New Roman"/>
          <w:spacing w:val="1"/>
        </w:rPr>
        <w:t>C</w:t>
      </w:r>
      <w:r w:rsidRPr="005775B7" w:rsidR="008462E9">
        <w:rPr>
          <w:rFonts w:eastAsia="Times New Roman" w:cs="Times New Roman"/>
        </w:rPr>
        <w:t>h</w:t>
      </w:r>
      <w:r w:rsidRPr="005775B7" w:rsidR="008462E9">
        <w:rPr>
          <w:rFonts w:eastAsia="Times New Roman" w:cs="Times New Roman"/>
          <w:spacing w:val="-3"/>
        </w:rPr>
        <w:t>a</w:t>
      </w:r>
      <w:r w:rsidRPr="005775B7" w:rsidR="008462E9">
        <w:rPr>
          <w:rFonts w:eastAsia="Times New Roman" w:cs="Times New Roman"/>
        </w:rPr>
        <w:t>n</w:t>
      </w:r>
      <w:r w:rsidRPr="005775B7" w:rsidR="008462E9">
        <w:rPr>
          <w:rFonts w:eastAsia="Times New Roman" w:cs="Times New Roman"/>
          <w:spacing w:val="-3"/>
        </w:rPr>
        <w:t>g</w:t>
      </w:r>
      <w:r w:rsidRPr="005775B7" w:rsidR="008462E9">
        <w:rPr>
          <w:rFonts w:eastAsia="Times New Roman" w:cs="Times New Roman"/>
        </w:rPr>
        <w:t>es</w:t>
      </w:r>
      <w:bookmarkEnd w:id="20"/>
    </w:p>
    <w:p w:rsidR="71F5255B" w:rsidP="4EC06270" w:rsidRDefault="71F5255B" w14:paraId="0CBF88F1" w14:textId="5CFD6CD2">
      <w:pPr>
        <w:pStyle w:val="Normal"/>
      </w:pPr>
      <w:r w:rsidR="71F5255B">
        <w:rPr/>
        <w:t xml:space="preserve">Justification for this new system is as follows: </w:t>
      </w:r>
    </w:p>
    <w:p w:rsidR="71F5255B" w:rsidP="4EC06270" w:rsidRDefault="71F5255B" w14:paraId="47F8975B" w14:textId="374D9B51">
      <w:pPr>
        <w:pStyle w:val="Normal"/>
      </w:pPr>
      <w:r w:rsidR="71F5255B">
        <w:rPr/>
        <w:t xml:space="preserve">1) The efficiency is something the current system lacks. Efficiency is one of the main </w:t>
      </w:r>
      <w:r w:rsidR="7D525593">
        <w:rPr/>
        <w:t>functionalities</w:t>
      </w:r>
      <w:r w:rsidR="71F5255B">
        <w:rPr/>
        <w:t xml:space="preserve"> the new system will achieve. </w:t>
      </w:r>
      <w:r w:rsidR="686990B0">
        <w:rPr/>
        <w:t xml:space="preserve">In the current system, there are many monotonous processes that open the gap to errors for both the students and the program director. </w:t>
      </w:r>
      <w:r w:rsidR="7DC11E3D">
        <w:rPr/>
        <w:t xml:space="preserve">The errors present in the current system are produced by human </w:t>
      </w:r>
      <w:r w:rsidR="7A17EDD4">
        <w:rPr/>
        <w:t>errors;</w:t>
      </w:r>
      <w:r w:rsidR="7DC11E3D">
        <w:rPr/>
        <w:t xml:space="preserve"> this could be traced to the </w:t>
      </w:r>
      <w:r w:rsidR="3AAC30B3">
        <w:rPr/>
        <w:t>significant</w:t>
      </w:r>
      <w:r w:rsidR="7DC11E3D">
        <w:rPr/>
        <w:t xml:space="preserve"> number of steps the human must </w:t>
      </w:r>
      <w:r w:rsidR="5DD32D91">
        <w:rPr/>
        <w:t xml:space="preserve">go </w:t>
      </w:r>
      <w:r w:rsidR="4279A69C">
        <w:rPr/>
        <w:t>through</w:t>
      </w:r>
      <w:r w:rsidR="5DD32D91">
        <w:rPr/>
        <w:t xml:space="preserve">. </w:t>
      </w:r>
    </w:p>
    <w:p w:rsidR="007E8439" w:rsidP="4EC06270" w:rsidRDefault="007E8439" w14:paraId="7CB106E8" w14:textId="4DC83CA5">
      <w:pPr>
        <w:pStyle w:val="Normal"/>
      </w:pPr>
      <w:r w:rsidR="007E8439">
        <w:rPr/>
        <w:t xml:space="preserve">2) The current system is not </w:t>
      </w:r>
      <w:r w:rsidR="473F0185">
        <w:rPr/>
        <w:t xml:space="preserve">well suited for remote work. The system is currently </w:t>
      </w:r>
      <w:r w:rsidR="799AEC10">
        <w:rPr/>
        <w:t>dependent</w:t>
      </w:r>
      <w:r w:rsidR="473F0185">
        <w:rPr/>
        <w:t xml:space="preserve"> on students and </w:t>
      </w:r>
      <w:r w:rsidR="2C6FE978">
        <w:rPr/>
        <w:t>program advisors to keep track of a physical sheet that is needed throughout the advising process. During the pandemic, this current system suffered the exposure of many f</w:t>
      </w:r>
      <w:r w:rsidR="62FD2576">
        <w:rPr/>
        <w:t xml:space="preserve">laws. </w:t>
      </w:r>
    </w:p>
    <w:p w:rsidR="62FD2576" w:rsidP="4EC06270" w:rsidRDefault="62FD2576" w14:paraId="290D90D9" w14:textId="2C9FE017">
      <w:pPr>
        <w:pStyle w:val="Normal"/>
      </w:pPr>
      <w:r w:rsidR="62FD2576">
        <w:rPr/>
        <w:t xml:space="preserve">3) The program is increasing </w:t>
      </w:r>
      <w:r w:rsidR="131FDC29">
        <w:rPr/>
        <w:t>its</w:t>
      </w:r>
      <w:r w:rsidR="62FD2576">
        <w:rPr/>
        <w:t xml:space="preserve"> size, the d</w:t>
      </w:r>
      <w:r w:rsidR="2488229D">
        <w:rPr/>
        <w:t xml:space="preserve">emand for </w:t>
      </w:r>
      <w:r w:rsidR="0269B174">
        <w:rPr/>
        <w:t xml:space="preserve">advising for students is growing and this only means that the errors will continue to increase as well. The manual labor is set to fail in the future with the expansion of the program. </w:t>
      </w:r>
    </w:p>
    <w:p w:rsidR="4EC06270" w:rsidP="4EC06270" w:rsidRDefault="4EC06270" w14:paraId="3B5DB764" w14:textId="63714917">
      <w:pPr>
        <w:pStyle w:val="Normal"/>
      </w:pPr>
    </w:p>
    <w:p w:rsidRPr="005775B7" w:rsidR="008D31C7" w:rsidP="00126C0C" w:rsidRDefault="008462E9" w14:paraId="6BC6769A" w14:textId="418ECAEC">
      <w:pPr>
        <w:pStyle w:val="Heading2"/>
        <w:rPr>
          <w:rFonts w:eastAsia="Times New Roman" w:cs="Times New Roman"/>
        </w:rPr>
      </w:pPr>
      <w:bookmarkStart w:name="_Toc433663739" w:id="21"/>
      <w:r w:rsidRPr="005775B7" w:rsidR="008462E9">
        <w:rPr>
          <w:rFonts w:eastAsia="Times New Roman" w:cs="Times New Roman"/>
        </w:rPr>
        <w:t>Desc</w:t>
      </w:r>
      <w:r w:rsidRPr="005775B7" w:rsidR="008462E9">
        <w:rPr>
          <w:rFonts w:eastAsia="Times New Roman" w:cs="Times New Roman"/>
          <w:spacing w:val="1"/>
        </w:rPr>
        <w:t>r</w:t>
      </w:r>
      <w:r w:rsidRPr="005775B7" w:rsidR="008462E9">
        <w:rPr>
          <w:rFonts w:eastAsia="Times New Roman" w:cs="Times New Roman"/>
          <w:spacing w:val="-5"/>
        </w:rPr>
        <w:t>i</w:t>
      </w:r>
      <w:r w:rsidRPr="005775B7" w:rsidR="008462E9">
        <w:rPr>
          <w:rFonts w:eastAsia="Times New Roman" w:cs="Times New Roman"/>
          <w:spacing w:val="-1"/>
        </w:rPr>
        <w:t>p</w:t>
      </w:r>
      <w:r w:rsidRPr="005775B7" w:rsidR="008462E9">
        <w:rPr>
          <w:rFonts w:eastAsia="Times New Roman" w:cs="Times New Roman"/>
          <w:spacing w:val="-2"/>
        </w:rPr>
        <w:t>t</w:t>
      </w:r>
      <w:r w:rsidRPr="005775B7" w:rsidR="008462E9">
        <w:rPr>
          <w:rFonts w:eastAsia="Times New Roman" w:cs="Times New Roman"/>
          <w:spacing w:val="-5"/>
        </w:rPr>
        <w:t>i</w:t>
      </w:r>
      <w:r w:rsidRPr="005775B7" w:rsidR="008462E9">
        <w:rPr>
          <w:rFonts w:eastAsia="Times New Roman" w:cs="Times New Roman"/>
          <w:spacing w:val="-1"/>
        </w:rPr>
        <w:t>o</w:t>
      </w:r>
      <w:r w:rsidRPr="005775B7" w:rsidR="008462E9">
        <w:rPr>
          <w:rFonts w:eastAsia="Times New Roman" w:cs="Times New Roman"/>
        </w:rPr>
        <w:t>n</w:t>
      </w:r>
      <w:r w:rsidRPr="005775B7" w:rsidR="008462E9">
        <w:rPr>
          <w:rFonts w:eastAsia="Times New Roman" w:cs="Times New Roman"/>
          <w:spacing w:val="-1"/>
        </w:rPr>
        <w:t xml:space="preserve"> o</w:t>
      </w:r>
      <w:r w:rsidRPr="005775B7" w:rsidR="008462E9">
        <w:rPr>
          <w:rFonts w:eastAsia="Times New Roman" w:cs="Times New Roman"/>
        </w:rPr>
        <w:t>f</w:t>
      </w:r>
      <w:r w:rsidRPr="005775B7" w:rsidR="008462E9">
        <w:rPr>
          <w:rFonts w:eastAsia="Times New Roman" w:cs="Times New Roman"/>
          <w:spacing w:val="-2"/>
        </w:rPr>
        <w:t xml:space="preserve"> t</w:t>
      </w:r>
      <w:r w:rsidRPr="005775B7" w:rsidR="008462E9">
        <w:rPr>
          <w:rFonts w:eastAsia="Times New Roman" w:cs="Times New Roman"/>
          <w:spacing w:val="-1"/>
        </w:rPr>
        <w:t>h</w:t>
      </w:r>
      <w:r w:rsidRPr="005775B7" w:rsidR="008462E9">
        <w:rPr>
          <w:rFonts w:eastAsia="Times New Roman" w:cs="Times New Roman"/>
        </w:rPr>
        <w:t>e</w:t>
      </w:r>
      <w:r w:rsidRPr="005775B7" w:rsidR="008462E9">
        <w:rPr>
          <w:rFonts w:eastAsia="Times New Roman" w:cs="Times New Roman"/>
          <w:spacing w:val="1"/>
        </w:rPr>
        <w:t xml:space="preserve"> </w:t>
      </w:r>
      <w:r w:rsidRPr="005775B7" w:rsidR="008462E9">
        <w:rPr>
          <w:rFonts w:eastAsia="Times New Roman" w:cs="Times New Roman"/>
          <w:spacing w:val="-1"/>
        </w:rPr>
        <w:t>D</w:t>
      </w:r>
      <w:r w:rsidRPr="005775B7" w:rsidR="008462E9">
        <w:rPr>
          <w:rFonts w:eastAsia="Times New Roman" w:cs="Times New Roman"/>
          <w:spacing w:val="1"/>
        </w:rPr>
        <w:t>e</w:t>
      </w:r>
      <w:r w:rsidRPr="005775B7" w:rsidR="008462E9">
        <w:rPr>
          <w:rFonts w:eastAsia="Times New Roman" w:cs="Times New Roman"/>
          <w:spacing w:val="-1"/>
        </w:rPr>
        <w:t>s</w:t>
      </w:r>
      <w:r w:rsidRPr="005775B7" w:rsidR="008462E9">
        <w:rPr>
          <w:rFonts w:eastAsia="Times New Roman" w:cs="Times New Roman"/>
          <w:spacing w:val="-5"/>
        </w:rPr>
        <w:t>i</w:t>
      </w:r>
      <w:r w:rsidRPr="005775B7" w:rsidR="008462E9">
        <w:rPr>
          <w:rFonts w:eastAsia="Times New Roman" w:cs="Times New Roman"/>
          <w:spacing w:val="1"/>
        </w:rPr>
        <w:t>r</w:t>
      </w:r>
      <w:r w:rsidRPr="005775B7" w:rsidR="008462E9">
        <w:rPr>
          <w:rFonts w:eastAsia="Times New Roman" w:cs="Times New Roman"/>
        </w:rPr>
        <w:t xml:space="preserve">ed </w:t>
      </w:r>
      <w:r w:rsidRPr="005775B7" w:rsidR="008462E9">
        <w:rPr>
          <w:rFonts w:eastAsia="Times New Roman" w:cs="Times New Roman"/>
          <w:spacing w:val="1"/>
        </w:rPr>
        <w:t>C</w:t>
      </w:r>
      <w:r w:rsidRPr="005775B7" w:rsidR="008462E9">
        <w:rPr>
          <w:rFonts w:eastAsia="Times New Roman" w:cs="Times New Roman"/>
          <w:spacing w:val="-1"/>
        </w:rPr>
        <w:t>h</w:t>
      </w:r>
      <w:r w:rsidRPr="005775B7" w:rsidR="008462E9">
        <w:rPr>
          <w:rFonts w:eastAsia="Times New Roman" w:cs="Times New Roman"/>
          <w:spacing w:val="-3"/>
        </w:rPr>
        <w:t>a</w:t>
      </w:r>
      <w:r w:rsidRPr="005775B7" w:rsidR="008462E9">
        <w:rPr>
          <w:rFonts w:eastAsia="Times New Roman" w:cs="Times New Roman"/>
          <w:spacing w:val="-1"/>
        </w:rPr>
        <w:t>n</w:t>
      </w:r>
      <w:r w:rsidRPr="005775B7" w:rsidR="008462E9">
        <w:rPr>
          <w:rFonts w:eastAsia="Times New Roman" w:cs="Times New Roman"/>
          <w:spacing w:val="-3"/>
        </w:rPr>
        <w:t>g</w:t>
      </w:r>
      <w:r w:rsidRPr="005775B7" w:rsidR="008462E9">
        <w:rPr>
          <w:rFonts w:eastAsia="Times New Roman" w:cs="Times New Roman"/>
        </w:rPr>
        <w:t>es</w:t>
      </w:r>
      <w:bookmarkEnd w:id="21"/>
    </w:p>
    <w:p w:rsidR="008711BE" w:rsidP="06AEF529" w:rsidRDefault="008711BE" w14:paraId="7DC45904" w14:textId="3B81F937">
      <w:pPr>
        <w:pStyle w:val="ListParagraph"/>
        <w:numPr>
          <w:ilvl w:val="0"/>
          <w:numId w:val="8"/>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538135" w:themeColor="accent6" w:themeTint="FF" w:themeShade="BF"/>
          <w:sz w:val="22"/>
          <w:szCs w:val="22"/>
          <w:lang w:val="en-US"/>
        </w:rPr>
      </w:pPr>
      <w:r w:rsidRPr="06AEF529" w:rsidR="008711BE">
        <w:rPr>
          <w:i w:val="1"/>
          <w:iCs w:val="1"/>
          <w:color w:val="538135" w:themeColor="accent6" w:themeTint="FF" w:themeShade="BF"/>
        </w:rPr>
        <w:t>Capability changes</w:t>
      </w:r>
      <w:r w:rsidRPr="06AEF529" w:rsidR="008711BE">
        <w:rPr>
          <w:color w:val="538135" w:themeColor="accent6" w:themeTint="FF" w:themeShade="BF"/>
        </w:rPr>
        <w:t>.</w:t>
      </w:r>
      <w:r w:rsidRPr="06AEF529" w:rsidR="00651833">
        <w:rPr>
          <w:color w:val="538135" w:themeColor="accent6" w:themeTint="FF" w:themeShade="BF"/>
        </w:rPr>
        <w:t xml:space="preserve"> </w:t>
      </w:r>
      <w:r w:rsidRPr="06AEF529" w:rsidR="1D9810D6">
        <w:rPr>
          <w:color w:val="538135" w:themeColor="accent6" w:themeTint="FF" w:themeShade="BF"/>
        </w:rPr>
        <w:t xml:space="preserve">This new system should </w:t>
      </w:r>
      <w:r w:rsidRPr="06AEF529" w:rsidR="5A706BFE">
        <w:rPr>
          <w:color w:val="538135" w:themeColor="accent6" w:themeTint="FF" w:themeShade="BF"/>
        </w:rPr>
        <w:t xml:space="preserve">prevent the students and program director from having to manually fill out most information on the forms by pulling the information directly from Goldmine. </w:t>
      </w:r>
      <w:r w:rsidRPr="06AEF529" w:rsidR="3C7B5AB0">
        <w:rPr>
          <w:rFonts w:ascii="Calibri" w:hAnsi="Calibri" w:eastAsia="Calibri" w:cs="Calibri"/>
          <w:b w:val="0"/>
          <w:bCs w:val="0"/>
          <w:i w:val="0"/>
          <w:iCs w:val="0"/>
          <w:noProof w:val="0"/>
          <w:color w:val="538135" w:themeColor="accent6" w:themeTint="FF" w:themeShade="BF"/>
          <w:sz w:val="22"/>
          <w:szCs w:val="22"/>
          <w:lang w:val="en-US"/>
        </w:rPr>
        <w:t>(Source: Customer Interview II)</w:t>
      </w:r>
    </w:p>
    <w:p w:rsidRPr="005775B7" w:rsidR="008711BE" w:rsidP="06AEF529" w:rsidRDefault="008711BE" w14:paraId="4EF723E2" w14:textId="4B99B9C5">
      <w:pPr>
        <w:pStyle w:val="ListParagraph"/>
        <w:numPr>
          <w:ilvl w:val="0"/>
          <w:numId w:val="8"/>
        </w:numPr>
        <w:rPr>
          <w:rFonts w:ascii="Calibri" w:hAnsi="Calibri" w:eastAsia="Calibri" w:cs="Calibri" w:asciiTheme="minorAscii" w:hAnsiTheme="minorAscii" w:eastAsiaTheme="minorAscii" w:cstheme="minorAscii"/>
          <w:noProof w:val="0"/>
          <w:color w:val="538135" w:themeColor="accent6" w:themeTint="FF" w:themeShade="BF"/>
          <w:sz w:val="22"/>
          <w:szCs w:val="22"/>
          <w:lang w:val="en-US"/>
        </w:rPr>
      </w:pPr>
      <w:r w:rsidRPr="06AEF529" w:rsidR="008711BE">
        <w:rPr>
          <w:i w:val="1"/>
          <w:iCs w:val="1"/>
          <w:color w:val="538135" w:themeColor="accent6" w:themeTint="FF" w:themeShade="BF"/>
        </w:rPr>
        <w:t>System processing changes</w:t>
      </w:r>
      <w:r w:rsidRPr="06AEF529" w:rsidR="008711BE">
        <w:rPr>
          <w:color w:val="538135" w:themeColor="accent6" w:themeTint="FF" w:themeShade="BF"/>
        </w:rPr>
        <w:t>.</w:t>
      </w:r>
      <w:r w:rsidRPr="06AEF529" w:rsidR="00651833">
        <w:rPr>
          <w:color w:val="538135" w:themeColor="accent6" w:themeTint="FF" w:themeShade="BF"/>
        </w:rPr>
        <w:t xml:space="preserve"> </w:t>
      </w:r>
      <w:r w:rsidRPr="06AEF529" w:rsidR="33E2992F">
        <w:rPr>
          <w:color w:val="538135" w:themeColor="accent6" w:themeTint="FF" w:themeShade="BF"/>
        </w:rPr>
        <w:t>Instead of manually filling out forms and reviewing the degree plan. The students and program director would get a one-stop-shop for reviewing the degree plan and choose clas</w:t>
      </w:r>
      <w:r w:rsidRPr="06AEF529" w:rsidR="6808EEE9">
        <w:rPr>
          <w:color w:val="538135" w:themeColor="accent6" w:themeTint="FF" w:themeShade="BF"/>
        </w:rPr>
        <w:t xml:space="preserve">ses the student wants to take next semester. </w:t>
      </w:r>
      <w:r w:rsidRPr="06AEF529" w:rsidR="54A98BFC">
        <w:rPr>
          <w:rFonts w:ascii="Calibri" w:hAnsi="Calibri" w:eastAsia="Calibri" w:cs="Calibri"/>
          <w:b w:val="0"/>
          <w:bCs w:val="0"/>
          <w:i w:val="0"/>
          <w:iCs w:val="0"/>
          <w:noProof w:val="0"/>
          <w:color w:val="538135" w:themeColor="accent6" w:themeTint="FF" w:themeShade="BF"/>
          <w:sz w:val="22"/>
          <w:szCs w:val="22"/>
          <w:lang w:val="en-US"/>
        </w:rPr>
        <w:t>(Source: Customer Interview II)</w:t>
      </w:r>
    </w:p>
    <w:p w:rsidR="008711BE" w:rsidP="06AEF529" w:rsidRDefault="008711BE" w14:paraId="15EBFCCE" w14:textId="6412E0F3">
      <w:pPr>
        <w:pStyle w:val="ListParagraph"/>
        <w:numPr>
          <w:ilvl w:val="0"/>
          <w:numId w:val="8"/>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538135" w:themeColor="accent6" w:themeTint="FF" w:themeShade="BF"/>
          <w:sz w:val="22"/>
          <w:szCs w:val="22"/>
          <w:lang w:val="en-US"/>
        </w:rPr>
      </w:pPr>
      <w:r w:rsidRPr="06AEF529" w:rsidR="008711BE">
        <w:rPr>
          <w:i w:val="1"/>
          <w:iCs w:val="1"/>
          <w:color w:val="538135" w:themeColor="accent6" w:themeTint="FF" w:themeShade="BF"/>
        </w:rPr>
        <w:t>Interface changes</w:t>
      </w:r>
      <w:r w:rsidRPr="06AEF529" w:rsidR="008711BE">
        <w:rPr>
          <w:color w:val="538135" w:themeColor="accent6" w:themeTint="FF" w:themeShade="BF"/>
        </w:rPr>
        <w:t>.</w:t>
      </w:r>
      <w:r w:rsidRPr="06AEF529" w:rsidR="00651833">
        <w:rPr>
          <w:color w:val="538135" w:themeColor="accent6" w:themeTint="FF" w:themeShade="BF"/>
        </w:rPr>
        <w:t xml:space="preserve"> </w:t>
      </w:r>
      <w:r w:rsidRPr="06AEF529" w:rsidR="1BD4D605">
        <w:rPr>
          <w:color w:val="538135" w:themeColor="accent6" w:themeTint="FF" w:themeShade="BF"/>
        </w:rPr>
        <w:t xml:space="preserve">Forms will move from excel to a web form that will be </w:t>
      </w:r>
      <w:r w:rsidRPr="06AEF529" w:rsidR="61C8C32F">
        <w:rPr>
          <w:color w:val="538135" w:themeColor="accent6" w:themeTint="FF" w:themeShade="BF"/>
        </w:rPr>
        <w:t>prefilled</w:t>
      </w:r>
      <w:r w:rsidRPr="06AEF529" w:rsidR="1BD4D605">
        <w:rPr>
          <w:color w:val="538135" w:themeColor="accent6" w:themeTint="FF" w:themeShade="BF"/>
        </w:rPr>
        <w:t xml:space="preserve"> with information from Goldmine.</w:t>
      </w:r>
      <w:r w:rsidRPr="06AEF529" w:rsidR="4EEF7531">
        <w:rPr>
          <w:color w:val="538135" w:themeColor="accent6" w:themeTint="FF" w:themeShade="BF"/>
        </w:rPr>
        <w:t xml:space="preserve"> </w:t>
      </w:r>
      <w:r w:rsidRPr="06AEF529" w:rsidR="4EEF7531">
        <w:rPr>
          <w:rFonts w:ascii="Calibri" w:hAnsi="Calibri" w:eastAsia="Calibri" w:cs="Calibri"/>
          <w:b w:val="0"/>
          <w:bCs w:val="0"/>
          <w:i w:val="0"/>
          <w:iCs w:val="0"/>
          <w:noProof w:val="0"/>
          <w:color w:val="538135" w:themeColor="accent6" w:themeTint="FF" w:themeShade="BF"/>
          <w:sz w:val="22"/>
          <w:szCs w:val="22"/>
          <w:lang w:val="en-US"/>
        </w:rPr>
        <w:t>(Source: Customer Interview II)</w:t>
      </w:r>
    </w:p>
    <w:p w:rsidRPr="005775B7" w:rsidR="008711BE" w:rsidP="06AEF529" w:rsidRDefault="008711BE" w14:paraId="5D3A63EE" w14:textId="62F9E37A">
      <w:pPr>
        <w:pStyle w:val="ListParagraph"/>
        <w:numPr>
          <w:ilvl w:val="0"/>
          <w:numId w:val="8"/>
        </w:numPr>
        <w:rPr>
          <w:rFonts w:ascii="Calibri" w:hAnsi="Calibri" w:eastAsia="Calibri" w:cs="Calibri" w:asciiTheme="minorAscii" w:hAnsiTheme="minorAscii" w:eastAsiaTheme="minorAscii" w:cstheme="minorAscii"/>
          <w:noProof w:val="0"/>
          <w:color w:val="538135" w:themeColor="accent6" w:themeTint="FF" w:themeShade="BF"/>
          <w:sz w:val="22"/>
          <w:szCs w:val="22"/>
          <w:lang w:val="en-US"/>
        </w:rPr>
      </w:pPr>
      <w:r w:rsidRPr="06AEF529" w:rsidR="008711BE">
        <w:rPr>
          <w:i w:val="1"/>
          <w:iCs w:val="1"/>
          <w:color w:val="538135" w:themeColor="accent6" w:themeTint="FF" w:themeShade="BF"/>
        </w:rPr>
        <w:t>Personnel changes</w:t>
      </w:r>
      <w:r w:rsidRPr="06AEF529" w:rsidR="008711BE">
        <w:rPr>
          <w:color w:val="538135" w:themeColor="accent6" w:themeTint="FF" w:themeShade="BF"/>
        </w:rPr>
        <w:t xml:space="preserve">. </w:t>
      </w:r>
      <w:r w:rsidRPr="06AEF529" w:rsidR="711781D0">
        <w:rPr>
          <w:color w:val="538135" w:themeColor="accent6" w:themeTint="FF" w:themeShade="BF"/>
        </w:rPr>
        <w:t>None.</w:t>
      </w:r>
      <w:r w:rsidRPr="06AEF529" w:rsidR="31A25C9A">
        <w:rPr>
          <w:color w:val="538135" w:themeColor="accent6" w:themeTint="FF" w:themeShade="BF"/>
        </w:rPr>
        <w:t xml:space="preserve"> </w:t>
      </w:r>
      <w:r w:rsidRPr="06AEF529" w:rsidR="31A25C9A">
        <w:rPr>
          <w:rFonts w:ascii="Calibri" w:hAnsi="Calibri" w:eastAsia="Calibri" w:cs="Calibri"/>
          <w:b w:val="0"/>
          <w:bCs w:val="0"/>
          <w:i w:val="0"/>
          <w:iCs w:val="0"/>
          <w:noProof w:val="0"/>
          <w:color w:val="538135" w:themeColor="accent6" w:themeTint="FF" w:themeShade="BF"/>
          <w:sz w:val="22"/>
          <w:szCs w:val="22"/>
          <w:lang w:val="en-US"/>
        </w:rPr>
        <w:t>(Source: Customer Interview I)</w:t>
      </w:r>
    </w:p>
    <w:p w:rsidRPr="005775B7" w:rsidR="008711BE" w:rsidP="06AEF529" w:rsidRDefault="008711BE" w14:paraId="7734155D" w14:textId="7ED05405">
      <w:pPr>
        <w:pStyle w:val="ListParagraph"/>
        <w:numPr>
          <w:ilvl w:val="0"/>
          <w:numId w:val="8"/>
        </w:numPr>
        <w:rPr>
          <w:rFonts w:ascii="Calibri" w:hAnsi="Calibri" w:eastAsia="Calibri" w:cs="Calibri" w:asciiTheme="minorAscii" w:hAnsiTheme="minorAscii" w:eastAsiaTheme="minorAscii" w:cstheme="minorAscii"/>
          <w:noProof w:val="0"/>
          <w:color w:val="538135" w:themeColor="accent6" w:themeTint="FF" w:themeShade="BF"/>
          <w:sz w:val="22"/>
          <w:szCs w:val="22"/>
          <w:lang w:val="en-US"/>
        </w:rPr>
      </w:pPr>
      <w:r w:rsidRPr="06AEF529" w:rsidR="008711BE">
        <w:rPr>
          <w:i w:val="1"/>
          <w:iCs w:val="1"/>
          <w:color w:val="538135" w:themeColor="accent6" w:themeTint="FF" w:themeShade="BF"/>
        </w:rPr>
        <w:t>Environment changes</w:t>
      </w:r>
      <w:r w:rsidRPr="06AEF529" w:rsidR="008711BE">
        <w:rPr>
          <w:color w:val="538135" w:themeColor="accent6" w:themeTint="FF" w:themeShade="BF"/>
        </w:rPr>
        <w:t>.</w:t>
      </w:r>
      <w:r w:rsidRPr="06AEF529" w:rsidR="00651833">
        <w:rPr>
          <w:color w:val="538135" w:themeColor="accent6" w:themeTint="FF" w:themeShade="BF"/>
        </w:rPr>
        <w:t xml:space="preserve"> </w:t>
      </w:r>
      <w:r w:rsidRPr="06AEF529" w:rsidR="68FBE9B5">
        <w:rPr>
          <w:color w:val="538135" w:themeColor="accent6" w:themeTint="FF" w:themeShade="BF"/>
        </w:rPr>
        <w:t xml:space="preserve">This system will eliminate the need for the users to send notifications on the current status of the advising process as these will be handled by the system. </w:t>
      </w:r>
      <w:r w:rsidRPr="06AEF529" w:rsidR="5A3D453E">
        <w:rPr>
          <w:rFonts w:ascii="Calibri" w:hAnsi="Calibri" w:eastAsia="Calibri" w:cs="Calibri"/>
          <w:b w:val="0"/>
          <w:bCs w:val="0"/>
          <w:i w:val="0"/>
          <w:iCs w:val="0"/>
          <w:noProof w:val="0"/>
          <w:color w:val="538135" w:themeColor="accent6" w:themeTint="FF" w:themeShade="BF"/>
          <w:sz w:val="22"/>
          <w:szCs w:val="22"/>
          <w:lang w:val="en-US"/>
        </w:rPr>
        <w:t>(Source: Customer Interview II)</w:t>
      </w:r>
    </w:p>
    <w:p w:rsidRPr="005775B7" w:rsidR="008711BE" w:rsidP="06AEF529" w:rsidRDefault="008711BE" w14:paraId="26E54B44" w14:textId="1220925E">
      <w:pPr>
        <w:pStyle w:val="ListParagraph"/>
        <w:numPr>
          <w:ilvl w:val="0"/>
          <w:numId w:val="8"/>
        </w:numPr>
        <w:rPr>
          <w:rFonts w:ascii="Calibri" w:hAnsi="Calibri" w:eastAsia="Calibri" w:cs="Calibri" w:asciiTheme="minorAscii" w:hAnsiTheme="minorAscii" w:eastAsiaTheme="minorAscii" w:cstheme="minorAscii"/>
          <w:noProof w:val="0"/>
          <w:color w:val="538135" w:themeColor="accent6" w:themeTint="FF" w:themeShade="BF"/>
          <w:sz w:val="22"/>
          <w:szCs w:val="22"/>
          <w:lang w:val="en-US"/>
        </w:rPr>
      </w:pPr>
      <w:r w:rsidRPr="06AEF529" w:rsidR="008711BE">
        <w:rPr>
          <w:i w:val="1"/>
          <w:iCs w:val="1"/>
          <w:color w:val="538135" w:themeColor="accent6" w:themeTint="FF" w:themeShade="BF"/>
        </w:rPr>
        <w:t>Operational changes</w:t>
      </w:r>
      <w:r w:rsidRPr="06AEF529" w:rsidR="008711BE">
        <w:rPr>
          <w:color w:val="538135" w:themeColor="accent6" w:themeTint="FF" w:themeShade="BF"/>
        </w:rPr>
        <w:t>.</w:t>
      </w:r>
      <w:r w:rsidRPr="06AEF529" w:rsidR="00651833">
        <w:rPr>
          <w:color w:val="538135" w:themeColor="accent6" w:themeTint="FF" w:themeShade="BF"/>
        </w:rPr>
        <w:t xml:space="preserve"> </w:t>
      </w:r>
      <w:r w:rsidRPr="06AEF529" w:rsidR="401D5ABB">
        <w:rPr>
          <w:color w:val="538135" w:themeColor="accent6" w:themeTint="FF" w:themeShade="BF"/>
        </w:rPr>
        <w:t xml:space="preserve">Once forms are successfully uploaded to a One Drive repository, CS Staff can get direct access to them instead of requiring the Program Director to submit them. </w:t>
      </w:r>
      <w:r w:rsidRPr="06AEF529" w:rsidR="092C7559">
        <w:rPr>
          <w:color w:val="538135" w:themeColor="accent6" w:themeTint="FF" w:themeShade="BF"/>
        </w:rPr>
        <w:t xml:space="preserve">The same will occur with the forms for the course substitutions. </w:t>
      </w:r>
      <w:r w:rsidRPr="06AEF529" w:rsidR="7F05B4A5">
        <w:rPr>
          <w:rFonts w:ascii="Calibri" w:hAnsi="Calibri" w:eastAsia="Calibri" w:cs="Calibri"/>
          <w:b w:val="0"/>
          <w:bCs w:val="0"/>
          <w:i w:val="0"/>
          <w:iCs w:val="0"/>
          <w:noProof w:val="0"/>
          <w:color w:val="538135" w:themeColor="accent6" w:themeTint="FF" w:themeShade="BF"/>
          <w:sz w:val="22"/>
          <w:szCs w:val="22"/>
          <w:lang w:val="en-US"/>
        </w:rPr>
        <w:t>(Source: Customer Interview II)</w:t>
      </w:r>
    </w:p>
    <w:p w:rsidRPr="005775B7" w:rsidR="008711BE" w:rsidP="06AEF529" w:rsidRDefault="008711BE" w14:paraId="22A10C2E" w14:textId="3AB5ACC8">
      <w:pPr>
        <w:pStyle w:val="ListParagraph"/>
        <w:numPr>
          <w:ilvl w:val="0"/>
          <w:numId w:val="8"/>
        </w:numPr>
        <w:rPr>
          <w:color w:val="538135" w:themeColor="accent6" w:themeTint="FF" w:themeShade="BF"/>
        </w:rPr>
      </w:pPr>
      <w:r w:rsidRPr="06AEF529" w:rsidR="008711BE">
        <w:rPr>
          <w:i w:val="1"/>
          <w:iCs w:val="1"/>
          <w:color w:val="538135" w:themeColor="accent6" w:themeTint="FF" w:themeShade="BF"/>
        </w:rPr>
        <w:t>Support changes</w:t>
      </w:r>
      <w:r w:rsidRPr="06AEF529" w:rsidR="008711BE">
        <w:rPr>
          <w:color w:val="538135" w:themeColor="accent6" w:themeTint="FF" w:themeShade="BF"/>
        </w:rPr>
        <w:t>.</w:t>
      </w:r>
      <w:r w:rsidRPr="06AEF529" w:rsidR="00651833">
        <w:rPr>
          <w:color w:val="538135" w:themeColor="accent6" w:themeTint="FF" w:themeShade="BF"/>
        </w:rPr>
        <w:t xml:space="preserve"> </w:t>
      </w:r>
      <w:r w:rsidRPr="06AEF529" w:rsidR="76A6A7D1">
        <w:rPr>
          <w:color w:val="538135" w:themeColor="accent6" w:themeTint="FF" w:themeShade="BF"/>
        </w:rPr>
        <w:t xml:space="preserve">CS IT Team will need to get access to the system code and a test environment, so they can provide support for the system regarding problems, updates or </w:t>
      </w:r>
      <w:r w:rsidRPr="06AEF529" w:rsidR="311E2A78">
        <w:rPr>
          <w:color w:val="538135" w:themeColor="accent6" w:themeTint="FF" w:themeShade="BF"/>
        </w:rPr>
        <w:t>patches.</w:t>
      </w:r>
    </w:p>
    <w:p w:rsidRPr="005775B7" w:rsidR="00596E38" w:rsidP="06AEF529" w:rsidRDefault="008711BE" w14:paraId="196A2A5B" w14:textId="114B8277">
      <w:pPr>
        <w:pStyle w:val="ListParagraph"/>
        <w:numPr>
          <w:ilvl w:val="0"/>
          <w:numId w:val="8"/>
        </w:numPr>
        <w:rPr>
          <w:color w:val="538135" w:themeColor="accent6" w:themeTint="FF" w:themeShade="BF"/>
        </w:rPr>
      </w:pPr>
      <w:r w:rsidRPr="06AEF529" w:rsidR="008711BE">
        <w:rPr>
          <w:i w:val="1"/>
          <w:iCs w:val="1"/>
          <w:color w:val="538135" w:themeColor="accent6" w:themeTint="FF" w:themeShade="BF"/>
        </w:rPr>
        <w:t>Other changes</w:t>
      </w:r>
      <w:r w:rsidRPr="06AEF529" w:rsidR="008711BE">
        <w:rPr>
          <w:color w:val="538135" w:themeColor="accent6" w:themeTint="FF" w:themeShade="BF"/>
        </w:rPr>
        <w:t>.</w:t>
      </w:r>
      <w:r w:rsidRPr="06AEF529" w:rsidR="00651833">
        <w:rPr>
          <w:color w:val="538135" w:themeColor="accent6" w:themeTint="FF" w:themeShade="BF"/>
        </w:rPr>
        <w:t xml:space="preserve"> </w:t>
      </w:r>
      <w:r w:rsidRPr="06AEF529" w:rsidR="336CC7C9">
        <w:rPr>
          <w:color w:val="538135" w:themeColor="accent6" w:themeTint="FF" w:themeShade="BF"/>
        </w:rPr>
        <w:t xml:space="preserve">None </w:t>
      </w:r>
      <w:proofErr w:type="gramStart"/>
      <w:r w:rsidRPr="06AEF529" w:rsidR="336CC7C9">
        <w:rPr>
          <w:color w:val="538135" w:themeColor="accent6" w:themeTint="FF" w:themeShade="BF"/>
        </w:rPr>
        <w:t>at the moment</w:t>
      </w:r>
      <w:proofErr w:type="gramEnd"/>
      <w:r w:rsidRPr="06AEF529" w:rsidR="336CC7C9">
        <w:rPr>
          <w:color w:val="538135" w:themeColor="accent6" w:themeTint="FF" w:themeShade="BF"/>
        </w:rPr>
        <w:t>.</w:t>
      </w:r>
    </w:p>
    <w:p w:rsidRPr="005775B7" w:rsidR="008D31C7" w:rsidP="00126C0C" w:rsidRDefault="008462E9" w14:paraId="4F394FCE" w14:textId="1DC00A80">
      <w:pPr>
        <w:pStyle w:val="Heading2"/>
        <w:rPr>
          <w:rFonts w:eastAsia="Times New Roman" w:cs="Times New Roman"/>
        </w:rPr>
      </w:pPr>
      <w:bookmarkStart w:name="_Toc433663740" w:id="22"/>
      <w:r w:rsidRPr="005775B7" w:rsidR="008462E9">
        <w:rPr>
          <w:rFonts w:eastAsia="Times New Roman" w:cs="Times New Roman"/>
          <w:spacing w:val="1"/>
        </w:rPr>
        <w:t>Pr</w:t>
      </w:r>
      <w:r w:rsidRPr="005775B7" w:rsidR="008462E9">
        <w:rPr>
          <w:rFonts w:eastAsia="Times New Roman" w:cs="Times New Roman"/>
          <w:spacing w:val="-5"/>
        </w:rPr>
        <w:t>i</w:t>
      </w:r>
      <w:r w:rsidRPr="005775B7" w:rsidR="008462E9">
        <w:rPr>
          <w:rFonts w:eastAsia="Times New Roman" w:cs="Times New Roman"/>
          <w:spacing w:val="-1"/>
        </w:rPr>
        <w:t>o</w:t>
      </w:r>
      <w:r w:rsidRPr="005775B7" w:rsidR="008462E9">
        <w:rPr>
          <w:rFonts w:eastAsia="Times New Roman" w:cs="Times New Roman"/>
          <w:spacing w:val="1"/>
        </w:rPr>
        <w:t>r</w:t>
      </w:r>
      <w:r w:rsidRPr="005775B7" w:rsidR="008462E9">
        <w:rPr>
          <w:rFonts w:eastAsia="Times New Roman" w:cs="Times New Roman"/>
          <w:spacing w:val="-5"/>
        </w:rPr>
        <w:t>i</w:t>
      </w:r>
      <w:r w:rsidRPr="005775B7" w:rsidR="008462E9">
        <w:rPr>
          <w:rFonts w:eastAsia="Times New Roman" w:cs="Times New Roman"/>
          <w:spacing w:val="-2"/>
        </w:rPr>
        <w:t>t</w:t>
      </w:r>
      <w:r w:rsidRPr="005775B7" w:rsidR="008462E9">
        <w:rPr>
          <w:rFonts w:eastAsia="Times New Roman" w:cs="Times New Roman"/>
          <w:spacing w:val="-5"/>
        </w:rPr>
        <w:t>i</w:t>
      </w:r>
      <w:r w:rsidRPr="005775B7" w:rsidR="008462E9">
        <w:rPr>
          <w:rFonts w:eastAsia="Times New Roman" w:cs="Times New Roman"/>
        </w:rPr>
        <w:t>es</w:t>
      </w:r>
      <w:r w:rsidRPr="005775B7" w:rsidR="008462E9">
        <w:rPr>
          <w:rFonts w:eastAsia="Times New Roman" w:cs="Times New Roman"/>
          <w:spacing w:val="-1"/>
        </w:rPr>
        <w:t xml:space="preserve"> </w:t>
      </w:r>
      <w:r w:rsidRPr="005775B7" w:rsidR="008711BE">
        <w:rPr>
          <w:rFonts w:eastAsia="Times New Roman" w:cs="Times New Roman"/>
          <w:spacing w:val="-3"/>
        </w:rPr>
        <w:t>among</w:t>
      </w:r>
      <w:r w:rsidRPr="005775B7" w:rsidR="008462E9">
        <w:rPr>
          <w:rFonts w:eastAsia="Times New Roman" w:cs="Times New Roman"/>
          <w:spacing w:val="-3"/>
        </w:rPr>
        <w:t xml:space="preserve"> </w:t>
      </w:r>
      <w:r w:rsidRPr="005775B7" w:rsidR="008462E9">
        <w:rPr>
          <w:rFonts w:eastAsia="Times New Roman" w:cs="Times New Roman"/>
          <w:spacing w:val="1"/>
        </w:rPr>
        <w:t>C</w:t>
      </w:r>
      <w:r w:rsidRPr="005775B7" w:rsidR="008462E9">
        <w:rPr>
          <w:rFonts w:eastAsia="Times New Roman" w:cs="Times New Roman"/>
          <w:spacing w:val="-1"/>
        </w:rPr>
        <w:t>h</w:t>
      </w:r>
      <w:r w:rsidRPr="005775B7" w:rsidR="008462E9">
        <w:rPr>
          <w:rFonts w:eastAsia="Times New Roman" w:cs="Times New Roman"/>
          <w:spacing w:val="-3"/>
        </w:rPr>
        <w:t>a</w:t>
      </w:r>
      <w:r w:rsidRPr="005775B7" w:rsidR="008462E9">
        <w:rPr>
          <w:rFonts w:eastAsia="Times New Roman" w:cs="Times New Roman"/>
        </w:rPr>
        <w:t>n</w:t>
      </w:r>
      <w:r w:rsidRPr="005775B7" w:rsidR="008462E9">
        <w:rPr>
          <w:rFonts w:eastAsia="Times New Roman" w:cs="Times New Roman"/>
          <w:spacing w:val="-3"/>
        </w:rPr>
        <w:t>g</w:t>
      </w:r>
      <w:r w:rsidRPr="005775B7" w:rsidR="008462E9">
        <w:rPr>
          <w:rFonts w:eastAsia="Times New Roman" w:cs="Times New Roman"/>
        </w:rPr>
        <w:t>es</w:t>
      </w:r>
      <w:bookmarkEnd w:id="22"/>
    </w:p>
    <w:p w:rsidR="3B25ED95" w:rsidP="06AEF529" w:rsidRDefault="3B25ED95" w14:paraId="63A6BC49" w14:textId="16C5AC42">
      <w:pPr>
        <w:pStyle w:val="Normal"/>
      </w:pPr>
      <w:r w:rsidRPr="06AEF529" w:rsidR="7B9B46AF">
        <w:rPr>
          <w:color w:val="538135" w:themeColor="accent6" w:themeTint="FF" w:themeShade="BF"/>
        </w:rPr>
        <w:t xml:space="preserve">Priorities have not been discussed at this moment, and we need to ask the customer to </w:t>
      </w:r>
      <w:r w:rsidRPr="06AEF529" w:rsidR="78E70C08">
        <w:rPr>
          <w:color w:val="538135" w:themeColor="accent6" w:themeTint="FF" w:themeShade="BF"/>
        </w:rPr>
        <w:t>specify what subsystems have the most priority</w:t>
      </w:r>
      <w:r w:rsidRPr="06AEF529" w:rsidR="7B9B46AF">
        <w:rPr>
          <w:color w:val="538135" w:themeColor="accent6" w:themeTint="FF" w:themeShade="BF"/>
        </w:rPr>
        <w:t>.</w:t>
      </w:r>
    </w:p>
    <w:p w:rsidRPr="005775B7" w:rsidR="00DF0B76" w:rsidP="00DF0B76" w:rsidRDefault="00DF0B76" w14:paraId="7090EB6C" w14:textId="10F39869">
      <w:pPr>
        <w:pStyle w:val="Heading2"/>
        <w:rPr>
          <w:rFonts w:eastAsia="Times New Roman" w:cs="Times New Roman"/>
        </w:rPr>
      </w:pPr>
      <w:bookmarkStart w:name="_Toc433663741" w:id="23"/>
      <w:r w:rsidRPr="06AEF529" w:rsidR="00DF0B76">
        <w:rPr>
          <w:rFonts w:eastAsia="Times New Roman" w:cs="Times New Roman"/>
        </w:rPr>
        <w:t xml:space="preserve">Changes </w:t>
      </w:r>
      <w:r w:rsidRPr="06AEF529" w:rsidR="00DB08BF">
        <w:rPr>
          <w:rFonts w:eastAsia="Times New Roman" w:cs="Times New Roman"/>
        </w:rPr>
        <w:t>C</w:t>
      </w:r>
      <w:r w:rsidRPr="06AEF529" w:rsidR="00DF0B76">
        <w:rPr>
          <w:rFonts w:eastAsia="Times New Roman" w:cs="Times New Roman"/>
        </w:rPr>
        <w:t xml:space="preserve">onsidered but </w:t>
      </w:r>
      <w:r w:rsidRPr="06AEF529" w:rsidR="00DB08BF">
        <w:rPr>
          <w:rFonts w:eastAsia="Times New Roman" w:cs="Times New Roman"/>
        </w:rPr>
        <w:t>N</w:t>
      </w:r>
      <w:r w:rsidRPr="06AEF529" w:rsidR="00DF0B76">
        <w:rPr>
          <w:rFonts w:eastAsia="Times New Roman" w:cs="Times New Roman"/>
        </w:rPr>
        <w:t xml:space="preserve">ot </w:t>
      </w:r>
      <w:r w:rsidRPr="06AEF529" w:rsidR="00DB08BF">
        <w:rPr>
          <w:rFonts w:eastAsia="Times New Roman" w:cs="Times New Roman"/>
        </w:rPr>
        <w:t>I</w:t>
      </w:r>
      <w:r w:rsidRPr="06AEF529" w:rsidR="00DF0B76">
        <w:rPr>
          <w:rFonts w:eastAsia="Times New Roman" w:cs="Times New Roman"/>
        </w:rPr>
        <w:t>ncluded</w:t>
      </w:r>
      <w:bookmarkEnd w:id="23"/>
    </w:p>
    <w:p w:rsidR="4EA5BEA4" w:rsidP="06AEF529" w:rsidRDefault="4EA5BEA4" w14:paraId="74B43414" w14:textId="3361E03D">
      <w:pPr>
        <w:pStyle w:val="Normal"/>
        <w:bidi w:val="0"/>
        <w:spacing w:before="0" w:beforeAutospacing="off" w:after="160" w:afterAutospacing="off" w:line="259" w:lineRule="auto"/>
        <w:ind w:left="0" w:right="0" w:firstLine="720"/>
        <w:jc w:val="left"/>
        <w:rPr>
          <w:color w:val="538135" w:themeColor="accent6" w:themeTint="FF" w:themeShade="BF"/>
        </w:rPr>
      </w:pPr>
      <w:r w:rsidRPr="06AEF529" w:rsidR="4EA5BEA4">
        <w:rPr>
          <w:color w:val="538135" w:themeColor="accent6" w:themeTint="FF" w:themeShade="BF"/>
        </w:rPr>
        <w:t>A</w:t>
      </w:r>
      <w:r w:rsidRPr="06AEF529" w:rsidR="4EA5BEA4">
        <w:rPr>
          <w:color w:val="538135" w:themeColor="accent6" w:themeTint="FF" w:themeShade="BF"/>
        </w:rPr>
        <w:t xml:space="preserve">t some point our system was expected to also manage student holds, but we </w:t>
      </w:r>
      <w:r w:rsidRPr="06AEF529" w:rsidR="71F7190A">
        <w:rPr>
          <w:color w:val="538135" w:themeColor="accent6" w:themeTint="FF" w:themeShade="BF"/>
        </w:rPr>
        <w:t>must</w:t>
      </w:r>
      <w:r w:rsidRPr="06AEF529" w:rsidR="4EA5BEA4">
        <w:rPr>
          <w:color w:val="538135" w:themeColor="accent6" w:themeTint="FF" w:themeShade="BF"/>
        </w:rPr>
        <w:t xml:space="preserve"> confirm with the customer if this is desired or required functionality. </w:t>
      </w:r>
    </w:p>
    <w:p w:rsidRPr="005775B7" w:rsidR="008D31C7" w:rsidP="0059476D" w:rsidRDefault="008462E9" w14:paraId="68DEFB02" w14:textId="1AFB81DA">
      <w:pPr>
        <w:pStyle w:val="Heading2"/>
        <w:rPr>
          <w:rFonts w:eastAsia="Times New Roman" w:cs="Times New Roman"/>
        </w:rPr>
      </w:pPr>
      <w:bookmarkStart w:name="_Toc433663742" w:id="24"/>
      <w:r w:rsidRPr="005775B7" w:rsidR="008462E9">
        <w:rPr>
          <w:rFonts w:eastAsia="Times New Roman" w:cs="Times New Roman"/>
          <w:spacing w:val="-2"/>
        </w:rPr>
        <w:t>A</w:t>
      </w:r>
      <w:r w:rsidRPr="005775B7" w:rsidR="008462E9">
        <w:rPr>
          <w:rFonts w:eastAsia="Times New Roman" w:cs="Times New Roman"/>
        </w:rPr>
        <w:t>ssu</w:t>
      </w:r>
      <w:r w:rsidRPr="005775B7" w:rsidR="008462E9">
        <w:rPr>
          <w:rFonts w:eastAsia="Times New Roman" w:cs="Times New Roman"/>
          <w:spacing w:val="1"/>
        </w:rPr>
        <w:t>m</w:t>
      </w:r>
      <w:r w:rsidRPr="005775B7" w:rsidR="008462E9">
        <w:rPr>
          <w:rFonts w:eastAsia="Times New Roman" w:cs="Times New Roman"/>
        </w:rPr>
        <w:t>p</w:t>
      </w:r>
      <w:r w:rsidRPr="005775B7" w:rsidR="008462E9">
        <w:rPr>
          <w:rFonts w:eastAsia="Times New Roman" w:cs="Times New Roman"/>
          <w:spacing w:val="-2"/>
        </w:rPr>
        <w:t>t</w:t>
      </w:r>
      <w:r w:rsidRPr="005775B7" w:rsidR="008462E9">
        <w:rPr>
          <w:rFonts w:eastAsia="Times New Roman" w:cs="Times New Roman"/>
          <w:spacing w:val="-5"/>
        </w:rPr>
        <w:t>i</w:t>
      </w:r>
      <w:r w:rsidRPr="005775B7" w:rsidR="008462E9">
        <w:rPr>
          <w:rFonts w:eastAsia="Times New Roman" w:cs="Times New Roman"/>
        </w:rPr>
        <w:t xml:space="preserve">ons </w:t>
      </w:r>
      <w:r w:rsidRPr="005775B7" w:rsidR="008462E9">
        <w:rPr>
          <w:rFonts w:eastAsia="Times New Roman" w:cs="Times New Roman"/>
          <w:spacing w:val="-3"/>
        </w:rPr>
        <w:t>a</w:t>
      </w:r>
      <w:r w:rsidRPr="005775B7" w:rsidR="008462E9">
        <w:rPr>
          <w:rFonts w:eastAsia="Times New Roman" w:cs="Times New Roman"/>
        </w:rPr>
        <w:t>nd</w:t>
      </w:r>
      <w:r w:rsidRPr="005775B7" w:rsidR="008462E9">
        <w:rPr>
          <w:rFonts w:eastAsia="Times New Roman" w:cs="Times New Roman"/>
          <w:spacing w:val="1"/>
        </w:rPr>
        <w:t xml:space="preserve"> </w:t>
      </w:r>
      <w:r w:rsidRPr="005775B7" w:rsidR="008462E9">
        <w:rPr>
          <w:rFonts w:eastAsia="Times New Roman" w:cs="Times New Roman"/>
        </w:rPr>
        <w:t>Cons</w:t>
      </w:r>
      <w:r w:rsidRPr="005775B7" w:rsidR="008462E9">
        <w:rPr>
          <w:rFonts w:eastAsia="Times New Roman" w:cs="Times New Roman"/>
          <w:spacing w:val="-2"/>
        </w:rPr>
        <w:t>t</w:t>
      </w:r>
      <w:r w:rsidRPr="005775B7" w:rsidR="008462E9">
        <w:rPr>
          <w:rFonts w:eastAsia="Times New Roman" w:cs="Times New Roman"/>
          <w:spacing w:val="1"/>
        </w:rPr>
        <w:t>r</w:t>
      </w:r>
      <w:r w:rsidRPr="005775B7" w:rsidR="008462E9">
        <w:rPr>
          <w:rFonts w:eastAsia="Times New Roman" w:cs="Times New Roman"/>
          <w:spacing w:val="-3"/>
        </w:rPr>
        <w:t>a</w:t>
      </w:r>
      <w:r w:rsidRPr="005775B7" w:rsidR="008462E9">
        <w:rPr>
          <w:rFonts w:eastAsia="Times New Roman" w:cs="Times New Roman"/>
          <w:spacing w:val="-5"/>
        </w:rPr>
        <w:t>i</w:t>
      </w:r>
      <w:r w:rsidRPr="005775B7" w:rsidR="008462E9">
        <w:rPr>
          <w:rFonts w:eastAsia="Times New Roman" w:cs="Times New Roman"/>
        </w:rPr>
        <w:t>n</w:t>
      </w:r>
      <w:r w:rsidRPr="005775B7" w:rsidR="008462E9">
        <w:rPr>
          <w:rFonts w:eastAsia="Times New Roman" w:cs="Times New Roman"/>
          <w:spacing w:val="-2"/>
        </w:rPr>
        <w:t>t</w:t>
      </w:r>
      <w:r w:rsidRPr="005775B7" w:rsidR="008462E9">
        <w:rPr>
          <w:rFonts w:eastAsia="Times New Roman" w:cs="Times New Roman"/>
        </w:rPr>
        <w:t>s</w:t>
      </w:r>
      <w:bookmarkEnd w:id="24"/>
    </w:p>
    <w:p w:rsidR="67FFDBCC" w:rsidP="06AEF529" w:rsidRDefault="67FFDBCC" w14:paraId="134475A4" w14:textId="01C52478">
      <w:pPr>
        <w:pStyle w:val="Normal"/>
        <w:bidi w:val="0"/>
        <w:spacing w:before="0" w:beforeAutospacing="off" w:after="160" w:afterAutospacing="off" w:line="259" w:lineRule="auto"/>
        <w:ind w:left="0" w:right="0" w:firstLine="576"/>
        <w:jc w:val="left"/>
        <w:rPr>
          <w:color w:val="538135" w:themeColor="accent6" w:themeTint="FF" w:themeShade="BF"/>
        </w:rPr>
      </w:pPr>
      <w:proofErr w:type="gramStart"/>
      <w:r w:rsidRPr="06AEF529" w:rsidR="67FFDBCC">
        <w:rPr>
          <w:color w:val="538135" w:themeColor="accent6" w:themeTint="FF" w:themeShade="BF"/>
        </w:rPr>
        <w:t>At the moment</w:t>
      </w:r>
      <w:proofErr w:type="gramEnd"/>
      <w:r w:rsidRPr="06AEF529" w:rsidR="67FFDBCC">
        <w:rPr>
          <w:color w:val="538135" w:themeColor="accent6" w:themeTint="FF" w:themeShade="BF"/>
        </w:rPr>
        <w:t xml:space="preserve"> we have the following assumptions:</w:t>
      </w:r>
    </w:p>
    <w:p w:rsidR="67FFDBCC" w:rsidP="06AEF529" w:rsidRDefault="67FFDBCC" w14:paraId="02E0EE0E" w14:textId="556EEC2B">
      <w:pPr>
        <w:pStyle w:val="ListParagraph"/>
        <w:numPr>
          <w:ilvl w:val="0"/>
          <w:numId w:val="39"/>
        </w:numPr>
        <w:bidi w:val="0"/>
        <w:spacing w:before="0" w:beforeAutospacing="off" w:after="160" w:afterAutospacing="off" w:line="259" w:lineRule="auto"/>
        <w:ind w:right="0"/>
        <w:jc w:val="left"/>
        <w:rPr>
          <w:rFonts w:ascii="Calibri" w:hAnsi="Calibri" w:eastAsia="Calibri" w:cs="Calibri" w:asciiTheme="minorAscii" w:hAnsiTheme="minorAscii" w:eastAsiaTheme="minorAscii" w:cstheme="minorAscii"/>
          <w:color w:val="538135" w:themeColor="accent6" w:themeTint="FF" w:themeShade="BF"/>
          <w:sz w:val="22"/>
          <w:szCs w:val="22"/>
        </w:rPr>
      </w:pPr>
      <w:r w:rsidRPr="06AEF529" w:rsidR="67FFDBCC">
        <w:rPr>
          <w:color w:val="538135" w:themeColor="accent6" w:themeTint="FF" w:themeShade="BF"/>
        </w:rPr>
        <w:t xml:space="preserve">User authentication can be done via the OAuth 2.0 protocol on the UTEP Single Sign On system. </w:t>
      </w:r>
    </w:p>
    <w:p w:rsidR="58231A35" w:rsidP="06AEF529" w:rsidRDefault="58231A35" w14:paraId="68F23244" w14:textId="3953C052">
      <w:pPr>
        <w:pStyle w:val="ListParagraph"/>
        <w:numPr>
          <w:ilvl w:val="0"/>
          <w:numId w:val="39"/>
        </w:numPr>
        <w:bidi w:val="0"/>
        <w:spacing w:before="0" w:beforeAutospacing="off" w:after="160" w:afterAutospacing="off" w:line="259" w:lineRule="auto"/>
        <w:ind w:right="0"/>
        <w:jc w:val="left"/>
        <w:rPr>
          <w:color w:val="538135" w:themeColor="accent6" w:themeTint="FF" w:themeShade="BF"/>
          <w:sz w:val="22"/>
          <w:szCs w:val="22"/>
        </w:rPr>
      </w:pPr>
      <w:r w:rsidRPr="06AEF529" w:rsidR="58231A35">
        <w:rPr>
          <w:color w:val="538135" w:themeColor="accent6" w:themeTint="FF" w:themeShade="BF"/>
        </w:rPr>
        <w:t xml:space="preserve">Users can be assigned roles via an Azure AD group. </w:t>
      </w:r>
    </w:p>
    <w:p w:rsidR="58231A35" w:rsidP="06AEF529" w:rsidRDefault="58231A35" w14:paraId="4CBC8896" w14:textId="20F88C29">
      <w:pPr>
        <w:pStyle w:val="ListParagraph"/>
        <w:numPr>
          <w:ilvl w:val="0"/>
          <w:numId w:val="39"/>
        </w:numPr>
        <w:bidi w:val="0"/>
        <w:spacing w:before="0" w:beforeAutospacing="off" w:after="160" w:afterAutospacing="off" w:line="259" w:lineRule="auto"/>
        <w:ind w:right="0"/>
        <w:jc w:val="left"/>
        <w:rPr>
          <w:color w:val="538135" w:themeColor="accent6" w:themeTint="FF" w:themeShade="BF"/>
          <w:sz w:val="22"/>
          <w:szCs w:val="22"/>
        </w:rPr>
      </w:pPr>
      <w:r w:rsidRPr="06AEF529" w:rsidR="58231A35">
        <w:rPr>
          <w:color w:val="538135" w:themeColor="accent6" w:themeTint="FF" w:themeShade="BF"/>
        </w:rPr>
        <w:t xml:space="preserve">We can interface with Goldmine via an API, direct database access or flat file communication. </w:t>
      </w:r>
    </w:p>
    <w:p w:rsidR="69D17759" w:rsidP="06AEF529" w:rsidRDefault="69D17759" w14:paraId="375DA932" w14:textId="4DEB1167">
      <w:pPr>
        <w:pStyle w:val="ListParagraph"/>
        <w:numPr>
          <w:ilvl w:val="0"/>
          <w:numId w:val="39"/>
        </w:numPr>
        <w:bidi w:val="0"/>
        <w:spacing w:before="0" w:beforeAutospacing="off" w:after="160" w:afterAutospacing="off" w:line="259" w:lineRule="auto"/>
        <w:ind w:right="0"/>
        <w:jc w:val="left"/>
        <w:rPr>
          <w:color w:val="538135" w:themeColor="accent6" w:themeTint="FF" w:themeShade="BF"/>
          <w:sz w:val="22"/>
          <w:szCs w:val="22"/>
        </w:rPr>
      </w:pPr>
      <w:r w:rsidRPr="06AEF529" w:rsidR="69D17759">
        <w:rPr>
          <w:color w:val="538135" w:themeColor="accent6" w:themeTint="FF" w:themeShade="BF"/>
        </w:rPr>
        <w:t xml:space="preserve">We can interface with the UTEP Outlook email server via an API. </w:t>
      </w:r>
    </w:p>
    <w:p w:rsidR="68607884" w:rsidP="06AEF529" w:rsidRDefault="68607884" w14:paraId="16434D4F" w14:textId="12048242">
      <w:pPr>
        <w:pStyle w:val="ListParagraph"/>
        <w:numPr>
          <w:ilvl w:val="0"/>
          <w:numId w:val="39"/>
        </w:numPr>
        <w:bidi w:val="0"/>
        <w:spacing w:before="0" w:beforeAutospacing="off" w:after="160" w:afterAutospacing="off" w:line="259" w:lineRule="auto"/>
        <w:ind w:right="0"/>
        <w:jc w:val="left"/>
        <w:rPr>
          <w:color w:val="538135" w:themeColor="accent6" w:themeTint="FF" w:themeShade="BF"/>
          <w:sz w:val="22"/>
          <w:szCs w:val="22"/>
        </w:rPr>
      </w:pPr>
      <w:r w:rsidRPr="06AEF529" w:rsidR="68607884">
        <w:rPr>
          <w:color w:val="538135" w:themeColor="accent6" w:themeTint="FF" w:themeShade="BF"/>
        </w:rPr>
        <w:t>We can interface with the UTEP One Drive server via an API.</w:t>
      </w:r>
    </w:p>
    <w:p w:rsidR="69D17759" w:rsidP="06AEF529" w:rsidRDefault="69D17759" w14:paraId="014D900B" w14:textId="51BF9ABE">
      <w:pPr>
        <w:pStyle w:val="ListParagraph"/>
        <w:numPr>
          <w:ilvl w:val="0"/>
          <w:numId w:val="39"/>
        </w:numPr>
        <w:bidi w:val="0"/>
        <w:spacing w:before="0" w:beforeAutospacing="off" w:after="160" w:afterAutospacing="off" w:line="259" w:lineRule="auto"/>
        <w:ind w:right="0"/>
        <w:jc w:val="left"/>
        <w:rPr>
          <w:color w:val="538135" w:themeColor="accent6" w:themeTint="FF" w:themeShade="BF"/>
          <w:sz w:val="22"/>
          <w:szCs w:val="22"/>
        </w:rPr>
      </w:pPr>
      <w:r w:rsidRPr="06AEF529" w:rsidR="69D17759">
        <w:rPr>
          <w:color w:val="538135" w:themeColor="accent6" w:themeTint="FF" w:themeShade="BF"/>
        </w:rPr>
        <w:t>We can create a service account to manage the system services and interaction with other UTEP systems such as Goldmine</w:t>
      </w:r>
      <w:r w:rsidRPr="06AEF529" w:rsidR="3B69F077">
        <w:rPr>
          <w:color w:val="538135" w:themeColor="accent6" w:themeTint="FF" w:themeShade="BF"/>
        </w:rPr>
        <w:t>, One Drive</w:t>
      </w:r>
      <w:r w:rsidRPr="06AEF529" w:rsidR="69D17759">
        <w:rPr>
          <w:color w:val="538135" w:themeColor="accent6" w:themeTint="FF" w:themeShade="BF"/>
        </w:rPr>
        <w:t xml:space="preserve"> and Outlook. </w:t>
      </w:r>
    </w:p>
    <w:p w:rsidRPr="005775B7" w:rsidR="009C6594" w:rsidP="009C6594" w:rsidRDefault="008462E9" w14:paraId="23FF3026" w14:textId="492AF79C">
      <w:pPr>
        <w:pStyle w:val="Heading1"/>
        <w:rPr>
          <w:rFonts w:cs="Times New Roman"/>
        </w:rPr>
      </w:pPr>
      <w:bookmarkStart w:name="_Toc433663743" w:id="25"/>
      <w:r w:rsidRPr="4EC06270" w:rsidR="008462E9">
        <w:rPr>
          <w:rFonts w:cs="Times New Roman"/>
        </w:rPr>
        <w:t>The Proposed System</w:t>
      </w:r>
      <w:bookmarkEnd w:id="25"/>
    </w:p>
    <w:p w:rsidR="4EC06270" w:rsidP="4EC06270" w:rsidRDefault="4EC06270" w14:paraId="7FBABD45" w14:textId="3D513C6D">
      <w:pPr>
        <w:ind w:firstLine="720"/>
        <w:rPr>
          <w:color w:val="2E74B5" w:themeColor="accent1" w:themeTint="FF" w:themeShade="BF"/>
        </w:rPr>
      </w:pPr>
    </w:p>
    <w:p w:rsidRPr="005775B7" w:rsidR="003567B5" w:rsidP="00E557E4" w:rsidRDefault="00E557E4" w14:paraId="3C610286" w14:textId="4E6E9A97">
      <w:pPr>
        <w:pStyle w:val="Heading2"/>
        <w:rPr/>
      </w:pPr>
      <w:bookmarkStart w:name="_Toc433663744" w:id="26"/>
      <w:r w:rsidR="00E557E4">
        <w:rPr/>
        <w:t xml:space="preserve">Background, </w:t>
      </w:r>
      <w:r w:rsidR="00DB08BF">
        <w:rPr/>
        <w:t>O</w:t>
      </w:r>
      <w:r w:rsidR="00E557E4">
        <w:rPr/>
        <w:t xml:space="preserve">bjectives, and </w:t>
      </w:r>
      <w:r w:rsidR="00DB08BF">
        <w:rPr/>
        <w:t>S</w:t>
      </w:r>
      <w:r w:rsidR="00E557E4">
        <w:rPr/>
        <w:t>cope</w:t>
      </w:r>
      <w:bookmarkEnd w:id="26"/>
    </w:p>
    <w:p w:rsidRPr="005775B7" w:rsidR="00596E38" w:rsidP="2DE52F35" w:rsidRDefault="00C8762E" w14:paraId="39A09C44" w14:textId="73A78C73">
      <w:pPr>
        <w:ind w:firstLine="720"/>
        <w:rPr>
          <w:color w:val="2E74B5" w:themeColor="accent1" w:themeTint="FF" w:themeShade="BF"/>
        </w:rPr>
      </w:pPr>
      <w:r w:rsidRPr="2DE52F35" w:rsidR="6A75CE1F">
        <w:rPr>
          <w:color w:val="auto"/>
        </w:rPr>
        <w:t>-</w:t>
      </w:r>
      <w:r w:rsidRPr="2DE52F35" w:rsidR="09B6B4E0">
        <w:rPr>
          <w:color w:val="auto"/>
        </w:rPr>
        <w:t xml:space="preserve">This project will </w:t>
      </w:r>
      <w:r w:rsidRPr="2DE52F35" w:rsidR="09B6B4E0">
        <w:rPr>
          <w:color w:val="auto"/>
        </w:rPr>
        <w:t>attempt</w:t>
      </w:r>
      <w:r w:rsidRPr="2DE52F35" w:rsidR="09B6B4E0">
        <w:rPr>
          <w:color w:val="auto"/>
        </w:rPr>
        <w:t xml:space="preserve"> to </w:t>
      </w:r>
      <w:r w:rsidRPr="2DE52F35" w:rsidR="5DF4E404">
        <w:rPr>
          <w:color w:val="auto"/>
        </w:rPr>
        <w:t>streamline the communications of the Program director to students</w:t>
      </w:r>
      <w:r w:rsidRPr="2DE52F35" w:rsidR="13F9FEF9">
        <w:rPr>
          <w:color w:val="auto"/>
        </w:rPr>
        <w:t xml:space="preserve"> with as much automation as possible</w:t>
      </w:r>
      <w:r w:rsidRPr="2DE52F35" w:rsidR="6071C4A8">
        <w:rPr>
          <w:color w:val="auto"/>
        </w:rPr>
        <w:t xml:space="preserve"> </w:t>
      </w:r>
      <w:r w:rsidRPr="2DE52F35" w:rsidR="0D370830">
        <w:rPr>
          <w:color w:val="auto"/>
        </w:rPr>
        <w:t>to</w:t>
      </w:r>
      <w:r w:rsidRPr="2DE52F35" w:rsidR="6071C4A8">
        <w:rPr>
          <w:color w:val="auto"/>
        </w:rPr>
        <w:t xml:space="preserve"> make their advising experience</w:t>
      </w:r>
      <w:r w:rsidRPr="2DE52F35" w:rsidR="59D9381E">
        <w:rPr>
          <w:color w:val="auto"/>
        </w:rPr>
        <w:t xml:space="preserve"> more integrated</w:t>
      </w:r>
      <w:r w:rsidRPr="2DE52F35" w:rsidR="59D9381E">
        <w:rPr>
          <w:color w:val="auto"/>
        </w:rPr>
        <w:t xml:space="preserve">. </w:t>
      </w:r>
      <w:r w:rsidRPr="2DE52F35" w:rsidR="5E903466">
        <w:rPr>
          <w:color w:val="auto"/>
        </w:rPr>
        <w:t xml:space="preserve"> </w:t>
      </w:r>
      <w:r w:rsidRPr="2DE52F35" w:rsidR="5E903466">
        <w:rPr>
          <w:color w:val="auto"/>
        </w:rPr>
        <w:t xml:space="preserve">Some motivations </w:t>
      </w:r>
      <w:r w:rsidRPr="2DE52F35" w:rsidR="1B4A6E05">
        <w:rPr>
          <w:color w:val="auto"/>
        </w:rPr>
        <w:t>include</w:t>
      </w:r>
      <w:r w:rsidRPr="2DE52F35" w:rsidR="5E903466">
        <w:rPr>
          <w:color w:val="auto"/>
        </w:rPr>
        <w:t xml:space="preserve"> automating the checking of available course by semester, checking available open seats, checking</w:t>
      </w:r>
      <w:r w:rsidRPr="2DE52F35" w:rsidR="525A6FE5">
        <w:rPr>
          <w:color w:val="auto"/>
        </w:rPr>
        <w:t xml:space="preserve"> </w:t>
      </w:r>
      <w:r w:rsidRPr="2DE52F35" w:rsidR="08EB57EA">
        <w:rPr>
          <w:color w:val="auto"/>
        </w:rPr>
        <w:t>available courses with open seats</w:t>
      </w:r>
      <w:r w:rsidRPr="2DE52F35" w:rsidR="3152A6CB">
        <w:rPr>
          <w:color w:val="auto"/>
        </w:rPr>
        <w:t xml:space="preserve">. </w:t>
      </w:r>
      <w:r w:rsidRPr="2DE52F35" w:rsidR="6832551F">
        <w:rPr>
          <w:color w:val="auto"/>
        </w:rPr>
        <w:t>T</w:t>
      </w:r>
      <w:r w:rsidRPr="2DE52F35" w:rsidR="6832551F">
        <w:rPr>
          <w:color w:val="auto"/>
        </w:rPr>
        <w:t>he scope of the project will not include processes involving financial aid</w:t>
      </w:r>
      <w:commentRangeStart w:id="14378685"/>
      <w:r w:rsidRPr="2DE52F35" w:rsidR="6832551F">
        <w:rPr>
          <w:color w:val="auto"/>
        </w:rPr>
        <w:t>.</w:t>
      </w:r>
      <w:r w:rsidRPr="2DE52F35" w:rsidR="6281D543">
        <w:rPr>
          <w:color w:val="auto"/>
        </w:rPr>
        <w:t xml:space="preserve"> </w:t>
      </w:r>
      <w:r w:rsidRPr="2DE52F35" w:rsidR="5692CB83">
        <w:rPr>
          <w:color w:val="auto"/>
        </w:rPr>
        <w:t xml:space="preserve">The actors for this project are: Program Director, </w:t>
      </w:r>
      <w:r w:rsidRPr="2DE52F35" w:rsidR="3C6EE55E">
        <w:rPr>
          <w:color w:val="auto"/>
        </w:rPr>
        <w:t>Graduate School</w:t>
      </w:r>
      <w:r w:rsidRPr="2DE52F35" w:rsidR="54829B04">
        <w:rPr>
          <w:color w:val="auto"/>
        </w:rPr>
        <w:t xml:space="preserve"> Office</w:t>
      </w:r>
      <w:r w:rsidRPr="2DE52F35" w:rsidR="3C6EE55E">
        <w:rPr>
          <w:color w:val="auto"/>
        </w:rPr>
        <w:t xml:space="preserve">, </w:t>
      </w:r>
      <w:r w:rsidRPr="2DE52F35" w:rsidR="0B5A16F1">
        <w:rPr>
          <w:color w:val="auto"/>
        </w:rPr>
        <w:t>CS Department</w:t>
      </w:r>
      <w:r w:rsidRPr="2DE52F35" w:rsidR="3C6EE55E">
        <w:rPr>
          <w:color w:val="auto"/>
        </w:rPr>
        <w:t>,</w:t>
      </w:r>
      <w:r w:rsidRPr="2DE52F35" w:rsidR="3C6EE55E">
        <w:rPr>
          <w:color w:val="auto"/>
        </w:rPr>
        <w:t xml:space="preserve"> Students</w:t>
      </w:r>
      <w:r w:rsidRPr="2DE52F35" w:rsidR="43617CCA">
        <w:rPr>
          <w:color w:val="auto"/>
        </w:rPr>
        <w:t>,</w:t>
      </w:r>
      <w:r w:rsidRPr="2DE52F35" w:rsidR="43617CCA">
        <w:rPr>
          <w:color w:val="4472C4" w:themeColor="accent5" w:themeTint="FF" w:themeShade="FF"/>
        </w:rPr>
        <w:t xml:space="preserve"> </w:t>
      </w:r>
      <w:r w:rsidRPr="2DE52F35" w:rsidR="1347FE81">
        <w:rPr>
          <w:color w:val="4472C4" w:themeColor="accent5" w:themeTint="FF" w:themeShade="FF"/>
        </w:rPr>
        <w:t>UTEP Goldmine, UTEP Single Sign On, UTEP One Drive and UTEP Outlook</w:t>
      </w:r>
      <w:r w:rsidRPr="2DE52F35" w:rsidR="43617CCA">
        <w:rPr>
          <w:color w:val="auto"/>
        </w:rPr>
        <w:t>.</w:t>
      </w:r>
      <w:commentRangeEnd w:id="14378685"/>
      <w:r>
        <w:rPr>
          <w:rStyle w:val="CommentReference"/>
        </w:rPr>
        <w:commentReference w:id="14378685"/>
      </w:r>
    </w:p>
    <w:p w:rsidRPr="005775B7" w:rsidR="00E557E4" w:rsidP="00E557E4" w:rsidRDefault="00E557E4" w14:paraId="6BAEA489" w14:textId="04A0D91B">
      <w:pPr>
        <w:pStyle w:val="Heading2"/>
        <w:rPr/>
      </w:pPr>
      <w:bookmarkStart w:name="_Toc433663745" w:id="27"/>
      <w:r w:rsidR="00E557E4">
        <w:rPr/>
        <w:t xml:space="preserve">Operational </w:t>
      </w:r>
      <w:r w:rsidR="00DB08BF">
        <w:rPr/>
        <w:t>P</w:t>
      </w:r>
      <w:r w:rsidR="00E557E4">
        <w:rPr/>
        <w:t xml:space="preserve">olicies and </w:t>
      </w:r>
      <w:r w:rsidR="00DB08BF">
        <w:rPr/>
        <w:t>C</w:t>
      </w:r>
      <w:r w:rsidR="00E557E4">
        <w:rPr/>
        <w:t>onstraints</w:t>
      </w:r>
      <w:bookmarkEnd w:id="27"/>
    </w:p>
    <w:p w:rsidR="413FF290" w:rsidP="4EC06270" w:rsidRDefault="413FF290" w14:paraId="55255966" w14:textId="2A7227C0">
      <w:pPr>
        <w:pStyle w:val="Normal"/>
        <w:ind w:left="0"/>
        <w:rPr>
          <w:color w:val="2E74B5" w:themeColor="accent1" w:themeTint="FF" w:themeShade="BF"/>
        </w:rPr>
      </w:pPr>
      <w:r w:rsidRPr="4EC06270" w:rsidR="413FF290">
        <w:rPr>
          <w:color w:val="auto"/>
        </w:rPr>
        <w:t>Policies:</w:t>
      </w:r>
    </w:p>
    <w:p w:rsidR="413FF290" w:rsidP="4EC06270" w:rsidRDefault="413FF290" w14:paraId="12EF06B1" w14:textId="6C2E8823">
      <w:pPr>
        <w:pStyle w:val="ListParagraph"/>
        <w:numPr>
          <w:ilvl w:val="0"/>
          <w:numId w:val="31"/>
        </w:numPr>
        <w:bidi w:val="0"/>
        <w:spacing w:before="0" w:beforeAutospacing="off" w:after="160" w:afterAutospacing="off" w:line="259" w:lineRule="auto"/>
        <w:ind w:left="720" w:right="0" w:hanging="360"/>
        <w:jc w:val="left"/>
        <w:rPr>
          <w:rFonts w:ascii="Calibri" w:hAnsi="Calibri" w:eastAsia="Calibri" w:cs="Calibri" w:asciiTheme="minorAscii" w:hAnsiTheme="minorAscii" w:eastAsiaTheme="minorAscii" w:cstheme="minorAscii"/>
          <w:color w:val="auto"/>
          <w:sz w:val="22"/>
          <w:szCs w:val="22"/>
        </w:rPr>
      </w:pPr>
      <w:r w:rsidRPr="4EC06270" w:rsidR="413FF290">
        <w:rPr>
          <w:color w:val="auto"/>
        </w:rPr>
        <w:t xml:space="preserve">Once a </w:t>
      </w:r>
      <w:r w:rsidRPr="4EC06270" w:rsidR="31C72FF0">
        <w:rPr>
          <w:color w:val="auto"/>
        </w:rPr>
        <w:t>S</w:t>
      </w:r>
      <w:r w:rsidRPr="4EC06270" w:rsidR="413FF290">
        <w:rPr>
          <w:color w:val="auto"/>
        </w:rPr>
        <w:t>tudent schedules an advising appointment it cannot be canceled</w:t>
      </w:r>
      <w:r w:rsidRPr="4EC06270" w:rsidR="086307CB">
        <w:rPr>
          <w:color w:val="auto"/>
        </w:rPr>
        <w:t xml:space="preserve"> by the Program Director</w:t>
      </w:r>
      <w:r w:rsidRPr="4EC06270" w:rsidR="413FF290">
        <w:rPr>
          <w:color w:val="auto"/>
        </w:rPr>
        <w:t>, only rescheduled.</w:t>
      </w:r>
    </w:p>
    <w:p w:rsidR="33677C02" w:rsidP="4EC06270" w:rsidRDefault="33677C02" w14:paraId="77A1C207" w14:textId="457C5801">
      <w:pPr>
        <w:pStyle w:val="ListParagraph"/>
        <w:numPr>
          <w:ilvl w:val="0"/>
          <w:numId w:val="31"/>
        </w:numPr>
        <w:bidi w:val="0"/>
        <w:spacing w:before="0" w:beforeAutospacing="off" w:after="160" w:afterAutospacing="off" w:line="259" w:lineRule="auto"/>
        <w:ind w:left="720" w:right="0" w:hanging="360"/>
        <w:jc w:val="left"/>
        <w:rPr>
          <w:color w:val="auto"/>
          <w:sz w:val="22"/>
          <w:szCs w:val="22"/>
        </w:rPr>
      </w:pPr>
      <w:r w:rsidRPr="4EC06270" w:rsidR="33677C02">
        <w:rPr>
          <w:color w:val="auto"/>
        </w:rPr>
        <w:t>The Program Director can limit the access that the assistant has in the system.</w:t>
      </w:r>
    </w:p>
    <w:p w:rsidR="02554EE2" w:rsidP="4EC06270" w:rsidRDefault="02554EE2" w14:paraId="7E9126F8" w14:textId="33ADFE53">
      <w:pPr>
        <w:pStyle w:val="Normal"/>
        <w:rPr>
          <w:color w:val="2E74B5" w:themeColor="accent1" w:themeTint="FF" w:themeShade="BF"/>
        </w:rPr>
      </w:pPr>
      <w:r w:rsidRPr="4EC06270" w:rsidR="02554EE2">
        <w:rPr>
          <w:color w:val="auto"/>
        </w:rPr>
        <w:t>Constraints:</w:t>
      </w:r>
    </w:p>
    <w:p w:rsidR="610896A3" w:rsidP="4EC06270" w:rsidRDefault="610896A3" w14:paraId="4CC34B80" w14:textId="0FDE44E3">
      <w:pPr>
        <w:pStyle w:val="ListParagraph"/>
        <w:numPr>
          <w:ilvl w:val="0"/>
          <w:numId w:val="10"/>
        </w:numPr>
        <w:rPr>
          <w:rFonts w:ascii="Calibri" w:hAnsi="Calibri" w:eastAsia="Calibri" w:cs="Calibri" w:asciiTheme="minorAscii" w:hAnsiTheme="minorAscii" w:eastAsiaTheme="minorAscii" w:cstheme="minorAscii"/>
          <w:color w:val="auto"/>
          <w:sz w:val="22"/>
          <w:szCs w:val="22"/>
        </w:rPr>
      </w:pPr>
      <w:r w:rsidRPr="4EC06270" w:rsidR="610896A3">
        <w:rPr>
          <w:color w:val="auto"/>
        </w:rPr>
        <w:t>All users must be validated</w:t>
      </w:r>
      <w:r w:rsidRPr="4EC06270" w:rsidR="0CFDEACB">
        <w:rPr>
          <w:color w:val="auto"/>
        </w:rPr>
        <w:t>.</w:t>
      </w:r>
    </w:p>
    <w:p w:rsidR="506C0775" w:rsidP="4EC06270" w:rsidRDefault="506C0775" w14:paraId="4C9FC767" w14:textId="03793D0F">
      <w:pPr>
        <w:pStyle w:val="ListParagraph"/>
        <w:numPr>
          <w:ilvl w:val="0"/>
          <w:numId w:val="10"/>
        </w:numPr>
        <w:rPr>
          <w:color w:val="auto"/>
          <w:sz w:val="22"/>
          <w:szCs w:val="22"/>
        </w:rPr>
      </w:pPr>
      <w:r w:rsidRPr="4EC06270" w:rsidR="506C0775">
        <w:rPr>
          <w:color w:val="auto"/>
        </w:rPr>
        <w:t xml:space="preserve">There is only </w:t>
      </w:r>
      <w:r w:rsidRPr="4EC06270" w:rsidR="1B57C873">
        <w:rPr>
          <w:color w:val="auto"/>
        </w:rPr>
        <w:t>one</w:t>
      </w:r>
      <w:r w:rsidRPr="4EC06270" w:rsidR="2B1E7464">
        <w:rPr>
          <w:color w:val="auto"/>
        </w:rPr>
        <w:t xml:space="preserve"> user for the </w:t>
      </w:r>
      <w:r w:rsidRPr="4EC06270" w:rsidR="1B57C873">
        <w:rPr>
          <w:color w:val="auto"/>
        </w:rPr>
        <w:t xml:space="preserve">Program Director </w:t>
      </w:r>
      <w:r w:rsidRPr="4EC06270" w:rsidR="10D39937">
        <w:rPr>
          <w:color w:val="auto"/>
        </w:rPr>
        <w:t xml:space="preserve">class </w:t>
      </w:r>
      <w:r w:rsidRPr="4EC06270" w:rsidR="1B57C873">
        <w:rPr>
          <w:color w:val="auto"/>
        </w:rPr>
        <w:t>in the system.</w:t>
      </w:r>
    </w:p>
    <w:p w:rsidR="1B57C873" w:rsidP="4EC06270" w:rsidRDefault="1B57C873" w14:paraId="30909060" w14:textId="4185ACF3">
      <w:pPr>
        <w:pStyle w:val="ListParagraph"/>
        <w:numPr>
          <w:ilvl w:val="0"/>
          <w:numId w:val="10"/>
        </w:numPr>
        <w:rPr>
          <w:color w:val="auto"/>
          <w:sz w:val="22"/>
          <w:szCs w:val="22"/>
        </w:rPr>
      </w:pPr>
      <w:r w:rsidRPr="4EC06270" w:rsidR="1B57C873">
        <w:rPr>
          <w:color w:val="auto"/>
        </w:rPr>
        <w:t xml:space="preserve">There is only one </w:t>
      </w:r>
      <w:r w:rsidRPr="4EC06270" w:rsidR="4208D26C">
        <w:rPr>
          <w:color w:val="auto"/>
        </w:rPr>
        <w:t xml:space="preserve">user for the </w:t>
      </w:r>
      <w:r w:rsidRPr="4EC06270" w:rsidR="1B57C873">
        <w:rPr>
          <w:color w:val="auto"/>
        </w:rPr>
        <w:t xml:space="preserve">CS Chair </w:t>
      </w:r>
      <w:r w:rsidRPr="4EC06270" w:rsidR="0B1A4E9B">
        <w:rPr>
          <w:color w:val="auto"/>
        </w:rPr>
        <w:t>class in the system</w:t>
      </w:r>
      <w:r w:rsidRPr="4EC06270" w:rsidR="1B57C873">
        <w:rPr>
          <w:color w:val="auto"/>
        </w:rPr>
        <w:t>.</w:t>
      </w:r>
    </w:p>
    <w:p w:rsidR="2302DC49" w:rsidP="4EC06270" w:rsidRDefault="2302DC49" w14:paraId="491A0220" w14:textId="53C4D490">
      <w:pPr>
        <w:pStyle w:val="ListParagraph"/>
        <w:numPr>
          <w:ilvl w:val="0"/>
          <w:numId w:val="10"/>
        </w:numPr>
        <w:rPr>
          <w:rFonts w:ascii="Calibri" w:hAnsi="Calibri" w:eastAsia="Calibri" w:cs="Calibri" w:asciiTheme="minorAscii" w:hAnsiTheme="minorAscii" w:eastAsiaTheme="minorAscii" w:cstheme="minorAscii"/>
          <w:color w:val="auto"/>
          <w:sz w:val="22"/>
          <w:szCs w:val="22"/>
        </w:rPr>
      </w:pPr>
      <w:r w:rsidRPr="4EC06270" w:rsidR="2302DC49">
        <w:rPr>
          <w:color w:val="auto"/>
        </w:rPr>
        <w:t>Courses cannot have overlapping schedules.</w:t>
      </w:r>
    </w:p>
    <w:p w:rsidR="4EC06270" w:rsidP="4EC06270" w:rsidRDefault="4EC06270" w14:paraId="4FCECA9B" w14:textId="4AF17331">
      <w:pPr>
        <w:pStyle w:val="Normal"/>
        <w:ind w:left="0"/>
        <w:rPr>
          <w:color w:val="auto"/>
        </w:rPr>
      </w:pPr>
    </w:p>
    <w:p w:rsidR="4EC06270" w:rsidP="4EC06270" w:rsidRDefault="4EC06270" w14:paraId="65F58273" w14:textId="015721F8">
      <w:pPr>
        <w:pStyle w:val="Normal"/>
        <w:ind w:firstLine="720"/>
        <w:rPr>
          <w:color w:val="auto"/>
        </w:rPr>
      </w:pPr>
    </w:p>
    <w:p w:rsidR="4EC06270" w:rsidP="4EC06270" w:rsidRDefault="4EC06270" w14:paraId="15D144E0" w14:textId="45F0EF6D">
      <w:pPr>
        <w:pStyle w:val="Normal"/>
        <w:ind w:left="0"/>
        <w:rPr>
          <w:color w:val="2E74B5" w:themeColor="accent1" w:themeTint="FF" w:themeShade="BF"/>
        </w:rPr>
      </w:pPr>
    </w:p>
    <w:p w:rsidR="4EC06270" w:rsidP="4EC06270" w:rsidRDefault="4EC06270" w14:paraId="7B439066" w14:textId="4E37F0FA">
      <w:pPr>
        <w:pStyle w:val="Normal"/>
        <w:ind w:left="0"/>
        <w:rPr>
          <w:color w:val="2E74B5" w:themeColor="accent1" w:themeTint="FF" w:themeShade="BF"/>
        </w:rPr>
      </w:pPr>
    </w:p>
    <w:p w:rsidRPr="005775B7" w:rsidR="000A1294" w:rsidP="001038D0" w:rsidRDefault="000A1294" w14:paraId="5166C74F" w14:textId="77777777">
      <w:pPr>
        <w:pStyle w:val="Heading2"/>
        <w:rPr/>
      </w:pPr>
      <w:bookmarkStart w:name="_Toc433663746" w:id="28"/>
      <w:r w:rsidR="000A1294">
        <w:rPr/>
        <w:t>Description of the Proposed System</w:t>
      </w:r>
      <w:bookmarkEnd w:id="28"/>
    </w:p>
    <w:p w:rsidR="00DF0B76" w:rsidP="4EC06270" w:rsidRDefault="00DF0B76" w14:paraId="47FCEA4F" w14:textId="5E6034AB">
      <w:pPr>
        <w:pStyle w:val="ListParagraph"/>
        <w:numPr>
          <w:ilvl w:val="0"/>
          <w:numId w:val="11"/>
        </w:numPr>
        <w:rPr>
          <w:color w:val="000000" w:themeColor="text1" w:themeTint="FF" w:themeShade="FF"/>
        </w:rPr>
      </w:pPr>
      <w:r w:rsidRPr="1E558184" w:rsidR="00DF0B76">
        <w:rPr>
          <w:color w:val="auto"/>
        </w:rPr>
        <w:t xml:space="preserve">The operational environment and its </w:t>
      </w:r>
      <w:r w:rsidRPr="1E558184" w:rsidR="6F893B33">
        <w:rPr>
          <w:color w:val="auto"/>
        </w:rPr>
        <w:t>characteristics.</w:t>
      </w:r>
      <w:r w:rsidRPr="1E558184" w:rsidR="2C8E1151">
        <w:rPr>
          <w:color w:val="auto"/>
        </w:rPr>
        <w:t xml:space="preserve"> </w:t>
      </w:r>
    </w:p>
    <w:p w:rsidR="4F173864" w:rsidP="4EC06270" w:rsidRDefault="4F173864" w14:paraId="64B00BCE" w14:textId="5F5DEF33">
      <w:pPr>
        <w:pStyle w:val="ListParagraph"/>
        <w:numPr>
          <w:ilvl w:val="1"/>
          <w:numId w:val="11"/>
        </w:numPr>
        <w:rPr>
          <w:rFonts w:ascii="Calibri" w:hAnsi="Calibri" w:eastAsia="Calibri" w:cs="Calibri" w:asciiTheme="minorAscii" w:hAnsiTheme="minorAscii" w:eastAsiaTheme="minorAscii" w:cstheme="minorAscii"/>
          <w:color w:val="auto"/>
          <w:sz w:val="22"/>
          <w:szCs w:val="22"/>
        </w:rPr>
      </w:pPr>
      <w:r w:rsidRPr="06AEF529" w:rsidR="4F173864">
        <w:rPr>
          <w:b w:val="0"/>
          <w:bCs w:val="0"/>
          <w:i w:val="0"/>
          <w:iCs w:val="0"/>
          <w:strike w:val="0"/>
          <w:dstrike w:val="0"/>
          <w:noProof w:val="0"/>
          <w:color w:val="000000" w:themeColor="text1" w:themeTint="FF" w:themeShade="FF"/>
          <w:sz w:val="22"/>
          <w:szCs w:val="22"/>
          <w:u w:val="none"/>
          <w:lang w:val="en-US"/>
        </w:rPr>
        <w:t>The system's environment takes place at the University of Texas at El Paso, at the Computer Science department, specifically for the MSSwE program.</w:t>
      </w:r>
    </w:p>
    <w:p w:rsidRPr="005775B7" w:rsidR="00DF0B76" w:rsidP="4EC06270" w:rsidRDefault="00DF0B76" w14:paraId="2B363C63" w14:textId="3976014B">
      <w:pPr>
        <w:pStyle w:val="ListParagraph"/>
        <w:numPr>
          <w:ilvl w:val="0"/>
          <w:numId w:val="11"/>
        </w:numPr>
        <w:rPr>
          <w:color w:val="000000" w:themeColor="text1" w:themeTint="FF" w:themeShade="FF"/>
        </w:rPr>
      </w:pPr>
      <w:r w:rsidRPr="1E558184" w:rsidR="00DF0B76">
        <w:rPr>
          <w:color w:val="auto"/>
        </w:rPr>
        <w:t xml:space="preserve">Major system components and the interconnection among those </w:t>
      </w:r>
      <w:r w:rsidRPr="1E558184" w:rsidR="245E13F3">
        <w:rPr>
          <w:color w:val="auto"/>
        </w:rPr>
        <w:t>components.</w:t>
      </w:r>
    </w:p>
    <w:p w:rsidR="4EC06270" w:rsidP="4EC06270" w:rsidRDefault="4EC06270" w14:paraId="4BD16548" w14:textId="3501660B">
      <w:pPr>
        <w:pStyle w:val="ListParagraph"/>
        <w:numPr>
          <w:ilvl w:val="1"/>
          <w:numId w:val="11"/>
        </w:numPr>
        <w:rPr>
          <w:color w:val="000000" w:themeColor="text1" w:themeTint="FF" w:themeShade="FF"/>
        </w:rPr>
      </w:pPr>
    </w:p>
    <w:p w:rsidRPr="005775B7" w:rsidR="00DF0B76" w:rsidP="4EC06270" w:rsidRDefault="00DF0B76" w14:paraId="5AB772BC" w14:textId="43C55601">
      <w:pPr>
        <w:pStyle w:val="ListParagraph"/>
        <w:numPr>
          <w:ilvl w:val="0"/>
          <w:numId w:val="11"/>
        </w:numPr>
        <w:rPr>
          <w:color w:val="000000" w:themeColor="text1" w:themeTint="FF" w:themeShade="FF"/>
        </w:rPr>
      </w:pPr>
      <w:r w:rsidRPr="1E558184" w:rsidR="00DF0B76">
        <w:rPr>
          <w:color w:val="auto"/>
        </w:rPr>
        <w:t xml:space="preserve">Interfaces to external systems or </w:t>
      </w:r>
      <w:r w:rsidRPr="1E558184" w:rsidR="110DA43F">
        <w:rPr>
          <w:color w:val="auto"/>
        </w:rPr>
        <w:t>procedures.</w:t>
      </w:r>
    </w:p>
    <w:p w:rsidR="2F8A3F3E" w:rsidP="4EC06270" w:rsidRDefault="2F8A3F3E" w14:paraId="5060915C" w14:textId="5FA18787">
      <w:pPr>
        <w:pStyle w:val="ListParagraph"/>
        <w:numPr>
          <w:ilvl w:val="1"/>
          <w:numId w:val="11"/>
        </w:numPr>
        <w:rPr>
          <w:color w:val="000000" w:themeColor="text1" w:themeTint="FF" w:themeShade="FF"/>
        </w:rPr>
      </w:pPr>
      <w:r w:rsidRPr="06AEF529" w:rsidR="2F8A3F3E">
        <w:rPr>
          <w:color w:val="auto"/>
        </w:rPr>
        <w:t>The system interfaces with Goldmine, CS Scheduling, and Graduate School.</w:t>
      </w:r>
    </w:p>
    <w:p w:rsidRPr="005775B7" w:rsidR="00DF0B76" w:rsidP="4EC06270" w:rsidRDefault="00DF0B76" w14:paraId="4AB98F28" w14:textId="13A9905C">
      <w:pPr>
        <w:pStyle w:val="ListParagraph"/>
        <w:numPr>
          <w:ilvl w:val="0"/>
          <w:numId w:val="11"/>
        </w:numPr>
        <w:rPr>
          <w:color w:val="000000" w:themeColor="text1" w:themeTint="FF" w:themeShade="FF"/>
        </w:rPr>
      </w:pPr>
      <w:r w:rsidRPr="4EC06270" w:rsidR="00DF0B76">
        <w:rPr>
          <w:color w:val="auto"/>
        </w:rPr>
        <w:t>Capabilities, functions, and features of the proposed system</w:t>
      </w:r>
      <w:r w:rsidRPr="4EC06270" w:rsidR="3C237603">
        <w:rPr>
          <w:color w:val="auto"/>
        </w:rPr>
        <w:t xml:space="preserve"> (no change)</w:t>
      </w:r>
      <w:r w:rsidRPr="4EC06270" w:rsidR="00DF0B76">
        <w:rPr>
          <w:color w:val="auto"/>
        </w:rPr>
        <w:t>;</w:t>
      </w:r>
    </w:p>
    <w:p w:rsidR="123DB956" w:rsidP="06AEF529" w:rsidRDefault="123DB956" w14:paraId="5AF7E7FB" w14:textId="11757174">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Promote the program</w:t>
      </w:r>
      <w:r w:rsidRPr="06AEF529" w:rsidR="493CFF74">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75DDCBF2" w14:textId="4CAB828A">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Show program content and benefits to potential students</w:t>
      </w:r>
      <w:r w:rsidRPr="06AEF529" w:rsidR="0C8873B1">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6E4D7AA3" w14:textId="13153CA2">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Assess program applications and determine its acceptance to the </w:t>
      </w:r>
      <w:r w:rsidRPr="06AEF529" w:rsidR="123DB956">
        <w:rPr>
          <w:rFonts w:ascii="Calibri" w:hAnsi="Calibri" w:eastAsia="Calibri" w:cs="Calibri"/>
          <w:b w:val="0"/>
          <w:bCs w:val="0"/>
          <w:i w:val="0"/>
          <w:iCs w:val="0"/>
          <w:noProof w:val="0"/>
          <w:color w:val="000000" w:themeColor="text1" w:themeTint="FF" w:themeShade="FF"/>
          <w:sz w:val="22"/>
          <w:szCs w:val="22"/>
          <w:lang w:val="en-US"/>
        </w:rPr>
        <w:t>program</w:t>
      </w:r>
      <w:r w:rsidRPr="06AEF529" w:rsidR="2448E831">
        <w:rPr>
          <w:rFonts w:ascii="Calibri" w:hAnsi="Calibri" w:eastAsia="Calibri" w:cs="Calibri"/>
          <w:b w:val="0"/>
          <w:bCs w:val="0"/>
          <w:i w:val="0"/>
          <w:iCs w:val="0"/>
          <w:noProof w:val="0"/>
          <w:color w:val="000000" w:themeColor="text1" w:themeTint="FF" w:themeShade="FF"/>
          <w:sz w:val="22"/>
          <w:szCs w:val="22"/>
          <w:lang w:val="en-US"/>
        </w:rPr>
        <w:t>.</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w:t>
      </w:r>
    </w:p>
    <w:p w:rsidR="123DB956" w:rsidP="06AEF529" w:rsidRDefault="123DB956" w14:paraId="7C0A631D" w14:textId="0A92CC43">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Attend career fairs</w:t>
      </w:r>
      <w:r w:rsidRPr="06AEF529" w:rsidR="6811CD16">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2DAFA452" w14:textId="4A0B6DD3">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Outreach with schools and industry</w:t>
      </w:r>
    </w:p>
    <w:p w:rsidR="123DB956" w:rsidP="06AEF529" w:rsidRDefault="123DB956" w14:paraId="2A237A21" w14:textId="32924F34">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Advise 2nd degree </w:t>
      </w:r>
      <w:r w:rsidRPr="06AEF529" w:rsidR="123DB956">
        <w:rPr>
          <w:rFonts w:ascii="Calibri" w:hAnsi="Calibri" w:eastAsia="Calibri" w:cs="Calibri"/>
          <w:b w:val="0"/>
          <w:bCs w:val="0"/>
          <w:i w:val="0"/>
          <w:iCs w:val="0"/>
          <w:noProof w:val="0"/>
          <w:color w:val="000000" w:themeColor="text1" w:themeTint="FF" w:themeShade="FF"/>
          <w:sz w:val="22"/>
          <w:szCs w:val="22"/>
          <w:lang w:val="en-US"/>
        </w:rPr>
        <w:t>students</w:t>
      </w:r>
      <w:r w:rsidRPr="06AEF529" w:rsidR="51577848">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69F7A1E9" w14:textId="45AE2735">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Compare and contrast 2nd degree plans with </w:t>
      </w:r>
      <w:r w:rsidRPr="06AEF529" w:rsidR="123DB956">
        <w:rPr>
          <w:rFonts w:ascii="Calibri" w:hAnsi="Calibri" w:eastAsia="Calibri" w:cs="Calibri"/>
          <w:b w:val="0"/>
          <w:bCs w:val="0"/>
          <w:i w:val="0"/>
          <w:iCs w:val="0"/>
          <w:noProof w:val="0"/>
          <w:color w:val="000000" w:themeColor="text1" w:themeTint="FF" w:themeShade="FF"/>
          <w:sz w:val="22"/>
          <w:szCs w:val="22"/>
          <w:lang w:val="en-US"/>
        </w:rPr>
        <w:t>MSSwE</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w:t>
      </w:r>
      <w:r w:rsidRPr="06AEF529" w:rsidR="123DB956">
        <w:rPr>
          <w:rFonts w:ascii="Calibri" w:hAnsi="Calibri" w:eastAsia="Calibri" w:cs="Calibri"/>
          <w:b w:val="0"/>
          <w:bCs w:val="0"/>
          <w:i w:val="0"/>
          <w:iCs w:val="0"/>
          <w:noProof w:val="0"/>
          <w:color w:val="000000" w:themeColor="text1" w:themeTint="FF" w:themeShade="FF"/>
          <w:sz w:val="22"/>
          <w:szCs w:val="22"/>
          <w:lang w:val="en-US"/>
        </w:rPr>
        <w:t>plans</w:t>
      </w:r>
      <w:r w:rsidRPr="06AEF529" w:rsidR="51577848">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1364F2FB" w14:textId="10D8C9AA">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Advise prospective students from non-CS UG programs</w:t>
      </w:r>
      <w:r w:rsidRPr="06AEF529" w:rsidR="1C17CEE9">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639218A1" w14:textId="1D8179D2">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Advise prospective students from CS </w:t>
      </w:r>
      <w:r w:rsidRPr="06AEF529" w:rsidR="123DB956">
        <w:rPr>
          <w:rFonts w:ascii="Calibri" w:hAnsi="Calibri" w:eastAsia="Calibri" w:cs="Calibri"/>
          <w:b w:val="0"/>
          <w:bCs w:val="0"/>
          <w:i w:val="0"/>
          <w:iCs w:val="0"/>
          <w:noProof w:val="0"/>
          <w:color w:val="000000" w:themeColor="text1" w:themeTint="FF" w:themeShade="FF"/>
          <w:sz w:val="22"/>
          <w:szCs w:val="22"/>
          <w:lang w:val="en-US"/>
        </w:rPr>
        <w:t>programs</w:t>
      </w:r>
      <w:r w:rsidRPr="06AEF529" w:rsidR="1C17CEE9">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77F44895" w14:textId="4140DFB6">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Advise prospective UG students from </w:t>
      </w:r>
      <w:r w:rsidRPr="06AEF529" w:rsidR="123DB956">
        <w:rPr>
          <w:rFonts w:ascii="Calibri" w:hAnsi="Calibri" w:eastAsia="Calibri" w:cs="Calibri"/>
          <w:b w:val="0"/>
          <w:bCs w:val="0"/>
          <w:i w:val="0"/>
          <w:iCs w:val="0"/>
          <w:noProof w:val="0"/>
          <w:color w:val="000000" w:themeColor="text1" w:themeTint="FF" w:themeShade="FF"/>
          <w:sz w:val="22"/>
          <w:szCs w:val="22"/>
          <w:lang w:val="en-US"/>
        </w:rPr>
        <w:t>UTEP</w:t>
      </w:r>
      <w:r w:rsidRPr="06AEF529" w:rsidR="1C17CEE9">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1170F42A" w14:textId="0766D9B5">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Advise Fast Track students interested in the </w:t>
      </w:r>
      <w:r w:rsidRPr="06AEF529" w:rsidR="123DB956">
        <w:rPr>
          <w:rFonts w:ascii="Calibri" w:hAnsi="Calibri" w:eastAsia="Calibri" w:cs="Calibri"/>
          <w:b w:val="0"/>
          <w:bCs w:val="0"/>
          <w:i w:val="0"/>
          <w:iCs w:val="0"/>
          <w:noProof w:val="0"/>
          <w:color w:val="000000" w:themeColor="text1" w:themeTint="FF" w:themeShade="FF"/>
          <w:sz w:val="22"/>
          <w:szCs w:val="22"/>
          <w:lang w:val="en-US"/>
        </w:rPr>
        <w:t>program</w:t>
      </w:r>
      <w:r w:rsidRPr="06AEF529" w:rsidR="1A0538A5">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31F0BB1A" w14:textId="0254F36A">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Advise </w:t>
      </w:r>
      <w:r w:rsidRPr="06AEF529" w:rsidR="123DB956">
        <w:rPr>
          <w:rFonts w:ascii="Calibri" w:hAnsi="Calibri" w:eastAsia="Calibri" w:cs="Calibri"/>
          <w:b w:val="0"/>
          <w:bCs w:val="0"/>
          <w:i w:val="0"/>
          <w:iCs w:val="0"/>
          <w:noProof w:val="0"/>
          <w:color w:val="000000" w:themeColor="text1" w:themeTint="FF" w:themeShade="FF"/>
          <w:sz w:val="22"/>
          <w:szCs w:val="22"/>
          <w:lang w:val="en-US"/>
        </w:rPr>
        <w:t>MSSwE</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students</w:t>
      </w:r>
      <w:r w:rsidRPr="06AEF529" w:rsidR="1A0538A5">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2D9A6E94" w14:textId="18BD9A3D">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Advise </w:t>
      </w:r>
      <w:r w:rsidRPr="06AEF529" w:rsidR="123DB956">
        <w:rPr>
          <w:rFonts w:ascii="Calibri" w:hAnsi="Calibri" w:eastAsia="Calibri" w:cs="Calibri"/>
          <w:b w:val="0"/>
          <w:bCs w:val="0"/>
          <w:i w:val="0"/>
          <w:iCs w:val="0"/>
          <w:noProof w:val="0"/>
          <w:color w:val="000000" w:themeColor="text1" w:themeTint="FF" w:themeShade="FF"/>
          <w:sz w:val="22"/>
          <w:szCs w:val="22"/>
          <w:lang w:val="en-US"/>
        </w:rPr>
        <w:t>MSSwE</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with concentration in Secure Cyber Systems students</w:t>
      </w:r>
      <w:r w:rsidRPr="06AEF529" w:rsidR="7792DE1F">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704C04B9" w14:textId="53EBBA5A">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Manage graduate internship for </w:t>
      </w:r>
      <w:r w:rsidRPr="06AEF529" w:rsidR="123DB956">
        <w:rPr>
          <w:rFonts w:ascii="Calibri" w:hAnsi="Calibri" w:eastAsia="Calibri" w:cs="Calibri"/>
          <w:b w:val="0"/>
          <w:bCs w:val="0"/>
          <w:i w:val="0"/>
          <w:iCs w:val="0"/>
          <w:noProof w:val="0"/>
          <w:color w:val="000000" w:themeColor="text1" w:themeTint="FF" w:themeShade="FF"/>
          <w:sz w:val="22"/>
          <w:szCs w:val="22"/>
          <w:lang w:val="en-US"/>
        </w:rPr>
        <w:t>MSSwE</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and its </w:t>
      </w:r>
      <w:r w:rsidRPr="06AEF529" w:rsidR="123DB956">
        <w:rPr>
          <w:rFonts w:ascii="Calibri" w:hAnsi="Calibri" w:eastAsia="Calibri" w:cs="Calibri"/>
          <w:b w:val="0"/>
          <w:bCs w:val="0"/>
          <w:i w:val="0"/>
          <w:iCs w:val="0"/>
          <w:noProof w:val="0"/>
          <w:color w:val="000000" w:themeColor="text1" w:themeTint="FF" w:themeShade="FF"/>
          <w:sz w:val="22"/>
          <w:szCs w:val="22"/>
          <w:lang w:val="en-US"/>
        </w:rPr>
        <w:t>concentration</w:t>
      </w:r>
      <w:r w:rsidRPr="06AEF529" w:rsidR="7792DE1F">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58B25F18" w14:textId="08F5D99D">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Review and approve degree plans for graduating </w:t>
      </w:r>
      <w:r w:rsidRPr="06AEF529" w:rsidR="123DB956">
        <w:rPr>
          <w:rFonts w:ascii="Calibri" w:hAnsi="Calibri" w:eastAsia="Calibri" w:cs="Calibri"/>
          <w:b w:val="0"/>
          <w:bCs w:val="0"/>
          <w:i w:val="0"/>
          <w:iCs w:val="0"/>
          <w:noProof w:val="0"/>
          <w:color w:val="000000" w:themeColor="text1" w:themeTint="FF" w:themeShade="FF"/>
          <w:sz w:val="22"/>
          <w:szCs w:val="22"/>
          <w:lang w:val="en-US"/>
        </w:rPr>
        <w:t>students</w:t>
      </w:r>
      <w:r w:rsidRPr="06AEF529" w:rsidR="7792DE1F">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1ADAFCDA" w14:textId="3D4164F8">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Update </w:t>
      </w:r>
      <w:r w:rsidRPr="06AEF529" w:rsidR="123DB956">
        <w:rPr>
          <w:rFonts w:ascii="Calibri" w:hAnsi="Calibri" w:eastAsia="Calibri" w:cs="Calibri"/>
          <w:b w:val="0"/>
          <w:bCs w:val="0"/>
          <w:i w:val="0"/>
          <w:iCs w:val="0"/>
          <w:noProof w:val="0"/>
          <w:color w:val="000000" w:themeColor="text1" w:themeTint="FF" w:themeShade="FF"/>
          <w:sz w:val="22"/>
          <w:szCs w:val="22"/>
          <w:lang w:val="en-US"/>
        </w:rPr>
        <w:t>MSSwE</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information in catalog as </w:t>
      </w:r>
      <w:r w:rsidRPr="06AEF529" w:rsidR="123DB956">
        <w:rPr>
          <w:rFonts w:ascii="Calibri" w:hAnsi="Calibri" w:eastAsia="Calibri" w:cs="Calibri"/>
          <w:b w:val="0"/>
          <w:bCs w:val="0"/>
          <w:i w:val="0"/>
          <w:iCs w:val="0"/>
          <w:noProof w:val="0"/>
          <w:color w:val="000000" w:themeColor="text1" w:themeTint="FF" w:themeShade="FF"/>
          <w:sz w:val="22"/>
          <w:szCs w:val="22"/>
          <w:lang w:val="en-US"/>
        </w:rPr>
        <w:t>needed</w:t>
      </w:r>
      <w:r w:rsidRPr="06AEF529" w:rsidR="347062A1">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12D6F475" w14:textId="49F7B22E">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Advise </w:t>
      </w:r>
      <w:r w:rsidRPr="06AEF529" w:rsidR="123DB956">
        <w:rPr>
          <w:rFonts w:ascii="Calibri" w:hAnsi="Calibri" w:eastAsia="Calibri" w:cs="Calibri"/>
          <w:b w:val="0"/>
          <w:bCs w:val="0"/>
          <w:i w:val="0"/>
          <w:iCs w:val="0"/>
          <w:noProof w:val="0"/>
          <w:color w:val="000000" w:themeColor="text1" w:themeTint="FF" w:themeShade="FF"/>
          <w:sz w:val="22"/>
          <w:szCs w:val="22"/>
          <w:lang w:val="en-US"/>
        </w:rPr>
        <w:t>MSSwE</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students in their Plan and </w:t>
      </w:r>
      <w:r w:rsidRPr="06AEF529" w:rsidR="123DB956">
        <w:rPr>
          <w:rFonts w:ascii="Calibri" w:hAnsi="Calibri" w:eastAsia="Calibri" w:cs="Calibri"/>
          <w:b w:val="0"/>
          <w:bCs w:val="0"/>
          <w:i w:val="0"/>
          <w:iCs w:val="0"/>
          <w:noProof w:val="0"/>
          <w:color w:val="000000" w:themeColor="text1" w:themeTint="FF" w:themeShade="FF"/>
          <w:sz w:val="22"/>
          <w:szCs w:val="22"/>
          <w:lang w:val="en-US"/>
        </w:rPr>
        <w:t>Goals</w:t>
      </w:r>
      <w:r w:rsidRPr="06AEF529" w:rsidR="347062A1">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1E2BEC58" w14:textId="77F4D4B3">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Manage </w:t>
      </w:r>
      <w:r w:rsidRPr="06AEF529" w:rsidR="123DB956">
        <w:rPr>
          <w:rFonts w:ascii="Calibri" w:hAnsi="Calibri" w:eastAsia="Calibri" w:cs="Calibri"/>
          <w:b w:val="0"/>
          <w:bCs w:val="0"/>
          <w:i w:val="0"/>
          <w:iCs w:val="0"/>
          <w:noProof w:val="0"/>
          <w:color w:val="000000" w:themeColor="text1" w:themeTint="FF" w:themeShade="FF"/>
          <w:sz w:val="22"/>
          <w:szCs w:val="22"/>
          <w:lang w:val="en-US"/>
        </w:rPr>
        <w:t>MSSwE</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Program Plan for students</w:t>
      </w:r>
      <w:r w:rsidRPr="06AEF529" w:rsidR="347062A1">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24B1367F" w14:textId="6D71F6BF">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Upload to OneDrive </w:t>
      </w:r>
      <w:r w:rsidRPr="06AEF529" w:rsidR="123DB956">
        <w:rPr>
          <w:rFonts w:ascii="Calibri" w:hAnsi="Calibri" w:eastAsia="Calibri" w:cs="Calibri"/>
          <w:b w:val="0"/>
          <w:bCs w:val="0"/>
          <w:i w:val="0"/>
          <w:iCs w:val="0"/>
          <w:noProof w:val="0"/>
          <w:color w:val="000000" w:themeColor="text1" w:themeTint="FF" w:themeShade="FF"/>
          <w:sz w:val="22"/>
          <w:szCs w:val="22"/>
          <w:lang w:val="en-US"/>
        </w:rPr>
        <w:t>MSSwE</w:t>
      </w: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 Advising Form and Program Plan after advising a </w:t>
      </w:r>
      <w:r w:rsidRPr="06AEF529" w:rsidR="123DB956">
        <w:rPr>
          <w:rFonts w:ascii="Calibri" w:hAnsi="Calibri" w:eastAsia="Calibri" w:cs="Calibri"/>
          <w:b w:val="0"/>
          <w:bCs w:val="0"/>
          <w:i w:val="0"/>
          <w:iCs w:val="0"/>
          <w:noProof w:val="0"/>
          <w:color w:val="000000" w:themeColor="text1" w:themeTint="FF" w:themeShade="FF"/>
          <w:sz w:val="22"/>
          <w:szCs w:val="22"/>
          <w:lang w:val="en-US"/>
        </w:rPr>
        <w:t>student</w:t>
      </w:r>
      <w:r w:rsidRPr="06AEF529" w:rsidR="712CF58A">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6652620D" w14:textId="23BE21EE">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Send CS department Advising Form after advising a </w:t>
      </w:r>
      <w:r w:rsidRPr="06AEF529" w:rsidR="123DB956">
        <w:rPr>
          <w:rFonts w:ascii="Calibri" w:hAnsi="Calibri" w:eastAsia="Calibri" w:cs="Calibri"/>
          <w:b w:val="0"/>
          <w:bCs w:val="0"/>
          <w:i w:val="0"/>
          <w:iCs w:val="0"/>
          <w:noProof w:val="0"/>
          <w:color w:val="000000" w:themeColor="text1" w:themeTint="FF" w:themeShade="FF"/>
          <w:sz w:val="22"/>
          <w:szCs w:val="22"/>
          <w:lang w:val="en-US"/>
        </w:rPr>
        <w:t>student</w:t>
      </w:r>
      <w:r w:rsidRPr="06AEF529" w:rsidR="712CF58A">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3B86A6BC" w14:textId="71AAD409">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Follow problems when students cannot </w:t>
      </w:r>
      <w:r w:rsidRPr="06AEF529" w:rsidR="123DB956">
        <w:rPr>
          <w:rFonts w:ascii="Calibri" w:hAnsi="Calibri" w:eastAsia="Calibri" w:cs="Calibri"/>
          <w:b w:val="0"/>
          <w:bCs w:val="0"/>
          <w:i w:val="0"/>
          <w:iCs w:val="0"/>
          <w:noProof w:val="0"/>
          <w:color w:val="000000" w:themeColor="text1" w:themeTint="FF" w:themeShade="FF"/>
          <w:sz w:val="22"/>
          <w:szCs w:val="22"/>
          <w:lang w:val="en-US"/>
        </w:rPr>
        <w:t>register</w:t>
      </w:r>
      <w:r w:rsidRPr="06AEF529" w:rsidR="712CF58A">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2D210D93" w14:textId="00FCC146">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Identify substitutions and send request to Graduate </w:t>
      </w:r>
      <w:r w:rsidRPr="06AEF529" w:rsidR="123DB956">
        <w:rPr>
          <w:rFonts w:ascii="Calibri" w:hAnsi="Calibri" w:eastAsia="Calibri" w:cs="Calibri"/>
          <w:b w:val="0"/>
          <w:bCs w:val="0"/>
          <w:i w:val="0"/>
          <w:iCs w:val="0"/>
          <w:noProof w:val="0"/>
          <w:color w:val="000000" w:themeColor="text1" w:themeTint="FF" w:themeShade="FF"/>
          <w:sz w:val="22"/>
          <w:szCs w:val="22"/>
          <w:lang w:val="en-US"/>
        </w:rPr>
        <w:t>School</w:t>
      </w:r>
      <w:r w:rsidRPr="06AEF529" w:rsidR="42C26FAA">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67309BE4" w14:textId="1D0D6635">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Request adding concentration to graduate </w:t>
      </w:r>
      <w:r w:rsidRPr="06AEF529" w:rsidR="123DB956">
        <w:rPr>
          <w:rFonts w:ascii="Calibri" w:hAnsi="Calibri" w:eastAsia="Calibri" w:cs="Calibri"/>
          <w:b w:val="0"/>
          <w:bCs w:val="0"/>
          <w:i w:val="0"/>
          <w:iCs w:val="0"/>
          <w:noProof w:val="0"/>
          <w:color w:val="000000" w:themeColor="text1" w:themeTint="FF" w:themeShade="FF"/>
          <w:sz w:val="22"/>
          <w:szCs w:val="22"/>
          <w:lang w:val="en-US"/>
        </w:rPr>
        <w:t>school</w:t>
      </w:r>
      <w:r w:rsidRPr="06AEF529" w:rsidR="42C26FAA">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114B90A6" w14:textId="592F608D">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Check for course dependencies during </w:t>
      </w:r>
      <w:r w:rsidRPr="06AEF529" w:rsidR="123DB956">
        <w:rPr>
          <w:rFonts w:ascii="Calibri" w:hAnsi="Calibri" w:eastAsia="Calibri" w:cs="Calibri"/>
          <w:b w:val="0"/>
          <w:bCs w:val="0"/>
          <w:i w:val="0"/>
          <w:iCs w:val="0"/>
          <w:noProof w:val="0"/>
          <w:color w:val="000000" w:themeColor="text1" w:themeTint="FF" w:themeShade="FF"/>
          <w:sz w:val="22"/>
          <w:szCs w:val="22"/>
          <w:lang w:val="en-US"/>
        </w:rPr>
        <w:t>advising</w:t>
      </w:r>
      <w:r w:rsidRPr="06AEF529" w:rsidR="42C26FAA">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0028F4FE" w14:textId="539ACB76">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Manage calendar for </w:t>
      </w:r>
      <w:r w:rsidRPr="06AEF529" w:rsidR="123DB956">
        <w:rPr>
          <w:rFonts w:ascii="Calibri" w:hAnsi="Calibri" w:eastAsia="Calibri" w:cs="Calibri"/>
          <w:b w:val="0"/>
          <w:bCs w:val="0"/>
          <w:i w:val="0"/>
          <w:iCs w:val="0"/>
          <w:noProof w:val="0"/>
          <w:color w:val="000000" w:themeColor="text1" w:themeTint="FF" w:themeShade="FF"/>
          <w:sz w:val="22"/>
          <w:szCs w:val="22"/>
          <w:lang w:val="en-US"/>
        </w:rPr>
        <w:t>advising</w:t>
      </w:r>
      <w:r w:rsidRPr="06AEF529" w:rsidR="5EA771E1">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647F0C82" w14:textId="6EC563AD">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Negotiate out of advising schedule </w:t>
      </w:r>
      <w:r w:rsidRPr="06AEF529" w:rsidR="123DB956">
        <w:rPr>
          <w:rFonts w:ascii="Calibri" w:hAnsi="Calibri" w:eastAsia="Calibri" w:cs="Calibri"/>
          <w:b w:val="0"/>
          <w:bCs w:val="0"/>
          <w:i w:val="0"/>
          <w:iCs w:val="0"/>
          <w:noProof w:val="0"/>
          <w:color w:val="000000" w:themeColor="text1" w:themeTint="FF" w:themeShade="FF"/>
          <w:sz w:val="22"/>
          <w:szCs w:val="22"/>
          <w:lang w:val="en-US"/>
        </w:rPr>
        <w:t>requests</w:t>
      </w:r>
      <w:r w:rsidRPr="06AEF529" w:rsidR="5EA771E1">
        <w:rPr>
          <w:rFonts w:ascii="Calibri" w:hAnsi="Calibri" w:eastAsia="Calibri" w:cs="Calibri"/>
          <w:b w:val="0"/>
          <w:bCs w:val="0"/>
          <w:i w:val="0"/>
          <w:iCs w:val="0"/>
          <w:noProof w:val="0"/>
          <w:color w:val="000000" w:themeColor="text1" w:themeTint="FF" w:themeShade="FF"/>
          <w:sz w:val="22"/>
          <w:szCs w:val="22"/>
          <w:lang w:val="en-US"/>
        </w:rPr>
        <w:t>.</w:t>
      </w:r>
    </w:p>
    <w:p w:rsidR="123DB956" w:rsidP="06AEF529" w:rsidRDefault="123DB956" w14:paraId="40DB3E00" w14:textId="13CAFCF6">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123DB956">
        <w:rPr>
          <w:rFonts w:ascii="Calibri" w:hAnsi="Calibri" w:eastAsia="Calibri" w:cs="Calibri"/>
          <w:b w:val="0"/>
          <w:bCs w:val="0"/>
          <w:i w:val="0"/>
          <w:iCs w:val="0"/>
          <w:noProof w:val="0"/>
          <w:color w:val="000000" w:themeColor="text1" w:themeTint="FF" w:themeShade="FF"/>
          <w:sz w:val="22"/>
          <w:szCs w:val="22"/>
          <w:lang w:val="en-US"/>
        </w:rPr>
        <w:t xml:space="preserve">Send advising forms and pre-advising checklist to </w:t>
      </w:r>
      <w:r w:rsidRPr="06AEF529" w:rsidR="123DB956">
        <w:rPr>
          <w:rFonts w:ascii="Calibri" w:hAnsi="Calibri" w:eastAsia="Calibri" w:cs="Calibri"/>
          <w:b w:val="0"/>
          <w:bCs w:val="0"/>
          <w:i w:val="0"/>
          <w:iCs w:val="0"/>
          <w:noProof w:val="0"/>
          <w:color w:val="000000" w:themeColor="text1" w:themeTint="FF" w:themeShade="FF"/>
          <w:sz w:val="22"/>
          <w:szCs w:val="22"/>
          <w:lang w:val="en-US"/>
        </w:rPr>
        <w:t>students</w:t>
      </w:r>
      <w:r w:rsidRPr="06AEF529" w:rsidR="26EEACA9">
        <w:rPr>
          <w:rFonts w:ascii="Calibri" w:hAnsi="Calibri" w:eastAsia="Calibri" w:cs="Calibri"/>
          <w:b w:val="0"/>
          <w:bCs w:val="0"/>
          <w:i w:val="0"/>
          <w:iCs w:val="0"/>
          <w:noProof w:val="0"/>
          <w:color w:val="000000" w:themeColor="text1" w:themeTint="FF" w:themeShade="FF"/>
          <w:sz w:val="22"/>
          <w:szCs w:val="22"/>
          <w:lang w:val="en-US"/>
        </w:rPr>
        <w:t>.</w:t>
      </w:r>
    </w:p>
    <w:p w:rsidR="4EC06270" w:rsidP="4EC06270" w:rsidRDefault="4EC06270" w14:paraId="48CFCDFC" w14:textId="20FAB48E">
      <w:pPr>
        <w:pStyle w:val="Normal"/>
        <w:spacing w:after="160" w:line="259" w:lineRule="auto"/>
        <w:ind w:left="720"/>
        <w:rPr>
          <w:rFonts w:ascii="Calibri" w:hAnsi="Calibri" w:eastAsia="Calibri" w:cs="Calibri"/>
          <w:b w:val="0"/>
          <w:bCs w:val="0"/>
          <w:i w:val="0"/>
          <w:iCs w:val="0"/>
          <w:noProof w:val="0"/>
          <w:color w:val="000000" w:themeColor="text1" w:themeTint="FF" w:themeShade="FF"/>
          <w:sz w:val="22"/>
          <w:szCs w:val="22"/>
          <w:lang w:val="en-US"/>
        </w:rPr>
      </w:pPr>
    </w:p>
    <w:p w:rsidRPr="005775B7" w:rsidR="00DF0B76" w:rsidP="4EC06270" w:rsidRDefault="00DF0B76" w14:paraId="4BB5CAD8" w14:textId="7C073E12">
      <w:pPr>
        <w:pStyle w:val="ListParagraph"/>
        <w:numPr>
          <w:ilvl w:val="0"/>
          <w:numId w:val="11"/>
        </w:numPr>
        <w:rPr>
          <w:color w:val="000000" w:themeColor="text1" w:themeTint="FF" w:themeShade="FF"/>
        </w:rPr>
      </w:pPr>
      <w:r w:rsidRPr="4EC06270" w:rsidR="00DF0B76">
        <w:rPr>
          <w:color w:val="auto"/>
        </w:rPr>
        <w:t xml:space="preserve">Charts and accompanying descriptions depicting inputs, outputs, data flows, control flows, and manual and automated processes sufficient to understand the proposed system or situation from the user’s point of </w:t>
      </w:r>
      <w:proofErr w:type="gramStart"/>
      <w:r w:rsidRPr="4EC06270" w:rsidR="00DF0B76">
        <w:rPr>
          <w:color w:val="auto"/>
        </w:rPr>
        <w:t>view;</w:t>
      </w:r>
      <w:proofErr w:type="gramEnd"/>
    </w:p>
    <w:p w:rsidR="07B820A5" w:rsidP="4EC06270" w:rsidRDefault="07B820A5" w14:paraId="38F3110A" w14:textId="04FFB4B0">
      <w:pPr>
        <w:pStyle w:val="Normal"/>
        <w:ind w:left="0"/>
        <w:rPr>
          <w:color w:val="auto"/>
        </w:rPr>
      </w:pPr>
      <w:r w:rsidR="07B820A5">
        <w:drawing>
          <wp:inline wp14:editId="5643E6DA" wp14:anchorId="6C047F96">
            <wp:extent cx="5796044" cy="10153649"/>
            <wp:effectExtent l="0" t="0" r="0" b="0"/>
            <wp:docPr id="1759399958" name="" title=""/>
            <wp:cNvGraphicFramePr>
              <a:graphicFrameLocks noChangeAspect="1"/>
            </wp:cNvGraphicFramePr>
            <a:graphic>
              <a:graphicData uri="http://schemas.openxmlformats.org/drawingml/2006/picture">
                <pic:pic>
                  <pic:nvPicPr>
                    <pic:cNvPr id="0" name=""/>
                    <pic:cNvPicPr/>
                  </pic:nvPicPr>
                  <pic:blipFill>
                    <a:blip r:embed="R63e67910996d452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96044" cy="10153649"/>
                    </a:xfrm>
                    <a:prstGeom prst="rect">
                      <a:avLst/>
                    </a:prstGeom>
                  </pic:spPr>
                </pic:pic>
              </a:graphicData>
            </a:graphic>
          </wp:inline>
        </w:drawing>
      </w:r>
    </w:p>
    <w:p w:rsidRPr="005775B7" w:rsidR="00DF0B76" w:rsidP="4EC06270" w:rsidRDefault="00DF0B76" w14:paraId="1833AE17" w14:textId="77777777">
      <w:pPr>
        <w:pStyle w:val="ListParagraph"/>
        <w:numPr>
          <w:ilvl w:val="0"/>
          <w:numId w:val="11"/>
        </w:numPr>
        <w:rPr>
          <w:color w:val="000000" w:themeColor="text1" w:themeTint="FF" w:themeShade="FF"/>
        </w:rPr>
      </w:pPr>
      <w:r w:rsidRPr="06AEF529" w:rsidR="00DF0B76">
        <w:rPr>
          <w:color w:val="auto"/>
        </w:rPr>
        <w:t xml:space="preserve">Cost of system </w:t>
      </w:r>
      <w:proofErr w:type="gramStart"/>
      <w:r w:rsidRPr="06AEF529" w:rsidR="00DF0B76">
        <w:rPr>
          <w:color w:val="auto"/>
        </w:rPr>
        <w:t>operations;</w:t>
      </w:r>
      <w:proofErr w:type="gramEnd"/>
    </w:p>
    <w:p w:rsidR="09F08122" w:rsidP="06AEF529" w:rsidRDefault="09F08122" w14:paraId="1F88E65B" w14:textId="5590B702">
      <w:pPr>
        <w:pStyle w:val="ListParagraph"/>
        <w:numPr>
          <w:ilvl w:val="1"/>
          <w:numId w:val="11"/>
        </w:numPr>
        <w:rPr>
          <w:color w:val="538135" w:themeColor="accent6" w:themeTint="FF" w:themeShade="BF"/>
        </w:rPr>
      </w:pPr>
      <w:r w:rsidRPr="06AEF529" w:rsidR="09F08122">
        <w:rPr>
          <w:color w:val="538135" w:themeColor="accent6" w:themeTint="FF" w:themeShade="BF"/>
        </w:rPr>
        <w:t xml:space="preserve">There should be no additional cost for the customer to operate the system beyond current staffing levels. If any, the system </w:t>
      </w:r>
      <w:r w:rsidRPr="06AEF529" w:rsidR="5AC0C53B">
        <w:rPr>
          <w:color w:val="538135" w:themeColor="accent6" w:themeTint="FF" w:themeShade="BF"/>
        </w:rPr>
        <w:t>should reduce the cost in man-hours of operating the program. (Source: Interview II)</w:t>
      </w:r>
    </w:p>
    <w:p w:rsidRPr="005775B7" w:rsidR="00DF0B76" w:rsidP="4EC06270" w:rsidRDefault="00DF0B76" w14:paraId="11AA783B" w14:textId="77777777">
      <w:pPr>
        <w:pStyle w:val="ListParagraph"/>
        <w:numPr>
          <w:ilvl w:val="0"/>
          <w:numId w:val="11"/>
        </w:numPr>
        <w:rPr>
          <w:color w:val="000000" w:themeColor="text1" w:themeTint="FF" w:themeShade="FF"/>
        </w:rPr>
      </w:pPr>
      <w:r w:rsidRPr="06AEF529" w:rsidR="00DF0B76">
        <w:rPr>
          <w:color w:val="auto"/>
        </w:rPr>
        <w:t xml:space="preserve">Operational risk </w:t>
      </w:r>
      <w:r w:rsidRPr="06AEF529" w:rsidR="00DF0B76">
        <w:rPr>
          <w:color w:val="auto"/>
        </w:rPr>
        <w:t>factors;</w:t>
      </w:r>
    </w:p>
    <w:p w:rsidR="3828585A" w:rsidP="06AEF529" w:rsidRDefault="3828585A" w14:paraId="433C796F" w14:textId="14DAC1B9">
      <w:pPr>
        <w:pStyle w:val="ListParagraph"/>
        <w:numPr>
          <w:ilvl w:val="1"/>
          <w:numId w:val="11"/>
        </w:numPr>
        <w:bidi w:val="0"/>
        <w:spacing w:before="0" w:beforeAutospacing="off" w:after="0" w:afterAutospacing="off" w:line="259" w:lineRule="auto"/>
        <w:ind w:left="1440" w:right="0" w:hanging="360"/>
        <w:jc w:val="left"/>
        <w:rPr>
          <w:rFonts w:ascii="Calibri" w:hAnsi="Calibri" w:eastAsia="Calibri" w:cs="Calibri" w:asciiTheme="minorAscii" w:hAnsiTheme="minorAscii" w:eastAsiaTheme="minorAscii" w:cstheme="minorAscii"/>
          <w:b w:val="0"/>
          <w:bCs w:val="0"/>
          <w:i w:val="0"/>
          <w:iCs w:val="0"/>
          <w:noProof w:val="0"/>
          <w:color w:val="538135" w:themeColor="accent6" w:themeTint="FF" w:themeShade="BF"/>
          <w:sz w:val="22"/>
          <w:szCs w:val="22"/>
          <w:lang w:val="en-US"/>
        </w:rPr>
      </w:pPr>
      <w:r w:rsidRPr="06AEF529" w:rsidR="3828585A">
        <w:rPr>
          <w:rFonts w:ascii="Calibri" w:hAnsi="Calibri" w:eastAsia="Calibri" w:cs="Calibri"/>
          <w:b w:val="0"/>
          <w:bCs w:val="0"/>
          <w:i w:val="0"/>
          <w:iCs w:val="0"/>
          <w:noProof w:val="0"/>
          <w:color w:val="538135" w:themeColor="accent6" w:themeTint="FF" w:themeShade="BF"/>
          <w:sz w:val="22"/>
          <w:szCs w:val="22"/>
          <w:lang w:val="en-US"/>
        </w:rPr>
        <w:t>Developers must ensure the system is secure and complies with the safety regulations that will be outlined by the UTEP CS IT department at a later interview. (Source: Customer Inte</w:t>
      </w:r>
      <w:r w:rsidRPr="06AEF529" w:rsidR="40C82297">
        <w:rPr>
          <w:rFonts w:ascii="Calibri" w:hAnsi="Calibri" w:eastAsia="Calibri" w:cs="Calibri"/>
          <w:b w:val="0"/>
          <w:bCs w:val="0"/>
          <w:i w:val="0"/>
          <w:iCs w:val="0"/>
          <w:noProof w:val="0"/>
          <w:color w:val="538135" w:themeColor="accent6" w:themeTint="FF" w:themeShade="BF"/>
          <w:sz w:val="22"/>
          <w:szCs w:val="22"/>
          <w:lang w:val="en-US"/>
        </w:rPr>
        <w:t>rview II</w:t>
      </w:r>
      <w:r w:rsidRPr="06AEF529" w:rsidR="3828585A">
        <w:rPr>
          <w:rFonts w:ascii="Calibri" w:hAnsi="Calibri" w:eastAsia="Calibri" w:cs="Calibri"/>
          <w:b w:val="0"/>
          <w:bCs w:val="0"/>
          <w:i w:val="0"/>
          <w:iCs w:val="0"/>
          <w:noProof w:val="0"/>
          <w:color w:val="538135" w:themeColor="accent6" w:themeTint="FF" w:themeShade="BF"/>
          <w:sz w:val="22"/>
          <w:szCs w:val="22"/>
          <w:lang w:val="en-US"/>
        </w:rPr>
        <w:t>)</w:t>
      </w:r>
    </w:p>
    <w:p w:rsidRPr="005775B7" w:rsidR="00DF0B76" w:rsidP="4EC06270" w:rsidRDefault="00DF0B76" w14:paraId="53D33B09" w14:textId="77777777">
      <w:pPr>
        <w:pStyle w:val="ListParagraph"/>
        <w:numPr>
          <w:ilvl w:val="0"/>
          <w:numId w:val="11"/>
        </w:numPr>
        <w:rPr>
          <w:color w:val="000000" w:themeColor="text1" w:themeTint="FF" w:themeShade="FF"/>
        </w:rPr>
      </w:pPr>
      <w:r w:rsidRPr="06AEF529" w:rsidR="00DF0B76">
        <w:rPr>
          <w:color w:val="auto"/>
        </w:rPr>
        <w:t xml:space="preserve">Performance characteristics, such as speed, throughput, volume, </w:t>
      </w:r>
      <w:r w:rsidRPr="06AEF529" w:rsidR="00DF0B76">
        <w:rPr>
          <w:color w:val="auto"/>
        </w:rPr>
        <w:t>frequency;</w:t>
      </w:r>
    </w:p>
    <w:p w:rsidR="1E1E33E5" w:rsidP="4EC06270" w:rsidRDefault="1E1E33E5" w14:paraId="3EEC237F" w14:textId="3235468A">
      <w:pPr>
        <w:pStyle w:val="ListParagraph"/>
        <w:numPr>
          <w:ilvl w:val="1"/>
          <w:numId w:val="11"/>
        </w:numPr>
        <w:rPr>
          <w:noProof w:val="0"/>
          <w:color w:val="000000" w:themeColor="text1" w:themeTint="FF" w:themeShade="FF"/>
          <w:lang w:val="en-US"/>
        </w:rPr>
      </w:pPr>
      <w:r w:rsidRPr="06AEF529" w:rsidR="1E1E33E5">
        <w:rPr>
          <w:rFonts w:ascii="Calibri" w:hAnsi="Calibri" w:eastAsia="Calibri" w:cs="Calibri"/>
          <w:b w:val="0"/>
          <w:bCs w:val="0"/>
          <w:i w:val="0"/>
          <w:iCs w:val="0"/>
          <w:noProof w:val="0"/>
          <w:sz w:val="22"/>
          <w:szCs w:val="22"/>
          <w:lang w:val="en-US"/>
        </w:rPr>
        <w:t>Performance characteristic used to evaluate the system will be speed (</w:t>
      </w:r>
      <w:hyperlink r:id="R0938585cf97645a2">
        <w:r w:rsidRPr="06AEF529" w:rsidR="1E1E33E5">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06AEF529" w:rsidR="1E1E33E5">
        <w:rPr>
          <w:rFonts w:ascii="Calibri" w:hAnsi="Calibri" w:eastAsia="Calibri" w:cs="Calibri"/>
          <w:b w:val="0"/>
          <w:bCs w:val="0"/>
          <w:i w:val="1"/>
          <w:iCs w:val="1"/>
          <w:strike w:val="0"/>
          <w:dstrike w:val="0"/>
          <w:noProof w:val="0"/>
          <w:color w:val="000000" w:themeColor="text1" w:themeTint="FF" w:themeShade="FF"/>
          <w:sz w:val="22"/>
          <w:szCs w:val="22"/>
          <w:u w:val="none"/>
          <w:lang w:val="en-US"/>
        </w:rPr>
        <w:t>)</w:t>
      </w:r>
    </w:p>
    <w:p w:rsidRPr="005775B7" w:rsidR="00DF0B76" w:rsidP="4EC06270" w:rsidRDefault="00DF0B76" w14:paraId="698CACAC" w14:textId="19035DBF">
      <w:pPr>
        <w:pStyle w:val="ListParagraph"/>
        <w:numPr>
          <w:ilvl w:val="0"/>
          <w:numId w:val="11"/>
        </w:numPr>
        <w:rPr>
          <w:color w:val="000000" w:themeColor="text1" w:themeTint="FF" w:themeShade="FF"/>
        </w:rPr>
      </w:pPr>
      <w:r w:rsidRPr="06AEF529" w:rsidR="00DF0B76">
        <w:rPr>
          <w:color w:val="auto"/>
        </w:rPr>
        <w:t>Quality attributes, such as: availability, correctness, efficiency, expandability, flexibility, interoperability, maintainability, portability, reliability, reusability, supportability, survivability, and usability;</w:t>
      </w:r>
    </w:p>
    <w:p w:rsidR="20A2F8CD" w:rsidP="4EC06270" w:rsidRDefault="20A2F8CD" w14:paraId="0620BCED" w14:textId="0E9C5E0C">
      <w:pPr>
        <w:pStyle w:val="ListParagraph"/>
        <w:numPr>
          <w:ilvl w:val="1"/>
          <w:numId w:val="11"/>
        </w:numPr>
        <w:bidi w:val="0"/>
        <w:spacing w:before="0" w:beforeAutospacing="off" w:after="0" w:afterAutospacing="off" w:line="259" w:lineRule="auto"/>
        <w:ind w:left="1440" w:right="0" w:hanging="360"/>
        <w:jc w:val="left"/>
        <w:rPr>
          <w:rFonts w:ascii="Calibri" w:hAnsi="Calibri" w:eastAsia="Calibri" w:cs="Calibri" w:asciiTheme="minorAscii" w:hAnsiTheme="minorAscii" w:eastAsiaTheme="minorAscii" w:cstheme="minorAscii"/>
          <w:color w:val="auto"/>
          <w:sz w:val="22"/>
          <w:szCs w:val="22"/>
        </w:rPr>
      </w:pPr>
      <w:r w:rsidRPr="06AEF529" w:rsidR="20A2F8CD">
        <w:rPr>
          <w:color w:val="auto"/>
        </w:rPr>
        <w:t xml:space="preserve">Availability: </w:t>
      </w:r>
      <w:r w:rsidRPr="06AEF529" w:rsidR="5DCA958F">
        <w:rPr>
          <w:color w:val="auto"/>
        </w:rPr>
        <w:t>The system will be available 24/7</w:t>
      </w:r>
      <w:r w:rsidRPr="06AEF529" w:rsidR="1940736E">
        <w:rPr>
          <w:color w:val="auto"/>
        </w:rPr>
        <w:t xml:space="preserve"> unless under maintenance</w:t>
      </w:r>
      <w:r w:rsidRPr="06AEF529" w:rsidR="5DCA958F">
        <w:rPr>
          <w:color w:val="auto"/>
        </w:rPr>
        <w:t>.</w:t>
      </w:r>
    </w:p>
    <w:p w:rsidR="5DCA958F" w:rsidP="4EC06270" w:rsidRDefault="5DCA958F" w14:paraId="2B538A69" w14:textId="107214C4">
      <w:pPr>
        <w:pStyle w:val="ListParagraph"/>
        <w:numPr>
          <w:ilvl w:val="1"/>
          <w:numId w:val="11"/>
        </w:numPr>
        <w:bidi w:val="0"/>
        <w:spacing w:before="0" w:beforeAutospacing="off" w:after="0" w:afterAutospacing="off" w:line="259" w:lineRule="auto"/>
        <w:ind w:left="1440" w:right="0" w:hanging="360"/>
        <w:jc w:val="left"/>
        <w:rPr>
          <w:color w:val="auto"/>
          <w:sz w:val="22"/>
          <w:szCs w:val="22"/>
        </w:rPr>
      </w:pPr>
      <w:r w:rsidRPr="06AEF529" w:rsidR="5DCA958F">
        <w:rPr>
          <w:color w:val="auto"/>
        </w:rPr>
        <w:t xml:space="preserve">Security: The system will </w:t>
      </w:r>
      <w:r w:rsidRPr="06AEF529" w:rsidR="6806B9B9">
        <w:rPr>
          <w:color w:val="auto"/>
        </w:rPr>
        <w:t xml:space="preserve">utilize UTEP </w:t>
      </w:r>
      <w:r w:rsidRPr="06AEF529" w:rsidR="52AD30DA">
        <w:rPr>
          <w:color w:val="auto"/>
        </w:rPr>
        <w:t>SSO to authenticate users.</w:t>
      </w:r>
    </w:p>
    <w:p w:rsidR="52AD30DA" w:rsidP="4EC06270" w:rsidRDefault="52AD30DA" w14:paraId="7F304490" w14:textId="3ABD3A95">
      <w:pPr>
        <w:pStyle w:val="ListParagraph"/>
        <w:numPr>
          <w:ilvl w:val="1"/>
          <w:numId w:val="11"/>
        </w:numPr>
        <w:bidi w:val="0"/>
        <w:spacing w:before="0" w:beforeAutospacing="off" w:after="0" w:afterAutospacing="off" w:line="259" w:lineRule="auto"/>
        <w:ind w:left="1440" w:right="0" w:hanging="360"/>
        <w:jc w:val="left"/>
        <w:rPr>
          <w:color w:val="auto"/>
          <w:sz w:val="22"/>
          <w:szCs w:val="22"/>
        </w:rPr>
      </w:pPr>
      <w:r w:rsidRPr="06AEF529" w:rsidR="52AD30DA">
        <w:rPr>
          <w:color w:val="auto"/>
        </w:rPr>
        <w:t>Correctness:</w:t>
      </w:r>
      <w:r w:rsidRPr="06AEF529" w:rsidR="52302F16">
        <w:rPr>
          <w:color w:val="auto"/>
        </w:rPr>
        <w:t xml:space="preserve"> The system is </w:t>
      </w:r>
      <w:r w:rsidRPr="06AEF529" w:rsidR="2539A709">
        <w:rPr>
          <w:color w:val="auto"/>
        </w:rPr>
        <w:t>less prone to human erro</w:t>
      </w:r>
      <w:r w:rsidRPr="06AEF529" w:rsidR="6DEE5307">
        <w:rPr>
          <w:color w:val="auto"/>
        </w:rPr>
        <w:t>r since many processes have been automated.</w:t>
      </w:r>
    </w:p>
    <w:p w:rsidR="6DEE5307" w:rsidP="4EC06270" w:rsidRDefault="6DEE5307" w14:paraId="5EA4B763" w14:textId="6BDF80C1">
      <w:pPr>
        <w:pStyle w:val="ListParagraph"/>
        <w:numPr>
          <w:ilvl w:val="1"/>
          <w:numId w:val="11"/>
        </w:numPr>
        <w:bidi w:val="0"/>
        <w:spacing w:before="0" w:beforeAutospacing="off" w:after="0" w:afterAutospacing="off" w:line="259" w:lineRule="auto"/>
        <w:ind w:left="1440" w:right="0" w:hanging="360"/>
        <w:jc w:val="left"/>
        <w:rPr>
          <w:color w:val="auto"/>
          <w:sz w:val="22"/>
          <w:szCs w:val="22"/>
        </w:rPr>
      </w:pPr>
      <w:r w:rsidRPr="06AEF529" w:rsidR="6DEE5307">
        <w:rPr>
          <w:color w:val="auto"/>
        </w:rPr>
        <w:t>Efficiency: The system is greatly efficient due to the automatization of clerical work.</w:t>
      </w:r>
    </w:p>
    <w:p w:rsidR="4EC06270" w:rsidP="4EC06270" w:rsidRDefault="4EC06270" w14:paraId="3269D4EC" w14:textId="047AF162">
      <w:pPr>
        <w:pStyle w:val="Normal"/>
        <w:bidi w:val="0"/>
        <w:spacing w:before="0" w:beforeAutospacing="off" w:after="0" w:afterAutospacing="off" w:line="259" w:lineRule="auto"/>
        <w:ind w:left="0" w:right="0"/>
        <w:jc w:val="left"/>
        <w:rPr>
          <w:color w:val="auto"/>
        </w:rPr>
      </w:pPr>
    </w:p>
    <w:p w:rsidRPr="005775B7" w:rsidR="00DF0B76" w:rsidP="4EC06270" w:rsidRDefault="00DF0B76" w14:paraId="54C92B9C" w14:textId="77777777">
      <w:pPr>
        <w:pStyle w:val="ListParagraph"/>
        <w:numPr>
          <w:ilvl w:val="0"/>
          <w:numId w:val="11"/>
        </w:numPr>
        <w:rPr>
          <w:b w:val="1"/>
          <w:bCs w:val="1"/>
          <w:color w:val="000000" w:themeColor="text1" w:themeTint="FF" w:themeShade="FF"/>
        </w:rPr>
      </w:pPr>
      <w:r w:rsidRPr="06AEF529" w:rsidR="00DF0B76">
        <w:rPr>
          <w:b w:val="1"/>
          <w:bCs w:val="1"/>
          <w:color w:val="auto"/>
        </w:rPr>
        <w:t>Provisions for safety, security, privacy, integrity, and continuity of operations in emergencies.</w:t>
      </w:r>
    </w:p>
    <w:p w:rsidRPr="005775B7" w:rsidR="000A1294" w:rsidP="001038D0" w:rsidRDefault="000A1294" w14:paraId="42ED9BF9" w14:textId="6A826050">
      <w:pPr>
        <w:pStyle w:val="Heading2"/>
        <w:rPr/>
      </w:pPr>
      <w:bookmarkStart w:name="_Toc433663747" w:id="29"/>
      <w:r w:rsidR="000A1294">
        <w:rPr/>
        <w:t xml:space="preserve">Modes of </w:t>
      </w:r>
      <w:r w:rsidR="00DB08BF">
        <w:rPr/>
        <w:t>O</w:t>
      </w:r>
      <w:r w:rsidR="000A1294">
        <w:rPr/>
        <w:t>peration</w:t>
      </w:r>
      <w:bookmarkEnd w:id="29"/>
    </w:p>
    <w:p w:rsidR="10736E78" w:rsidP="4EC06270" w:rsidRDefault="10736E78" w14:paraId="77E6078D" w14:textId="11822CDB">
      <w:pPr>
        <w:pStyle w:val="Normal"/>
        <w:ind w:firstLine="720"/>
        <w:rPr>
          <w:color w:val="auto"/>
        </w:rPr>
      </w:pPr>
      <w:r w:rsidRPr="06AEF529" w:rsidR="10736E78">
        <w:rPr>
          <w:color w:val="auto"/>
        </w:rPr>
        <w:t xml:space="preserve">The client has not </w:t>
      </w:r>
      <w:r w:rsidRPr="06AEF529" w:rsidR="64115C85">
        <w:rPr>
          <w:color w:val="auto"/>
        </w:rPr>
        <w:t xml:space="preserve">requested any specific modes of operation. </w:t>
      </w:r>
      <w:r w:rsidRPr="06AEF529" w:rsidR="4967ECD4">
        <w:rPr>
          <w:color w:val="538135" w:themeColor="accent6" w:themeTint="FF" w:themeShade="BF"/>
        </w:rPr>
        <w:t>(Confirmed on Customer Interview II)</w:t>
      </w:r>
    </w:p>
    <w:p w:rsidRPr="005775B7" w:rsidR="00B50CA4" w:rsidP="00B50CA4" w:rsidRDefault="00B50CA4" w14:paraId="681990E8" w14:textId="5F0121AB">
      <w:pPr>
        <w:pStyle w:val="Heading2"/>
        <w:rPr/>
      </w:pPr>
      <w:bookmarkStart w:name="_Toc433663748" w:id="30"/>
      <w:r w:rsidR="00B50CA4">
        <w:rPr/>
        <w:t xml:space="preserve">Description of </w:t>
      </w:r>
      <w:r w:rsidR="00DB08BF">
        <w:rPr/>
        <w:t>the I</w:t>
      </w:r>
      <w:r w:rsidR="00B50CA4">
        <w:rPr/>
        <w:t xml:space="preserve">ntended </w:t>
      </w:r>
      <w:r w:rsidR="00DB08BF">
        <w:rPr/>
        <w:t>E</w:t>
      </w:r>
      <w:r w:rsidR="00B50CA4">
        <w:rPr/>
        <w:t xml:space="preserve">nvironment for </w:t>
      </w:r>
      <w:r w:rsidR="00DB08BF">
        <w:rPr/>
        <w:t>the P</w:t>
      </w:r>
      <w:r w:rsidR="00B50CA4">
        <w:rPr/>
        <w:t xml:space="preserve">roposed </w:t>
      </w:r>
      <w:r w:rsidR="00DB08BF">
        <w:rPr/>
        <w:t>S</w:t>
      </w:r>
      <w:r w:rsidR="00B50CA4">
        <w:rPr/>
        <w:t>ystem</w:t>
      </w:r>
      <w:bookmarkEnd w:id="30"/>
    </w:p>
    <w:p w:rsidR="61DF590A" w:rsidP="4EC06270" w:rsidRDefault="61DF590A" w14:paraId="565B098B" w14:textId="10EA2E6C">
      <w:pPr>
        <w:spacing w:after="160" w:line="259" w:lineRule="auto"/>
        <w:ind w:firstLine="720"/>
        <w:jc w:val="left"/>
        <w:rPr>
          <w:rFonts w:ascii="Calibri" w:hAnsi="Calibri" w:eastAsia="Calibri" w:cs="Calibri"/>
          <w:b w:val="0"/>
          <w:bCs w:val="0"/>
          <w:i w:val="0"/>
          <w:iCs w:val="0"/>
          <w:noProof w:val="0"/>
          <w:sz w:val="22"/>
          <w:szCs w:val="22"/>
          <w:lang w:val="en-US"/>
        </w:rPr>
      </w:pPr>
      <w:r w:rsidRPr="4EC06270" w:rsidR="61DF590A">
        <w:rPr>
          <w:rFonts w:ascii="Calibri" w:hAnsi="Calibri" w:eastAsia="Calibri" w:cs="Calibri"/>
          <w:b w:val="0"/>
          <w:bCs w:val="0"/>
          <w:i w:val="0"/>
          <w:iCs w:val="0"/>
          <w:noProof w:val="0"/>
          <w:sz w:val="22"/>
          <w:szCs w:val="22"/>
          <w:lang w:val="en-US"/>
        </w:rPr>
        <w:t>The current system is regulated by CSTech. Even though CSTech usually does not directly interact with the system, they prohibit certain unsafe actions. (Interview I)</w:t>
      </w:r>
    </w:p>
    <w:p w:rsidR="4EC06270" w:rsidP="4EC06270" w:rsidRDefault="4EC06270" w14:paraId="0EE4DD7D" w14:textId="00918999">
      <w:pPr>
        <w:pStyle w:val="Normal"/>
        <w:ind w:firstLine="720"/>
        <w:rPr>
          <w:color w:val="2E74B5" w:themeColor="accent1" w:themeTint="FF" w:themeShade="BF"/>
        </w:rPr>
      </w:pPr>
    </w:p>
    <w:p w:rsidRPr="005775B7" w:rsidR="000A1294" w:rsidP="001038D0" w:rsidRDefault="000A1294" w14:paraId="29832ACE" w14:textId="2E5F65EF">
      <w:pPr>
        <w:pStyle w:val="Heading2"/>
        <w:rPr/>
      </w:pPr>
      <w:bookmarkStart w:name="_Toc433663749" w:id="31"/>
      <w:commentRangeStart w:id="739643184"/>
      <w:r w:rsidR="000A1294">
        <w:rPr/>
        <w:t xml:space="preserve">User </w:t>
      </w:r>
      <w:r w:rsidR="00DB08BF">
        <w:rPr/>
        <w:t>C</w:t>
      </w:r>
      <w:r w:rsidR="000A1294">
        <w:rPr/>
        <w:t xml:space="preserve">lasses and </w:t>
      </w:r>
      <w:r w:rsidR="00DB08BF">
        <w:rPr/>
        <w:t>O</w:t>
      </w:r>
      <w:r w:rsidR="000A1294">
        <w:rPr/>
        <w:t xml:space="preserve">ther </w:t>
      </w:r>
      <w:r w:rsidR="00DB08BF">
        <w:rPr/>
        <w:t>I</w:t>
      </w:r>
      <w:r w:rsidR="000A1294">
        <w:rPr/>
        <w:t xml:space="preserve">nvolved </w:t>
      </w:r>
      <w:r w:rsidR="00DB08BF">
        <w:rPr/>
        <w:t>P</w:t>
      </w:r>
      <w:r w:rsidR="000A1294">
        <w:rPr/>
        <w:t>ersonnel</w:t>
      </w:r>
      <w:bookmarkEnd w:id="31"/>
      <w:commentRangeEnd w:id="739643184"/>
      <w:r>
        <w:rPr>
          <w:rStyle w:val="CommentReference"/>
        </w:rPr>
        <w:commentReference w:id="739643184"/>
      </w:r>
    </w:p>
    <w:p w:rsidR="3814FFA2" w:rsidP="4EC06270" w:rsidRDefault="3814FFA2" w14:paraId="122F7DA8" w14:textId="7150CBAA">
      <w:pPr>
        <w:pStyle w:val="Normal"/>
        <w:ind w:firstLine="720"/>
        <w:rPr>
          <w:color w:val="2E74B5" w:themeColor="accent1" w:themeTint="FF" w:themeShade="BF"/>
        </w:rPr>
      </w:pPr>
      <w:r w:rsidRPr="4EC06270" w:rsidR="3814FFA2">
        <w:rPr>
          <w:color w:val="auto"/>
        </w:rPr>
        <w:t>Program Director:</w:t>
      </w:r>
      <w:r w:rsidRPr="4EC06270" w:rsidR="16422B32">
        <w:rPr>
          <w:color w:val="auto"/>
        </w:rPr>
        <w:t xml:space="preserve"> Can access everything in the system except for scheduling an advising session.</w:t>
      </w:r>
    </w:p>
    <w:p w:rsidR="7FDAD0F6" w:rsidP="4EC06270" w:rsidRDefault="7FDAD0F6" w14:paraId="5BA80DF1" w14:textId="09AF884C">
      <w:pPr>
        <w:pStyle w:val="Normal"/>
        <w:ind w:firstLine="720"/>
        <w:rPr>
          <w:color w:val="auto"/>
        </w:rPr>
      </w:pPr>
      <w:r w:rsidRPr="4EC06270" w:rsidR="7FDAD0F6">
        <w:rPr>
          <w:color w:val="auto"/>
        </w:rPr>
        <w:t>Assistant:</w:t>
      </w:r>
      <w:r w:rsidRPr="4EC06270" w:rsidR="2EAC518F">
        <w:rPr>
          <w:color w:val="auto"/>
        </w:rPr>
        <w:t xml:space="preserve"> Can perform the tasks that the program director allows him to do.</w:t>
      </w:r>
    </w:p>
    <w:p w:rsidR="7FDAD0F6" w:rsidP="4EC06270" w:rsidRDefault="7FDAD0F6" w14:paraId="602A934B" w14:textId="6E81D244">
      <w:pPr>
        <w:pStyle w:val="Normal"/>
        <w:ind w:firstLine="720"/>
        <w:rPr>
          <w:color w:val="auto"/>
        </w:rPr>
      </w:pPr>
      <w:r w:rsidRPr="4EC06270" w:rsidR="7FDAD0F6">
        <w:rPr>
          <w:color w:val="auto"/>
        </w:rPr>
        <w:t>CS Department:</w:t>
      </w:r>
      <w:r w:rsidRPr="4EC06270" w:rsidR="793428E4">
        <w:rPr>
          <w:color w:val="auto"/>
        </w:rPr>
        <w:t xml:space="preserve"> Handles the advising forms.</w:t>
      </w:r>
    </w:p>
    <w:p w:rsidR="7FDAD0F6" w:rsidP="4EC06270" w:rsidRDefault="7FDAD0F6" w14:paraId="2EC6A403" w14:textId="124BC87E">
      <w:pPr>
        <w:pStyle w:val="Normal"/>
        <w:ind w:firstLine="720"/>
        <w:rPr>
          <w:color w:val="auto"/>
        </w:rPr>
      </w:pPr>
      <w:r w:rsidRPr="4EC06270" w:rsidR="7FDAD0F6">
        <w:rPr>
          <w:color w:val="auto"/>
        </w:rPr>
        <w:t>Goldmine</w:t>
      </w:r>
      <w:r w:rsidRPr="4EC06270" w:rsidR="7FDAD0F6">
        <w:rPr>
          <w:color w:val="auto"/>
        </w:rPr>
        <w:t>:</w:t>
      </w:r>
      <w:r w:rsidRPr="4EC06270" w:rsidR="41756ABD">
        <w:rPr>
          <w:color w:val="auto"/>
        </w:rPr>
        <w:t xml:space="preserve"> Provides most of the data required for the advising session.</w:t>
      </w:r>
    </w:p>
    <w:p w:rsidR="7FDAD0F6" w:rsidP="4EC06270" w:rsidRDefault="7FDAD0F6" w14:paraId="3D191908" w14:textId="6CBBC332">
      <w:pPr>
        <w:pStyle w:val="Normal"/>
        <w:ind w:firstLine="720"/>
        <w:rPr>
          <w:color w:val="auto"/>
        </w:rPr>
      </w:pPr>
      <w:r w:rsidRPr="4EC06270" w:rsidR="7FDAD0F6">
        <w:rPr>
          <w:color w:val="auto"/>
        </w:rPr>
        <w:t>U</w:t>
      </w:r>
      <w:r w:rsidRPr="4EC06270" w:rsidR="7FDAD0F6">
        <w:rPr>
          <w:color w:val="auto"/>
        </w:rPr>
        <w:t>T</w:t>
      </w:r>
      <w:r w:rsidRPr="4EC06270" w:rsidR="7FDAD0F6">
        <w:rPr>
          <w:color w:val="auto"/>
        </w:rPr>
        <w:t>E</w:t>
      </w:r>
      <w:r w:rsidRPr="4EC06270" w:rsidR="7FDAD0F6">
        <w:rPr>
          <w:color w:val="auto"/>
        </w:rPr>
        <w:t>P</w:t>
      </w:r>
      <w:r w:rsidRPr="4EC06270" w:rsidR="7FDAD0F6">
        <w:rPr>
          <w:color w:val="auto"/>
        </w:rPr>
        <w:t xml:space="preserve"> Single Sign On:</w:t>
      </w:r>
      <w:r w:rsidRPr="4EC06270" w:rsidR="4BB96EB5">
        <w:rPr>
          <w:color w:val="auto"/>
        </w:rPr>
        <w:t xml:space="preserve"> Authorizes users to use the system.</w:t>
      </w:r>
    </w:p>
    <w:p w:rsidR="7FDAD0F6" w:rsidP="4EC06270" w:rsidRDefault="7FDAD0F6" w14:paraId="36305FBF" w14:textId="3ACD936A">
      <w:pPr>
        <w:pStyle w:val="Normal"/>
        <w:ind w:firstLine="720"/>
        <w:rPr>
          <w:color w:val="auto"/>
        </w:rPr>
      </w:pPr>
      <w:r w:rsidRPr="4EC06270" w:rsidR="7FDAD0F6">
        <w:rPr>
          <w:color w:val="auto"/>
        </w:rPr>
        <w:t>UTEP Email Server:</w:t>
      </w:r>
      <w:r w:rsidRPr="4EC06270" w:rsidR="5FAF38CC">
        <w:rPr>
          <w:color w:val="auto"/>
        </w:rPr>
        <w:t xml:space="preserve"> Sends Emails with information compiled from the advising session to the CS Department.</w:t>
      </w:r>
    </w:p>
    <w:p w:rsidR="7FDAD0F6" w:rsidP="4EC06270" w:rsidRDefault="7FDAD0F6" w14:paraId="0FE71FE9" w14:textId="4CE50E99">
      <w:pPr>
        <w:pStyle w:val="Normal"/>
        <w:ind w:firstLine="720"/>
        <w:rPr>
          <w:color w:val="auto"/>
        </w:rPr>
      </w:pPr>
      <w:r w:rsidRPr="4EC06270" w:rsidR="7FDAD0F6">
        <w:rPr>
          <w:color w:val="auto"/>
        </w:rPr>
        <w:t>Office 365 OneDrive:</w:t>
      </w:r>
      <w:r w:rsidRPr="4EC06270" w:rsidR="2E0091C2">
        <w:rPr>
          <w:color w:val="auto"/>
        </w:rPr>
        <w:t xml:space="preserve"> Stores advising form and program plan from students.</w:t>
      </w:r>
    </w:p>
    <w:p w:rsidR="7FDAD0F6" w:rsidP="4EC06270" w:rsidRDefault="7FDAD0F6" w14:paraId="7826321E" w14:textId="26651BE0">
      <w:pPr>
        <w:pStyle w:val="Normal"/>
        <w:ind w:firstLine="720"/>
        <w:rPr>
          <w:color w:val="auto"/>
        </w:rPr>
      </w:pPr>
      <w:r w:rsidRPr="4EC06270" w:rsidR="7FDAD0F6">
        <w:rPr>
          <w:color w:val="auto"/>
        </w:rPr>
        <w:t>CSTech</w:t>
      </w:r>
      <w:r w:rsidRPr="4EC06270" w:rsidR="7FDAD0F6">
        <w:rPr>
          <w:color w:val="auto"/>
        </w:rPr>
        <w:t>: Performs maintenance on the system. Has no access otherwise.</w:t>
      </w:r>
    </w:p>
    <w:p w:rsidR="3814FFA2" w:rsidP="4EC06270" w:rsidRDefault="3814FFA2" w14:paraId="681CC692" w14:textId="73A2B3F3">
      <w:pPr>
        <w:pStyle w:val="Normal"/>
        <w:ind w:firstLine="720"/>
        <w:rPr>
          <w:color w:val="auto"/>
        </w:rPr>
      </w:pPr>
      <w:r w:rsidRPr="4EC06270" w:rsidR="3814FFA2">
        <w:rPr>
          <w:color w:val="auto"/>
        </w:rPr>
        <w:t>Students:</w:t>
      </w:r>
      <w:r w:rsidRPr="4EC06270" w:rsidR="1B02698A">
        <w:rPr>
          <w:color w:val="auto"/>
        </w:rPr>
        <w:t xml:space="preserve"> Able to schedule an advising appointment.</w:t>
      </w:r>
    </w:p>
    <w:p w:rsidR="4EC06270" w:rsidP="4EC06270" w:rsidRDefault="4EC06270" w14:paraId="1919C580" w14:textId="1843AAAA">
      <w:pPr>
        <w:pStyle w:val="Normal"/>
        <w:ind w:firstLine="720"/>
        <w:rPr>
          <w:color w:val="auto"/>
        </w:rPr>
      </w:pPr>
    </w:p>
    <w:p w:rsidRPr="005775B7" w:rsidR="00FC0970" w:rsidP="00FC0970" w:rsidRDefault="00FC0970" w14:paraId="2D65C3EB" w14:textId="5FA309ED">
      <w:pPr>
        <w:pStyle w:val="Heading3"/>
        <w:rPr>
          <w:b w:val="1"/>
          <w:bCs w:val="1"/>
        </w:rPr>
      </w:pPr>
      <w:bookmarkStart w:name="_Toc433663750" w:id="32"/>
      <w:r w:rsidRPr="4EC06270" w:rsidR="00FC0970">
        <w:rPr>
          <w:b w:val="1"/>
          <w:bCs w:val="1"/>
        </w:rPr>
        <w:t>Organizational structure</w:t>
      </w:r>
      <w:bookmarkEnd w:id="32"/>
    </w:p>
    <w:p w:rsidR="70A4B893" w:rsidP="4EC06270" w:rsidRDefault="70A4B893" w14:paraId="00A8CF2F" w14:textId="399C1C73">
      <w:pPr>
        <w:pStyle w:val="Normal"/>
        <w:ind w:firstLine="720"/>
        <w:rPr>
          <w:b w:val="1"/>
          <w:bCs w:val="1"/>
          <w:color w:val="2E74B5" w:themeColor="accent1" w:themeTint="FF" w:themeShade="BF"/>
        </w:rPr>
      </w:pPr>
      <w:r w:rsidRPr="4EC06270" w:rsidR="70A4B893">
        <w:rPr>
          <w:b w:val="0"/>
          <w:bCs w:val="0"/>
          <w:color w:val="auto"/>
        </w:rPr>
        <w:t xml:space="preserve">The structure of the system is still unclear. </w:t>
      </w:r>
    </w:p>
    <w:p w:rsidRPr="005775B7" w:rsidR="00FC0970" w:rsidP="00FC0970" w:rsidRDefault="00FC0970" w14:paraId="3947FE83" w14:textId="0E60B56B">
      <w:pPr>
        <w:pStyle w:val="Heading3"/>
        <w:rPr>
          <w:b w:val="1"/>
          <w:bCs w:val="1"/>
        </w:rPr>
      </w:pPr>
      <w:bookmarkStart w:name="_Toc433663751" w:id="33"/>
      <w:r w:rsidRPr="4EC06270" w:rsidR="00FC0970">
        <w:rPr>
          <w:b w:val="1"/>
          <w:bCs w:val="1"/>
        </w:rPr>
        <w:t>Profiles of user classes</w:t>
      </w:r>
      <w:bookmarkEnd w:id="33"/>
    </w:p>
    <w:p w:rsidR="3668ADC9" w:rsidP="06AEF529" w:rsidRDefault="3668ADC9" w14:paraId="2CE79445" w14:textId="66B4C196">
      <w:pPr>
        <w:pStyle w:val="ListParagraph"/>
        <w:numPr>
          <w:ilvl w:val="1"/>
          <w:numId w:val="11"/>
        </w:numPr>
        <w:rPr>
          <w:rFonts w:ascii="Calibri" w:hAnsi="Calibri" w:eastAsia="Calibri" w:cs="Calibri" w:asciiTheme="minorAscii" w:hAnsiTheme="minorAscii" w:eastAsiaTheme="minorAscii" w:cstheme="minorAscii"/>
          <w:b w:val="0"/>
          <w:bCs w:val="0"/>
          <w:i w:val="0"/>
          <w:iCs w:val="0"/>
          <w:color w:val="000000" w:themeColor="text1" w:themeTint="FF" w:themeShade="FF"/>
          <w:sz w:val="22"/>
          <w:szCs w:val="22"/>
        </w:rPr>
      </w:pPr>
      <w:r w:rsidRPr="06AEF529" w:rsidR="3668ADC9">
        <w:rPr>
          <w:b w:val="1"/>
          <w:bCs w:val="1"/>
          <w:color w:val="auto"/>
        </w:rPr>
        <w:t>Advisor:</w:t>
      </w:r>
      <w:r w:rsidRPr="06AEF529" w:rsidR="01568DA1">
        <w:rPr>
          <w:b w:val="1"/>
          <w:bCs w:val="1"/>
          <w:color w:val="auto"/>
        </w:rPr>
        <w:t xml:space="preserve"> </w:t>
      </w:r>
      <w:r w:rsidRPr="06AEF529" w:rsidR="01568DA1">
        <w:rPr>
          <w:b w:val="0"/>
          <w:bCs w:val="0"/>
          <w:color w:val="auto"/>
        </w:rPr>
        <w:t xml:space="preserve">The </w:t>
      </w:r>
      <w:r w:rsidRPr="06AEF529" w:rsidR="01568DA1">
        <w:rPr>
          <w:b w:val="0"/>
          <w:bCs w:val="0"/>
          <w:color w:val="auto"/>
        </w:rPr>
        <w:t>MsSWE</w:t>
      </w:r>
      <w:r w:rsidRPr="06AEF529" w:rsidR="01568DA1">
        <w:rPr>
          <w:b w:val="0"/>
          <w:bCs w:val="0"/>
          <w:color w:val="auto"/>
        </w:rPr>
        <w:t xml:space="preserve"> advisor, he shall be able to do the following actions through the system:</w:t>
      </w:r>
    </w:p>
    <w:p w:rsidR="3AD8151C" w:rsidP="06AEF529" w:rsidRDefault="3AD8151C" w14:paraId="77FA7FF6" w14:textId="7F0E29E0">
      <w:pPr>
        <w:pStyle w:val="ListParagraph"/>
        <w:numPr>
          <w:ilvl w:val="1"/>
          <w:numId w:val="11"/>
        </w:numPr>
        <w:rPr>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Advise 2nd degree students.</w:t>
      </w:r>
    </w:p>
    <w:p w:rsidR="3AD8151C" w:rsidP="06AEF529" w:rsidRDefault="3AD8151C" w14:paraId="27378BF6" w14:textId="45AE2735">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Compare and contrast 2nd degree plans with </w:t>
      </w:r>
      <w:r w:rsidRPr="06AEF529" w:rsidR="3AD8151C">
        <w:rPr>
          <w:rFonts w:ascii="Calibri" w:hAnsi="Calibri" w:eastAsia="Calibri" w:cs="Calibri"/>
          <w:b w:val="0"/>
          <w:bCs w:val="0"/>
          <w:i w:val="0"/>
          <w:iCs w:val="0"/>
          <w:noProof w:val="0"/>
          <w:color w:val="000000" w:themeColor="text1" w:themeTint="FF" w:themeShade="FF"/>
          <w:sz w:val="22"/>
          <w:szCs w:val="22"/>
          <w:lang w:val="en-US"/>
        </w:rPr>
        <w:t>MSSwE</w:t>
      </w: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 plans.</w:t>
      </w:r>
    </w:p>
    <w:p w:rsidR="3AD8151C" w:rsidP="06AEF529" w:rsidRDefault="3AD8151C" w14:paraId="2F4C9722" w14:textId="10D8C9AA">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Advise prospective students from non-CS UG programs.</w:t>
      </w:r>
    </w:p>
    <w:p w:rsidR="3AD8151C" w:rsidP="06AEF529" w:rsidRDefault="3AD8151C" w14:paraId="06D8E1AC" w14:textId="1D8179D2">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Advise prospective students from CS programs.</w:t>
      </w:r>
    </w:p>
    <w:p w:rsidR="3AD8151C" w:rsidP="06AEF529" w:rsidRDefault="3AD8151C" w14:paraId="1F8CF2F1" w14:textId="4140DFB6">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Advise prospective UG students from UTEP.</w:t>
      </w:r>
    </w:p>
    <w:p w:rsidR="3AD8151C" w:rsidP="06AEF529" w:rsidRDefault="3AD8151C" w14:paraId="021290C5" w14:textId="0766D9B5">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Advise Fast Track students interested in the program.</w:t>
      </w:r>
    </w:p>
    <w:p w:rsidR="3AD8151C" w:rsidP="06AEF529" w:rsidRDefault="3AD8151C" w14:paraId="5C815219" w14:textId="0254F36A">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Advise </w:t>
      </w:r>
      <w:r w:rsidRPr="06AEF529" w:rsidR="3AD8151C">
        <w:rPr>
          <w:rFonts w:ascii="Calibri" w:hAnsi="Calibri" w:eastAsia="Calibri" w:cs="Calibri"/>
          <w:b w:val="0"/>
          <w:bCs w:val="0"/>
          <w:i w:val="0"/>
          <w:iCs w:val="0"/>
          <w:noProof w:val="0"/>
          <w:color w:val="000000" w:themeColor="text1" w:themeTint="FF" w:themeShade="FF"/>
          <w:sz w:val="22"/>
          <w:szCs w:val="22"/>
          <w:lang w:val="en-US"/>
        </w:rPr>
        <w:t>MSSwE</w:t>
      </w: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 students.</w:t>
      </w:r>
    </w:p>
    <w:p w:rsidR="3AD8151C" w:rsidP="06AEF529" w:rsidRDefault="3AD8151C" w14:paraId="141A97B6" w14:textId="18BD9A3D">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Advise </w:t>
      </w:r>
      <w:r w:rsidRPr="06AEF529" w:rsidR="3AD8151C">
        <w:rPr>
          <w:rFonts w:ascii="Calibri" w:hAnsi="Calibri" w:eastAsia="Calibri" w:cs="Calibri"/>
          <w:b w:val="0"/>
          <w:bCs w:val="0"/>
          <w:i w:val="0"/>
          <w:iCs w:val="0"/>
          <w:noProof w:val="0"/>
          <w:color w:val="000000" w:themeColor="text1" w:themeTint="FF" w:themeShade="FF"/>
          <w:sz w:val="22"/>
          <w:szCs w:val="22"/>
          <w:lang w:val="en-US"/>
        </w:rPr>
        <w:t>MSSwE</w:t>
      </w: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 with concentration in Secure Cyber Systems students.</w:t>
      </w:r>
    </w:p>
    <w:p w:rsidR="3AD8151C" w:rsidP="06AEF529" w:rsidRDefault="3AD8151C" w14:paraId="77170A17" w14:textId="53EBBA5A">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Manage graduate internship for </w:t>
      </w:r>
      <w:r w:rsidRPr="06AEF529" w:rsidR="3AD8151C">
        <w:rPr>
          <w:rFonts w:ascii="Calibri" w:hAnsi="Calibri" w:eastAsia="Calibri" w:cs="Calibri"/>
          <w:b w:val="0"/>
          <w:bCs w:val="0"/>
          <w:i w:val="0"/>
          <w:iCs w:val="0"/>
          <w:noProof w:val="0"/>
          <w:color w:val="000000" w:themeColor="text1" w:themeTint="FF" w:themeShade="FF"/>
          <w:sz w:val="22"/>
          <w:szCs w:val="22"/>
          <w:lang w:val="en-US"/>
        </w:rPr>
        <w:t>MSSwE</w:t>
      </w: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 and its concentration.</w:t>
      </w:r>
    </w:p>
    <w:p w:rsidR="3AD8151C" w:rsidP="06AEF529" w:rsidRDefault="3AD8151C" w14:paraId="27B34B1F" w14:textId="08F5D99D">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Review and approve degree plans for graduating students.</w:t>
      </w:r>
    </w:p>
    <w:p w:rsidR="3AD8151C" w:rsidP="06AEF529" w:rsidRDefault="3AD8151C" w14:paraId="7FC9302D" w14:textId="3D4164F8">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Update </w:t>
      </w:r>
      <w:r w:rsidRPr="06AEF529" w:rsidR="3AD8151C">
        <w:rPr>
          <w:rFonts w:ascii="Calibri" w:hAnsi="Calibri" w:eastAsia="Calibri" w:cs="Calibri"/>
          <w:b w:val="0"/>
          <w:bCs w:val="0"/>
          <w:i w:val="0"/>
          <w:iCs w:val="0"/>
          <w:noProof w:val="0"/>
          <w:color w:val="000000" w:themeColor="text1" w:themeTint="FF" w:themeShade="FF"/>
          <w:sz w:val="22"/>
          <w:szCs w:val="22"/>
          <w:lang w:val="en-US"/>
        </w:rPr>
        <w:t>MSSwE</w:t>
      </w: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 information in catalog as needed.</w:t>
      </w:r>
    </w:p>
    <w:p w:rsidR="3AD8151C" w:rsidP="06AEF529" w:rsidRDefault="3AD8151C" w14:paraId="595910F8" w14:textId="49F7B22E">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Advise </w:t>
      </w:r>
      <w:r w:rsidRPr="06AEF529" w:rsidR="3AD8151C">
        <w:rPr>
          <w:rFonts w:ascii="Calibri" w:hAnsi="Calibri" w:eastAsia="Calibri" w:cs="Calibri"/>
          <w:b w:val="0"/>
          <w:bCs w:val="0"/>
          <w:i w:val="0"/>
          <w:iCs w:val="0"/>
          <w:noProof w:val="0"/>
          <w:color w:val="000000" w:themeColor="text1" w:themeTint="FF" w:themeShade="FF"/>
          <w:sz w:val="22"/>
          <w:szCs w:val="22"/>
          <w:lang w:val="en-US"/>
        </w:rPr>
        <w:t>MSSwE</w:t>
      </w: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 students in their Plan and Goals.</w:t>
      </w:r>
    </w:p>
    <w:p w:rsidR="3AD8151C" w:rsidP="06AEF529" w:rsidRDefault="3AD8151C" w14:paraId="5EB5D5EE" w14:textId="77F4D4B3">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Manage </w:t>
      </w:r>
      <w:r w:rsidRPr="06AEF529" w:rsidR="3AD8151C">
        <w:rPr>
          <w:rFonts w:ascii="Calibri" w:hAnsi="Calibri" w:eastAsia="Calibri" w:cs="Calibri"/>
          <w:b w:val="0"/>
          <w:bCs w:val="0"/>
          <w:i w:val="0"/>
          <w:iCs w:val="0"/>
          <w:noProof w:val="0"/>
          <w:color w:val="000000" w:themeColor="text1" w:themeTint="FF" w:themeShade="FF"/>
          <w:sz w:val="22"/>
          <w:szCs w:val="22"/>
          <w:lang w:val="en-US"/>
        </w:rPr>
        <w:t>MSSwE</w:t>
      </w: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 Program Plan for students.</w:t>
      </w:r>
    </w:p>
    <w:p w:rsidR="3AD8151C" w:rsidP="06AEF529" w:rsidRDefault="3AD8151C" w14:paraId="56631A7F" w14:textId="6D71F6BF">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Upload to OneDrive </w:t>
      </w:r>
      <w:r w:rsidRPr="06AEF529" w:rsidR="3AD8151C">
        <w:rPr>
          <w:rFonts w:ascii="Calibri" w:hAnsi="Calibri" w:eastAsia="Calibri" w:cs="Calibri"/>
          <w:b w:val="0"/>
          <w:bCs w:val="0"/>
          <w:i w:val="0"/>
          <w:iCs w:val="0"/>
          <w:noProof w:val="0"/>
          <w:color w:val="000000" w:themeColor="text1" w:themeTint="FF" w:themeShade="FF"/>
          <w:sz w:val="22"/>
          <w:szCs w:val="22"/>
          <w:lang w:val="en-US"/>
        </w:rPr>
        <w:t>MSSwE</w:t>
      </w:r>
      <w:r w:rsidRPr="06AEF529" w:rsidR="3AD8151C">
        <w:rPr>
          <w:rFonts w:ascii="Calibri" w:hAnsi="Calibri" w:eastAsia="Calibri" w:cs="Calibri"/>
          <w:b w:val="0"/>
          <w:bCs w:val="0"/>
          <w:i w:val="0"/>
          <w:iCs w:val="0"/>
          <w:noProof w:val="0"/>
          <w:color w:val="000000" w:themeColor="text1" w:themeTint="FF" w:themeShade="FF"/>
          <w:sz w:val="22"/>
          <w:szCs w:val="22"/>
          <w:lang w:val="en-US"/>
        </w:rPr>
        <w:t xml:space="preserve"> Advising Form and Program Plan after advising a student.</w:t>
      </w:r>
    </w:p>
    <w:p w:rsidR="3AD8151C" w:rsidP="06AEF529" w:rsidRDefault="3AD8151C" w14:paraId="7B534C19" w14:textId="23BE21EE">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Send CS department Advising Form after advising a student.</w:t>
      </w:r>
    </w:p>
    <w:p w:rsidR="3AD8151C" w:rsidP="06AEF529" w:rsidRDefault="3AD8151C" w14:paraId="6BEE7144" w14:textId="71AAD409">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Follow problems when students cannot register.</w:t>
      </w:r>
    </w:p>
    <w:p w:rsidR="3AD8151C" w:rsidP="06AEF529" w:rsidRDefault="3AD8151C" w14:paraId="3CBBE790" w14:textId="00FCC146">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Identify substitutions and send request to Graduate School.</w:t>
      </w:r>
    </w:p>
    <w:p w:rsidR="3AD8151C" w:rsidP="06AEF529" w:rsidRDefault="3AD8151C" w14:paraId="6E224221" w14:textId="1D0D6635">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Request adding concentration to graduate school.</w:t>
      </w:r>
    </w:p>
    <w:p w:rsidR="3AD8151C" w:rsidP="06AEF529" w:rsidRDefault="3AD8151C" w14:paraId="535D73DA" w14:textId="592F608D">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Check for course dependencies during advising.</w:t>
      </w:r>
    </w:p>
    <w:p w:rsidR="3AD8151C" w:rsidP="06AEF529" w:rsidRDefault="3AD8151C" w14:paraId="634B451A" w14:textId="539ACB76">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Manage calendar for advising.</w:t>
      </w:r>
    </w:p>
    <w:p w:rsidR="3AD8151C" w:rsidP="06AEF529" w:rsidRDefault="3AD8151C" w14:paraId="3AC8EC95" w14:textId="6EC563AD">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Negotiate out of advising schedule requests.</w:t>
      </w:r>
    </w:p>
    <w:p w:rsidR="3AD8151C" w:rsidP="06AEF529" w:rsidRDefault="3AD8151C" w14:paraId="07A3DE95" w14:textId="13CAFCF6">
      <w:pPr>
        <w:pStyle w:val="ListParagraph"/>
        <w:numPr>
          <w:ilvl w:val="1"/>
          <w:numId w:val="11"/>
        </w:numPr>
        <w:spacing w:after="160" w:line="259" w:lineRule="auto"/>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en-US"/>
        </w:rPr>
      </w:pPr>
      <w:r w:rsidRPr="06AEF529" w:rsidR="3AD8151C">
        <w:rPr>
          <w:rFonts w:ascii="Calibri" w:hAnsi="Calibri" w:eastAsia="Calibri" w:cs="Calibri"/>
          <w:b w:val="0"/>
          <w:bCs w:val="0"/>
          <w:i w:val="0"/>
          <w:iCs w:val="0"/>
          <w:noProof w:val="0"/>
          <w:color w:val="000000" w:themeColor="text1" w:themeTint="FF" w:themeShade="FF"/>
          <w:sz w:val="22"/>
          <w:szCs w:val="22"/>
          <w:lang w:val="en-US"/>
        </w:rPr>
        <w:t>Send advising forms and pre-advising checklist to students.</w:t>
      </w:r>
    </w:p>
    <w:p w:rsidR="4EC06270" w:rsidP="4EC06270" w:rsidRDefault="4EC06270" w14:paraId="262C28A5" w14:textId="7728A23C">
      <w:pPr>
        <w:pStyle w:val="Normal"/>
        <w:ind w:firstLine="720"/>
        <w:rPr>
          <w:b w:val="1"/>
          <w:bCs w:val="1"/>
          <w:color w:val="auto"/>
        </w:rPr>
      </w:pPr>
    </w:p>
    <w:p w:rsidR="4AC63B35" w:rsidP="4EC06270" w:rsidRDefault="4AC63B35" w14:paraId="231809B9" w14:textId="3EC8C5DD">
      <w:pPr>
        <w:pStyle w:val="Normal"/>
        <w:ind w:firstLine="720"/>
        <w:rPr>
          <w:b w:val="0"/>
          <w:bCs w:val="0"/>
          <w:color w:val="auto"/>
        </w:rPr>
      </w:pPr>
      <w:r w:rsidRPr="4EC06270" w:rsidR="4AC63B35">
        <w:rPr>
          <w:b w:val="0"/>
          <w:bCs w:val="0"/>
          <w:color w:val="auto"/>
        </w:rPr>
        <w:t xml:space="preserve">Staff: </w:t>
      </w:r>
      <w:r w:rsidRPr="4EC06270" w:rsidR="774DCF8F">
        <w:rPr>
          <w:b w:val="0"/>
          <w:bCs w:val="0"/>
          <w:color w:val="auto"/>
        </w:rPr>
        <w:t xml:space="preserve">Staff users include the </w:t>
      </w:r>
      <w:proofErr w:type="spellStart"/>
      <w:r w:rsidRPr="4EC06270" w:rsidR="774DCF8F">
        <w:rPr>
          <w:b w:val="0"/>
          <w:bCs w:val="0"/>
          <w:color w:val="auto"/>
        </w:rPr>
        <w:t>MsSWE</w:t>
      </w:r>
      <w:proofErr w:type="spellEnd"/>
      <w:r w:rsidRPr="4EC06270" w:rsidR="774DCF8F">
        <w:rPr>
          <w:b w:val="0"/>
          <w:bCs w:val="0"/>
          <w:color w:val="auto"/>
        </w:rPr>
        <w:t xml:space="preserve"> advisor and the Computer Science </w:t>
      </w:r>
      <w:r w:rsidRPr="4EC06270" w:rsidR="73B920D3">
        <w:rPr>
          <w:b w:val="0"/>
          <w:bCs w:val="0"/>
          <w:color w:val="auto"/>
        </w:rPr>
        <w:t>chair, the</w:t>
      </w:r>
      <w:r w:rsidRPr="4EC06270" w:rsidR="67015D83">
        <w:rPr>
          <w:b w:val="0"/>
          <w:bCs w:val="0"/>
          <w:color w:val="auto"/>
        </w:rPr>
        <w:t xml:space="preserve"> Graduate School Office</w:t>
      </w:r>
      <w:r w:rsidRPr="4EC06270" w:rsidR="39A31588">
        <w:rPr>
          <w:b w:val="0"/>
          <w:bCs w:val="0"/>
          <w:color w:val="auto"/>
        </w:rPr>
        <w:t xml:space="preserve"> and </w:t>
      </w:r>
      <w:proofErr w:type="spellStart"/>
      <w:r w:rsidRPr="4EC06270" w:rsidR="39A31588">
        <w:rPr>
          <w:b w:val="0"/>
          <w:bCs w:val="0"/>
          <w:color w:val="auto"/>
        </w:rPr>
        <w:t>CSTech</w:t>
      </w:r>
      <w:proofErr w:type="spellEnd"/>
      <w:r w:rsidRPr="4EC06270" w:rsidR="774DCF8F">
        <w:rPr>
          <w:b w:val="0"/>
          <w:bCs w:val="0"/>
          <w:color w:val="auto"/>
        </w:rPr>
        <w:t xml:space="preserve">. Staff users have access to </w:t>
      </w:r>
      <w:r w:rsidRPr="4EC06270" w:rsidR="7839C19F">
        <w:rPr>
          <w:b w:val="0"/>
          <w:bCs w:val="0"/>
          <w:color w:val="auto"/>
        </w:rPr>
        <w:t>see and edit the system information but cannot advise students</w:t>
      </w:r>
    </w:p>
    <w:p w:rsidR="5A657855" w:rsidP="4EC06270" w:rsidRDefault="5A657855" w14:paraId="6F18F62C" w14:textId="4C9359B6">
      <w:pPr>
        <w:pStyle w:val="Normal"/>
        <w:ind w:firstLine="720"/>
        <w:rPr>
          <w:b w:val="0"/>
          <w:bCs w:val="0"/>
          <w:color w:val="auto"/>
        </w:rPr>
      </w:pPr>
      <w:r w:rsidRPr="4EC06270" w:rsidR="5A657855">
        <w:rPr>
          <w:b w:val="0"/>
          <w:bCs w:val="0"/>
          <w:color w:val="auto"/>
        </w:rPr>
        <w:t xml:space="preserve">Students: UTEP CS Students or people interested in the </w:t>
      </w:r>
      <w:proofErr w:type="spellStart"/>
      <w:r w:rsidRPr="4EC06270" w:rsidR="5A657855">
        <w:rPr>
          <w:b w:val="0"/>
          <w:bCs w:val="0"/>
          <w:color w:val="auto"/>
        </w:rPr>
        <w:t>MsSWE</w:t>
      </w:r>
      <w:proofErr w:type="spellEnd"/>
      <w:r w:rsidRPr="4EC06270" w:rsidR="5A657855">
        <w:rPr>
          <w:b w:val="0"/>
          <w:bCs w:val="0"/>
          <w:color w:val="auto"/>
        </w:rPr>
        <w:t xml:space="preserve"> program</w:t>
      </w:r>
    </w:p>
    <w:p w:rsidR="684E9F4C" w:rsidP="4EC06270" w:rsidRDefault="684E9F4C" w14:paraId="6A9FDA82" w14:textId="1FF34312">
      <w:pPr>
        <w:pStyle w:val="Normal"/>
        <w:ind w:firstLine="720"/>
        <w:rPr>
          <w:b w:val="0"/>
          <w:bCs w:val="0"/>
          <w:color w:val="auto"/>
        </w:rPr>
      </w:pPr>
      <w:r w:rsidRPr="4EC06270" w:rsidR="684E9F4C">
        <w:rPr>
          <w:b w:val="0"/>
          <w:bCs w:val="0"/>
          <w:color w:val="auto"/>
        </w:rPr>
        <w:t xml:space="preserve">Assistant: Person in charge of helping the </w:t>
      </w:r>
      <w:proofErr w:type="spellStart"/>
      <w:r w:rsidRPr="4EC06270" w:rsidR="684E9F4C">
        <w:rPr>
          <w:b w:val="0"/>
          <w:bCs w:val="0"/>
          <w:color w:val="auto"/>
        </w:rPr>
        <w:t>MsSWE</w:t>
      </w:r>
      <w:proofErr w:type="spellEnd"/>
      <w:r w:rsidRPr="4EC06270" w:rsidR="684E9F4C">
        <w:rPr>
          <w:b w:val="0"/>
          <w:bCs w:val="0"/>
          <w:color w:val="auto"/>
        </w:rPr>
        <w:t xml:space="preserve"> advisor. His level of authority is still </w:t>
      </w:r>
      <w:r w:rsidRPr="4EC06270" w:rsidR="569359D4">
        <w:rPr>
          <w:b w:val="0"/>
          <w:bCs w:val="0"/>
          <w:color w:val="auto"/>
        </w:rPr>
        <w:t>under review</w:t>
      </w:r>
      <w:r w:rsidRPr="4EC06270" w:rsidR="684E9F4C">
        <w:rPr>
          <w:b w:val="0"/>
          <w:bCs w:val="0"/>
          <w:color w:val="auto"/>
        </w:rPr>
        <w:t xml:space="preserve">, but we know it exists. It shall have </w:t>
      </w:r>
      <w:r w:rsidRPr="4EC06270" w:rsidR="53EA0C8B">
        <w:rPr>
          <w:b w:val="0"/>
          <w:bCs w:val="0"/>
          <w:color w:val="auto"/>
        </w:rPr>
        <w:t xml:space="preserve">as much as authority as the </w:t>
      </w:r>
      <w:proofErr w:type="spellStart"/>
      <w:r w:rsidRPr="4EC06270" w:rsidR="53EA0C8B">
        <w:rPr>
          <w:b w:val="0"/>
          <w:bCs w:val="0"/>
          <w:color w:val="auto"/>
        </w:rPr>
        <w:t>MsSWE</w:t>
      </w:r>
      <w:proofErr w:type="spellEnd"/>
      <w:r w:rsidRPr="4EC06270" w:rsidR="53EA0C8B">
        <w:rPr>
          <w:b w:val="0"/>
          <w:bCs w:val="0"/>
          <w:color w:val="auto"/>
        </w:rPr>
        <w:t xml:space="preserve"> advisor delegates.</w:t>
      </w:r>
      <w:r w:rsidRPr="4EC06270" w:rsidR="4AC63B35">
        <w:rPr>
          <w:b w:val="0"/>
          <w:bCs w:val="0"/>
          <w:color w:val="auto"/>
        </w:rPr>
        <w:t xml:space="preserve"> </w:t>
      </w:r>
    </w:p>
    <w:p w:rsidR="4EC06270" w:rsidP="4EC06270" w:rsidRDefault="4EC06270" w14:paraId="67F69EF0" w14:textId="11663A9E">
      <w:pPr>
        <w:pStyle w:val="Normal"/>
        <w:ind w:firstLine="720"/>
        <w:rPr>
          <w:b w:val="1"/>
          <w:bCs w:val="1"/>
          <w:color w:val="auto"/>
        </w:rPr>
      </w:pPr>
    </w:p>
    <w:p w:rsidRPr="005775B7" w:rsidR="00FC0970" w:rsidP="00FC0970" w:rsidRDefault="00FC0970" w14:paraId="64B87BD8" w14:textId="44A58896">
      <w:pPr>
        <w:pStyle w:val="Heading3"/>
        <w:rPr>
          <w:b w:val="1"/>
          <w:bCs w:val="1"/>
        </w:rPr>
      </w:pPr>
      <w:bookmarkStart w:name="_Toc433663752" w:id="34"/>
      <w:r w:rsidRPr="4EC06270" w:rsidR="00FC0970">
        <w:rPr>
          <w:b w:val="1"/>
          <w:bCs w:val="1"/>
        </w:rPr>
        <w:t>Interactions among user classes</w:t>
      </w:r>
      <w:bookmarkEnd w:id="34"/>
    </w:p>
    <w:p w:rsidR="7EA05803" w:rsidP="4EC06270" w:rsidRDefault="7EA05803" w14:paraId="41838788" w14:textId="27088145">
      <w:pPr>
        <w:pStyle w:val="Normal"/>
        <w:ind w:firstLine="720"/>
        <w:rPr>
          <w:b w:val="0"/>
          <w:bCs w:val="0"/>
          <w:color w:val="auto"/>
        </w:rPr>
      </w:pPr>
      <w:r w:rsidRPr="4EC06270" w:rsidR="7EA05803">
        <w:rPr>
          <w:b w:val="0"/>
          <w:bCs w:val="0"/>
          <w:color w:val="auto"/>
        </w:rPr>
        <w:t>Advisor: Interacts with the following user classes</w:t>
      </w:r>
    </w:p>
    <w:p w:rsidR="7EA05803" w:rsidP="4EC06270" w:rsidRDefault="7EA05803" w14:paraId="157F1243" w14:textId="6442ED18">
      <w:pPr>
        <w:pStyle w:val="ListParagraph"/>
        <w:numPr>
          <w:ilvl w:val="1"/>
          <w:numId w:val="35"/>
        </w:numPr>
        <w:rPr>
          <w:rFonts w:ascii="Symbol" w:hAnsi="Symbol" w:eastAsia="Symbol" w:cs="Symbol" w:asciiTheme="minorAscii" w:hAnsiTheme="minorAscii" w:eastAsiaTheme="minorAscii" w:cstheme="minorAscii"/>
          <w:b w:val="1"/>
          <w:bCs w:val="1"/>
          <w:color w:val="auto"/>
          <w:sz w:val="22"/>
          <w:szCs w:val="22"/>
        </w:rPr>
      </w:pPr>
      <w:r w:rsidRPr="4EC06270" w:rsidR="7EA05803">
        <w:rPr>
          <w:b w:val="0"/>
          <w:bCs w:val="0"/>
          <w:color w:val="auto"/>
        </w:rPr>
        <w:t>Students: The advisor advises students through the system</w:t>
      </w:r>
    </w:p>
    <w:p w:rsidR="08C5F271" w:rsidP="4EC06270" w:rsidRDefault="08C5F271" w14:paraId="25AE90E8" w14:textId="3DFEBAAD">
      <w:pPr>
        <w:pStyle w:val="ListParagraph"/>
        <w:numPr>
          <w:ilvl w:val="1"/>
          <w:numId w:val="35"/>
        </w:numPr>
        <w:rPr>
          <w:b w:val="1"/>
          <w:bCs w:val="1"/>
          <w:color w:val="auto"/>
          <w:sz w:val="22"/>
          <w:szCs w:val="22"/>
        </w:rPr>
      </w:pPr>
      <w:r w:rsidRPr="4EC06270" w:rsidR="08C5F271">
        <w:rPr>
          <w:b w:val="0"/>
          <w:bCs w:val="0"/>
          <w:color w:val="auto"/>
        </w:rPr>
        <w:t xml:space="preserve">Staff: Advisor </w:t>
      </w:r>
      <w:r w:rsidRPr="4EC06270" w:rsidR="600F21D3">
        <w:rPr>
          <w:b w:val="0"/>
          <w:bCs w:val="0"/>
          <w:color w:val="auto"/>
        </w:rPr>
        <w:t>reports information about student advising to the staff</w:t>
      </w:r>
    </w:p>
    <w:p w:rsidR="600F21D3" w:rsidP="4EC06270" w:rsidRDefault="600F21D3" w14:paraId="7236F350" w14:textId="1162ED02">
      <w:pPr>
        <w:pStyle w:val="ListParagraph"/>
        <w:numPr>
          <w:ilvl w:val="1"/>
          <w:numId w:val="35"/>
        </w:numPr>
        <w:rPr>
          <w:b w:val="1"/>
          <w:bCs w:val="1"/>
          <w:color w:val="auto"/>
          <w:sz w:val="22"/>
          <w:szCs w:val="22"/>
        </w:rPr>
      </w:pPr>
      <w:r w:rsidRPr="4EC06270" w:rsidR="600F21D3">
        <w:rPr>
          <w:b w:val="0"/>
          <w:bCs w:val="0"/>
          <w:color w:val="auto"/>
        </w:rPr>
        <w:t>Assistant: Advisor gives authority for assistant to complete some of his responsibilities</w:t>
      </w:r>
    </w:p>
    <w:p w:rsidR="600F21D3" w:rsidP="4EC06270" w:rsidRDefault="600F21D3" w14:paraId="51899500" w14:textId="54D1CEE0">
      <w:pPr>
        <w:pStyle w:val="Normal"/>
        <w:ind w:left="0"/>
        <w:rPr>
          <w:b w:val="0"/>
          <w:bCs w:val="0"/>
          <w:color w:val="auto"/>
        </w:rPr>
      </w:pPr>
      <w:r w:rsidRPr="4EC06270" w:rsidR="600F21D3">
        <w:rPr>
          <w:b w:val="0"/>
          <w:bCs w:val="0"/>
          <w:color w:val="auto"/>
        </w:rPr>
        <w:t>Students interact with the following user classes:</w:t>
      </w:r>
    </w:p>
    <w:p w:rsidR="72CD5665" w:rsidP="4EC06270" w:rsidRDefault="72CD5665" w14:paraId="14E017CE" w14:textId="73CAD8EB">
      <w:pPr>
        <w:pStyle w:val="ListParagraph"/>
        <w:numPr>
          <w:ilvl w:val="0"/>
          <w:numId w:val="36"/>
        </w:numPr>
        <w:rPr>
          <w:rFonts w:ascii="Symbol" w:hAnsi="Symbol" w:eastAsia="Symbol" w:cs="Symbol" w:asciiTheme="minorAscii" w:hAnsiTheme="minorAscii" w:eastAsiaTheme="minorAscii" w:cstheme="minorAscii"/>
          <w:b w:val="1"/>
          <w:bCs w:val="1"/>
          <w:color w:val="auto"/>
          <w:sz w:val="22"/>
          <w:szCs w:val="22"/>
        </w:rPr>
      </w:pPr>
      <w:r w:rsidRPr="4EC06270" w:rsidR="72CD5665">
        <w:rPr>
          <w:b w:val="0"/>
          <w:bCs w:val="0"/>
          <w:color w:val="auto"/>
        </w:rPr>
        <w:t xml:space="preserve">Advisor: Students will manage their advising appointments through the </w:t>
      </w:r>
      <w:r w:rsidRPr="4EC06270" w:rsidR="79A2B573">
        <w:rPr>
          <w:b w:val="0"/>
          <w:bCs w:val="0"/>
          <w:color w:val="auto"/>
        </w:rPr>
        <w:t>system,</w:t>
      </w:r>
      <w:r w:rsidRPr="4EC06270" w:rsidR="79A2B573">
        <w:rPr>
          <w:b w:val="0"/>
          <w:bCs w:val="0"/>
          <w:color w:val="auto"/>
        </w:rPr>
        <w:t xml:space="preserve"> and they are advised by the advisor</w:t>
      </w:r>
    </w:p>
    <w:p w:rsidR="79A2B573" w:rsidP="4EC06270" w:rsidRDefault="79A2B573" w14:paraId="01304263" w14:textId="35400F24">
      <w:pPr>
        <w:pStyle w:val="Normal"/>
        <w:ind w:left="720"/>
        <w:rPr>
          <w:b w:val="0"/>
          <w:bCs w:val="0"/>
          <w:color w:val="auto"/>
        </w:rPr>
      </w:pPr>
      <w:r w:rsidRPr="4EC06270" w:rsidR="79A2B573">
        <w:rPr>
          <w:b w:val="0"/>
          <w:bCs w:val="0"/>
          <w:color w:val="auto"/>
        </w:rPr>
        <w:t>Staff interact with the following user classes:</w:t>
      </w:r>
    </w:p>
    <w:p w:rsidR="79A2B573" w:rsidP="4EC06270" w:rsidRDefault="79A2B573" w14:paraId="52BDEC67" w14:textId="6B088B95">
      <w:pPr>
        <w:pStyle w:val="ListParagraph"/>
        <w:numPr>
          <w:ilvl w:val="1"/>
          <w:numId w:val="37"/>
        </w:numPr>
        <w:rPr>
          <w:rFonts w:ascii="Symbol" w:hAnsi="Symbol" w:eastAsia="Symbol" w:cs="Symbol" w:asciiTheme="minorAscii" w:hAnsiTheme="minorAscii" w:eastAsiaTheme="minorAscii" w:cstheme="minorAscii"/>
          <w:b w:val="1"/>
          <w:bCs w:val="1"/>
          <w:color w:val="auto"/>
          <w:sz w:val="22"/>
          <w:szCs w:val="22"/>
        </w:rPr>
      </w:pPr>
      <w:r w:rsidRPr="4EC06270" w:rsidR="79A2B573">
        <w:rPr>
          <w:b w:val="0"/>
          <w:bCs w:val="0"/>
          <w:color w:val="auto"/>
        </w:rPr>
        <w:t>Advisor: Staff can check all documentation that the advisor saves from advised students</w:t>
      </w:r>
    </w:p>
    <w:p w:rsidR="4EC06270" w:rsidP="4EC06270" w:rsidRDefault="4EC06270" w14:paraId="55DFE46B" w14:textId="518B19F3">
      <w:pPr>
        <w:pStyle w:val="Normal"/>
        <w:ind w:firstLine="720"/>
        <w:rPr>
          <w:b w:val="1"/>
          <w:bCs w:val="1"/>
          <w:color w:val="2E74B5" w:themeColor="accent1" w:themeTint="FF" w:themeShade="BF"/>
        </w:rPr>
      </w:pPr>
    </w:p>
    <w:p w:rsidRPr="005775B7" w:rsidR="00FC0970" w:rsidP="00FC0970" w:rsidRDefault="00FC0970" w14:paraId="2828F236" w14:textId="629210ED">
      <w:pPr>
        <w:pStyle w:val="Heading3"/>
        <w:rPr>
          <w:b w:val="1"/>
          <w:bCs w:val="1"/>
        </w:rPr>
      </w:pPr>
      <w:bookmarkStart w:name="_Toc433663753" w:id="35"/>
      <w:r w:rsidRPr="4EC06270" w:rsidR="00FC0970">
        <w:rPr>
          <w:b w:val="1"/>
          <w:bCs w:val="1"/>
        </w:rPr>
        <w:t>Other involved personnel</w:t>
      </w:r>
      <w:bookmarkEnd w:id="35"/>
    </w:p>
    <w:p w:rsidR="27FB00F7" w:rsidP="4EC06270" w:rsidRDefault="27FB00F7" w14:paraId="1CC5D992" w14:textId="1A765F3A">
      <w:pPr>
        <w:pStyle w:val="Normal"/>
        <w:ind w:firstLine="720"/>
        <w:rPr>
          <w:b w:val="0"/>
          <w:bCs w:val="0"/>
          <w:color w:val="auto"/>
        </w:rPr>
      </w:pPr>
      <w:r w:rsidRPr="4EC06270" w:rsidR="27FB00F7">
        <w:rPr>
          <w:b w:val="0"/>
          <w:bCs w:val="0"/>
          <w:color w:val="auto"/>
        </w:rPr>
        <w:t xml:space="preserve">Outside of </w:t>
      </w:r>
      <w:proofErr w:type="spellStart"/>
      <w:r w:rsidRPr="4EC06270" w:rsidR="27FB00F7">
        <w:rPr>
          <w:b w:val="0"/>
          <w:bCs w:val="0"/>
          <w:color w:val="auto"/>
        </w:rPr>
        <w:t>CSTech</w:t>
      </w:r>
      <w:proofErr w:type="spellEnd"/>
      <w:r w:rsidRPr="4EC06270" w:rsidR="27FB00F7">
        <w:rPr>
          <w:b w:val="0"/>
          <w:bCs w:val="0"/>
          <w:color w:val="auto"/>
        </w:rPr>
        <w:t>, which is part of the staff, no one.</w:t>
      </w:r>
    </w:p>
    <w:p w:rsidRPr="005775B7" w:rsidR="001C3C30" w:rsidP="001C3C30" w:rsidRDefault="001C3C30" w14:paraId="31C9CB02" w14:textId="536B5F89">
      <w:pPr>
        <w:pStyle w:val="Heading2"/>
        <w:rPr>
          <w:b w:val="1"/>
          <w:bCs w:val="1"/>
        </w:rPr>
      </w:pPr>
      <w:bookmarkStart w:name="_Toc433663754" w:id="36"/>
      <w:r w:rsidRPr="4EC06270" w:rsidR="001C3C30">
        <w:rPr>
          <w:b w:val="1"/>
          <w:bCs w:val="1"/>
        </w:rPr>
        <w:t xml:space="preserve">Description of </w:t>
      </w:r>
      <w:r w:rsidRPr="4EC06270" w:rsidR="00DB08BF">
        <w:rPr>
          <w:b w:val="1"/>
          <w:bCs w:val="1"/>
        </w:rPr>
        <w:t>I</w:t>
      </w:r>
      <w:r w:rsidRPr="4EC06270" w:rsidR="001C3C30">
        <w:rPr>
          <w:b w:val="1"/>
          <w:bCs w:val="1"/>
        </w:rPr>
        <w:t xml:space="preserve">ntended </w:t>
      </w:r>
      <w:r w:rsidRPr="4EC06270" w:rsidR="00DB08BF">
        <w:rPr>
          <w:b w:val="1"/>
          <w:bCs w:val="1"/>
        </w:rPr>
        <w:t>U</w:t>
      </w:r>
      <w:r w:rsidRPr="4EC06270" w:rsidR="001C3C30">
        <w:rPr>
          <w:b w:val="1"/>
          <w:bCs w:val="1"/>
        </w:rPr>
        <w:t xml:space="preserve">se of the </w:t>
      </w:r>
      <w:r w:rsidRPr="4EC06270" w:rsidR="00DB08BF">
        <w:rPr>
          <w:b w:val="1"/>
          <w:bCs w:val="1"/>
        </w:rPr>
        <w:t>P</w:t>
      </w:r>
      <w:r w:rsidRPr="4EC06270" w:rsidR="001C3C30">
        <w:rPr>
          <w:b w:val="1"/>
          <w:bCs w:val="1"/>
        </w:rPr>
        <w:t xml:space="preserve">roposed </w:t>
      </w:r>
      <w:r w:rsidRPr="4EC06270" w:rsidR="00DB08BF">
        <w:rPr>
          <w:b w:val="1"/>
          <w:bCs w:val="1"/>
        </w:rPr>
        <w:t>S</w:t>
      </w:r>
      <w:r w:rsidRPr="4EC06270" w:rsidR="001C3C30">
        <w:rPr>
          <w:b w:val="1"/>
          <w:bCs w:val="1"/>
        </w:rPr>
        <w:t>ystem</w:t>
      </w:r>
      <w:bookmarkEnd w:id="36"/>
    </w:p>
    <w:p w:rsidR="03357A7D" w:rsidP="4EC06270" w:rsidRDefault="03357A7D" w14:paraId="2A525AB7" w14:textId="4A55D786">
      <w:pPr>
        <w:pStyle w:val="Normal"/>
        <w:ind w:firstLine="720"/>
        <w:rPr>
          <w:b w:val="1"/>
          <w:bCs w:val="1"/>
          <w:color w:val="2E74B5" w:themeColor="accent1" w:themeTint="FF" w:themeShade="BF"/>
        </w:rPr>
      </w:pPr>
      <w:r w:rsidRPr="4EC06270" w:rsidR="03357A7D">
        <w:rPr>
          <w:b w:val="1"/>
          <w:bCs w:val="1"/>
          <w:color w:val="auto"/>
        </w:rPr>
        <w:t xml:space="preserve">To automate the pain areas of advising, which are the following: </w:t>
      </w:r>
    </w:p>
    <w:p w:rsidR="58FC586A" w:rsidP="4EC06270" w:rsidRDefault="58FC586A" w14:paraId="35AA8086" w14:textId="343009F1">
      <w:pPr>
        <w:pStyle w:val="Normal"/>
        <w:ind w:firstLine="576"/>
      </w:pPr>
      <w:r w:rsidRPr="4EC06270" w:rsidR="58FC586A">
        <w:rPr>
          <w:rFonts w:ascii="Calibri" w:hAnsi="Calibri" w:eastAsia="Calibri" w:cs="Calibri"/>
          <w:noProof w:val="0"/>
          <w:sz w:val="22"/>
          <w:szCs w:val="22"/>
          <w:lang w:val="en-US"/>
        </w:rPr>
        <w:t>• Some students do not prepare for the advising session</w:t>
      </w:r>
    </w:p>
    <w:p w:rsidR="58FC586A" w:rsidP="4EC06270" w:rsidRDefault="58FC586A" w14:paraId="3FF8E5E5" w14:textId="7D3F9E05">
      <w:pPr>
        <w:pStyle w:val="Normal"/>
        <w:ind w:firstLine="576"/>
      </w:pPr>
      <w:r w:rsidRPr="4EC06270" w:rsidR="58FC586A">
        <w:rPr>
          <w:rFonts w:ascii="Calibri" w:hAnsi="Calibri" w:eastAsia="Calibri" w:cs="Calibri"/>
          <w:noProof w:val="0"/>
          <w:sz w:val="22"/>
          <w:szCs w:val="22"/>
          <w:lang w:val="en-US"/>
        </w:rPr>
        <w:t xml:space="preserve"> • Some students do not attend appointments </w:t>
      </w:r>
    </w:p>
    <w:p w:rsidR="58FC586A" w:rsidP="4EC06270" w:rsidRDefault="58FC586A" w14:paraId="36BF31D8" w14:textId="23E3AA47">
      <w:pPr>
        <w:pStyle w:val="Normal"/>
        <w:ind w:firstLine="576"/>
      </w:pPr>
      <w:r w:rsidRPr="4EC06270" w:rsidR="58FC586A">
        <w:rPr>
          <w:rFonts w:ascii="Calibri" w:hAnsi="Calibri" w:eastAsia="Calibri" w:cs="Calibri"/>
          <w:noProof w:val="0"/>
          <w:sz w:val="22"/>
          <w:szCs w:val="22"/>
          <w:lang w:val="en-US"/>
        </w:rPr>
        <w:t xml:space="preserve">• Some students do not fill out advising forms and pre-advising checklist </w:t>
      </w:r>
    </w:p>
    <w:p w:rsidR="58FC586A" w:rsidP="4EC06270" w:rsidRDefault="58FC586A" w14:paraId="39C25B51" w14:textId="7C447C2D">
      <w:pPr>
        <w:pStyle w:val="Normal"/>
        <w:ind w:firstLine="576"/>
      </w:pPr>
      <w:r w:rsidRPr="4EC06270" w:rsidR="58FC586A">
        <w:rPr>
          <w:rFonts w:ascii="Calibri" w:hAnsi="Calibri" w:eastAsia="Calibri" w:cs="Calibri"/>
          <w:noProof w:val="0"/>
          <w:sz w:val="22"/>
          <w:szCs w:val="22"/>
          <w:lang w:val="en-US"/>
        </w:rPr>
        <w:t xml:space="preserve">• Students do not have access to their Program plan </w:t>
      </w:r>
    </w:p>
    <w:p w:rsidR="58FC586A" w:rsidP="4EC06270" w:rsidRDefault="58FC586A" w14:paraId="461E6090" w14:textId="4833ACC0">
      <w:pPr>
        <w:pStyle w:val="Normal"/>
        <w:ind w:firstLine="576"/>
      </w:pPr>
      <w:r w:rsidRPr="4EC06270" w:rsidR="58FC586A">
        <w:rPr>
          <w:rFonts w:ascii="Calibri" w:hAnsi="Calibri" w:eastAsia="Calibri" w:cs="Calibri"/>
          <w:noProof w:val="0"/>
          <w:sz w:val="22"/>
          <w:szCs w:val="22"/>
          <w:lang w:val="en-US"/>
        </w:rPr>
        <w:t>• Program plans may not be current with new catalog changes (course numbers change)</w:t>
      </w:r>
    </w:p>
    <w:p w:rsidR="58FC586A" w:rsidP="4EC06270" w:rsidRDefault="58FC586A" w14:paraId="75F49763" w14:textId="3C80A100">
      <w:pPr>
        <w:pStyle w:val="Normal"/>
        <w:ind w:firstLine="576"/>
      </w:pPr>
      <w:r w:rsidRPr="4EC06270" w:rsidR="58FC586A">
        <w:rPr>
          <w:rFonts w:ascii="Calibri" w:hAnsi="Calibri" w:eastAsia="Calibri" w:cs="Calibri"/>
          <w:noProof w:val="0"/>
          <w:sz w:val="22"/>
          <w:szCs w:val="22"/>
          <w:lang w:val="en-US"/>
        </w:rPr>
        <w:t xml:space="preserve"> • Checking available courses each semester is a manual process</w:t>
      </w:r>
    </w:p>
    <w:p w:rsidR="58FC586A" w:rsidP="4EC06270" w:rsidRDefault="58FC586A" w14:paraId="276A80EF" w14:textId="22D76364">
      <w:pPr>
        <w:pStyle w:val="Normal"/>
        <w:ind w:firstLine="576"/>
      </w:pPr>
      <w:r w:rsidRPr="4EC06270" w:rsidR="58FC586A">
        <w:rPr>
          <w:rFonts w:ascii="Calibri" w:hAnsi="Calibri" w:eastAsia="Calibri" w:cs="Calibri"/>
          <w:noProof w:val="0"/>
          <w:sz w:val="22"/>
          <w:szCs w:val="22"/>
          <w:lang w:val="en-US"/>
        </w:rPr>
        <w:t xml:space="preserve"> • Checking available courses with open seats each semester is a manual process</w:t>
      </w:r>
    </w:p>
    <w:p w:rsidR="58FC586A" w:rsidP="4EC06270" w:rsidRDefault="58FC586A" w14:paraId="0DF4E45F" w14:textId="77598C63">
      <w:pPr>
        <w:pStyle w:val="Normal"/>
        <w:ind w:firstLine="576"/>
      </w:pPr>
      <w:r w:rsidRPr="4EC06270" w:rsidR="58FC586A">
        <w:rPr>
          <w:rFonts w:ascii="Calibri" w:hAnsi="Calibri" w:eastAsia="Calibri" w:cs="Calibri"/>
          <w:noProof w:val="0"/>
          <w:sz w:val="22"/>
          <w:szCs w:val="22"/>
          <w:lang w:val="en-US"/>
        </w:rPr>
        <w:t xml:space="preserve"> • Checking courses prerequisites each semester is a manual process </w:t>
      </w:r>
    </w:p>
    <w:p w:rsidR="58FC586A" w:rsidP="4EC06270" w:rsidRDefault="58FC586A" w14:paraId="54F4D644" w14:textId="7997228B">
      <w:pPr>
        <w:pStyle w:val="Normal"/>
        <w:ind w:firstLine="576"/>
      </w:pPr>
      <w:r w:rsidRPr="4EC06270" w:rsidR="58FC586A">
        <w:rPr>
          <w:rFonts w:ascii="Calibri" w:hAnsi="Calibri" w:eastAsia="Calibri" w:cs="Calibri"/>
          <w:noProof w:val="0"/>
          <w:sz w:val="22"/>
          <w:szCs w:val="22"/>
          <w:lang w:val="en-US"/>
        </w:rPr>
        <w:t xml:space="preserve">• Adding course grades is a manual process </w:t>
      </w:r>
    </w:p>
    <w:p w:rsidR="58FC586A" w:rsidP="4EC06270" w:rsidRDefault="58FC586A" w14:paraId="0A29E2D6" w14:textId="4D8A1088">
      <w:pPr>
        <w:pStyle w:val="Normal"/>
        <w:ind w:firstLine="576"/>
      </w:pPr>
      <w:r w:rsidRPr="4EC06270" w:rsidR="58FC586A">
        <w:rPr>
          <w:rFonts w:ascii="Calibri" w:hAnsi="Calibri" w:eastAsia="Calibri" w:cs="Calibri"/>
          <w:noProof w:val="0"/>
          <w:sz w:val="22"/>
          <w:szCs w:val="22"/>
          <w:lang w:val="en-US"/>
        </w:rPr>
        <w:t>• Adding courses outside prescribe electives is a manual process</w:t>
      </w:r>
    </w:p>
    <w:p w:rsidR="58FC586A" w:rsidP="4EC06270" w:rsidRDefault="58FC586A" w14:paraId="4D7AB7C3" w14:textId="21E54DF0">
      <w:pPr>
        <w:pStyle w:val="Normal"/>
        <w:ind w:firstLine="576"/>
      </w:pPr>
      <w:r w:rsidRPr="4EC06270" w:rsidR="58FC586A">
        <w:rPr>
          <w:rFonts w:ascii="Calibri" w:hAnsi="Calibri" w:eastAsia="Calibri" w:cs="Calibri"/>
          <w:noProof w:val="0"/>
          <w:sz w:val="22"/>
          <w:szCs w:val="22"/>
          <w:lang w:val="en-US"/>
        </w:rPr>
        <w:t xml:space="preserve"> • Sending substitutions to graduate school for non-prescribe courses is a manual process </w:t>
      </w:r>
    </w:p>
    <w:p w:rsidR="58FC586A" w:rsidP="4EC06270" w:rsidRDefault="58FC586A" w14:paraId="178DC255" w14:textId="3A266A1E">
      <w:pPr>
        <w:pStyle w:val="Normal"/>
        <w:ind w:firstLine="576"/>
      </w:pPr>
      <w:r w:rsidRPr="4EC06270" w:rsidR="58FC586A">
        <w:rPr>
          <w:rFonts w:ascii="Calibri" w:hAnsi="Calibri" w:eastAsia="Calibri" w:cs="Calibri"/>
          <w:noProof w:val="0"/>
          <w:sz w:val="22"/>
          <w:szCs w:val="22"/>
          <w:lang w:val="en-US"/>
        </w:rPr>
        <w:t>• Checking that a Program Plan meets graduation requirements is a manual process (degree evaluation)</w:t>
      </w:r>
    </w:p>
    <w:p w:rsidR="58FC586A" w:rsidP="4EC06270" w:rsidRDefault="58FC586A" w14:paraId="1EC0A5BD" w14:textId="2B45A55B">
      <w:pPr>
        <w:pStyle w:val="Normal"/>
        <w:ind w:firstLine="576"/>
      </w:pPr>
      <w:r w:rsidRPr="4EC06270" w:rsidR="58FC586A">
        <w:rPr>
          <w:rFonts w:ascii="Calibri" w:hAnsi="Calibri" w:eastAsia="Calibri" w:cs="Calibri"/>
          <w:noProof w:val="0"/>
          <w:sz w:val="22"/>
          <w:szCs w:val="22"/>
          <w:lang w:val="en-US"/>
        </w:rPr>
        <w:t xml:space="preserve"> • Uploading a Program Plan and its advising form is a manual process </w:t>
      </w:r>
    </w:p>
    <w:p w:rsidR="58FC586A" w:rsidP="4EC06270" w:rsidRDefault="58FC586A" w14:paraId="74DA8FE7" w14:textId="720DE502">
      <w:pPr>
        <w:pStyle w:val="Normal"/>
        <w:ind w:firstLine="576"/>
      </w:pPr>
      <w:r w:rsidRPr="4EC06270" w:rsidR="58FC586A">
        <w:rPr>
          <w:rFonts w:ascii="Calibri" w:hAnsi="Calibri" w:eastAsia="Calibri" w:cs="Calibri"/>
          <w:noProof w:val="0"/>
          <w:sz w:val="22"/>
          <w:szCs w:val="22"/>
          <w:lang w:val="en-US"/>
        </w:rPr>
        <w:t>• Sending to student advising form and pre-advising checklist is a manual process</w:t>
      </w:r>
    </w:p>
    <w:p w:rsidR="4EC06270" w:rsidP="4EC06270" w:rsidRDefault="4EC06270" w14:paraId="4C7DE8F3" w14:textId="2CBEDFB1">
      <w:pPr>
        <w:pStyle w:val="Normal"/>
        <w:ind w:firstLine="720"/>
        <w:rPr>
          <w:b w:val="1"/>
          <w:bCs w:val="1"/>
          <w:color w:val="auto"/>
        </w:rPr>
      </w:pPr>
    </w:p>
    <w:p w:rsidRPr="005775B7" w:rsidR="00FC0970" w:rsidP="4EC06270" w:rsidRDefault="005A072C" w14:paraId="3CF9D281" w14:textId="357BD956">
      <w:pPr>
        <w:pStyle w:val="Heading2"/>
        <w:ind/>
        <w:contextualSpacing/>
        <w:rPr>
          <w:b w:val="1"/>
          <w:bCs w:val="1"/>
        </w:rPr>
      </w:pPr>
      <w:bookmarkStart w:name="_Toc433663755" w:id="37"/>
      <w:r w:rsidRPr="4EC06270" w:rsidR="00FC0970">
        <w:rPr>
          <w:b w:val="1"/>
          <w:bCs w:val="1"/>
        </w:rPr>
        <w:t xml:space="preserve">Support </w:t>
      </w:r>
      <w:r w:rsidRPr="4EC06270" w:rsidR="00DB08BF">
        <w:rPr>
          <w:b w:val="1"/>
          <w:bCs w:val="1"/>
        </w:rPr>
        <w:t>E</w:t>
      </w:r>
      <w:r w:rsidRPr="4EC06270" w:rsidR="00FC0970">
        <w:rPr>
          <w:b w:val="1"/>
          <w:bCs w:val="1"/>
        </w:rPr>
        <w:t>nvironment</w:t>
      </w:r>
      <w:bookmarkEnd w:id="37"/>
    </w:p>
    <w:p w:rsidR="7BF00819" w:rsidP="4EC06270" w:rsidRDefault="7BF00819" w14:paraId="3FF2E0B1" w14:textId="0CA47B11">
      <w:pPr>
        <w:spacing w:after="160" w:line="259" w:lineRule="auto"/>
        <w:ind w:firstLine="720"/>
        <w:rPr>
          <w:rFonts w:ascii="Calibri" w:hAnsi="Calibri" w:eastAsia="Calibri" w:cs="Calibri"/>
          <w:b w:val="0"/>
          <w:bCs w:val="0"/>
          <w:i w:val="0"/>
          <w:iCs w:val="0"/>
          <w:noProof w:val="0"/>
          <w:color w:val="000000" w:themeColor="text1" w:themeTint="FF" w:themeShade="FF"/>
          <w:sz w:val="22"/>
          <w:szCs w:val="22"/>
          <w:lang w:val="en-US"/>
        </w:rPr>
      </w:pPr>
      <w:r w:rsidRPr="4EC06270" w:rsidR="7BF00819">
        <w:rPr>
          <w:rFonts w:ascii="Calibri" w:hAnsi="Calibri" w:eastAsia="Calibri" w:cs="Calibri"/>
          <w:b w:val="0"/>
          <w:bCs w:val="0"/>
          <w:i w:val="0"/>
          <w:iCs w:val="0"/>
          <w:noProof w:val="0"/>
          <w:sz w:val="22"/>
          <w:szCs w:val="22"/>
          <w:lang w:val="en-US"/>
        </w:rPr>
        <w:t>OneDrive operates as a support software to store the advising records of all students.</w:t>
      </w:r>
      <w:r w:rsidRPr="4EC06270" w:rsidR="7BF00819">
        <w:rPr>
          <w:rFonts w:ascii="Calibri" w:hAnsi="Calibri" w:eastAsia="Calibri" w:cs="Calibri"/>
          <w:b w:val="0"/>
          <w:bCs w:val="0"/>
          <w:i w:val="0"/>
          <w:iCs w:val="0"/>
          <w:noProof w:val="0"/>
          <w:color w:val="2E74B5" w:themeColor="accent1" w:themeTint="FF" w:themeShade="BF"/>
          <w:sz w:val="22"/>
          <w:szCs w:val="22"/>
          <w:lang w:val="en-US"/>
        </w:rPr>
        <w:t xml:space="preserve"> </w:t>
      </w:r>
      <w:r w:rsidRPr="4EC06270" w:rsidR="7BF00819">
        <w:rPr>
          <w:rFonts w:ascii="Calibri" w:hAnsi="Calibri" w:eastAsia="Calibri" w:cs="Calibri"/>
          <w:b w:val="0"/>
          <w:bCs w:val="0"/>
          <w:i w:val="0"/>
          <w:iCs w:val="0"/>
          <w:noProof w:val="0"/>
          <w:color w:val="000000" w:themeColor="text1" w:themeTint="FF" w:themeShade="FF"/>
          <w:sz w:val="22"/>
          <w:szCs w:val="22"/>
          <w:lang w:val="en-US"/>
        </w:rPr>
        <w:t>(</w:t>
      </w:r>
      <w:hyperlink r:id="Raab85ab5a9394879">
        <w:r w:rsidRPr="4EC06270" w:rsidR="7BF00819">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4EC06270" w:rsidR="7BF00819">
        <w:rPr>
          <w:rFonts w:ascii="Calibri" w:hAnsi="Calibri" w:eastAsia="Calibri" w:cs="Calibri"/>
          <w:b w:val="0"/>
          <w:bCs w:val="0"/>
          <w:i w:val="1"/>
          <w:iCs w:val="1"/>
          <w:strike w:val="0"/>
          <w:dstrike w:val="0"/>
          <w:noProof w:val="0"/>
          <w:color w:val="000000" w:themeColor="text1" w:themeTint="FF" w:themeShade="FF"/>
          <w:sz w:val="22"/>
          <w:szCs w:val="22"/>
          <w:u w:val="none"/>
          <w:lang w:val="en-US"/>
        </w:rPr>
        <w:t>)</w:t>
      </w:r>
    </w:p>
    <w:p w:rsidR="4EC06270" w:rsidP="4EC06270" w:rsidRDefault="4EC06270" w14:paraId="4A3C00E6" w14:textId="7393E56C">
      <w:pPr>
        <w:pStyle w:val="Normal"/>
        <w:ind w:firstLine="720"/>
        <w:rPr>
          <w:b w:val="1"/>
          <w:bCs w:val="1"/>
          <w:color w:val="2E74B5" w:themeColor="accent1" w:themeTint="FF" w:themeShade="BF"/>
        </w:rPr>
      </w:pPr>
    </w:p>
    <w:p w:rsidRPr="005775B7" w:rsidR="005E505E" w:rsidP="005E505E" w:rsidRDefault="005E505E" w14:paraId="412015FE" w14:textId="5B7BB765">
      <w:pPr>
        <w:pStyle w:val="Heading1"/>
        <w:rPr/>
      </w:pPr>
      <w:bookmarkStart w:name="_Toc433663756" w:id="38"/>
      <w:r w:rsidR="005E505E">
        <w:rPr/>
        <w:t xml:space="preserve">Operational </w:t>
      </w:r>
      <w:r w:rsidR="00566B90">
        <w:rPr/>
        <w:t>Scenario Description</w:t>
      </w:r>
      <w:bookmarkEnd w:id="38"/>
    </w:p>
    <w:p w:rsidRPr="005775B7" w:rsidR="005E505E" w:rsidP="005E505E" w:rsidRDefault="005E505E" w14:paraId="2012FA05" w14:textId="69580733">
      <w:pPr>
        <w:pStyle w:val="Heading2"/>
        <w:rPr/>
      </w:pPr>
      <w:bookmarkStart w:name="_Toc433663757" w:id="39"/>
      <w:commentRangeStart w:id="811139561"/>
      <w:commentRangeStart w:id="1368979765"/>
      <w:r w:rsidR="005E505E">
        <w:rPr/>
        <w:t>List of Actors</w:t>
      </w:r>
      <w:bookmarkEnd w:id="39"/>
      <w:commentRangeEnd w:id="811139561"/>
      <w:r>
        <w:rPr>
          <w:rStyle w:val="CommentReference"/>
        </w:rPr>
        <w:commentReference w:id="811139561"/>
      </w:r>
      <w:commentRangeEnd w:id="1368979765"/>
      <w:r>
        <w:rPr>
          <w:rStyle w:val="CommentReference"/>
        </w:rPr>
        <w:commentReference w:id="1368979765"/>
      </w:r>
    </w:p>
    <w:p w:rsidR="4A883260" w:rsidP="4EC06270" w:rsidRDefault="4A883260" w14:paraId="1CB7F06A" w14:textId="6BAC9D9A">
      <w:pPr>
        <w:pStyle w:val="ListParagraph"/>
        <w:numPr>
          <w:ilvl w:val="0"/>
          <w:numId w:val="34"/>
        </w:numPr>
        <w:rPr>
          <w:rFonts w:ascii="Calibri" w:hAnsi="Calibri" w:eastAsia="Calibri" w:cs="Calibri" w:asciiTheme="minorAscii" w:hAnsiTheme="minorAscii" w:eastAsiaTheme="minorAscii" w:cstheme="minorAscii"/>
          <w:color w:val="000000" w:themeColor="text1" w:themeTint="FF" w:themeShade="FF"/>
          <w:sz w:val="22"/>
          <w:szCs w:val="22"/>
        </w:rPr>
      </w:pPr>
      <w:r w:rsidR="4A883260">
        <w:rPr/>
        <w:t xml:space="preserve">Program Director: In charge of advising students, and </w:t>
      </w:r>
      <w:r w:rsidR="3C8A3603">
        <w:rPr/>
        <w:t>prospective</w:t>
      </w:r>
      <w:r w:rsidR="4A883260">
        <w:rPr/>
        <w:t xml:space="preserve"> students. Can approve advising forms for the students to be able to take classes.</w:t>
      </w:r>
    </w:p>
    <w:p w:rsidR="3880BDB9" w:rsidP="4EC06270" w:rsidRDefault="3880BDB9" w14:paraId="70F9801F" w14:textId="51A78CCB">
      <w:pPr>
        <w:pStyle w:val="ListParagraph"/>
        <w:numPr>
          <w:ilvl w:val="0"/>
          <w:numId w:val="34"/>
        </w:numPr>
        <w:rPr>
          <w:rFonts w:ascii="Calibri" w:hAnsi="Calibri" w:eastAsia="Calibri" w:cs="Calibri" w:asciiTheme="minorAscii" w:hAnsiTheme="minorAscii" w:eastAsiaTheme="minorAscii" w:cstheme="minorAscii"/>
          <w:color w:val="000000" w:themeColor="text1" w:themeTint="FF" w:themeShade="FF"/>
          <w:sz w:val="22"/>
          <w:szCs w:val="22"/>
        </w:rPr>
      </w:pPr>
      <w:r w:rsidR="3880BDB9">
        <w:rPr/>
        <w:t xml:space="preserve">Students: Students enrolled or interested in joining the </w:t>
      </w:r>
      <w:r w:rsidR="720B4677">
        <w:rPr/>
        <w:t>Master of Science</w:t>
      </w:r>
      <w:r w:rsidR="3880BDB9">
        <w:rPr/>
        <w:t xml:space="preserve"> in Software Engineering program. They need to submit advising forms to </w:t>
      </w:r>
      <w:r w:rsidR="3B89021D">
        <w:rPr/>
        <w:t xml:space="preserve">the program director and schedule and advising appointment for them to be able to enroll in the classes they request. </w:t>
      </w:r>
    </w:p>
    <w:p w:rsidR="1BCE6F82" w:rsidP="4EC06270" w:rsidRDefault="1BCE6F82" w14:paraId="1461D458" w14:textId="36735BB0">
      <w:pPr>
        <w:pStyle w:val="ListParagraph"/>
        <w:numPr>
          <w:ilvl w:val="0"/>
          <w:numId w:val="34"/>
        </w:numPr>
        <w:rPr>
          <w:rFonts w:ascii="Calibri" w:hAnsi="Calibri" w:eastAsia="Calibri" w:cs="Calibri" w:asciiTheme="minorAscii" w:hAnsiTheme="minorAscii" w:eastAsiaTheme="minorAscii" w:cstheme="minorAscii"/>
          <w:color w:val="000000" w:themeColor="text1" w:themeTint="FF" w:themeShade="FF"/>
          <w:sz w:val="22"/>
          <w:szCs w:val="22"/>
        </w:rPr>
      </w:pPr>
      <w:r w:rsidR="1BCE6F82">
        <w:rPr/>
        <w:t xml:space="preserve">Computer Science Department Staff: Should be able to see the advising forms approved by the program director in order to remove student holds. </w:t>
      </w:r>
    </w:p>
    <w:p w:rsidR="3B89021D" w:rsidP="4EC06270" w:rsidRDefault="3B89021D" w14:paraId="5C28F0C5" w14:textId="0C5CE0DC">
      <w:pPr>
        <w:pStyle w:val="ListParagraph"/>
        <w:numPr>
          <w:ilvl w:val="0"/>
          <w:numId w:val="34"/>
        </w:numPr>
        <w:rPr>
          <w:rFonts w:ascii="Calibri" w:hAnsi="Calibri" w:eastAsia="Calibri" w:cs="Calibri" w:asciiTheme="minorAscii" w:hAnsiTheme="minorAscii" w:eastAsiaTheme="minorAscii" w:cstheme="minorAscii"/>
          <w:color w:val="000000" w:themeColor="text1" w:themeTint="FF" w:themeShade="FF"/>
          <w:sz w:val="22"/>
          <w:szCs w:val="22"/>
        </w:rPr>
      </w:pPr>
      <w:r w:rsidR="3B89021D">
        <w:rPr/>
        <w:t xml:space="preserve">Goldmine: System of record for student’s academic information as well as the class catalog and degree program information. </w:t>
      </w:r>
    </w:p>
    <w:p w:rsidR="2D8B05C0" w:rsidP="4EC06270" w:rsidRDefault="2D8B05C0" w14:paraId="595BD77F" w14:textId="7A43B0BD">
      <w:pPr>
        <w:pStyle w:val="ListParagraph"/>
        <w:numPr>
          <w:ilvl w:val="0"/>
          <w:numId w:val="34"/>
        </w:numPr>
        <w:rPr>
          <w:rFonts w:ascii="Calibri" w:hAnsi="Calibri" w:eastAsia="Calibri" w:cs="Calibri" w:asciiTheme="minorAscii" w:hAnsiTheme="minorAscii" w:eastAsiaTheme="minorAscii" w:cstheme="minorAscii"/>
          <w:color w:val="000000" w:themeColor="text1" w:themeTint="FF" w:themeShade="FF"/>
          <w:sz w:val="22"/>
          <w:szCs w:val="22"/>
        </w:rPr>
      </w:pPr>
      <w:r w:rsidR="2036AB02">
        <w:rPr/>
        <w:t>UTEP Single Sign On</w:t>
      </w:r>
      <w:r w:rsidR="2D8B05C0">
        <w:rPr/>
        <w:t>: Cloud application su</w:t>
      </w:r>
      <w:r w:rsidR="39523EE5">
        <w:rPr/>
        <w:t>ite</w:t>
      </w:r>
      <w:r w:rsidR="2D8B05C0">
        <w:rPr/>
        <w:t xml:space="preserve"> in charge of handling user authentication, </w:t>
      </w:r>
    </w:p>
    <w:p w:rsidR="2D8B05C0" w:rsidP="4EC06270" w:rsidRDefault="2D8B05C0" w14:paraId="0087674A" w14:textId="608CB93F">
      <w:pPr>
        <w:pStyle w:val="ListParagraph"/>
        <w:numPr>
          <w:ilvl w:val="0"/>
          <w:numId w:val="34"/>
        </w:numPr>
        <w:rPr>
          <w:rFonts w:ascii="Calibri" w:hAnsi="Calibri" w:eastAsia="Calibri" w:cs="Calibri" w:asciiTheme="minorAscii" w:hAnsiTheme="minorAscii" w:eastAsiaTheme="minorAscii" w:cstheme="minorAscii"/>
          <w:color w:val="000000" w:themeColor="text1" w:themeTint="FF" w:themeShade="FF"/>
          <w:sz w:val="22"/>
          <w:szCs w:val="22"/>
        </w:rPr>
      </w:pPr>
      <w:r w:rsidR="3A665591">
        <w:rPr/>
        <w:t xml:space="preserve">UTEP </w:t>
      </w:r>
      <w:r w:rsidR="3A665591">
        <w:rPr/>
        <w:t xml:space="preserve">Email Server: </w:t>
      </w:r>
      <w:r w:rsidR="6ECDBB42">
        <w:rPr/>
        <w:t xml:space="preserve">Server used to manage email notifications and calendars. </w:t>
      </w:r>
    </w:p>
    <w:p w:rsidR="2D8B05C0" w:rsidP="4EC06270" w:rsidRDefault="2D8B05C0" w14:paraId="6CCAE3E4" w14:textId="3973A2AF">
      <w:pPr>
        <w:pStyle w:val="ListParagraph"/>
        <w:numPr>
          <w:ilvl w:val="0"/>
          <w:numId w:val="34"/>
        </w:numPr>
        <w:rPr>
          <w:rFonts w:ascii="Calibri" w:hAnsi="Calibri" w:eastAsia="Calibri" w:cs="Calibri" w:asciiTheme="minorAscii" w:hAnsiTheme="minorAscii" w:eastAsiaTheme="minorAscii" w:cstheme="minorAscii"/>
          <w:color w:val="000000" w:themeColor="text1" w:themeTint="FF" w:themeShade="FF"/>
          <w:sz w:val="22"/>
          <w:szCs w:val="22"/>
        </w:rPr>
      </w:pPr>
      <w:r w:rsidR="6ECDBB42">
        <w:rPr/>
        <w:t xml:space="preserve">Office 365 One Drive: </w:t>
      </w:r>
      <w:r w:rsidR="2D8B05C0">
        <w:rPr/>
        <w:t xml:space="preserve">the one drive file repository. </w:t>
      </w:r>
    </w:p>
    <w:p w:rsidR="66CAB996" w:rsidP="4EC06270" w:rsidRDefault="66CAB996" w14:paraId="318149D9" w14:textId="16CF9012">
      <w:pPr>
        <w:pStyle w:val="ListParagraph"/>
        <w:numPr>
          <w:ilvl w:val="0"/>
          <w:numId w:val="34"/>
        </w:numPr>
        <w:rPr>
          <w:color w:val="000000" w:themeColor="text1" w:themeTint="FF" w:themeShade="FF"/>
          <w:sz w:val="22"/>
          <w:szCs w:val="22"/>
        </w:rPr>
      </w:pPr>
      <w:r w:rsidR="66CAB996">
        <w:rPr/>
        <w:t xml:space="preserve">UTEP Graduate School Office: This office will receive </w:t>
      </w:r>
      <w:r w:rsidR="639051D7">
        <w:rPr/>
        <w:t xml:space="preserve">course substitution forms. </w:t>
      </w:r>
    </w:p>
    <w:p w:rsidRPr="005775B7" w:rsidR="005E505E" w:rsidP="005E505E" w:rsidRDefault="005E505E" w14:paraId="46ADA8B9" w14:textId="79FF91E4">
      <w:pPr>
        <w:pStyle w:val="Heading2"/>
        <w:rPr/>
      </w:pPr>
      <w:bookmarkStart w:name="_Toc433663758" w:id="40"/>
      <w:commentRangeStart w:id="194407229"/>
      <w:commentRangeStart w:id="1446814993"/>
      <w:r w:rsidR="005E505E">
        <w:rPr/>
        <w:t>List of Services</w:t>
      </w:r>
      <w:bookmarkEnd w:id="40"/>
      <w:commentRangeEnd w:id="194407229"/>
      <w:r>
        <w:rPr>
          <w:rStyle w:val="CommentReference"/>
        </w:rPr>
        <w:commentReference w:id="194407229"/>
      </w:r>
      <w:commentRangeEnd w:id="1446814993"/>
      <w:r>
        <w:rPr>
          <w:rStyle w:val="CommentReference"/>
        </w:rPr>
        <w:commentReference w:id="1446814993"/>
      </w:r>
    </w:p>
    <w:p w:rsidR="371DCAC9" w:rsidP="4EC06270" w:rsidRDefault="371DCAC9" w14:paraId="663F8311" w14:textId="447A5202">
      <w:pPr>
        <w:pStyle w:val="ListParagraph"/>
        <w:numPr>
          <w:ilvl w:val="0"/>
          <w:numId w:val="24"/>
        </w:numPr>
        <w:rPr>
          <w:rFonts w:ascii="Calibri" w:hAnsi="Calibri" w:eastAsia="Calibri" w:cs="Calibri" w:asciiTheme="minorAscii" w:hAnsiTheme="minorAscii" w:eastAsiaTheme="minorAscii" w:cstheme="minorAscii"/>
          <w:color w:val="000000" w:themeColor="text1" w:themeTint="FF" w:themeShade="FF"/>
          <w:sz w:val="22"/>
          <w:szCs w:val="22"/>
        </w:rPr>
      </w:pPr>
      <w:r w:rsidR="6886EBAB">
        <w:rPr/>
        <w:t xml:space="preserve">Authenticate User: Any user of the system will be required to log in, so they can get access only to the services they </w:t>
      </w:r>
      <w:r w:rsidR="288D9453">
        <w:rPr/>
        <w:t>are allowed to</w:t>
      </w:r>
      <w:r w:rsidR="6886EBAB">
        <w:rPr/>
        <w:t xml:space="preserve"> use and </w:t>
      </w:r>
      <w:r w:rsidR="4C06C0CF">
        <w:rPr/>
        <w:t xml:space="preserve">to restrict the information they have access to. </w:t>
      </w:r>
    </w:p>
    <w:p w:rsidR="371DCAC9" w:rsidP="4EC06270" w:rsidRDefault="371DCAC9" w14:paraId="4EA7646D" w14:textId="3D69F529">
      <w:pPr>
        <w:pStyle w:val="ListParagraph"/>
        <w:numPr>
          <w:ilvl w:val="0"/>
          <w:numId w:val="24"/>
        </w:numPr>
        <w:rPr>
          <w:color w:val="000000" w:themeColor="text1" w:themeTint="FF" w:themeShade="FF"/>
          <w:sz w:val="22"/>
          <w:szCs w:val="22"/>
        </w:rPr>
      </w:pPr>
      <w:r w:rsidR="371DCAC9">
        <w:rPr/>
        <w:t>Request Advising Appointment: Student or Program Director can request to schedule an advising appointment.</w:t>
      </w:r>
    </w:p>
    <w:p w:rsidR="371DCAC9" w:rsidP="1E2C6ECF" w:rsidRDefault="371DCAC9" w14:paraId="48AFB65F" w14:textId="50D57BB3">
      <w:pPr>
        <w:pStyle w:val="ListParagraph"/>
        <w:numPr>
          <w:ilvl w:val="0"/>
          <w:numId w:val="24"/>
        </w:numPr>
        <w:rPr>
          <w:rFonts w:ascii="Calibri" w:hAnsi="Calibri" w:eastAsia="Calibri" w:cs="Calibri" w:asciiTheme="minorAscii" w:hAnsiTheme="minorAscii" w:eastAsiaTheme="minorAscii" w:cstheme="minorAscii"/>
          <w:color w:val="000000" w:themeColor="text1" w:themeTint="FF" w:themeShade="FF"/>
          <w:sz w:val="22"/>
          <w:szCs w:val="22"/>
        </w:rPr>
      </w:pPr>
      <w:r w:rsidR="371DCAC9">
        <w:rPr/>
        <w:t>Change Advising Appointment: Student or Program Director can request to re-schedule an advising appointment.</w:t>
      </w:r>
    </w:p>
    <w:p w:rsidR="371DCAC9" w:rsidP="1E2C6ECF" w:rsidRDefault="371DCAC9" w14:paraId="41D6E6DB" w14:textId="489392B5">
      <w:pPr>
        <w:pStyle w:val="ListParagraph"/>
        <w:numPr>
          <w:ilvl w:val="0"/>
          <w:numId w:val="24"/>
        </w:numPr>
        <w:rPr>
          <w:rFonts w:ascii="Calibri" w:hAnsi="Calibri" w:eastAsia="Calibri" w:cs="Calibri" w:asciiTheme="minorAscii" w:hAnsiTheme="minorAscii" w:eastAsiaTheme="minorAscii" w:cstheme="minorAscii"/>
          <w:color w:val="000000" w:themeColor="text1" w:themeTint="FF" w:themeShade="FF"/>
          <w:sz w:val="22"/>
          <w:szCs w:val="22"/>
        </w:rPr>
      </w:pPr>
      <w:r w:rsidR="371DCAC9">
        <w:rPr/>
        <w:t>Cancel Advising Appointment: Student or Program Director can request to cancel an advising appointment.</w:t>
      </w:r>
    </w:p>
    <w:p w:rsidR="371DCAC9" w:rsidP="1E2C6ECF" w:rsidRDefault="371DCAC9" w14:paraId="1F73A806" w14:textId="3B3BB582">
      <w:pPr>
        <w:pStyle w:val="ListParagraph"/>
        <w:numPr>
          <w:ilvl w:val="0"/>
          <w:numId w:val="24"/>
        </w:numPr>
        <w:rPr>
          <w:rFonts w:ascii="Calibri" w:hAnsi="Calibri" w:eastAsia="Calibri" w:cs="Calibri" w:asciiTheme="minorAscii" w:hAnsiTheme="minorAscii" w:eastAsiaTheme="minorAscii" w:cstheme="minorAscii"/>
          <w:color w:val="000000" w:themeColor="text1" w:themeTint="FF" w:themeShade="FF"/>
          <w:sz w:val="22"/>
          <w:szCs w:val="22"/>
        </w:rPr>
      </w:pPr>
      <w:r w:rsidR="371DCAC9">
        <w:rPr/>
        <w:t xml:space="preserve">Check Student Degree Plan: Student or Program Director can request to see the advised student degree plan. The degree plan will list courses taken as well as the student grades on each of the courses taken so far. </w:t>
      </w:r>
    </w:p>
    <w:p w:rsidR="371DCAC9" w:rsidP="1E2C6ECF" w:rsidRDefault="371DCAC9" w14:paraId="1F0407C1" w14:textId="51929C45">
      <w:pPr>
        <w:pStyle w:val="ListParagraph"/>
        <w:numPr>
          <w:ilvl w:val="0"/>
          <w:numId w:val="24"/>
        </w:numPr>
        <w:rPr>
          <w:rFonts w:ascii="Calibri" w:hAnsi="Calibri" w:eastAsia="Calibri" w:cs="Calibri" w:asciiTheme="minorAscii" w:hAnsiTheme="minorAscii" w:eastAsiaTheme="minorAscii" w:cstheme="minorAscii"/>
          <w:color w:val="000000" w:themeColor="text1" w:themeTint="FF" w:themeShade="FF"/>
          <w:sz w:val="22"/>
          <w:szCs w:val="22"/>
        </w:rPr>
      </w:pPr>
      <w:r w:rsidR="371DCAC9">
        <w:rPr/>
        <w:t xml:space="preserve">Check Available Courses: Student or Program Director can request to see the </w:t>
      </w:r>
      <w:r w:rsidR="3CF9264F">
        <w:rPr/>
        <w:t>courses offered next semester (if available) that the advised student can take</w:t>
      </w:r>
      <w:r w:rsidR="5E2AE5D8">
        <w:rPr/>
        <w:t>. This list should include all courses offered by the Computer Science Department that are not full yet or conflict with</w:t>
      </w:r>
      <w:r w:rsidR="4EA78373">
        <w:rPr/>
        <w:t xml:space="preserve"> other courses the student has already enrolled in</w:t>
      </w:r>
      <w:r w:rsidR="371DCAC9">
        <w:rPr/>
        <w:t>.</w:t>
      </w:r>
    </w:p>
    <w:p w:rsidR="371DCAC9" w:rsidP="1E2C6ECF" w:rsidRDefault="371DCAC9" w14:paraId="63E7BD93" w14:textId="6ACCD739">
      <w:pPr>
        <w:pStyle w:val="ListParagraph"/>
        <w:numPr>
          <w:ilvl w:val="0"/>
          <w:numId w:val="24"/>
        </w:numPr>
        <w:rPr>
          <w:rFonts w:ascii="Calibri" w:hAnsi="Calibri" w:eastAsia="Calibri" w:cs="Calibri" w:asciiTheme="minorAscii" w:hAnsiTheme="minorAscii" w:eastAsiaTheme="minorAscii" w:cstheme="minorAscii"/>
          <w:color w:val="000000" w:themeColor="text1" w:themeTint="FF" w:themeShade="FF"/>
          <w:sz w:val="22"/>
          <w:szCs w:val="22"/>
        </w:rPr>
      </w:pPr>
      <w:r w:rsidR="371DCAC9">
        <w:rPr/>
        <w:t>Submit Advising Forms: Student is required to send all the required advising forms filled out before scheduling and advising appointment.</w:t>
      </w:r>
    </w:p>
    <w:p w:rsidR="371DCAC9" w:rsidP="1E2C6ECF" w:rsidRDefault="371DCAC9" w14:paraId="31CD4DB3" w14:textId="76B580B4">
      <w:pPr>
        <w:pStyle w:val="ListParagraph"/>
        <w:numPr>
          <w:ilvl w:val="0"/>
          <w:numId w:val="24"/>
        </w:numPr>
        <w:rPr>
          <w:rFonts w:ascii="Calibri" w:hAnsi="Calibri" w:eastAsia="Calibri" w:cs="Calibri" w:asciiTheme="minorAscii" w:hAnsiTheme="minorAscii" w:eastAsiaTheme="minorAscii" w:cstheme="minorAscii"/>
          <w:color w:val="000000" w:themeColor="text1" w:themeTint="FF" w:themeShade="FF"/>
          <w:sz w:val="22"/>
          <w:szCs w:val="22"/>
        </w:rPr>
      </w:pPr>
      <w:r w:rsidR="371DCAC9">
        <w:rPr/>
        <w:t xml:space="preserve">Approve Advising Forms: Program Director </w:t>
      </w:r>
      <w:r w:rsidR="4D0AA1BF">
        <w:rPr/>
        <w:t>can</w:t>
      </w:r>
      <w:r w:rsidR="371DCAC9">
        <w:rPr/>
        <w:t xml:space="preserve"> approve the advising forms submitted by the student, so they can be later uploaded to one drive.</w:t>
      </w:r>
    </w:p>
    <w:p w:rsidR="3FAF5BEC" w:rsidP="1E2C6ECF" w:rsidRDefault="3FAF5BEC" w14:paraId="10E81C51" w14:textId="1EDBF8BD">
      <w:pPr>
        <w:pStyle w:val="ListParagraph"/>
        <w:numPr>
          <w:ilvl w:val="0"/>
          <w:numId w:val="24"/>
        </w:numPr>
        <w:rPr>
          <w:color w:val="000000" w:themeColor="text1" w:themeTint="FF" w:themeShade="FF"/>
          <w:sz w:val="22"/>
          <w:szCs w:val="22"/>
        </w:rPr>
      </w:pPr>
      <w:r w:rsidR="3FAF5BEC">
        <w:rPr/>
        <w:t xml:space="preserve">View Approved Advising Forms: Computer Science Department staff and program director will be able to look and search all the approved advising forms in the system. </w:t>
      </w:r>
    </w:p>
    <w:p w:rsidR="657554DF" w:rsidP="4EC06270" w:rsidRDefault="657554DF" w14:paraId="22072A32" w14:textId="2498A618">
      <w:pPr>
        <w:pStyle w:val="ListParagraph"/>
        <w:numPr>
          <w:ilvl w:val="0"/>
          <w:numId w:val="24"/>
        </w:numPr>
        <w:rPr>
          <w:color w:val="000000" w:themeColor="text1" w:themeTint="FF" w:themeShade="FF"/>
          <w:sz w:val="22"/>
          <w:szCs w:val="22"/>
        </w:rPr>
      </w:pPr>
      <w:r w:rsidR="657554DF">
        <w:rPr/>
        <w:t xml:space="preserve">Submit Course Substitution Request: Program Director can submit a course substitution to the graduate school. This </w:t>
      </w:r>
      <w:r w:rsidR="7E2C7EE8">
        <w:rPr/>
        <w:t xml:space="preserve">will require the director to fill out a form and this will be sent via email to the Graduate School Office. </w:t>
      </w:r>
    </w:p>
    <w:p w:rsidR="7E2C7EE8" w:rsidP="4EC06270" w:rsidRDefault="7E2C7EE8" w14:paraId="20F05798" w14:textId="4CEC9F87">
      <w:pPr>
        <w:pStyle w:val="ListParagraph"/>
        <w:numPr>
          <w:ilvl w:val="0"/>
          <w:numId w:val="24"/>
        </w:numPr>
        <w:rPr>
          <w:color w:val="000000" w:themeColor="text1" w:themeTint="FF" w:themeShade="FF"/>
          <w:sz w:val="22"/>
          <w:szCs w:val="22"/>
        </w:rPr>
      </w:pPr>
      <w:r w:rsidR="7E2C7EE8">
        <w:rPr/>
        <w:t xml:space="preserve">Upload documents to One Drive: Once forms are approved, the system will upload forms asynchronously to the desired One Drive repository. </w:t>
      </w:r>
    </w:p>
    <w:p w:rsidRPr="005775B7" w:rsidR="005C56AA" w:rsidP="005C56AA" w:rsidRDefault="005C56AA" w14:paraId="02F4E0BF" w14:textId="4460E84B">
      <w:pPr>
        <w:pStyle w:val="Heading2"/>
        <w:rPr/>
      </w:pPr>
      <w:bookmarkStart w:name="_Toc433663759" w:id="41"/>
      <w:r w:rsidR="005C56AA">
        <w:rPr/>
        <w:t xml:space="preserve">Use </w:t>
      </w:r>
      <w:r w:rsidR="00DB08BF">
        <w:rPr/>
        <w:t>C</w:t>
      </w:r>
      <w:r w:rsidR="005C56AA">
        <w:rPr/>
        <w:t xml:space="preserve">ase </w:t>
      </w:r>
      <w:r w:rsidR="00DB08BF">
        <w:rPr/>
        <w:t>D</w:t>
      </w:r>
      <w:r w:rsidR="005C56AA">
        <w:rPr/>
        <w:t>iagrams</w:t>
      </w:r>
      <w:bookmarkEnd w:id="41"/>
    </w:p>
    <w:p w:rsidRPr="005775B7" w:rsidR="005C56AA" w:rsidP="005C56AA" w:rsidRDefault="005C56AA" w14:paraId="3BD7F553" w14:textId="1B4A9AD8">
      <w:r w:rsidR="3FEDF9E1">
        <w:drawing>
          <wp:inline wp14:editId="5BFFAE03" wp14:anchorId="14925592">
            <wp:extent cx="4572000" cy="2971800"/>
            <wp:effectExtent l="0" t="0" r="0" b="0"/>
            <wp:docPr id="1422765078" name="" title=""/>
            <wp:cNvGraphicFramePr>
              <a:graphicFrameLocks noChangeAspect="1"/>
            </wp:cNvGraphicFramePr>
            <a:graphic>
              <a:graphicData uri="http://schemas.openxmlformats.org/drawingml/2006/picture">
                <pic:pic>
                  <pic:nvPicPr>
                    <pic:cNvPr id="0" name=""/>
                    <pic:cNvPicPr/>
                  </pic:nvPicPr>
                  <pic:blipFill>
                    <a:blip r:embed="R5ff99cfa223449d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971800"/>
                    </a:xfrm>
                    <a:prstGeom prst="rect">
                      <a:avLst/>
                    </a:prstGeom>
                  </pic:spPr>
                </pic:pic>
              </a:graphicData>
            </a:graphic>
          </wp:inline>
        </w:drawing>
      </w:r>
    </w:p>
    <w:p w:rsidR="72945BA8" w:rsidP="1E2C6ECF" w:rsidRDefault="72945BA8" w14:paraId="7B0A0E4F" w14:textId="669A4444">
      <w:pPr>
        <w:pStyle w:val="Normal"/>
      </w:pPr>
      <w:r w:rsidR="72945BA8">
        <w:rPr/>
        <w:t xml:space="preserve">Lucid Chart Link: </w:t>
      </w:r>
      <w:hyperlink r:id="R5483406ecce14947">
        <w:r w:rsidRPr="1E2C6ECF" w:rsidR="72945BA8">
          <w:rPr>
            <w:rStyle w:val="Hyperlink"/>
          </w:rPr>
          <w:t>https://lucid.app/lucidchart/invitations/accept/87331683-429f-47dc-95c2-ff6f3d605f9e</w:t>
        </w:r>
      </w:hyperlink>
    </w:p>
    <w:p w:rsidRPr="005775B7" w:rsidR="005E505E" w:rsidP="00210927" w:rsidRDefault="005E505E" w14:paraId="5BC1B2FB" w14:textId="3B99562C">
      <w:pPr>
        <w:pStyle w:val="Heading2"/>
        <w:rPr/>
      </w:pPr>
      <w:bookmarkStart w:name="_Toc433663760" w:id="42"/>
      <w:commentRangeStart w:id="448455358"/>
      <w:r w:rsidR="005E505E">
        <w:rPr/>
        <w:t>Operational Scenarios</w:t>
      </w:r>
      <w:bookmarkEnd w:id="42"/>
      <w:commentRangeEnd w:id="448455358"/>
      <w:r>
        <w:rPr>
          <w:rStyle w:val="CommentReference"/>
        </w:rPr>
        <w:commentReference w:id="448455358"/>
      </w:r>
    </w:p>
    <w:p w:rsidR="0F30CA44" w:rsidP="1E2C6ECF" w:rsidRDefault="0F30CA44" w14:paraId="0BF77500" w14:textId="75933718">
      <w:pPr>
        <w:pStyle w:val="Heading3"/>
        <w:rPr/>
      </w:pPr>
      <w:r w:rsidR="0F30CA44">
        <w:rPr/>
        <w:t>User Logs In: A_OK</w:t>
      </w:r>
    </w:p>
    <w:p w:rsidR="0F30CA44" w:rsidP="1E2C6ECF" w:rsidRDefault="0F30CA44" w14:paraId="698BF501" w14:textId="10BE4EC0">
      <w:pPr>
        <w:pStyle w:val="ListParagraph"/>
        <w:numPr>
          <w:ilvl w:val="0"/>
          <w:numId w:val="28"/>
        </w:numPr>
        <w:rPr>
          <w:rFonts w:ascii="Calibri" w:hAnsi="Calibri" w:eastAsia="Calibri" w:cs="Calibri" w:asciiTheme="minorAscii" w:hAnsiTheme="minorAscii" w:eastAsiaTheme="minorAscii" w:cstheme="minorAscii"/>
          <w:color w:val="000000" w:themeColor="text1" w:themeTint="FF" w:themeShade="FF"/>
          <w:sz w:val="22"/>
          <w:szCs w:val="22"/>
        </w:rPr>
      </w:pPr>
      <w:r w:rsidR="0F30CA44">
        <w:rPr/>
        <w:t xml:space="preserve">User (any user with access) clicks on any link that will take the web browser to the web application. </w:t>
      </w:r>
    </w:p>
    <w:p w:rsidR="0F30CA44" w:rsidP="1E2C6ECF" w:rsidRDefault="0F30CA44" w14:paraId="29189A38" w14:textId="4B511F38">
      <w:pPr>
        <w:pStyle w:val="ListParagraph"/>
        <w:numPr>
          <w:ilvl w:val="0"/>
          <w:numId w:val="28"/>
        </w:numPr>
        <w:rPr>
          <w:color w:val="000000" w:themeColor="text1" w:themeTint="FF" w:themeShade="FF"/>
          <w:sz w:val="22"/>
          <w:szCs w:val="22"/>
        </w:rPr>
      </w:pPr>
      <w:r w:rsidR="0F30CA44">
        <w:rPr/>
        <w:t>User is redirected to the Single Sign-On login page for UTEP.</w:t>
      </w:r>
    </w:p>
    <w:p w:rsidR="0F30CA44" w:rsidP="1E2C6ECF" w:rsidRDefault="0F30CA44" w14:paraId="00E2F65A" w14:textId="44B34CA4">
      <w:pPr>
        <w:pStyle w:val="ListParagraph"/>
        <w:numPr>
          <w:ilvl w:val="0"/>
          <w:numId w:val="28"/>
        </w:numPr>
        <w:rPr>
          <w:color w:val="000000" w:themeColor="text1" w:themeTint="FF" w:themeShade="FF"/>
          <w:sz w:val="22"/>
          <w:szCs w:val="22"/>
        </w:rPr>
      </w:pPr>
      <w:r w:rsidR="0F30CA44">
        <w:rPr/>
        <w:t xml:space="preserve">User Enters his/her valid user credentials. </w:t>
      </w:r>
    </w:p>
    <w:p w:rsidR="0F30CA44" w:rsidP="1E2C6ECF" w:rsidRDefault="0F30CA44" w14:paraId="157F3CB7" w14:textId="31756F25">
      <w:pPr>
        <w:pStyle w:val="ListParagraph"/>
        <w:numPr>
          <w:ilvl w:val="0"/>
          <w:numId w:val="28"/>
        </w:numPr>
        <w:rPr>
          <w:color w:val="000000" w:themeColor="text1" w:themeTint="FF" w:themeShade="FF"/>
          <w:sz w:val="22"/>
          <w:szCs w:val="22"/>
        </w:rPr>
      </w:pPr>
      <w:r w:rsidR="0F30CA44">
        <w:rPr/>
        <w:t>User is redirected to the application landing page where he can access the services as</w:t>
      </w:r>
      <w:r w:rsidR="73E89F5A">
        <w:rPr/>
        <w:t xml:space="preserve">sociated with his/her role on the system. </w:t>
      </w:r>
    </w:p>
    <w:p w:rsidR="69225433" w:rsidP="2DE52F35" w:rsidRDefault="69225433" w14:paraId="3E941279" w14:textId="175FA140">
      <w:pPr>
        <w:pStyle w:val="Heading3"/>
        <w:spacing w:before="40" w:after="0" w:line="259" w:lineRule="auto"/>
        <w:rPr>
          <w:rFonts w:ascii="Calibri Light" w:hAnsi="Calibri Light" w:eastAsia="Calibri Light" w:cs="Calibri Light" w:asciiTheme="majorAscii" w:hAnsiTheme="majorAscii" w:eastAsiaTheme="majorAscii" w:cstheme="majorAscii"/>
          <w:b w:val="0"/>
          <w:bCs w:val="0"/>
          <w:i w:val="0"/>
          <w:iCs w:val="0"/>
          <w:noProof w:val="0"/>
          <w:color w:val="000000" w:themeColor="text1" w:themeTint="FF" w:themeShade="FF"/>
          <w:sz w:val="24"/>
          <w:szCs w:val="24"/>
          <w:lang w:val="en-US"/>
        </w:rPr>
      </w:pPr>
      <w:r w:rsidRPr="2DE52F35" w:rsidR="69225433">
        <w:rPr>
          <w:rFonts w:ascii="Calibri Light" w:hAnsi="Calibri Light" w:eastAsia="Calibri Light" w:cs="Calibri Light"/>
          <w:b w:val="0"/>
          <w:bCs w:val="0"/>
          <w:i w:val="0"/>
          <w:iCs w:val="0"/>
          <w:noProof w:val="0"/>
          <w:color w:val="000000" w:themeColor="text1" w:themeTint="FF" w:themeShade="FF"/>
          <w:sz w:val="24"/>
          <w:szCs w:val="24"/>
          <w:highlight w:val="yellow"/>
          <w:lang w:val="en-US"/>
        </w:rPr>
        <w:t xml:space="preserve">Check Degree Plan: A_OK </w:t>
      </w:r>
      <w:r w:rsidRPr="2DE52F35" w:rsidR="69225433">
        <w:rPr>
          <w:rFonts w:ascii="Calibri Light" w:hAnsi="Calibri Light" w:eastAsia="Calibri Light" w:cs="Calibri Light"/>
          <w:b w:val="1"/>
          <w:bCs w:val="1"/>
          <w:i w:val="0"/>
          <w:iCs w:val="0"/>
          <w:noProof w:val="0"/>
          <w:color w:val="000000" w:themeColor="text1" w:themeTint="FF" w:themeShade="FF"/>
          <w:sz w:val="24"/>
          <w:szCs w:val="24"/>
          <w:highlight w:val="yellow"/>
          <w:lang w:val="en-US"/>
        </w:rPr>
        <w:t>(Ask  customer)</w:t>
      </w:r>
    </w:p>
    <w:p w:rsidR="08F030F8" w:rsidP="4EC06270" w:rsidRDefault="08F030F8" w14:paraId="148293A8" w14:textId="0D4153CE">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08F030F8">
        <w:rPr>
          <w:noProof w:val="0"/>
          <w:lang w:val="en-US"/>
        </w:rPr>
        <w:t>Students or Program Director log in to the management system via their UTEP/office 365 account.</w:t>
      </w:r>
    </w:p>
    <w:p w:rsidR="54F71C66" w:rsidP="1E2C6ECF" w:rsidRDefault="54F71C66" w14:paraId="13CA17ED" w14:textId="2342DD15">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E2C6ECF" w:rsidR="54F71C66">
        <w:rPr>
          <w:noProof w:val="0"/>
          <w:lang w:val="en-US"/>
        </w:rPr>
        <w:t xml:space="preserve">System verifies credentials are </w:t>
      </w:r>
      <w:r w:rsidRPr="1E2C6ECF" w:rsidR="771BD6BB">
        <w:rPr>
          <w:noProof w:val="0"/>
          <w:lang w:val="en-US"/>
        </w:rPr>
        <w:t>valid.</w:t>
      </w:r>
    </w:p>
    <w:p w:rsidR="54F71C66" w:rsidP="1E2C6ECF" w:rsidRDefault="54F71C66" w14:paraId="2E7BBC93" w14:textId="25100C49">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E2C6ECF" w:rsidR="54F71C66">
        <w:rPr>
          <w:noProof w:val="0"/>
          <w:lang w:val="en-US"/>
        </w:rPr>
        <w:t>System directs users to homepage</w:t>
      </w:r>
      <w:r w:rsidRPr="1E2C6ECF" w:rsidR="332A5427">
        <w:rPr>
          <w:noProof w:val="0"/>
          <w:lang w:val="en-US"/>
        </w:rPr>
        <w:t>.</w:t>
      </w:r>
    </w:p>
    <w:p w:rsidR="54F71C66" w:rsidP="1E2C6ECF" w:rsidRDefault="54F71C66" w14:paraId="7788C3FF" w14:textId="7F06F373">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E2C6ECF" w:rsidR="54F71C66">
        <w:rPr>
          <w:noProof w:val="0"/>
          <w:lang w:val="en-US"/>
        </w:rPr>
        <w:t>User will view different options in the system</w:t>
      </w:r>
      <w:r w:rsidRPr="1E2C6ECF" w:rsidR="332A5427">
        <w:rPr>
          <w:noProof w:val="0"/>
          <w:lang w:val="en-US"/>
        </w:rPr>
        <w:t>.</w:t>
      </w:r>
    </w:p>
    <w:p w:rsidR="54F71C66" w:rsidP="1E2C6ECF" w:rsidRDefault="54F71C66" w14:paraId="3C062204" w14:textId="0635A536">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commentRangeStart w:id="2034152396"/>
      <w:r w:rsidRPr="2DE52F35" w:rsidR="54F71C66">
        <w:rPr>
          <w:noProof w:val="0"/>
          <w:lang w:val="en-US"/>
        </w:rPr>
        <w:t>User must access Goldmine by selecting and clicking the option</w:t>
      </w:r>
      <w:r w:rsidRPr="2DE52F35" w:rsidR="4F51CB21">
        <w:rPr>
          <w:noProof w:val="0"/>
          <w:lang w:val="en-US"/>
        </w:rPr>
        <w:t>.</w:t>
      </w:r>
    </w:p>
    <w:p w:rsidR="54F71C66" w:rsidP="1E2C6ECF" w:rsidRDefault="54F71C66" w14:paraId="765705E8" w14:textId="39352B76">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E2C6ECF" w:rsidR="54F71C66">
        <w:rPr>
          <w:noProof w:val="0"/>
          <w:lang w:val="en-US"/>
        </w:rPr>
        <w:t>Goldmine will have to create/ populate the degree plan</w:t>
      </w:r>
      <w:r w:rsidRPr="1E2C6ECF" w:rsidR="4F51CB21">
        <w:rPr>
          <w:noProof w:val="0"/>
          <w:lang w:val="en-US"/>
        </w:rPr>
        <w:t>.</w:t>
      </w:r>
    </w:p>
    <w:p w:rsidR="54F71C66" w:rsidP="1E2C6ECF" w:rsidRDefault="54F71C66" w14:paraId="104EB1C4" w14:textId="1EC1D00C">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E2C6ECF" w:rsidR="54F71C66">
        <w:rPr>
          <w:noProof w:val="0"/>
          <w:lang w:val="en-US"/>
        </w:rPr>
        <w:t>Goldmine will display a blank screen while the degree plan populates</w:t>
      </w:r>
      <w:r w:rsidRPr="1E2C6ECF" w:rsidR="50857B4E">
        <w:rPr>
          <w:noProof w:val="0"/>
          <w:lang w:val="en-US"/>
        </w:rPr>
        <w:t>.</w:t>
      </w:r>
    </w:p>
    <w:p w:rsidR="54F71C66" w:rsidP="1E2C6ECF" w:rsidRDefault="54F71C66" w14:paraId="62450B91" w14:textId="32F9DDE9">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E2C6ECF" w:rsidR="54F71C66">
        <w:rPr>
          <w:noProof w:val="0"/>
          <w:lang w:val="en-US"/>
        </w:rPr>
        <w:t>Goldmine</w:t>
      </w:r>
      <w:r w:rsidRPr="1E2C6ECF" w:rsidR="54F71C66">
        <w:rPr>
          <w:noProof w:val="0"/>
          <w:lang w:val="en-US"/>
        </w:rPr>
        <w:t xml:space="preserve"> will display the populated degree plan</w:t>
      </w:r>
      <w:r w:rsidRPr="1E2C6ECF" w:rsidR="50857B4E">
        <w:rPr>
          <w:noProof w:val="0"/>
          <w:lang w:val="en-US"/>
        </w:rPr>
        <w:t>.</w:t>
      </w:r>
    </w:p>
    <w:p w:rsidR="54F71C66" w:rsidP="1E2C6ECF" w:rsidRDefault="54F71C66" w14:paraId="7DC822AF" w14:textId="50BE3F7D">
      <w:pPr>
        <w:pStyle w:val="ListParagraph"/>
        <w:numPr>
          <w:ilvl w:val="0"/>
          <w:numId w:val="26"/>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54F71C66">
        <w:rPr>
          <w:noProof w:val="0"/>
          <w:lang w:val="en-US"/>
        </w:rPr>
        <w:t>User will be able to view and analyze the degree plan</w:t>
      </w:r>
      <w:r w:rsidRPr="2DE52F35" w:rsidR="51B20E4B">
        <w:rPr>
          <w:noProof w:val="0"/>
          <w:lang w:val="en-US"/>
        </w:rPr>
        <w:t>.</w:t>
      </w:r>
      <w:commentRangeEnd w:id="2034152396"/>
      <w:r>
        <w:rPr>
          <w:rStyle w:val="CommentReference"/>
        </w:rPr>
        <w:commentReference w:id="2034152396"/>
      </w:r>
    </w:p>
    <w:p w:rsidR="3AB02563" w:rsidP="1E2C6ECF" w:rsidRDefault="3AB02563" w14:paraId="052BA1BD" w14:textId="607D7418">
      <w:pPr>
        <w:pStyle w:val="Heading3"/>
        <w:rPr>
          <w:noProof w:val="0"/>
          <w:lang w:val="en-US"/>
        </w:rPr>
      </w:pPr>
      <w:r w:rsidRPr="2DE52F35" w:rsidR="3AB02563">
        <w:rPr>
          <w:noProof w:val="0"/>
          <w:lang w:val="en-US"/>
        </w:rPr>
        <w:t>Check Available Courses: A_OK</w:t>
      </w:r>
    </w:p>
    <w:p w:rsidR="3AB02563" w:rsidP="4EC06270" w:rsidRDefault="3AB02563" w14:paraId="0C5754B0" w14:textId="5D785362">
      <w:pPr>
        <w:pStyle w:val="ListParagraph"/>
        <w:numPr>
          <w:ilvl w:val="0"/>
          <w:numId w:val="25"/>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3AB02563">
        <w:rPr>
          <w:noProof w:val="0"/>
          <w:lang w:val="en-US"/>
        </w:rPr>
        <w:t>Students</w:t>
      </w:r>
      <w:r w:rsidRPr="4EC06270" w:rsidR="38B90DDA">
        <w:rPr>
          <w:noProof w:val="0"/>
          <w:lang w:val="en-US"/>
        </w:rPr>
        <w:t xml:space="preserve"> or Program Director</w:t>
      </w:r>
      <w:r w:rsidRPr="4EC06270" w:rsidR="3AB02563">
        <w:rPr>
          <w:noProof w:val="0"/>
          <w:lang w:val="en-US"/>
        </w:rPr>
        <w:t xml:space="preserve"> log in to the management system via the</w:t>
      </w:r>
      <w:r w:rsidRPr="4EC06270" w:rsidR="0B0367B9">
        <w:rPr>
          <w:noProof w:val="0"/>
          <w:lang w:val="en-US"/>
        </w:rPr>
        <w:t>ir</w:t>
      </w:r>
      <w:r w:rsidRPr="4EC06270" w:rsidR="3AB02563">
        <w:rPr>
          <w:noProof w:val="0"/>
          <w:lang w:val="en-US"/>
        </w:rPr>
        <w:t xml:space="preserve"> </w:t>
      </w:r>
      <w:r w:rsidRPr="4EC06270" w:rsidR="479783D0">
        <w:rPr>
          <w:noProof w:val="0"/>
          <w:lang w:val="en-US"/>
        </w:rPr>
        <w:t>UTEP/office 365 account.</w:t>
      </w:r>
    </w:p>
    <w:p w:rsidR="3AB02563" w:rsidP="1E2C6ECF" w:rsidRDefault="3AB02563" w14:paraId="6FAA569C" w14:textId="38209466">
      <w:pPr>
        <w:pStyle w:val="ListParagraph"/>
        <w:numPr>
          <w:ilvl w:val="0"/>
          <w:numId w:val="25"/>
        </w:numPr>
        <w:rPr>
          <w:rFonts w:ascii="Calibri" w:hAnsi="Calibri" w:eastAsia="Calibri" w:cs="Calibri" w:asciiTheme="minorAscii" w:hAnsiTheme="minorAscii" w:eastAsiaTheme="minorAscii" w:cstheme="minorAscii"/>
          <w:color w:val="000000" w:themeColor="text1" w:themeTint="FF" w:themeShade="FF"/>
          <w:sz w:val="22"/>
          <w:szCs w:val="22"/>
        </w:rPr>
      </w:pPr>
      <w:r w:rsidRPr="1E2C6ECF" w:rsidR="3AB02563">
        <w:rPr>
          <w:noProof w:val="0"/>
          <w:lang w:val="en-US"/>
        </w:rPr>
        <w:t>System verifies user credentials.</w:t>
      </w:r>
    </w:p>
    <w:p w:rsidR="3AB02563" w:rsidP="1E2C6ECF" w:rsidRDefault="3AB02563" w14:paraId="27702A06" w14:textId="2DCF609A">
      <w:pPr>
        <w:pStyle w:val="ListParagraph"/>
        <w:numPr>
          <w:ilvl w:val="0"/>
          <w:numId w:val="25"/>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E2C6ECF" w:rsidR="3AB02563">
        <w:rPr>
          <w:noProof w:val="0"/>
          <w:lang w:val="en-US"/>
        </w:rPr>
        <w:t xml:space="preserve">The student then selects the “check available courses” button from the </w:t>
      </w:r>
      <w:r w:rsidRPr="1E2C6ECF" w:rsidR="3AB02563">
        <w:rPr>
          <w:noProof w:val="0"/>
          <w:lang w:val="en-US"/>
        </w:rPr>
        <w:t>dashboard</w:t>
      </w:r>
      <w:r w:rsidRPr="1E2C6ECF" w:rsidR="2527D7BD">
        <w:rPr>
          <w:noProof w:val="0"/>
          <w:lang w:val="en-US"/>
        </w:rPr>
        <w:t>.</w:t>
      </w:r>
    </w:p>
    <w:p w:rsidR="3AB02563" w:rsidP="1E2C6ECF" w:rsidRDefault="3AB02563" w14:paraId="3EF100BF" w14:textId="0211C916">
      <w:pPr>
        <w:pStyle w:val="ListParagraph"/>
        <w:numPr>
          <w:ilvl w:val="0"/>
          <w:numId w:val="25"/>
        </w:numPr>
        <w:rPr>
          <w:rFonts w:ascii="Calibri" w:hAnsi="Calibri" w:eastAsia="Calibri" w:cs="Calibri" w:asciiTheme="minorAscii" w:hAnsiTheme="minorAscii" w:eastAsiaTheme="minorAscii" w:cstheme="minorAscii"/>
          <w:color w:val="000000" w:themeColor="text1" w:themeTint="FF" w:themeShade="FF"/>
          <w:sz w:val="22"/>
          <w:szCs w:val="22"/>
        </w:rPr>
      </w:pPr>
      <w:r w:rsidRPr="1E2C6ECF" w:rsidR="3AB02563">
        <w:rPr>
          <w:noProof w:val="0"/>
          <w:lang w:val="en-US"/>
        </w:rPr>
        <w:t xml:space="preserve">The management system will pull data from Goldmine, and display courses that have not been </w:t>
      </w:r>
      <w:r w:rsidRPr="1E2C6ECF" w:rsidR="3AB02563">
        <w:rPr>
          <w:noProof w:val="0"/>
          <w:lang w:val="en-US"/>
        </w:rPr>
        <w:t>filled</w:t>
      </w:r>
      <w:r w:rsidRPr="1E2C6ECF" w:rsidR="3AB02563">
        <w:rPr>
          <w:noProof w:val="0"/>
          <w:lang w:val="en-US"/>
        </w:rPr>
        <w:t>, and available during the open student schedule.</w:t>
      </w:r>
    </w:p>
    <w:p w:rsidR="3AB02563" w:rsidP="1E2C6ECF" w:rsidRDefault="3AB02563" w14:paraId="10089966" w14:textId="6CA2F245">
      <w:pPr>
        <w:pStyle w:val="ListParagraph"/>
        <w:numPr>
          <w:ilvl w:val="0"/>
          <w:numId w:val="25"/>
        </w:numPr>
        <w:rPr>
          <w:rFonts w:ascii="Calibri" w:hAnsi="Calibri" w:eastAsia="Calibri" w:cs="Calibri" w:asciiTheme="minorAscii" w:hAnsiTheme="minorAscii" w:eastAsiaTheme="minorAscii" w:cstheme="minorAscii"/>
          <w:color w:val="000000" w:themeColor="text1" w:themeTint="FF" w:themeShade="FF"/>
          <w:sz w:val="22"/>
          <w:szCs w:val="22"/>
        </w:rPr>
      </w:pPr>
      <w:r w:rsidRPr="1E2C6ECF" w:rsidR="3AB02563">
        <w:rPr>
          <w:noProof w:val="0"/>
          <w:lang w:val="en-US"/>
        </w:rPr>
        <w:t>The system will allow the student to browse through available courses for the designated semester.</w:t>
      </w:r>
    </w:p>
    <w:p w:rsidRPr="005775B7" w:rsidR="004447F4" w:rsidP="2DE52F35" w:rsidRDefault="004447F4" w14:paraId="28B036C4" w14:textId="3FFCF57C">
      <w:pPr>
        <w:pStyle w:val="Heading3"/>
        <w:rPr>
          <w:highlight w:val="yellow"/>
        </w:rPr>
      </w:pPr>
      <w:r w:rsidRPr="2DE52F35" w:rsidR="6729ABAC">
        <w:rPr>
          <w:highlight w:val="yellow"/>
        </w:rPr>
        <w:t>Request Advising Appointment: A_OK</w:t>
      </w:r>
      <w:r w:rsidRPr="2DE52F35" w:rsidR="5A793A61">
        <w:rPr>
          <w:b w:val="1"/>
          <w:bCs w:val="1"/>
          <w:highlight w:val="yellow"/>
        </w:rPr>
        <w:t>(Ask:  What if two users pick the same slot at the same time, how should the system give priority)</w:t>
      </w:r>
    </w:p>
    <w:p w:rsidR="4DA9A940" w:rsidP="4EC06270" w:rsidRDefault="4DA9A940" w14:paraId="34F4AC3C" w14:textId="49712B4C">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4DA9A940">
        <w:rPr>
          <w:noProof w:val="0"/>
          <w:lang w:val="en-US"/>
        </w:rPr>
        <w:t>Students or Program Director log in to the management system via their UTEP/office 365 account.</w:t>
      </w:r>
    </w:p>
    <w:p w:rsidR="6729ABAC" w:rsidP="1E2C6ECF" w:rsidRDefault="6729ABAC" w14:paraId="7EAFB0C5" w14:textId="7FF2C396">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4EC06270" w:rsidR="6729ABAC">
        <w:rPr>
          <w:noProof w:val="0"/>
          <w:lang w:val="en-US"/>
        </w:rPr>
        <w:t xml:space="preserve">System verified user </w:t>
      </w:r>
      <w:r w:rsidRPr="4EC06270" w:rsidR="6729ABAC">
        <w:rPr>
          <w:noProof w:val="0"/>
          <w:lang w:val="en-US"/>
        </w:rPr>
        <w:t>credentials.</w:t>
      </w:r>
      <w:r w:rsidRPr="4EC06270" w:rsidR="6729ABAC">
        <w:rPr>
          <w:noProof w:val="0"/>
          <w:lang w:val="en-US"/>
        </w:rPr>
        <w:t xml:space="preserve"> </w:t>
      </w:r>
    </w:p>
    <w:p w:rsidR="6729ABAC" w:rsidP="1E2C6ECF" w:rsidRDefault="6729ABAC" w14:paraId="619907AC" w14:textId="2634409C">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4EC06270" w:rsidR="6729ABAC">
        <w:rPr>
          <w:noProof w:val="0"/>
          <w:lang w:val="en-US"/>
        </w:rPr>
        <w:t>User gains access to system</w:t>
      </w:r>
    </w:p>
    <w:p w:rsidR="6729ABAC" w:rsidP="1E2C6ECF" w:rsidRDefault="6729ABAC" w14:paraId="2F6146BD" w14:textId="269FCEC9">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6729ABAC">
        <w:rPr>
          <w:noProof w:val="0"/>
          <w:lang w:val="en-US"/>
        </w:rPr>
        <w:t xml:space="preserve">User selects request appointment </w:t>
      </w:r>
      <w:r w:rsidRPr="4EC06270" w:rsidR="6729ABAC">
        <w:rPr>
          <w:noProof w:val="0"/>
          <w:lang w:val="en-US"/>
        </w:rPr>
        <w:t>option.</w:t>
      </w:r>
    </w:p>
    <w:p w:rsidR="6729ABAC" w:rsidP="1E2C6ECF" w:rsidRDefault="6729ABAC" w14:paraId="4EBA096D" w14:textId="4168C193">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6729ABAC">
        <w:rPr>
          <w:noProof w:val="0"/>
          <w:lang w:val="en-US"/>
        </w:rPr>
        <w:t xml:space="preserve">System displays available advising </w:t>
      </w:r>
      <w:r w:rsidRPr="4EC06270" w:rsidR="6729ABAC">
        <w:rPr>
          <w:noProof w:val="0"/>
          <w:lang w:val="en-US"/>
        </w:rPr>
        <w:t>times.</w:t>
      </w:r>
    </w:p>
    <w:p w:rsidR="6729ABAC" w:rsidP="1E2C6ECF" w:rsidRDefault="6729ABAC" w14:paraId="13526C11" w14:textId="1A4C1492">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6729ABAC">
        <w:rPr>
          <w:noProof w:val="0"/>
          <w:lang w:val="en-US"/>
        </w:rPr>
        <w:t xml:space="preserve">User selects an available </w:t>
      </w:r>
      <w:r w:rsidRPr="4EC06270" w:rsidR="6729ABAC">
        <w:rPr>
          <w:noProof w:val="0"/>
          <w:lang w:val="en-US"/>
        </w:rPr>
        <w:t>time.</w:t>
      </w:r>
    </w:p>
    <w:p w:rsidR="6729ABAC" w:rsidP="1E2C6ECF" w:rsidRDefault="6729ABAC" w14:paraId="32F59700" w14:textId="01C68696">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729ABAC">
        <w:rPr>
          <w:noProof w:val="0"/>
          <w:lang w:val="en-US"/>
        </w:rPr>
        <w:t xml:space="preserve">System updates advising </w:t>
      </w:r>
      <w:r w:rsidRPr="2DE52F35" w:rsidR="6729ABAC">
        <w:rPr>
          <w:noProof w:val="0"/>
          <w:lang w:val="en-US"/>
        </w:rPr>
        <w:t>schedule</w:t>
      </w:r>
      <w:r w:rsidRPr="2DE52F35" w:rsidR="703F9098">
        <w:rPr>
          <w:noProof w:val="0"/>
          <w:lang w:val="en-US"/>
        </w:rPr>
        <w:t xml:space="preserve"> for both the student and the program director</w:t>
      </w:r>
      <w:r w:rsidRPr="2DE52F35" w:rsidR="6729ABAC">
        <w:rPr>
          <w:noProof w:val="0"/>
          <w:lang w:val="en-US"/>
        </w:rPr>
        <w:t>.</w:t>
      </w:r>
    </w:p>
    <w:p w:rsidR="6729ABAC" w:rsidP="2DE52F35" w:rsidRDefault="6729ABAC" w14:paraId="73EAB2FF" w14:textId="78B084C3">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729ABAC">
        <w:rPr>
          <w:noProof w:val="0"/>
          <w:lang w:val="en-US"/>
        </w:rPr>
        <w:t xml:space="preserve">System notifies </w:t>
      </w:r>
      <w:r w:rsidRPr="2DE52F35" w:rsidR="1C86736F">
        <w:rPr>
          <w:noProof w:val="0"/>
          <w:lang w:val="en-US"/>
        </w:rPr>
        <w:t>both the student and the program director</w:t>
      </w:r>
      <w:r w:rsidRPr="2DE52F35" w:rsidR="6729ABAC">
        <w:rPr>
          <w:noProof w:val="0"/>
          <w:lang w:val="en-US"/>
        </w:rPr>
        <w:t xml:space="preserve"> </w:t>
      </w:r>
      <w:r w:rsidRPr="2DE52F35" w:rsidR="0A5413BD">
        <w:rPr>
          <w:noProof w:val="0"/>
          <w:lang w:val="en-US"/>
        </w:rPr>
        <w:t xml:space="preserve">through email </w:t>
      </w:r>
      <w:r w:rsidRPr="2DE52F35" w:rsidR="6729ABAC">
        <w:rPr>
          <w:noProof w:val="0"/>
          <w:lang w:val="en-US"/>
        </w:rPr>
        <w:t xml:space="preserve">that </w:t>
      </w:r>
      <w:r w:rsidRPr="2DE52F35" w:rsidR="21D243DB">
        <w:rPr>
          <w:noProof w:val="0"/>
          <w:lang w:val="en-US"/>
        </w:rPr>
        <w:t>their</w:t>
      </w:r>
      <w:r w:rsidRPr="2DE52F35" w:rsidR="6729ABAC">
        <w:rPr>
          <w:noProof w:val="0"/>
          <w:lang w:val="en-US"/>
        </w:rPr>
        <w:t xml:space="preserve"> appointment ha</w:t>
      </w:r>
      <w:r w:rsidRPr="2DE52F35" w:rsidR="1060B93B">
        <w:rPr>
          <w:noProof w:val="0"/>
          <w:lang w:val="en-US"/>
        </w:rPr>
        <w:t>ve</w:t>
      </w:r>
      <w:r w:rsidRPr="2DE52F35" w:rsidR="6729ABAC">
        <w:rPr>
          <w:noProof w:val="0"/>
          <w:lang w:val="en-US"/>
        </w:rPr>
        <w:t xml:space="preserve"> been booked</w:t>
      </w:r>
      <w:r w:rsidRPr="2DE52F35" w:rsidR="2CAB41F1">
        <w:rPr>
          <w:noProof w:val="0"/>
          <w:lang w:val="en-US"/>
        </w:rPr>
        <w:t>.</w:t>
      </w:r>
    </w:p>
    <w:p w:rsidR="6D23F36E" w:rsidP="4EC06270" w:rsidRDefault="6D23F36E" w14:paraId="59B89B4D" w14:textId="30ACB1E2">
      <w:pPr>
        <w:pStyle w:val="Heading3"/>
        <w:rPr/>
      </w:pPr>
      <w:r w:rsidR="6D23F36E">
        <w:rPr/>
        <w:t>Change Advising Appointment: A_OK</w:t>
      </w:r>
    </w:p>
    <w:p w:rsidR="5109DCD0" w:rsidP="4EC06270" w:rsidRDefault="5109DCD0" w14:paraId="7EB0675D" w14:textId="3A7FF3F4">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5109DCD0">
        <w:rPr>
          <w:noProof w:val="0"/>
          <w:lang w:val="en-US"/>
        </w:rPr>
        <w:t>Students or Program Director log in to the management system via their UTEP/office 365 account.</w:t>
      </w:r>
    </w:p>
    <w:p w:rsidR="6D23F36E" w:rsidP="4EC06270" w:rsidRDefault="6D23F36E" w14:paraId="4428A988" w14:textId="2C0A3CAD">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6D23F36E">
        <w:rPr>
          <w:noProof w:val="0"/>
          <w:lang w:val="en-US"/>
        </w:rPr>
        <w:t xml:space="preserve">System verified user credentials. </w:t>
      </w:r>
    </w:p>
    <w:p w:rsidR="6D23F36E" w:rsidP="4EC06270" w:rsidRDefault="6D23F36E" w14:paraId="72DE4D09" w14:textId="399B1F3F">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6D23F36E">
        <w:rPr>
          <w:noProof w:val="0"/>
          <w:lang w:val="en-US"/>
        </w:rPr>
        <w:t>User gains access to system</w:t>
      </w:r>
      <w:r w:rsidRPr="2DE52F35" w:rsidR="5E462761">
        <w:rPr>
          <w:noProof w:val="0"/>
          <w:lang w:val="en-US"/>
        </w:rPr>
        <w:t>.</w:t>
      </w:r>
    </w:p>
    <w:p w:rsidR="5E462761" w:rsidP="4EC06270" w:rsidRDefault="5E462761" w14:paraId="20EC3FC4" w14:textId="3626DCC6">
      <w:pPr>
        <w:pStyle w:val="ListParagraph"/>
        <w:numPr>
          <w:ilvl w:val="0"/>
          <w:numId w:val="27"/>
        </w:numPr>
        <w:rPr>
          <w:noProof w:val="0"/>
          <w:color w:val="000000" w:themeColor="text1" w:themeTint="FF" w:themeShade="FF"/>
          <w:sz w:val="22"/>
          <w:szCs w:val="22"/>
          <w:lang w:val="en-US"/>
        </w:rPr>
      </w:pPr>
      <w:r w:rsidRPr="2DE52F35" w:rsidR="5E462761">
        <w:rPr>
          <w:noProof w:val="0"/>
          <w:lang w:val="en-US"/>
        </w:rPr>
        <w:t xml:space="preserve">System shows previously </w:t>
      </w:r>
      <w:r w:rsidRPr="2DE52F35" w:rsidR="5E462761">
        <w:rPr>
          <w:noProof w:val="0"/>
          <w:lang w:val="en-US"/>
        </w:rPr>
        <w:t>scheduled</w:t>
      </w:r>
      <w:r w:rsidRPr="2DE52F35" w:rsidR="5E462761">
        <w:rPr>
          <w:noProof w:val="0"/>
          <w:lang w:val="en-US"/>
        </w:rPr>
        <w:t xml:space="preserve"> appointment(s).</w:t>
      </w:r>
    </w:p>
    <w:p w:rsidR="6D23F36E" w:rsidP="4EC06270" w:rsidRDefault="6D23F36E" w14:paraId="21C3E67F" w14:textId="17A86247">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3F36E">
        <w:rPr>
          <w:noProof w:val="0"/>
          <w:lang w:val="en-US"/>
        </w:rPr>
        <w:t xml:space="preserve">User selects </w:t>
      </w:r>
      <w:r w:rsidRPr="2DE52F35" w:rsidR="6CFFA78A">
        <w:rPr>
          <w:noProof w:val="0"/>
          <w:lang w:val="en-US"/>
        </w:rPr>
        <w:t>"Change”</w:t>
      </w:r>
      <w:r w:rsidRPr="2DE52F35" w:rsidR="6D23F36E">
        <w:rPr>
          <w:noProof w:val="0"/>
          <w:lang w:val="en-US"/>
        </w:rPr>
        <w:t xml:space="preserve"> appointment option.</w:t>
      </w:r>
    </w:p>
    <w:p w:rsidR="6D23F36E" w:rsidP="4EC06270" w:rsidRDefault="6D23F36E" w14:paraId="2EB3EF2D" w14:textId="2C0A3CAD">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3F36E">
        <w:rPr>
          <w:noProof w:val="0"/>
          <w:lang w:val="en-US"/>
        </w:rPr>
        <w:t>System displays available advising times.</w:t>
      </w:r>
    </w:p>
    <w:p w:rsidR="6D23F36E" w:rsidP="4EC06270" w:rsidRDefault="6D23F36E" w14:paraId="70850A45" w14:textId="2C0A3CAD">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3F36E">
        <w:rPr>
          <w:noProof w:val="0"/>
          <w:lang w:val="en-US"/>
        </w:rPr>
        <w:t>User selects an available time.</w:t>
      </w:r>
    </w:p>
    <w:p w:rsidR="3F67B9BF" w:rsidP="2DE52F35" w:rsidRDefault="3F67B9BF" w14:paraId="14E78512" w14:textId="3FC4AD92">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3F67B9BF">
        <w:rPr>
          <w:noProof w:val="0"/>
          <w:lang w:val="en-US"/>
        </w:rPr>
        <w:t>System updates advising schedule for both the student and the program director.</w:t>
      </w:r>
    </w:p>
    <w:p w:rsidR="3F67B9BF" w:rsidP="2DE52F35" w:rsidRDefault="3F67B9BF" w14:paraId="7ADC273B" w14:textId="53DD80D8">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3F67B9BF">
        <w:rPr>
          <w:noProof w:val="0"/>
          <w:lang w:val="en-US"/>
        </w:rPr>
        <w:t xml:space="preserve">System notifies both the student and the program director through email that their appointment </w:t>
      </w:r>
      <w:r w:rsidRPr="2DE52F35" w:rsidR="23689A0A">
        <w:rPr>
          <w:noProof w:val="0"/>
          <w:lang w:val="en-US"/>
        </w:rPr>
        <w:t>has</w:t>
      </w:r>
      <w:r w:rsidRPr="2DE52F35" w:rsidR="3F67B9BF">
        <w:rPr>
          <w:noProof w:val="0"/>
          <w:lang w:val="en-US"/>
        </w:rPr>
        <w:t xml:space="preserve"> been updated.</w:t>
      </w:r>
    </w:p>
    <w:p w:rsidR="6D23F36E" w:rsidP="2DE52F35" w:rsidRDefault="6D23F36E" w14:paraId="702E6C29" w14:textId="15473EC8">
      <w:pPr>
        <w:pStyle w:val="Heading3"/>
        <w:rPr>
          <w:highlight w:val="yellow"/>
        </w:rPr>
      </w:pPr>
      <w:r w:rsidRPr="2DE52F35" w:rsidR="6D23F36E">
        <w:rPr>
          <w:highlight w:val="yellow"/>
        </w:rPr>
        <w:t>Cancel Advising Appointment: A_OK</w:t>
      </w:r>
      <w:r w:rsidRPr="2DE52F35" w:rsidR="662066CA">
        <w:rPr>
          <w:b w:val="1"/>
          <w:bCs w:val="1"/>
          <w:highlight w:val="yellow"/>
        </w:rPr>
        <w:t>(Ask: Is there a specific time limit a user has in order to cancel an appointment.)</w:t>
      </w:r>
    </w:p>
    <w:p w:rsidR="61FF3019" w:rsidP="4EC06270" w:rsidRDefault="61FF3019" w14:paraId="401FE9E6" w14:textId="487A3288">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1FF3019">
        <w:rPr>
          <w:noProof w:val="0"/>
          <w:lang w:val="en-US"/>
        </w:rPr>
        <w:t>Students or Program Director log in to the management system via their UTEP/office 365 account.</w:t>
      </w:r>
    </w:p>
    <w:p w:rsidR="6D23F36E" w:rsidP="4EC06270" w:rsidRDefault="6D23F36E" w14:paraId="2BF345E2" w14:textId="646D079C">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6D23F36E">
        <w:rPr>
          <w:noProof w:val="0"/>
          <w:lang w:val="en-US"/>
        </w:rPr>
        <w:t xml:space="preserve">System verified user credentials. </w:t>
      </w:r>
    </w:p>
    <w:p w:rsidR="6D23F36E" w:rsidP="4EC06270" w:rsidRDefault="6D23F36E" w14:paraId="6AF2C819" w14:textId="12938EF2">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6D23F36E">
        <w:rPr>
          <w:noProof w:val="0"/>
          <w:lang w:val="en-US"/>
        </w:rPr>
        <w:t>User gains access to system</w:t>
      </w:r>
      <w:r w:rsidRPr="2DE52F35" w:rsidR="571920B0">
        <w:rPr>
          <w:noProof w:val="0"/>
          <w:lang w:val="en-US"/>
        </w:rPr>
        <w:t>.</w:t>
      </w:r>
    </w:p>
    <w:p w:rsidR="571920B0" w:rsidP="4EC06270" w:rsidRDefault="571920B0" w14:paraId="12451AD5" w14:textId="282B019C">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571920B0">
        <w:rPr>
          <w:noProof w:val="0"/>
          <w:lang w:val="en-US"/>
        </w:rPr>
        <w:t>System shows previously scheduled appointment(s).</w:t>
      </w:r>
    </w:p>
    <w:p w:rsidR="6D23F36E" w:rsidP="4EC06270" w:rsidRDefault="6D23F36E" w14:paraId="731381E9" w14:textId="760F6137">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3F36E">
        <w:rPr>
          <w:noProof w:val="0"/>
          <w:lang w:val="en-US"/>
        </w:rPr>
        <w:t xml:space="preserve">User selects </w:t>
      </w:r>
      <w:r w:rsidRPr="2DE52F35" w:rsidR="6A68ED39">
        <w:rPr>
          <w:noProof w:val="0"/>
          <w:lang w:val="en-US"/>
        </w:rPr>
        <w:t xml:space="preserve">"Cancel” </w:t>
      </w:r>
      <w:r w:rsidRPr="2DE52F35" w:rsidR="6D23F36E">
        <w:rPr>
          <w:noProof w:val="0"/>
          <w:lang w:val="en-US"/>
        </w:rPr>
        <w:t>appointment option.</w:t>
      </w:r>
    </w:p>
    <w:p w:rsidR="6D23F36E" w:rsidP="4EC06270" w:rsidRDefault="6D23F36E" w14:paraId="5ABC1B50" w14:textId="263C9469">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3F36E">
        <w:rPr>
          <w:noProof w:val="0"/>
          <w:lang w:val="en-US"/>
        </w:rPr>
        <w:t xml:space="preserve">System displays </w:t>
      </w:r>
      <w:r w:rsidRPr="2DE52F35" w:rsidR="39747DA3">
        <w:rPr>
          <w:noProof w:val="0"/>
          <w:lang w:val="en-US"/>
        </w:rPr>
        <w:t>confirmation dialog.</w:t>
      </w:r>
    </w:p>
    <w:p w:rsidR="6D23F36E" w:rsidP="4EC06270" w:rsidRDefault="6D23F36E" w14:paraId="28DFDD8F" w14:textId="6231688B">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3F36E">
        <w:rPr>
          <w:noProof w:val="0"/>
          <w:lang w:val="en-US"/>
        </w:rPr>
        <w:t xml:space="preserve">User </w:t>
      </w:r>
      <w:r w:rsidRPr="2DE52F35" w:rsidR="24C57A54">
        <w:rPr>
          <w:noProof w:val="0"/>
          <w:lang w:val="en-US"/>
        </w:rPr>
        <w:t>clicks the “Accept” button.</w:t>
      </w:r>
    </w:p>
    <w:p w:rsidR="393E38C8" w:rsidP="2DE52F35" w:rsidRDefault="393E38C8" w14:paraId="54AADFF5" w14:textId="70BF5527">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393E38C8">
        <w:rPr>
          <w:noProof w:val="0"/>
          <w:lang w:val="en-US"/>
        </w:rPr>
        <w:t>System updates advising schedule for both the student and the program director.</w:t>
      </w:r>
    </w:p>
    <w:p w:rsidR="393E38C8" w:rsidP="2DE52F35" w:rsidRDefault="393E38C8" w14:paraId="1A409737" w14:textId="6578E8C1">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393E38C8">
        <w:rPr>
          <w:noProof w:val="0"/>
          <w:lang w:val="en-US"/>
        </w:rPr>
        <w:t xml:space="preserve">System notifies both the student and the program director through email that their appointment </w:t>
      </w:r>
      <w:r w:rsidRPr="2DE52F35" w:rsidR="43F1EDAB">
        <w:rPr>
          <w:noProof w:val="0"/>
          <w:lang w:val="en-US"/>
        </w:rPr>
        <w:t>has</w:t>
      </w:r>
      <w:r w:rsidRPr="2DE52F35" w:rsidR="393E38C8">
        <w:rPr>
          <w:noProof w:val="0"/>
          <w:lang w:val="en-US"/>
        </w:rPr>
        <w:t xml:space="preserve"> been </w:t>
      </w:r>
      <w:r w:rsidRPr="2DE52F35" w:rsidR="393E38C8">
        <w:rPr>
          <w:noProof w:val="0"/>
          <w:lang w:val="en-US"/>
        </w:rPr>
        <w:t>canceled</w:t>
      </w:r>
      <w:r w:rsidRPr="2DE52F35" w:rsidR="393E38C8">
        <w:rPr>
          <w:noProof w:val="0"/>
          <w:lang w:val="en-US"/>
        </w:rPr>
        <w:t xml:space="preserve">. </w:t>
      </w:r>
    </w:p>
    <w:p w:rsidR="7ABE1F9A" w:rsidP="4EC06270" w:rsidRDefault="7ABE1F9A" w14:paraId="69510831" w14:textId="6779C47B">
      <w:pPr>
        <w:pStyle w:val="Heading3"/>
        <w:rPr/>
      </w:pPr>
      <w:r w:rsidRPr="2DE52F35" w:rsidR="7ABE1F9A">
        <w:rPr>
          <w:highlight w:val="yellow"/>
        </w:rPr>
        <w:t xml:space="preserve">Submit Advising </w:t>
      </w:r>
      <w:r w:rsidRPr="2DE52F35" w:rsidR="664B53BF">
        <w:rPr>
          <w:highlight w:val="yellow"/>
        </w:rPr>
        <w:t>Forms</w:t>
      </w:r>
      <w:r w:rsidRPr="2DE52F35" w:rsidR="7ABE1F9A">
        <w:rPr>
          <w:highlight w:val="yellow"/>
        </w:rPr>
        <w:t>: A_</w:t>
      </w:r>
      <w:proofErr w:type="gramStart"/>
      <w:r w:rsidRPr="2DE52F35" w:rsidR="7ABE1F9A">
        <w:rPr>
          <w:highlight w:val="yellow"/>
        </w:rPr>
        <w:t>OK</w:t>
      </w:r>
      <w:r w:rsidRPr="2DE52F35" w:rsidR="42776302">
        <w:rPr>
          <w:b w:val="1"/>
          <w:bCs w:val="1"/>
          <w:highlight w:val="yellow"/>
        </w:rPr>
        <w:t>(</w:t>
      </w:r>
      <w:proofErr w:type="gramEnd"/>
      <w:r w:rsidRPr="2DE52F35" w:rsidR="42776302">
        <w:rPr>
          <w:b w:val="1"/>
          <w:bCs w:val="1"/>
          <w:highlight w:val="yellow"/>
        </w:rPr>
        <w:t>Ask: Should the user be able to see the degree plan in this step?)</w:t>
      </w:r>
    </w:p>
    <w:p w:rsidR="7ABE1F9A" w:rsidP="4EC06270" w:rsidRDefault="7ABE1F9A" w14:paraId="196A1143" w14:textId="6B3FA918">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7ABE1F9A">
        <w:rPr>
          <w:noProof w:val="0"/>
          <w:lang w:val="en-US"/>
        </w:rPr>
        <w:t>Students logs in to the management system via their UTEP/office 365 account.</w:t>
      </w:r>
    </w:p>
    <w:p w:rsidR="7ABE1F9A" w:rsidP="4EC06270" w:rsidRDefault="7ABE1F9A" w14:paraId="0A0771F9" w14:textId="646D079C">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7ABE1F9A">
        <w:rPr>
          <w:noProof w:val="0"/>
          <w:lang w:val="en-US"/>
        </w:rPr>
        <w:t xml:space="preserve">System verified user credentials. </w:t>
      </w:r>
    </w:p>
    <w:p w:rsidR="7ABE1F9A" w:rsidP="4EC06270" w:rsidRDefault="7ABE1F9A" w14:paraId="4D055AA9" w14:textId="12938EF2">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7ABE1F9A">
        <w:rPr>
          <w:noProof w:val="0"/>
          <w:lang w:val="en-US"/>
        </w:rPr>
        <w:t>User gains access to system.</w:t>
      </w:r>
    </w:p>
    <w:p w:rsidR="7ABE1F9A" w:rsidP="4EC06270" w:rsidRDefault="7ABE1F9A" w14:paraId="3DACD88B" w14:textId="58A21803">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7ABE1F9A">
        <w:rPr>
          <w:noProof w:val="0"/>
          <w:lang w:val="en-US"/>
        </w:rPr>
        <w:t>User selects the option to “Fill up Advising Form.”</w:t>
      </w:r>
    </w:p>
    <w:p w:rsidR="7ABE1F9A" w:rsidP="4EC06270" w:rsidRDefault="7ABE1F9A" w14:paraId="38489E22" w14:textId="485F4DC9">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7ABE1F9A">
        <w:rPr>
          <w:noProof w:val="0"/>
          <w:lang w:val="en-US"/>
        </w:rPr>
        <w:t xml:space="preserve">System displays advising form pre-filed with the user information obtained from Goldmine. </w:t>
      </w:r>
    </w:p>
    <w:p w:rsidR="7ABE1F9A" w:rsidP="4EC06270" w:rsidRDefault="7ABE1F9A" w14:paraId="51EFFE90" w14:textId="2114D227">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commentRangeStart w:id="969958250"/>
      <w:r w:rsidRPr="2DE52F35" w:rsidR="7ABE1F9A">
        <w:rPr>
          <w:noProof w:val="0"/>
          <w:lang w:val="en-US"/>
        </w:rPr>
        <w:t xml:space="preserve">User selects available courses and adds them to the form. </w:t>
      </w:r>
      <w:commentRangeEnd w:id="969958250"/>
      <w:r>
        <w:rPr>
          <w:rStyle w:val="CommentReference"/>
        </w:rPr>
        <w:commentReference w:id="969958250"/>
      </w:r>
    </w:p>
    <w:p w:rsidR="7ABE1F9A" w:rsidP="4EC06270" w:rsidRDefault="7ABE1F9A" w14:paraId="323020B6" w14:textId="09ABD746">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7ABE1F9A">
        <w:rPr>
          <w:noProof w:val="0"/>
          <w:lang w:val="en-US"/>
        </w:rPr>
        <w:t>U</w:t>
      </w:r>
      <w:r w:rsidRPr="2DE52F35" w:rsidR="7ABE1F9A">
        <w:rPr>
          <w:noProof w:val="0"/>
          <w:lang w:val="en-US"/>
        </w:rPr>
        <w:t>s</w:t>
      </w:r>
      <w:r w:rsidRPr="2DE52F35" w:rsidR="7ABE1F9A">
        <w:rPr>
          <w:noProof w:val="0"/>
          <w:lang w:val="en-US"/>
        </w:rPr>
        <w:t xml:space="preserve">er digitally signs and submits the form. </w:t>
      </w:r>
    </w:p>
    <w:p w:rsidR="7ABE1F9A" w:rsidP="4EC06270" w:rsidRDefault="7ABE1F9A" w14:paraId="7E4009F4" w14:textId="55E5F2B5">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7ABE1F9A">
        <w:rPr>
          <w:noProof w:val="0"/>
          <w:lang w:val="en-US"/>
        </w:rPr>
        <w:t xml:space="preserve">User </w:t>
      </w:r>
      <w:r w:rsidRPr="2DE52F35" w:rsidR="7ABE1F9A">
        <w:rPr>
          <w:noProof w:val="0"/>
          <w:lang w:val="en-US"/>
        </w:rPr>
        <w:t>gets</w:t>
      </w:r>
      <w:r w:rsidRPr="2DE52F35" w:rsidR="7ABE1F9A">
        <w:rPr>
          <w:noProof w:val="0"/>
          <w:lang w:val="en-US"/>
        </w:rPr>
        <w:t xml:space="preserve"> confirmation that form has been submitted. </w:t>
      </w:r>
    </w:p>
    <w:p w:rsidR="7ABE1F9A" w:rsidP="4EC06270" w:rsidRDefault="7ABE1F9A" w14:paraId="7CE4518E" w14:textId="0B3D7CF9">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7ABE1F9A">
        <w:rPr>
          <w:noProof w:val="0"/>
          <w:lang w:val="en-US"/>
        </w:rPr>
        <w:t xml:space="preserve">Student and Program Director get an email notification stating that the form was submitted. </w:t>
      </w:r>
    </w:p>
    <w:p w:rsidR="4EC06270" w:rsidP="4EC06270" w:rsidRDefault="4EC06270" w14:paraId="10EBF409" w14:textId="5BED3AE2">
      <w:pPr>
        <w:pStyle w:val="Normal"/>
        <w:bidi w:val="0"/>
        <w:spacing w:before="0" w:beforeAutospacing="off" w:after="0" w:afterAutospacing="off" w:line="259" w:lineRule="auto"/>
        <w:ind w:left="0" w:right="0"/>
        <w:jc w:val="left"/>
        <w:rPr>
          <w:noProof w:val="0"/>
          <w:lang w:val="en-US"/>
        </w:rPr>
      </w:pPr>
    </w:p>
    <w:p w:rsidR="6B018D1A" w:rsidP="4EC06270" w:rsidRDefault="6B018D1A" w14:paraId="64BC35F2" w14:textId="639ED56A">
      <w:pPr>
        <w:pStyle w:val="Heading3"/>
        <w:rPr/>
      </w:pPr>
      <w:r w:rsidR="6B018D1A">
        <w:rPr/>
        <w:t>Approve Advising Forms: A_OK</w:t>
      </w:r>
    </w:p>
    <w:p w:rsidR="6B018D1A" w:rsidP="4EC06270" w:rsidRDefault="6B018D1A" w14:paraId="0F882B06" w14:textId="0126348A">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B018D1A">
        <w:rPr>
          <w:noProof w:val="0"/>
          <w:lang w:val="en-US"/>
        </w:rPr>
        <w:t>Program Director logs in to the management system via their UTEP/office 365 account.</w:t>
      </w:r>
    </w:p>
    <w:p w:rsidR="6B018D1A" w:rsidP="4EC06270" w:rsidRDefault="6B018D1A" w14:paraId="24859725" w14:textId="646D079C">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6B018D1A">
        <w:rPr>
          <w:noProof w:val="0"/>
          <w:lang w:val="en-US"/>
        </w:rPr>
        <w:t xml:space="preserve">System verified user credentials. </w:t>
      </w:r>
    </w:p>
    <w:p w:rsidR="6B018D1A" w:rsidP="4EC06270" w:rsidRDefault="6B018D1A" w14:paraId="45EE2F40" w14:textId="12938EF2">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6B018D1A">
        <w:rPr>
          <w:noProof w:val="0"/>
          <w:lang w:val="en-US"/>
        </w:rPr>
        <w:t>User gains access to system.</w:t>
      </w:r>
    </w:p>
    <w:p w:rsidR="6B018D1A" w:rsidP="4EC06270" w:rsidRDefault="6B018D1A" w14:paraId="3CD0C412" w14:textId="5F81125C">
      <w:pPr>
        <w:pStyle w:val="ListParagraph"/>
        <w:numPr>
          <w:ilvl w:val="0"/>
          <w:numId w:val="27"/>
        </w:numPr>
        <w:rPr>
          <w:noProof w:val="0"/>
          <w:color w:val="000000" w:themeColor="text1" w:themeTint="FF" w:themeShade="FF"/>
          <w:sz w:val="22"/>
          <w:szCs w:val="22"/>
          <w:lang w:val="en-US"/>
        </w:rPr>
      </w:pPr>
      <w:r w:rsidRPr="2DE52F35" w:rsidR="6B018D1A">
        <w:rPr>
          <w:noProof w:val="0"/>
          <w:lang w:val="en-US"/>
        </w:rPr>
        <w:t>System display pending advising forms to review.</w:t>
      </w:r>
    </w:p>
    <w:p w:rsidR="6B018D1A" w:rsidP="4EC06270" w:rsidRDefault="6B018D1A" w14:paraId="6D345C23" w14:textId="32258C30">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B018D1A">
        <w:rPr>
          <w:noProof w:val="0"/>
          <w:lang w:val="en-US"/>
        </w:rPr>
        <w:t>User selects the option to “Review Advising Form.”</w:t>
      </w:r>
    </w:p>
    <w:p w:rsidR="6B018D1A" w:rsidP="4EC06270" w:rsidRDefault="6B018D1A" w14:paraId="41C37249" w14:textId="2BB6D765">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6B018D1A">
        <w:rPr>
          <w:noProof w:val="0"/>
          <w:lang w:val="en-US"/>
        </w:rPr>
        <w:t xml:space="preserve">System displays advising form as well as degree plan for the student with courses taken and grades. </w:t>
      </w:r>
      <w:commentRangeStart w:id="416932862"/>
      <w:r w:rsidRPr="2DE52F35" w:rsidR="6B018D1A">
        <w:rPr>
          <w:noProof w:val="0"/>
          <w:lang w:val="en-US"/>
        </w:rPr>
        <w:t xml:space="preserve">All obtained from Goldmine. </w:t>
      </w:r>
      <w:commentRangeEnd w:id="416932862"/>
      <w:r>
        <w:rPr>
          <w:rStyle w:val="CommentReference"/>
        </w:rPr>
        <w:commentReference w:id="416932862"/>
      </w:r>
    </w:p>
    <w:p w:rsidR="6D20B2CD" w:rsidP="4EC06270" w:rsidRDefault="6D20B2CD" w14:paraId="66DBF2D8" w14:textId="6727B658">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0B2CD">
        <w:rPr>
          <w:noProof w:val="0"/>
          <w:lang w:val="en-US"/>
        </w:rPr>
        <w:t xml:space="preserve">User reviews and clicks on the button to sign and approve the form. </w:t>
      </w:r>
    </w:p>
    <w:p w:rsidR="6D20B2CD" w:rsidP="4EC06270" w:rsidRDefault="6D20B2CD" w14:paraId="16EAD379" w14:textId="30A8685B">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0B2CD">
        <w:rPr>
          <w:noProof w:val="0"/>
          <w:lang w:val="en-US"/>
        </w:rPr>
        <w:t xml:space="preserve">User receives confirmation that the form has been completed. </w:t>
      </w:r>
    </w:p>
    <w:p w:rsidR="6D20B2CD" w:rsidP="4EC06270" w:rsidRDefault="6D20B2CD" w14:paraId="1EFA1356" w14:textId="2ACF717B">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0B2CD">
        <w:rPr>
          <w:noProof w:val="0"/>
          <w:lang w:val="en-US"/>
        </w:rPr>
        <w:t xml:space="preserve">Computer Science Department staff, student </w:t>
      </w:r>
      <w:r w:rsidRPr="2DE52F35" w:rsidR="33AF4BB3">
        <w:rPr>
          <w:noProof w:val="0"/>
          <w:lang w:val="en-US"/>
        </w:rPr>
        <w:t>advised,</w:t>
      </w:r>
      <w:r w:rsidRPr="2DE52F35" w:rsidR="6D20B2CD">
        <w:rPr>
          <w:noProof w:val="0"/>
          <w:lang w:val="en-US"/>
        </w:rPr>
        <w:t xml:space="preserve"> and Program Director get an email notification that the form was completed. </w:t>
      </w:r>
    </w:p>
    <w:p w:rsidR="6D20B2CD" w:rsidP="4EC06270" w:rsidRDefault="6D20B2CD" w14:paraId="3EECEC04" w14:textId="7B0C4159">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0B2CD">
        <w:rPr>
          <w:noProof w:val="0"/>
          <w:lang w:val="en-US"/>
        </w:rPr>
        <w:t xml:space="preserve">System uploads completed form to One Drive repository. </w:t>
      </w:r>
      <w:r>
        <w:br/>
      </w:r>
    </w:p>
    <w:p w:rsidR="60110C93" w:rsidP="4EC06270" w:rsidRDefault="60110C93" w14:paraId="704B280F" w14:textId="218703F0">
      <w:pPr>
        <w:pStyle w:val="Heading3"/>
        <w:rPr/>
      </w:pPr>
      <w:r w:rsidR="60110C93">
        <w:rPr/>
        <w:t xml:space="preserve">Request Course Substitution </w:t>
      </w:r>
      <w:r w:rsidR="7AD5055A">
        <w:rPr/>
        <w:t>Forms: A_OK</w:t>
      </w:r>
    </w:p>
    <w:p w:rsidR="7AD5055A" w:rsidP="4EC06270" w:rsidRDefault="7AD5055A" w14:paraId="64C3EFA9" w14:textId="7E494126">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7AD5055A">
        <w:rPr>
          <w:noProof w:val="0"/>
          <w:lang w:val="en-US"/>
        </w:rPr>
        <w:t>Program Director logs in to the management system via their UTEP/office 365 account.</w:t>
      </w:r>
    </w:p>
    <w:p w:rsidR="7AD5055A" w:rsidP="4EC06270" w:rsidRDefault="7AD5055A" w14:paraId="5CB00B59" w14:textId="35A8FFF9">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7AD5055A">
        <w:rPr>
          <w:noProof w:val="0"/>
          <w:lang w:val="en-US"/>
        </w:rPr>
        <w:t xml:space="preserve">System verified user credentials. </w:t>
      </w:r>
    </w:p>
    <w:p w:rsidR="7AD5055A" w:rsidP="4EC06270" w:rsidRDefault="7AD5055A" w14:paraId="3947BE5B" w14:textId="3625B6FC">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7AD5055A">
        <w:rPr>
          <w:noProof w:val="0"/>
          <w:lang w:val="en-US"/>
        </w:rPr>
        <w:t>User gains access to system.</w:t>
      </w:r>
    </w:p>
    <w:p w:rsidR="7AD5055A" w:rsidP="4EC06270" w:rsidRDefault="7AD5055A" w14:paraId="2A1AA177" w14:textId="14BCF02F">
      <w:pPr>
        <w:pStyle w:val="ListParagraph"/>
        <w:numPr>
          <w:ilvl w:val="0"/>
          <w:numId w:val="27"/>
        </w:numPr>
        <w:rPr>
          <w:noProof w:val="0"/>
          <w:color w:val="000000" w:themeColor="text1" w:themeTint="FF" w:themeShade="FF"/>
          <w:sz w:val="22"/>
          <w:szCs w:val="22"/>
          <w:lang w:val="en-US"/>
        </w:rPr>
      </w:pPr>
      <w:r w:rsidRPr="2DE52F35" w:rsidR="7AD5055A">
        <w:rPr>
          <w:noProof w:val="0"/>
          <w:lang w:val="en-US"/>
        </w:rPr>
        <w:t>System display pending advising forms to review.</w:t>
      </w:r>
    </w:p>
    <w:p w:rsidR="7AD5055A" w:rsidP="4EC06270" w:rsidRDefault="7AD5055A" w14:paraId="14AD253B" w14:textId="7CB6DBBC">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7AD5055A">
        <w:rPr>
          <w:noProof w:val="0"/>
          <w:lang w:val="en-US"/>
        </w:rPr>
        <w:t>User selects the option to “Review Advising Form.”</w:t>
      </w:r>
    </w:p>
    <w:p w:rsidR="7AD5055A" w:rsidP="4EC06270" w:rsidRDefault="7AD5055A" w14:paraId="2AD98CA6" w14:textId="77CAD23F">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7AD5055A">
        <w:rPr>
          <w:noProof w:val="0"/>
          <w:lang w:val="en-US"/>
        </w:rPr>
        <w:t xml:space="preserve">System displays advising form as well as degree plan for the student with courses taken and grades. </w:t>
      </w:r>
      <w:commentRangeStart w:id="1122285183"/>
      <w:r w:rsidRPr="2DE52F35" w:rsidR="7AD5055A">
        <w:rPr>
          <w:noProof w:val="0"/>
          <w:lang w:val="en-US"/>
        </w:rPr>
        <w:t>All obtained from Goldmine.</w:t>
      </w:r>
      <w:commentRangeEnd w:id="1122285183"/>
      <w:r>
        <w:rPr>
          <w:rStyle w:val="CommentReference"/>
        </w:rPr>
        <w:commentReference w:id="1122285183"/>
      </w:r>
      <w:r w:rsidRPr="2DE52F35" w:rsidR="7AD5055A">
        <w:rPr>
          <w:noProof w:val="0"/>
          <w:lang w:val="en-US"/>
        </w:rPr>
        <w:t xml:space="preserve"> </w:t>
      </w:r>
    </w:p>
    <w:p w:rsidR="2D22B6CC" w:rsidP="4EC06270" w:rsidRDefault="2D22B6CC" w14:paraId="00A29A26" w14:textId="7791A716">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2D22B6CC">
        <w:rPr>
          <w:noProof w:val="0"/>
          <w:lang w:val="en-US"/>
        </w:rPr>
        <w:t xml:space="preserve">System notifies the user that a course requested by the student is not part of the degree plan, so a course substitution form is required. </w:t>
      </w:r>
    </w:p>
    <w:p w:rsidR="7AD5055A" w:rsidP="4EC06270" w:rsidRDefault="7AD5055A" w14:paraId="0EF7888E" w14:textId="390A4B37">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7AD5055A">
        <w:rPr>
          <w:noProof w:val="0"/>
          <w:lang w:val="en-US"/>
        </w:rPr>
        <w:t>U</w:t>
      </w:r>
      <w:r w:rsidRPr="2DE52F35" w:rsidR="420B7BAF">
        <w:rPr>
          <w:noProof w:val="0"/>
          <w:lang w:val="en-US"/>
        </w:rPr>
        <w:t xml:space="preserve">ser selects the option to complete a course </w:t>
      </w:r>
      <w:r w:rsidRPr="2DE52F35" w:rsidR="420B7BAF">
        <w:rPr>
          <w:noProof w:val="0"/>
          <w:lang w:val="en-US"/>
        </w:rPr>
        <w:t>substitution</w:t>
      </w:r>
      <w:r w:rsidRPr="2DE52F35" w:rsidR="420B7BAF">
        <w:rPr>
          <w:noProof w:val="0"/>
          <w:lang w:val="en-US"/>
        </w:rPr>
        <w:t xml:space="preserve"> form. </w:t>
      </w:r>
      <w:r w:rsidRPr="2DE52F35" w:rsidR="7AD5055A">
        <w:rPr>
          <w:noProof w:val="0"/>
          <w:lang w:val="en-US"/>
        </w:rPr>
        <w:t xml:space="preserve"> </w:t>
      </w:r>
    </w:p>
    <w:p w:rsidR="33F815DA" w:rsidP="4EC06270" w:rsidRDefault="33F815DA" w14:paraId="76E24309" w14:textId="613EB56B">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33F815DA">
        <w:rPr>
          <w:noProof w:val="0"/>
          <w:lang w:val="en-US"/>
        </w:rPr>
        <w:t xml:space="preserve">Course Substitution form is prepared with the course and student information, so user can review, and add or correct details as needed. </w:t>
      </w:r>
    </w:p>
    <w:p w:rsidR="33F815DA" w:rsidP="4EC06270" w:rsidRDefault="33F815DA" w14:paraId="2FC847CB" w14:textId="129BFCA3">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33F815DA">
        <w:rPr>
          <w:noProof w:val="0"/>
          <w:lang w:val="en-US"/>
        </w:rPr>
        <w:t xml:space="preserve">User signs the course substitution form which changes the form to a complete status. </w:t>
      </w:r>
    </w:p>
    <w:p w:rsidR="33F815DA" w:rsidP="4EC06270" w:rsidRDefault="33F815DA" w14:paraId="7FDE9C4D" w14:textId="6A041E07">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33F815DA">
        <w:rPr>
          <w:noProof w:val="0"/>
          <w:lang w:val="en-US"/>
        </w:rPr>
        <w:t xml:space="preserve">System will send an email to the UTEP Graduate School office with the course substitution form attached and a carbon copy for the Program Director. </w:t>
      </w:r>
    </w:p>
    <w:p w:rsidR="33F815DA" w:rsidP="4EC06270" w:rsidRDefault="33F815DA" w14:paraId="5B6D13E3" w14:textId="40B5BE32">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33F815DA">
        <w:rPr>
          <w:noProof w:val="0"/>
          <w:lang w:val="en-US"/>
        </w:rPr>
        <w:t xml:space="preserve">Program director is returned to the advising form review page. </w:t>
      </w:r>
    </w:p>
    <w:p w:rsidR="4EC06270" w:rsidP="4EC06270" w:rsidRDefault="4EC06270" w14:paraId="7DA30B0E" w14:textId="059079F8">
      <w:pPr>
        <w:pStyle w:val="Normal"/>
        <w:bidi w:val="0"/>
        <w:spacing w:before="0" w:beforeAutospacing="off" w:after="0" w:afterAutospacing="off" w:line="259" w:lineRule="auto"/>
        <w:ind w:left="0" w:right="0"/>
        <w:jc w:val="left"/>
        <w:rPr>
          <w:noProof w:val="0"/>
          <w:lang w:val="en-US"/>
        </w:rPr>
      </w:pPr>
    </w:p>
    <w:p w:rsidR="6D20B2CD" w:rsidP="4EC06270" w:rsidRDefault="6D20B2CD" w14:paraId="347B11F4" w14:textId="4968EC4E">
      <w:pPr>
        <w:pStyle w:val="Heading3"/>
        <w:rPr/>
      </w:pPr>
      <w:r w:rsidR="6D20B2CD">
        <w:rPr/>
        <w:t>View Completed Advising Forms: A_OK</w:t>
      </w:r>
    </w:p>
    <w:p w:rsidR="6D20B2CD" w:rsidP="4EC06270" w:rsidRDefault="6D20B2CD" w14:paraId="3F409D2B" w14:textId="171413A0">
      <w:pPr>
        <w:pStyle w:val="ListParagraph"/>
        <w:numPr>
          <w:ilvl w:val="0"/>
          <w:numId w:val="27"/>
        </w:num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0B2CD">
        <w:rPr>
          <w:noProof w:val="0"/>
          <w:lang w:val="en-US"/>
        </w:rPr>
        <w:t>Computer Science Department staff or Program Director logs in to the management system via their UTEP/office 365 account.</w:t>
      </w:r>
    </w:p>
    <w:p w:rsidR="6D20B2CD" w:rsidP="4EC06270" w:rsidRDefault="6D20B2CD" w14:paraId="7070B7C2" w14:textId="646D079C">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6D20B2CD">
        <w:rPr>
          <w:noProof w:val="0"/>
          <w:lang w:val="en-US"/>
        </w:rPr>
        <w:t xml:space="preserve">System verified user credentials. </w:t>
      </w:r>
    </w:p>
    <w:p w:rsidR="6D20B2CD" w:rsidP="4EC06270" w:rsidRDefault="6D20B2CD" w14:paraId="177E7E7F" w14:textId="12938EF2">
      <w:pPr>
        <w:pStyle w:val="ListParagraph"/>
        <w:numPr>
          <w:ilvl w:val="0"/>
          <w:numId w:val="27"/>
        </w:numPr>
        <w:rPr>
          <w:rFonts w:ascii="Calibri" w:hAnsi="Calibri" w:eastAsia="Calibri" w:cs="Calibri" w:asciiTheme="minorAscii" w:hAnsiTheme="minorAscii" w:eastAsiaTheme="minorAscii" w:cstheme="minorAscii"/>
          <w:color w:val="000000" w:themeColor="text1" w:themeTint="FF" w:themeShade="FF"/>
          <w:sz w:val="22"/>
          <w:szCs w:val="22"/>
        </w:rPr>
      </w:pPr>
      <w:r w:rsidRPr="2DE52F35" w:rsidR="6D20B2CD">
        <w:rPr>
          <w:noProof w:val="0"/>
          <w:lang w:val="en-US"/>
        </w:rPr>
        <w:t>User gains access to system.</w:t>
      </w:r>
    </w:p>
    <w:p w:rsidR="6D20B2CD" w:rsidP="4EC06270" w:rsidRDefault="6D20B2CD" w14:paraId="23B7BE4B" w14:textId="5F81125C">
      <w:pPr>
        <w:pStyle w:val="ListParagraph"/>
        <w:numPr>
          <w:ilvl w:val="0"/>
          <w:numId w:val="27"/>
        </w:numPr>
        <w:rPr>
          <w:noProof w:val="0"/>
          <w:color w:val="000000" w:themeColor="text1" w:themeTint="FF" w:themeShade="FF"/>
          <w:sz w:val="22"/>
          <w:szCs w:val="22"/>
          <w:lang w:val="en-US"/>
        </w:rPr>
      </w:pPr>
      <w:r w:rsidRPr="2DE52F35" w:rsidR="6D20B2CD">
        <w:rPr>
          <w:noProof w:val="0"/>
          <w:lang w:val="en-US"/>
        </w:rPr>
        <w:t>System display pending advising forms to review.</w:t>
      </w:r>
    </w:p>
    <w:p w:rsidR="6D20B2CD" w:rsidP="4EC06270" w:rsidRDefault="6D20B2CD" w14:paraId="60E5CC4F" w14:textId="0F8EB886">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6D20B2CD">
        <w:rPr>
          <w:noProof w:val="0"/>
          <w:lang w:val="en-US"/>
        </w:rPr>
        <w:t>User selects the option to “View Completed Advising Forms.”</w:t>
      </w:r>
    </w:p>
    <w:p w:rsidR="049B5E8E" w:rsidP="4EC06270" w:rsidRDefault="049B5E8E" w14:paraId="3584B2A5" w14:textId="3666A89B">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049B5E8E">
        <w:rPr>
          <w:noProof w:val="0"/>
          <w:lang w:val="en-US"/>
        </w:rPr>
        <w:t xml:space="preserve">System displays latest forms by completed date on </w:t>
      </w:r>
      <w:r w:rsidRPr="2DE52F35" w:rsidR="049B5E8E">
        <w:rPr>
          <w:noProof w:val="0"/>
          <w:lang w:val="en-US"/>
        </w:rPr>
        <w:t>descending</w:t>
      </w:r>
      <w:r w:rsidRPr="2DE52F35" w:rsidR="049B5E8E">
        <w:rPr>
          <w:noProof w:val="0"/>
          <w:lang w:val="en-US"/>
        </w:rPr>
        <w:t xml:space="preserve"> order. </w:t>
      </w:r>
    </w:p>
    <w:p w:rsidR="049B5E8E" w:rsidP="4EC06270" w:rsidRDefault="049B5E8E" w14:paraId="357907D8" w14:textId="469608AD">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049B5E8E">
        <w:rPr>
          <w:noProof w:val="0"/>
          <w:lang w:val="en-US"/>
        </w:rPr>
        <w:t xml:space="preserve">Selects a form to view and the system opens the form on a new browser tab. </w:t>
      </w:r>
      <w:r>
        <w:br/>
      </w:r>
    </w:p>
    <w:p w:rsidR="249125A9" w:rsidP="4EC06270" w:rsidRDefault="249125A9" w14:paraId="7B6DA10D" w14:textId="41B533E4">
      <w:pPr>
        <w:pStyle w:val="Heading3"/>
        <w:rPr/>
      </w:pPr>
      <w:r w:rsidR="249125A9">
        <w:rPr/>
        <w:t>Upload Approved Advising Forms: A_OK</w:t>
      </w:r>
    </w:p>
    <w:p w:rsidR="249125A9" w:rsidP="4EC06270" w:rsidRDefault="249125A9" w14:paraId="08F91D51" w14:textId="5B544DB1">
      <w:pPr>
        <w:pStyle w:val="ListParagraph"/>
        <w:numPr>
          <w:ilvl w:val="0"/>
          <w:numId w:val="2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2DE52F35" w:rsidR="249125A9">
        <w:rPr>
          <w:noProof w:val="0"/>
          <w:lang w:val="en-US"/>
        </w:rPr>
        <w:t xml:space="preserve">Program Director </w:t>
      </w:r>
      <w:r w:rsidRPr="2DE52F35" w:rsidR="51D90384">
        <w:rPr>
          <w:noProof w:val="0"/>
          <w:lang w:val="en-US"/>
        </w:rPr>
        <w:t>approves advising form for a student, which sets the form to an “</w:t>
      </w:r>
      <w:r w:rsidRPr="2DE52F35" w:rsidR="6BB316F3">
        <w:rPr>
          <w:noProof w:val="0"/>
          <w:lang w:val="en-US"/>
        </w:rPr>
        <w:t>Completed</w:t>
      </w:r>
      <w:r w:rsidRPr="2DE52F35" w:rsidR="51D90384">
        <w:rPr>
          <w:noProof w:val="0"/>
          <w:lang w:val="en-US"/>
        </w:rPr>
        <w:t xml:space="preserve">” status. </w:t>
      </w:r>
    </w:p>
    <w:p w:rsidR="1F323360" w:rsidP="4EC06270" w:rsidRDefault="1F323360" w14:paraId="559D72F8" w14:textId="6CF24365">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1F323360">
        <w:rPr>
          <w:noProof w:val="0"/>
          <w:lang w:val="en-US"/>
        </w:rPr>
        <w:t>A</w:t>
      </w:r>
      <w:r w:rsidRPr="2DE52F35" w:rsidR="1F323360">
        <w:rPr>
          <w:noProof w:val="0"/>
          <w:lang w:val="en-US"/>
        </w:rPr>
        <w:t xml:space="preserve"> scheduled task will run every hour to upload all the </w:t>
      </w:r>
      <w:r w:rsidRPr="2DE52F35" w:rsidR="3A818EA7">
        <w:rPr>
          <w:noProof w:val="0"/>
          <w:lang w:val="en-US"/>
        </w:rPr>
        <w:t>advising forms</w:t>
      </w:r>
      <w:r w:rsidRPr="2DE52F35" w:rsidR="4F992D59">
        <w:rPr>
          <w:noProof w:val="0"/>
          <w:lang w:val="en-US"/>
        </w:rPr>
        <w:t xml:space="preserve"> to one drive</w:t>
      </w:r>
      <w:r w:rsidRPr="2DE52F35" w:rsidR="3A818EA7">
        <w:rPr>
          <w:noProof w:val="0"/>
          <w:lang w:val="en-US"/>
        </w:rPr>
        <w:t>.</w:t>
      </w:r>
    </w:p>
    <w:p w:rsidR="62928D4E" w:rsidP="2DE52F35" w:rsidRDefault="62928D4E" w14:paraId="41973F6E" w14:textId="3847956D">
      <w:pPr>
        <w:pStyle w:val="ListParagraph"/>
        <w:numPr>
          <w:ilvl w:val="0"/>
          <w:numId w:val="27"/>
        </w:numPr>
        <w:bidi w:val="0"/>
        <w:spacing w:before="0" w:beforeAutospacing="off" w:after="0" w:afterAutospacing="off" w:line="259" w:lineRule="auto"/>
        <w:ind w:left="720" w:right="0" w:hanging="360"/>
        <w:jc w:val="left"/>
        <w:rPr>
          <w:noProof w:val="0"/>
          <w:color w:val="000000" w:themeColor="text1" w:themeTint="FF" w:themeShade="FF"/>
          <w:sz w:val="22"/>
          <w:szCs w:val="22"/>
          <w:lang w:val="en-US"/>
        </w:rPr>
      </w:pPr>
      <w:r w:rsidRPr="2DE52F35" w:rsidR="62928D4E">
        <w:rPr>
          <w:noProof w:val="0"/>
          <w:color w:val="auto"/>
          <w:lang w:val="en-US"/>
        </w:rPr>
        <w:t xml:space="preserve">The system will send an email to notify the Program Director and the CS Staff users that a new form has been </w:t>
      </w:r>
      <w:r w:rsidRPr="2DE52F35" w:rsidR="77EA1ADB">
        <w:rPr>
          <w:noProof w:val="0"/>
          <w:color w:val="auto"/>
          <w:lang w:val="en-US"/>
        </w:rPr>
        <w:t xml:space="preserve">uploaded to One Drive, including the form identifying information, but without identifying personal information that might </w:t>
      </w:r>
      <w:r w:rsidRPr="2DE52F35" w:rsidR="5503599B">
        <w:rPr>
          <w:noProof w:val="0"/>
          <w:color w:val="auto"/>
          <w:lang w:val="en-US"/>
        </w:rPr>
        <w:t xml:space="preserve">be sensitive. </w:t>
      </w:r>
    </w:p>
    <w:p w:rsidRPr="005775B7" w:rsidR="00BB063F" w:rsidP="00BB063F" w:rsidRDefault="009B2E1E" w14:paraId="5DA7E475" w14:textId="72EBE6A4">
      <w:pPr>
        <w:pStyle w:val="Heading1"/>
        <w:rPr/>
      </w:pPr>
      <w:bookmarkStart w:name="_Toc433663761" w:id="43"/>
      <w:r w:rsidR="009B2E1E">
        <w:rPr/>
        <w:t xml:space="preserve">Summary of </w:t>
      </w:r>
      <w:r w:rsidR="00EA6697">
        <w:rPr/>
        <w:t>i</w:t>
      </w:r>
      <w:r w:rsidR="00BB063F">
        <w:rPr/>
        <w:t>mpacts</w:t>
      </w:r>
      <w:bookmarkEnd w:id="43"/>
    </w:p>
    <w:p w:rsidRPr="005775B7" w:rsidR="00BB063F" w:rsidP="00BB063F" w:rsidRDefault="00BB063F" w14:paraId="0CF43359" w14:textId="44F4A621">
      <w:pPr>
        <w:pStyle w:val="Heading2"/>
        <w:rPr/>
      </w:pPr>
      <w:bookmarkStart w:name="_Toc433663762" w:id="44"/>
      <w:r w:rsidR="00BB063F">
        <w:rPr/>
        <w:t xml:space="preserve">Operational </w:t>
      </w:r>
      <w:r w:rsidR="00EA6697">
        <w:rPr/>
        <w:t>i</w:t>
      </w:r>
      <w:r w:rsidR="00BB063F">
        <w:rPr/>
        <w:t>mpacts</w:t>
      </w:r>
      <w:bookmarkEnd w:id="44"/>
    </w:p>
    <w:p w:rsidR="2FC7A30E" w:rsidP="2DE52F35" w:rsidRDefault="2FC7A30E" w14:paraId="301CBF84" w14:textId="2E041BE3">
      <w:pPr>
        <w:pStyle w:val="ListParagraph"/>
        <w:numPr>
          <w:ilvl w:val="0"/>
          <w:numId w:val="16"/>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color w:val="538135" w:themeColor="accent6" w:themeTint="FF" w:themeShade="BF"/>
          <w:sz w:val="22"/>
          <w:szCs w:val="22"/>
        </w:rPr>
      </w:pPr>
      <w:r w:rsidRPr="2DE52F35" w:rsidR="2FC7A30E">
        <w:rPr>
          <w:color w:val="auto"/>
        </w:rPr>
        <w:t>System will interface with th</w:t>
      </w:r>
      <w:commentRangeStart w:id="1808936902"/>
      <w:commentRangeStart w:id="307907987"/>
      <w:r w:rsidRPr="2DE52F35" w:rsidR="2FC7A30E">
        <w:rPr>
          <w:color w:val="auto"/>
        </w:rPr>
        <w:t xml:space="preserve">e UTEP Office 365 </w:t>
      </w:r>
      <w:r w:rsidRPr="2DE52F35" w:rsidR="567E478A">
        <w:rPr>
          <w:color w:val="auto"/>
        </w:rPr>
        <w:t>One Drive cloud</w:t>
      </w:r>
      <w:r w:rsidRPr="2DE52F35" w:rsidR="2FC7A30E">
        <w:rPr>
          <w:color w:val="auto"/>
        </w:rPr>
        <w:t xml:space="preserve"> </w:t>
      </w:r>
      <w:r w:rsidRPr="2DE52F35" w:rsidR="50521A5A">
        <w:rPr>
          <w:color w:val="auto"/>
        </w:rPr>
        <w:t xml:space="preserve">app in order to upload completed advising forms. </w:t>
      </w:r>
      <w:commentRangeEnd w:id="1808936902"/>
      <w:r>
        <w:rPr>
          <w:rStyle w:val="CommentReference"/>
        </w:rPr>
        <w:commentReference w:id="1808936902"/>
      </w:r>
      <w:commentRangeEnd w:id="307907987"/>
      <w:r>
        <w:rPr>
          <w:rStyle w:val="CommentReference"/>
        </w:rPr>
        <w:commentReference w:id="307907987"/>
      </w:r>
      <w:r w:rsidRPr="2DE52F35" w:rsidR="3AC5201C">
        <w:rPr>
          <w:color w:val="4472C4" w:themeColor="accent5" w:themeTint="FF" w:themeShade="FF"/>
        </w:rPr>
        <w:t>(Source: Customer Interview I)</w:t>
      </w:r>
    </w:p>
    <w:p w:rsidR="50521A5A" w:rsidP="2DE52F35" w:rsidRDefault="50521A5A" w14:paraId="59CBE3E9" w14:textId="1C414783">
      <w:pPr>
        <w:pStyle w:val="ListParagraph"/>
        <w:numPr>
          <w:ilvl w:val="0"/>
          <w:numId w:val="16"/>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color w:val="auto" w:themeColor="accent6" w:themeTint="FF" w:themeShade="BF"/>
          <w:sz w:val="22"/>
          <w:szCs w:val="22"/>
        </w:rPr>
      </w:pPr>
      <w:r w:rsidRPr="2DE52F35" w:rsidR="50521A5A">
        <w:rPr>
          <w:color w:val="auto"/>
        </w:rPr>
        <w:t>System will interface with the UTEP Email</w:t>
      </w:r>
      <w:r w:rsidRPr="2DE52F35" w:rsidR="27CC43A1">
        <w:rPr>
          <w:color w:val="auto"/>
        </w:rPr>
        <w:t xml:space="preserve"> </w:t>
      </w:r>
      <w:r w:rsidRPr="2DE52F35" w:rsidR="2B6684B7">
        <w:rPr>
          <w:color w:val="auto"/>
        </w:rPr>
        <w:t xml:space="preserve">Server to send process notifications and manage advising appointments on the outlook calendar. </w:t>
      </w:r>
      <w:r w:rsidRPr="2DE52F35" w:rsidR="72D3CB5A">
        <w:rPr>
          <w:color w:val="4472C4" w:themeColor="accent5" w:themeTint="FF" w:themeShade="FF"/>
        </w:rPr>
        <w:t>(Source: Customer Interview I)</w:t>
      </w:r>
    </w:p>
    <w:p w:rsidR="2B6684B7" w:rsidP="2DE52F35" w:rsidRDefault="2B6684B7" w14:paraId="7FC5F3A9" w14:textId="22E3BA32">
      <w:pPr>
        <w:pStyle w:val="ListParagraph"/>
        <w:numPr>
          <w:ilvl w:val="0"/>
          <w:numId w:val="16"/>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color w:val="auto" w:themeColor="accent6" w:themeTint="FF" w:themeShade="BF"/>
          <w:sz w:val="22"/>
          <w:szCs w:val="22"/>
        </w:rPr>
      </w:pPr>
      <w:r w:rsidRPr="2DE52F35" w:rsidR="2B6684B7">
        <w:rPr>
          <w:color w:val="auto"/>
        </w:rPr>
        <w:t>System will interface with the UTEP Single Sign On system in order to authenticate users that need to access the system.</w:t>
      </w:r>
      <w:r w:rsidRPr="2DE52F35" w:rsidR="2E66441B">
        <w:rPr>
          <w:color w:val="auto"/>
        </w:rPr>
        <w:t xml:space="preserve"> </w:t>
      </w:r>
      <w:r w:rsidRPr="2DE52F35" w:rsidR="2E66441B">
        <w:rPr>
          <w:color w:val="4472C4" w:themeColor="accent5" w:themeTint="FF" w:themeShade="FF"/>
        </w:rPr>
        <w:t>(Source: Customer Interview I)</w:t>
      </w:r>
    </w:p>
    <w:p w:rsidR="57EEFA53" w:rsidP="2DE52F35" w:rsidRDefault="57EEFA53" w14:paraId="02DF921E" w14:textId="50E00B38">
      <w:pPr>
        <w:pStyle w:val="ListParagraph"/>
        <w:numPr>
          <w:ilvl w:val="0"/>
          <w:numId w:val="16"/>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color w:val="auto" w:themeColor="accent6" w:themeTint="FF" w:themeShade="BF"/>
          <w:sz w:val="22"/>
          <w:szCs w:val="22"/>
        </w:rPr>
      </w:pPr>
      <w:r w:rsidRPr="2DE52F35" w:rsidR="57EEFA53">
        <w:rPr>
          <w:color w:val="auto"/>
        </w:rPr>
        <w:t xml:space="preserve">System will interface with UTEP Goldmine to obtain course catalog, degree plans and student academic history. </w:t>
      </w:r>
      <w:r w:rsidRPr="2DE52F35" w:rsidR="7B34707C">
        <w:rPr>
          <w:color w:val="4472C4" w:themeColor="accent5" w:themeTint="FF" w:themeShade="FF"/>
        </w:rPr>
        <w:t>(Source: Customer Interview II)</w:t>
      </w:r>
    </w:p>
    <w:p w:rsidR="57EEFA53" w:rsidP="2DE52F35" w:rsidRDefault="57EEFA53" w14:paraId="313C7E16" w14:textId="5DC85331">
      <w:pPr>
        <w:pStyle w:val="ListParagraph"/>
        <w:numPr>
          <w:ilvl w:val="0"/>
          <w:numId w:val="16"/>
        </w:numPr>
        <w:bidi w:val="0"/>
        <w:spacing w:before="0" w:beforeAutospacing="off" w:after="0" w:afterAutospacing="off" w:line="259" w:lineRule="auto"/>
        <w:ind w:left="720" w:right="0" w:hanging="360"/>
        <w:jc w:val="left"/>
        <w:rPr>
          <w:color w:val="4472C4" w:themeColor="accent5" w:themeTint="FF" w:themeShade="FF"/>
          <w:sz w:val="22"/>
          <w:szCs w:val="22"/>
        </w:rPr>
      </w:pPr>
      <w:r w:rsidRPr="2DE52F35" w:rsidR="57EEFA53">
        <w:rPr>
          <w:color w:val="auto"/>
        </w:rPr>
        <w:t xml:space="preserve">Computer Science Department IT team will need to provide access to the system by adding users to the </w:t>
      </w:r>
      <w:r w:rsidRPr="2DE52F35" w:rsidR="3287A59C">
        <w:rPr>
          <w:color w:val="auto"/>
        </w:rPr>
        <w:t>Active Directory</w:t>
      </w:r>
      <w:r w:rsidRPr="2DE52F35" w:rsidR="07832D67">
        <w:rPr>
          <w:color w:val="auto"/>
        </w:rPr>
        <w:t xml:space="preserve"> groups that provide access to the different user roles</w:t>
      </w:r>
      <w:r w:rsidRPr="2DE52F35" w:rsidR="3287A59C">
        <w:rPr>
          <w:color w:val="auto"/>
        </w:rPr>
        <w:t xml:space="preserve">. </w:t>
      </w:r>
      <w:r w:rsidRPr="2DE52F35" w:rsidR="584DAF3C">
        <w:rPr>
          <w:color w:val="4472C4" w:themeColor="accent5" w:themeTint="FF" w:themeShade="FF"/>
        </w:rPr>
        <w:t>(Assumption)</w:t>
      </w:r>
    </w:p>
    <w:p w:rsidRPr="005775B7" w:rsidR="00BB063F" w:rsidP="00BB063F" w:rsidRDefault="00BB063F" w14:paraId="5C628BA3" w14:textId="44F4A621">
      <w:pPr>
        <w:pStyle w:val="Heading2"/>
        <w:rPr/>
      </w:pPr>
      <w:bookmarkStart w:name="_Toc433663763" w:id="45"/>
      <w:r w:rsidR="00BB063F">
        <w:rPr/>
        <w:t xml:space="preserve">Organizational </w:t>
      </w:r>
      <w:r w:rsidR="00EA6697">
        <w:rPr/>
        <w:t>i</w:t>
      </w:r>
      <w:r w:rsidR="00BB063F">
        <w:rPr/>
        <w:t>mpacts</w:t>
      </w:r>
      <w:bookmarkEnd w:id="45"/>
    </w:p>
    <w:p w:rsidR="49A6DA23" w:rsidP="2DE52F35" w:rsidRDefault="49A6DA23" w14:paraId="49CEEAE2" w14:textId="3AFB9997">
      <w:pPr>
        <w:pStyle w:val="ListParagraph"/>
        <w:numPr>
          <w:ilvl w:val="0"/>
          <w:numId w:val="1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auto" w:themeColor="text1" w:themeTint="FF" w:themeShade="FF"/>
          <w:sz w:val="22"/>
          <w:szCs w:val="22"/>
          <w:lang w:val="en-US"/>
        </w:rPr>
      </w:pPr>
      <w:r w:rsidRPr="2DE52F35" w:rsidR="49A6DA23">
        <w:rPr>
          <w:color w:val="auto"/>
        </w:rPr>
        <w:t xml:space="preserve">This system would eliminate the need for </w:t>
      </w:r>
      <w:r w:rsidRPr="2DE52F35" w:rsidR="3A2377BE">
        <w:rPr>
          <w:color w:val="auto"/>
        </w:rPr>
        <w:t xml:space="preserve">the program director to be involved </w:t>
      </w:r>
      <w:r w:rsidRPr="2DE52F35" w:rsidR="074A8B6F">
        <w:rPr>
          <w:color w:val="auto"/>
        </w:rPr>
        <w:t xml:space="preserve">in manually sending advising notifications, reminders and course substitutions. </w:t>
      </w:r>
      <w:r w:rsidRPr="2DE52F35" w:rsidR="6D8FD351">
        <w:rPr>
          <w:rFonts w:ascii="Calibri" w:hAnsi="Calibri" w:eastAsia="Calibri" w:cs="Calibri"/>
          <w:b w:val="0"/>
          <w:bCs w:val="0"/>
          <w:i w:val="0"/>
          <w:iCs w:val="0"/>
          <w:noProof w:val="0"/>
          <w:sz w:val="22"/>
          <w:szCs w:val="22"/>
          <w:lang w:val="en-US"/>
        </w:rPr>
        <w:t>(</w:t>
      </w:r>
      <w:hyperlink r:id="Rb31300d19f5f4f8b">
        <w:r w:rsidRPr="2DE52F35" w:rsidR="6D8FD351">
          <w:rPr>
            <w:rStyle w:val="Hyperlink"/>
            <w:rFonts w:ascii="Calibri" w:hAnsi="Calibri" w:eastAsia="Calibri" w:cs="Calibri"/>
            <w:b w:val="0"/>
            <w:bCs w:val="0"/>
            <w:i w:val="1"/>
            <w:iCs w:val="1"/>
            <w:strike w:val="0"/>
            <w:dstrike w:val="0"/>
            <w:noProof w:val="0"/>
            <w:sz w:val="22"/>
            <w:szCs w:val="22"/>
            <w:lang w:val="en-US"/>
          </w:rPr>
          <w:t>Class Project MSSwE Advising Spring 2021.pdf</w:t>
        </w:r>
      </w:hyperlink>
      <w:r w:rsidRPr="2DE52F35" w:rsidR="6D8FD351">
        <w:rPr>
          <w:rFonts w:ascii="Calibri" w:hAnsi="Calibri" w:eastAsia="Calibri" w:cs="Calibri"/>
          <w:b w:val="0"/>
          <w:bCs w:val="0"/>
          <w:i w:val="1"/>
          <w:iCs w:val="1"/>
          <w:strike w:val="0"/>
          <w:dstrike w:val="0"/>
          <w:noProof w:val="0"/>
          <w:color w:val="000000" w:themeColor="text1" w:themeTint="FF" w:themeShade="FF"/>
          <w:sz w:val="22"/>
          <w:szCs w:val="22"/>
          <w:u w:val="none"/>
          <w:lang w:val="en-US"/>
        </w:rPr>
        <w:t>)</w:t>
      </w:r>
    </w:p>
    <w:p w:rsidR="074A8B6F" w:rsidP="2DE52F35" w:rsidRDefault="074A8B6F" w14:paraId="5F9AD722" w14:textId="376A2D8A">
      <w:pPr>
        <w:pStyle w:val="ListParagraph"/>
        <w:numPr>
          <w:ilvl w:val="0"/>
          <w:numId w:val="1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color w:val="4472C4" w:themeColor="accent5" w:themeTint="FF" w:themeShade="FF"/>
          <w:sz w:val="22"/>
          <w:szCs w:val="22"/>
        </w:rPr>
      </w:pPr>
      <w:r w:rsidRPr="2DE52F35" w:rsidR="074A8B6F">
        <w:rPr>
          <w:color w:val="auto"/>
        </w:rPr>
        <w:t xml:space="preserve">This system does not require any positions to be created or eliminated, but it aims to increase the efficiency of the </w:t>
      </w:r>
      <w:r w:rsidRPr="2DE52F35" w:rsidR="083D863B">
        <w:rPr>
          <w:color w:val="auto"/>
        </w:rPr>
        <w:t xml:space="preserve">advising process. </w:t>
      </w:r>
      <w:r w:rsidRPr="2DE52F35" w:rsidR="6ECEDD08">
        <w:rPr>
          <w:color w:val="4472C4" w:themeColor="accent5" w:themeTint="FF" w:themeShade="FF"/>
        </w:rPr>
        <w:t>(Assumption)</w:t>
      </w:r>
    </w:p>
    <w:p w:rsidR="532B6612" w:rsidP="2DE52F35" w:rsidRDefault="532B6612" w14:paraId="29F1FE8A" w14:textId="6DC64772">
      <w:pPr>
        <w:pStyle w:val="ListParagraph"/>
        <w:numPr>
          <w:ilvl w:val="0"/>
          <w:numId w:val="17"/>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color w:val="4472C4" w:themeColor="accent5" w:themeTint="FF" w:themeShade="FF"/>
          <w:sz w:val="22"/>
          <w:szCs w:val="22"/>
        </w:rPr>
      </w:pPr>
      <w:r w:rsidRPr="2DE52F35" w:rsidR="532B6612">
        <w:rPr>
          <w:color w:val="auto"/>
        </w:rPr>
        <w:t xml:space="preserve">Only administrative users will need to be trained to </w:t>
      </w:r>
      <w:r w:rsidRPr="2DE52F35" w:rsidR="1C4EDABB">
        <w:rPr>
          <w:color w:val="auto"/>
        </w:rPr>
        <w:t xml:space="preserve">use the functions of the system they have access to. </w:t>
      </w:r>
      <w:r w:rsidRPr="2DE52F35" w:rsidR="521A9C84">
        <w:rPr>
          <w:color w:val="4472C4" w:themeColor="accent5" w:themeTint="FF" w:themeShade="FF"/>
        </w:rPr>
        <w:t>(Assumption)</w:t>
      </w:r>
    </w:p>
    <w:p w:rsidRPr="005775B7" w:rsidR="00BB063F" w:rsidP="00BB063F" w:rsidRDefault="00BB063F" w14:paraId="6821CA58" w14:textId="048F7E37">
      <w:pPr>
        <w:pStyle w:val="Heading2"/>
        <w:rPr/>
      </w:pPr>
      <w:bookmarkStart w:name="_Toc433663764" w:id="46"/>
      <w:r w:rsidR="00BB063F">
        <w:rPr/>
        <w:t xml:space="preserve">Impacts </w:t>
      </w:r>
      <w:r w:rsidR="00DB08BF">
        <w:rPr/>
        <w:t>D</w:t>
      </w:r>
      <w:r w:rsidR="00BB063F">
        <w:rPr/>
        <w:t xml:space="preserve">uring </w:t>
      </w:r>
      <w:r w:rsidR="00DB08BF">
        <w:rPr/>
        <w:t>D</w:t>
      </w:r>
      <w:r w:rsidR="00BB063F">
        <w:rPr/>
        <w:t>evelopment</w:t>
      </w:r>
      <w:bookmarkEnd w:id="46"/>
    </w:p>
    <w:p w:rsidR="1BCAA899" w:rsidP="2DE52F35" w:rsidRDefault="1BCAA899" w14:paraId="77B30CAB" w14:textId="1FF2050F">
      <w:pPr>
        <w:pStyle w:val="ListParagraph"/>
        <w:numPr>
          <w:ilvl w:val="0"/>
          <w:numId w:val="40"/>
        </w:numPr>
        <w:bidi w:val="0"/>
        <w:spacing w:before="0" w:beforeAutospacing="off" w:after="0" w:afterAutospacing="off" w:line="259" w:lineRule="auto"/>
        <w:ind w:right="0"/>
        <w:jc w:val="left"/>
        <w:rPr>
          <w:rFonts w:ascii="Calibri" w:hAnsi="Calibri" w:eastAsia="Calibri" w:cs="Calibri" w:asciiTheme="minorAscii" w:hAnsiTheme="minorAscii" w:eastAsiaTheme="minorAscii" w:cstheme="minorAscii"/>
          <w:color w:val="4472C4" w:themeColor="accent5" w:themeTint="FF" w:themeShade="FF"/>
          <w:sz w:val="22"/>
          <w:szCs w:val="22"/>
        </w:rPr>
      </w:pPr>
      <w:r w:rsidRPr="2DE52F35" w:rsidR="1BCAA899">
        <w:rPr>
          <w:color w:val="auto"/>
        </w:rPr>
        <w:t xml:space="preserve">Program director will need to review and approve completion of subsystems by performing acceptance testing on every iteration of the system. </w:t>
      </w:r>
      <w:r w:rsidRPr="2DE52F35" w:rsidR="35D5B6A6">
        <w:rPr>
          <w:color w:val="4472C4" w:themeColor="accent5" w:themeTint="FF" w:themeShade="FF"/>
        </w:rPr>
        <w:t>(Assumption)</w:t>
      </w:r>
    </w:p>
    <w:p w:rsidR="1BCAA899" w:rsidP="06AEF529" w:rsidRDefault="1BCAA899" w14:paraId="4D4075CC" w14:textId="5E463C3E">
      <w:pPr>
        <w:pStyle w:val="ListParagraph"/>
        <w:numPr>
          <w:ilvl w:val="0"/>
          <w:numId w:val="40"/>
        </w:numPr>
        <w:bidi w:val="0"/>
        <w:spacing w:before="0" w:beforeAutospacing="off" w:after="0" w:afterAutospacing="off" w:line="259" w:lineRule="auto"/>
        <w:ind w:right="0"/>
        <w:jc w:val="left"/>
        <w:rPr>
          <w:color w:val="538135" w:themeColor="accent6" w:themeTint="FF" w:themeShade="BF"/>
          <w:sz w:val="22"/>
          <w:szCs w:val="22"/>
        </w:rPr>
      </w:pPr>
      <w:r w:rsidRPr="06AEF529" w:rsidR="7899717D">
        <w:rPr>
          <w:color w:val="538135" w:themeColor="accent6" w:themeTint="FF" w:themeShade="BF"/>
        </w:rPr>
        <w:t xml:space="preserve">The CS department IT team will need to review and approve the system deployment plan and security configuration before they are implemented, so </w:t>
      </w:r>
      <w:r w:rsidRPr="06AEF529" w:rsidR="03CDEDA0">
        <w:rPr>
          <w:color w:val="538135" w:themeColor="accent6" w:themeTint="FF" w:themeShade="BF"/>
        </w:rPr>
        <w:t>they verify the system complies with all UTEP policies and regulations. (Source: Customer Interview II)</w:t>
      </w:r>
    </w:p>
    <w:p w:rsidRPr="005775B7" w:rsidR="00F85D27" w:rsidP="00F85D27" w:rsidRDefault="00F85D27" w14:paraId="116B80F4" w14:textId="63A65D9F">
      <w:pPr>
        <w:pStyle w:val="Heading1"/>
        <w:rPr/>
      </w:pPr>
      <w:bookmarkStart w:name="_Toc433663765" w:id="47"/>
      <w:r w:rsidR="00F85D27">
        <w:rPr/>
        <w:t>Analysis of the</w:t>
      </w:r>
      <w:r w:rsidR="00EA6697">
        <w:rPr/>
        <w:t xml:space="preserve"> p</w:t>
      </w:r>
      <w:r w:rsidR="00F85D27">
        <w:rPr/>
        <w:t xml:space="preserve">roposed </w:t>
      </w:r>
      <w:r w:rsidR="00EA6697">
        <w:rPr/>
        <w:t>s</w:t>
      </w:r>
      <w:r w:rsidR="00F85D27">
        <w:rPr/>
        <w:t>ystem</w:t>
      </w:r>
      <w:bookmarkEnd w:id="47"/>
    </w:p>
    <w:p w:rsidR="14177CFE" w:rsidP="4EC06270" w:rsidRDefault="14177CFE" w14:paraId="181B0436" w14:textId="256BC001">
      <w:pPr>
        <w:pStyle w:val="Normal"/>
        <w:ind w:firstLine="720"/>
        <w:rPr>
          <w:color w:val="auto"/>
        </w:rPr>
      </w:pPr>
      <w:r w:rsidRPr="4EC06270" w:rsidR="14177CFE">
        <w:rPr>
          <w:color w:val="auto"/>
        </w:rPr>
        <w:t>The new system will automate most of the clerical work that is currently being done by the program director</w:t>
      </w:r>
      <w:r w:rsidRPr="4EC06270" w:rsidR="6F6A83D3">
        <w:rPr>
          <w:color w:val="auto"/>
        </w:rPr>
        <w:t xml:space="preserve"> </w:t>
      </w:r>
      <w:r w:rsidRPr="4EC06270" w:rsidR="14177CFE">
        <w:rPr>
          <w:color w:val="auto"/>
        </w:rPr>
        <w:t>while also s</w:t>
      </w:r>
      <w:r w:rsidRPr="4EC06270" w:rsidR="73D8B840">
        <w:rPr>
          <w:color w:val="auto"/>
        </w:rPr>
        <w:t>treamlining the advising process</w:t>
      </w:r>
      <w:r w:rsidRPr="4EC06270" w:rsidR="18E6F00A">
        <w:rPr>
          <w:color w:val="auto"/>
        </w:rPr>
        <w:t xml:space="preserve"> for the student</w:t>
      </w:r>
      <w:r w:rsidRPr="4EC06270" w:rsidR="73D8B840">
        <w:rPr>
          <w:color w:val="auto"/>
        </w:rPr>
        <w:t>.</w:t>
      </w:r>
    </w:p>
    <w:p w:rsidRPr="005775B7" w:rsidR="00F85D27" w:rsidP="00F85D27" w:rsidRDefault="00EA6697" w14:paraId="5E0845B5" w14:textId="43F01976">
      <w:pPr>
        <w:pStyle w:val="Heading2"/>
        <w:rPr/>
      </w:pPr>
      <w:r w:rsidR="00EA6697">
        <w:rPr/>
        <w:t>Benefits</w:t>
      </w:r>
    </w:p>
    <w:p w:rsidR="4F2BBF16" w:rsidP="4EC06270" w:rsidRDefault="4F2BBF16" w14:paraId="01CEE706" w14:textId="5BA38944">
      <w:pPr>
        <w:pStyle w:val="ListParagraph"/>
        <w:numPr>
          <w:ilvl w:val="0"/>
          <w:numId w:val="30"/>
        </w:numPr>
        <w:tabs>
          <w:tab w:val="left" w:leader="none" w:pos="945"/>
        </w:tabs>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4F2BBF16">
        <w:rPr>
          <w:rFonts w:ascii="Calibri" w:hAnsi="Calibri" w:eastAsia="Calibri" w:cs="Calibri"/>
          <w:noProof w:val="0"/>
          <w:sz w:val="22"/>
          <w:szCs w:val="22"/>
          <w:lang w:val="en-US"/>
        </w:rPr>
        <w:t>Enhanced capabilities:</w:t>
      </w:r>
    </w:p>
    <w:p w:rsidR="4F2BBF16" w:rsidP="4EC06270" w:rsidRDefault="4F2BBF16" w14:paraId="03E6E900" w14:textId="4455F090">
      <w:pPr>
        <w:pStyle w:val="ListParagraph"/>
        <w:numPr>
          <w:ilvl w:val="1"/>
          <w:numId w:val="30"/>
        </w:numPr>
        <w:tabs>
          <w:tab w:val="left" w:leader="none" w:pos="945"/>
        </w:tabs>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4F2BBF16">
        <w:rPr>
          <w:rFonts w:ascii="Calibri" w:hAnsi="Calibri" w:eastAsia="Calibri" w:cs="Calibri"/>
          <w:noProof w:val="0"/>
          <w:sz w:val="22"/>
          <w:szCs w:val="22"/>
          <w:lang w:val="en-US"/>
        </w:rPr>
        <w:t xml:space="preserve">check available </w:t>
      </w:r>
      <w:r w:rsidRPr="4EC06270" w:rsidR="4F2BBF16">
        <w:rPr>
          <w:rFonts w:ascii="Calibri" w:hAnsi="Calibri" w:eastAsia="Calibri" w:cs="Calibri"/>
          <w:noProof w:val="0"/>
          <w:sz w:val="22"/>
          <w:szCs w:val="22"/>
          <w:lang w:val="en-US"/>
        </w:rPr>
        <w:t>courses</w:t>
      </w:r>
    </w:p>
    <w:p w:rsidR="2BAE3CB8" w:rsidP="4EC06270" w:rsidRDefault="2BAE3CB8" w14:paraId="7BA6704E" w14:textId="3D31A5F2">
      <w:pPr>
        <w:pStyle w:val="ListParagraph"/>
        <w:numPr>
          <w:ilvl w:val="1"/>
          <w:numId w:val="30"/>
        </w:numPr>
        <w:tabs>
          <w:tab w:val="left" w:leader="none" w:pos="945"/>
        </w:tabs>
        <w:rPr>
          <w:noProof w:val="0"/>
          <w:color w:val="000000" w:themeColor="text1" w:themeTint="FF" w:themeShade="FF"/>
          <w:sz w:val="22"/>
          <w:szCs w:val="22"/>
          <w:lang w:val="en-US"/>
        </w:rPr>
      </w:pPr>
      <w:r w:rsidRPr="4EC06270" w:rsidR="2BAE3CB8">
        <w:rPr>
          <w:rFonts w:ascii="Calibri" w:hAnsi="Calibri" w:eastAsia="Calibri" w:cs="Calibri"/>
          <w:noProof w:val="0"/>
          <w:sz w:val="22"/>
          <w:szCs w:val="22"/>
          <w:lang w:val="en-US"/>
        </w:rPr>
        <w:t xml:space="preserve">check available courses with seats open </w:t>
      </w:r>
    </w:p>
    <w:p w:rsidR="2BAE3CB8" w:rsidP="4EC06270" w:rsidRDefault="2BAE3CB8" w14:paraId="45BC9C07" w14:textId="5EF4F71D">
      <w:pPr>
        <w:pStyle w:val="ListParagraph"/>
        <w:numPr>
          <w:ilvl w:val="1"/>
          <w:numId w:val="30"/>
        </w:numPr>
        <w:tabs>
          <w:tab w:val="left" w:leader="none" w:pos="945"/>
        </w:tabs>
        <w:rPr>
          <w:noProof w:val="0"/>
          <w:color w:val="000000" w:themeColor="text1" w:themeTint="FF" w:themeShade="FF"/>
          <w:sz w:val="22"/>
          <w:szCs w:val="22"/>
          <w:lang w:val="en-US"/>
        </w:rPr>
      </w:pPr>
      <w:r w:rsidRPr="4EC06270" w:rsidR="2BAE3CB8">
        <w:rPr>
          <w:rFonts w:ascii="Calibri" w:hAnsi="Calibri" w:eastAsia="Calibri" w:cs="Calibri"/>
          <w:noProof w:val="0"/>
          <w:sz w:val="22"/>
          <w:szCs w:val="22"/>
          <w:lang w:val="en-US"/>
        </w:rPr>
        <w:t>add their course grades to the student's records</w:t>
      </w:r>
    </w:p>
    <w:p w:rsidR="2BAE3CB8" w:rsidP="4EC06270" w:rsidRDefault="2BAE3CB8" w14:paraId="1F118184" w14:textId="03F3D33A">
      <w:pPr>
        <w:pStyle w:val="ListParagraph"/>
        <w:numPr>
          <w:ilvl w:val="1"/>
          <w:numId w:val="30"/>
        </w:numPr>
        <w:tabs>
          <w:tab w:val="left" w:leader="none" w:pos="945"/>
        </w:tabs>
        <w:rPr>
          <w:noProof w:val="0"/>
          <w:color w:val="000000" w:themeColor="text1" w:themeTint="FF" w:themeShade="FF"/>
          <w:sz w:val="22"/>
          <w:szCs w:val="22"/>
          <w:lang w:val="en-US"/>
        </w:rPr>
      </w:pPr>
      <w:r w:rsidRPr="4EC06270" w:rsidR="2BAE3CB8">
        <w:rPr>
          <w:rFonts w:ascii="Calibri" w:hAnsi="Calibri" w:eastAsia="Calibri" w:cs="Calibri"/>
          <w:noProof w:val="0"/>
          <w:sz w:val="22"/>
          <w:szCs w:val="22"/>
          <w:lang w:val="en-US"/>
        </w:rPr>
        <w:t>Add student's courses outside prescribed electives</w:t>
      </w:r>
    </w:p>
    <w:p w:rsidR="2BAE3CB8" w:rsidP="4EC06270" w:rsidRDefault="2BAE3CB8" w14:paraId="6C9ED36A" w14:textId="030D0D26">
      <w:pPr>
        <w:pStyle w:val="ListParagraph"/>
        <w:numPr>
          <w:ilvl w:val="1"/>
          <w:numId w:val="30"/>
        </w:numPr>
        <w:tabs>
          <w:tab w:val="left" w:leader="none" w:pos="945"/>
        </w:tabs>
        <w:rPr>
          <w:noProof w:val="0"/>
          <w:color w:val="000000" w:themeColor="text1" w:themeTint="FF" w:themeShade="FF"/>
          <w:sz w:val="22"/>
          <w:szCs w:val="22"/>
          <w:lang w:val="en-US"/>
        </w:rPr>
      </w:pPr>
      <w:r w:rsidRPr="4EC06270" w:rsidR="2BAE3CB8">
        <w:rPr>
          <w:rFonts w:ascii="Calibri" w:hAnsi="Calibri" w:eastAsia="Calibri" w:cs="Calibri"/>
          <w:noProof w:val="0"/>
          <w:sz w:val="22"/>
          <w:szCs w:val="22"/>
          <w:lang w:val="en-US"/>
        </w:rPr>
        <w:t>Adding course grades</w:t>
      </w:r>
    </w:p>
    <w:p w:rsidR="2BAE3CB8" w:rsidP="4EC06270" w:rsidRDefault="2BAE3CB8" w14:paraId="707A61E7" w14:textId="5497B295">
      <w:pPr>
        <w:pStyle w:val="ListParagraph"/>
        <w:numPr>
          <w:ilvl w:val="1"/>
          <w:numId w:val="30"/>
        </w:numPr>
        <w:tabs>
          <w:tab w:val="left" w:leader="none" w:pos="945"/>
        </w:tabs>
        <w:rPr>
          <w:noProof w:val="0"/>
          <w:color w:val="000000" w:themeColor="text1" w:themeTint="FF" w:themeShade="FF"/>
          <w:sz w:val="22"/>
          <w:szCs w:val="22"/>
          <w:lang w:val="en-US"/>
        </w:rPr>
      </w:pPr>
      <w:r w:rsidRPr="4EC06270" w:rsidR="2BAE3CB8">
        <w:rPr>
          <w:rFonts w:ascii="Calibri" w:hAnsi="Calibri" w:eastAsia="Calibri" w:cs="Calibri"/>
          <w:noProof w:val="0"/>
          <w:sz w:val="22"/>
          <w:szCs w:val="22"/>
          <w:lang w:val="en-US"/>
        </w:rPr>
        <w:t>Adding courses outside prescribed electives</w:t>
      </w:r>
    </w:p>
    <w:p w:rsidR="2BAE3CB8" w:rsidP="4EC06270" w:rsidRDefault="2BAE3CB8" w14:paraId="36C991F2" w14:textId="7B8BBBD1">
      <w:pPr>
        <w:pStyle w:val="ListParagraph"/>
        <w:numPr>
          <w:ilvl w:val="1"/>
          <w:numId w:val="30"/>
        </w:numPr>
        <w:tabs>
          <w:tab w:val="left" w:leader="none" w:pos="945"/>
        </w:tabs>
        <w:rPr>
          <w:noProof w:val="0"/>
          <w:color w:val="000000" w:themeColor="text1" w:themeTint="FF" w:themeShade="FF"/>
          <w:sz w:val="22"/>
          <w:szCs w:val="22"/>
          <w:lang w:val="en-US"/>
        </w:rPr>
      </w:pPr>
      <w:r w:rsidRPr="4EC06270" w:rsidR="2BAE3CB8">
        <w:rPr>
          <w:rFonts w:ascii="Calibri" w:hAnsi="Calibri" w:eastAsia="Calibri" w:cs="Calibri"/>
          <w:noProof w:val="0"/>
          <w:sz w:val="22"/>
          <w:szCs w:val="22"/>
          <w:lang w:val="en-US"/>
        </w:rPr>
        <w:t>Sending substitutions to graduate school for non-prescribed courses</w:t>
      </w:r>
    </w:p>
    <w:p w:rsidR="2BAE3CB8" w:rsidP="4EC06270" w:rsidRDefault="2BAE3CB8" w14:paraId="56C14AEA" w14:textId="0DE74FE6">
      <w:pPr>
        <w:pStyle w:val="ListParagraph"/>
        <w:numPr>
          <w:ilvl w:val="1"/>
          <w:numId w:val="30"/>
        </w:numPr>
        <w:tabs>
          <w:tab w:val="left" w:leader="none" w:pos="945"/>
        </w:tabs>
        <w:rPr>
          <w:noProof w:val="0"/>
          <w:color w:val="000000" w:themeColor="text1" w:themeTint="FF" w:themeShade="FF"/>
          <w:sz w:val="22"/>
          <w:szCs w:val="22"/>
          <w:lang w:val="en-US"/>
        </w:rPr>
      </w:pPr>
      <w:r w:rsidRPr="4EC06270" w:rsidR="2BAE3CB8">
        <w:rPr>
          <w:rFonts w:ascii="Calibri" w:hAnsi="Calibri" w:eastAsia="Calibri" w:cs="Calibri"/>
          <w:noProof w:val="0"/>
          <w:sz w:val="22"/>
          <w:szCs w:val="22"/>
          <w:lang w:val="en-US"/>
        </w:rPr>
        <w:t>Checking that a program plan meets graduation requirements</w:t>
      </w:r>
    </w:p>
    <w:p w:rsidR="2BAE3CB8" w:rsidP="4EC06270" w:rsidRDefault="2BAE3CB8" w14:paraId="6CDAAAA1" w14:textId="50DE5289">
      <w:pPr>
        <w:pStyle w:val="ListParagraph"/>
        <w:numPr>
          <w:ilvl w:val="1"/>
          <w:numId w:val="30"/>
        </w:numPr>
        <w:tabs>
          <w:tab w:val="left" w:leader="none" w:pos="945"/>
        </w:tabs>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4EC06270" w:rsidR="2BAE3CB8">
        <w:rPr>
          <w:rFonts w:ascii="Calibri" w:hAnsi="Calibri" w:eastAsia="Calibri" w:cs="Calibri"/>
          <w:noProof w:val="0"/>
          <w:sz w:val="22"/>
          <w:szCs w:val="22"/>
          <w:lang w:val="en-US"/>
        </w:rPr>
        <w:t>Uploading program plans and its advising forms</w:t>
      </w:r>
    </w:p>
    <w:p w:rsidRPr="005775B7" w:rsidR="00596E38" w:rsidP="06AEF529" w:rsidRDefault="00C8762E" w14:paraId="39EA2A9E" w14:textId="1E2427A9">
      <w:pPr>
        <w:pStyle w:val="Heading3"/>
        <w:ind/>
        <w:rPr/>
      </w:pPr>
      <w:bookmarkStart w:name="_Toc433663767" w:id="48"/>
      <w:r w:rsidR="00F85D27">
        <w:rPr/>
        <w:t xml:space="preserve">Disadvantages and </w:t>
      </w:r>
      <w:r w:rsidR="00EA6697">
        <w:rPr/>
        <w:t>l</w:t>
      </w:r>
      <w:r w:rsidR="00F85D27">
        <w:rPr/>
        <w:t>imitations</w:t>
      </w:r>
      <w:bookmarkEnd w:id="48"/>
    </w:p>
    <w:p w:rsidR="51E92511" w:rsidP="4EC06270" w:rsidRDefault="51E92511" w14:paraId="519B4D4E" w14:textId="1CCAD974">
      <w:pPr>
        <w:pStyle w:val="Normal"/>
        <w:ind w:firstLine="720"/>
        <w:rPr>
          <w:color w:val="2E74B5" w:themeColor="accent1" w:themeTint="FF" w:themeShade="BF"/>
        </w:rPr>
      </w:pPr>
      <w:r w:rsidRPr="06AEF529" w:rsidR="51E92511">
        <w:rPr>
          <w:color w:val="auto"/>
        </w:rPr>
        <w:t xml:space="preserve">Adding a new user interface can cause discord among the student body. Poor implementation of the system might backfire and turn the situation into a more complex and bothersome experience for the student requesting the advising appointment. The Program Director also needs to learn </w:t>
      </w:r>
      <w:r w:rsidRPr="06AEF529" w:rsidR="3A4A2A91">
        <w:rPr>
          <w:color w:val="auto"/>
        </w:rPr>
        <w:t xml:space="preserve">how to deal with </w:t>
      </w:r>
      <w:r w:rsidRPr="06AEF529" w:rsidR="25593A52">
        <w:rPr>
          <w:color w:val="auto"/>
        </w:rPr>
        <w:t>these new types of errors</w:t>
      </w:r>
      <w:r w:rsidRPr="06AEF529" w:rsidR="3A4A2A91">
        <w:rPr>
          <w:color w:val="auto"/>
        </w:rPr>
        <w:t xml:space="preserve"> while also trying to learn the user interface.</w:t>
      </w:r>
      <w:r w:rsidRPr="06AEF529" w:rsidR="51E92511">
        <w:rPr>
          <w:color w:val="auto"/>
        </w:rPr>
        <w:t xml:space="preserve"> </w:t>
      </w:r>
    </w:p>
    <w:p w:rsidRPr="005775B7" w:rsidR="00C8762E" w:rsidP="00C8762E" w:rsidRDefault="00C8762E" w14:paraId="6D2C0F28" w14:textId="4E904C9C">
      <w:pPr>
        <w:pStyle w:val="Heading2"/>
        <w:rPr/>
      </w:pPr>
      <w:bookmarkStart w:name="_Toc433663768" w:id="49"/>
      <w:r w:rsidR="00C8762E">
        <w:rPr/>
        <w:t xml:space="preserve">Alternatives </w:t>
      </w:r>
      <w:r w:rsidR="3755C024">
        <w:rPr/>
        <w:t>C</w:t>
      </w:r>
      <w:r w:rsidR="00C8762E">
        <w:rPr/>
        <w:t>onsidered</w:t>
      </w:r>
      <w:bookmarkEnd w:id="49"/>
    </w:p>
    <w:p w:rsidR="0B1A6EAB" w:rsidP="4EC06270" w:rsidRDefault="0B1A6EAB" w14:paraId="1D4F6E7B" w14:textId="5950A0F8">
      <w:pPr>
        <w:pStyle w:val="Normal"/>
        <w:ind w:firstLine="720"/>
        <w:rPr>
          <w:color w:val="auto"/>
        </w:rPr>
      </w:pPr>
      <w:r w:rsidRPr="2DE52F35" w:rsidR="0B1A6EAB">
        <w:rPr>
          <w:color w:val="auto"/>
        </w:rPr>
        <w:t xml:space="preserve">Removing the </w:t>
      </w:r>
      <w:r w:rsidRPr="2DE52F35" w:rsidR="3EE4498D">
        <w:rPr>
          <w:color w:val="4472C4" w:themeColor="accent5" w:themeTint="FF" w:themeShade="FF"/>
        </w:rPr>
        <w:t xml:space="preserve">program director </w:t>
      </w:r>
      <w:r w:rsidRPr="2DE52F35" w:rsidR="0B1A6EAB">
        <w:rPr>
          <w:color w:val="auto"/>
        </w:rPr>
        <w:t>completely was considered. By removing the</w:t>
      </w:r>
      <w:r w:rsidRPr="2DE52F35" w:rsidR="0B1A6EAB">
        <w:rPr>
          <w:color w:val="4472C4" w:themeColor="accent5" w:themeTint="FF" w:themeShade="FF"/>
        </w:rPr>
        <w:t xml:space="preserve"> </w:t>
      </w:r>
      <w:r w:rsidRPr="2DE52F35" w:rsidR="746613AA">
        <w:rPr>
          <w:color w:val="4472C4" w:themeColor="accent5" w:themeTint="FF" w:themeShade="FF"/>
        </w:rPr>
        <w:t>program director</w:t>
      </w:r>
      <w:r w:rsidRPr="2DE52F35" w:rsidR="0B1A6EAB">
        <w:rPr>
          <w:color w:val="auto"/>
        </w:rPr>
        <w:t>, the student does not need to complete an extra task before being able to register to class. The disadvantage with this approach is that many stude</w:t>
      </w:r>
      <w:r w:rsidRPr="2DE52F35" w:rsidR="4E56DA96">
        <w:rPr>
          <w:color w:val="auto"/>
        </w:rPr>
        <w:t>nts do not have a plan, thus, they take classes as long as they are in their degree. This can cau</w:t>
      </w:r>
      <w:r w:rsidRPr="2DE52F35" w:rsidR="107FD129">
        <w:rPr>
          <w:color w:val="auto"/>
        </w:rPr>
        <w:t xml:space="preserve">se problems where the student is stuck because the classes have prerequisites that they have not completed and therefore register to </w:t>
      </w:r>
      <w:r w:rsidRPr="2DE52F35" w:rsidR="4033BF31">
        <w:rPr>
          <w:color w:val="auto"/>
        </w:rPr>
        <w:t xml:space="preserve">less classes than intended. </w:t>
      </w:r>
    </w:p>
    <w:p w:rsidR="4033BF31" w:rsidP="4EC06270" w:rsidRDefault="4033BF31" w14:paraId="4F473D0F" w14:textId="69E5F5A1">
      <w:pPr>
        <w:pStyle w:val="Normal"/>
        <w:ind w:firstLine="720"/>
        <w:rPr>
          <w:color w:val="auto"/>
        </w:rPr>
      </w:pPr>
      <w:r w:rsidRPr="2DE52F35" w:rsidR="4033BF31">
        <w:rPr>
          <w:color w:val="auto"/>
        </w:rPr>
        <w:t>Not having an advisor would also make treating special cases h</w:t>
      </w:r>
      <w:r w:rsidRPr="2DE52F35" w:rsidR="02F09D76">
        <w:rPr>
          <w:color w:val="auto"/>
        </w:rPr>
        <w:t xml:space="preserve">arder. Whenever there is a peculiar situation, the advisor can work with the student to resolve it, by removing the </w:t>
      </w:r>
      <w:r w:rsidRPr="2DE52F35" w:rsidR="68A069DB">
        <w:rPr>
          <w:color w:val="4472C4" w:themeColor="accent5" w:themeTint="FF" w:themeShade="FF"/>
        </w:rPr>
        <w:t>program director</w:t>
      </w:r>
      <w:r w:rsidRPr="2DE52F35" w:rsidR="02F09D76">
        <w:rPr>
          <w:color w:val="auto"/>
        </w:rPr>
        <w:t xml:space="preserve"> there is a risk of students getting into problems that spiral out of control</w:t>
      </w:r>
      <w:r w:rsidRPr="2DE52F35" w:rsidR="50B0BF42">
        <w:rPr>
          <w:color w:val="auto"/>
        </w:rPr>
        <w:t xml:space="preserve"> and end up affecting their academic standing.</w:t>
      </w:r>
    </w:p>
    <w:p w:rsidRPr="005775B7" w:rsidR="00C8762E" w:rsidP="00C8762E" w:rsidRDefault="00C8762E" w14:paraId="463BB370" w14:textId="66DD2287">
      <w:pPr>
        <w:pStyle w:val="Heading1"/>
        <w:rPr/>
      </w:pPr>
      <w:bookmarkStart w:name="_Toc433663769" w:id="50"/>
      <w:r w:rsidR="00C8762E">
        <w:rPr/>
        <w:t>Notes</w:t>
      </w:r>
      <w:bookmarkEnd w:id="50"/>
    </w:p>
    <w:p w:rsidRPr="005775B7" w:rsidR="00C8762E" w:rsidP="00C8762E" w:rsidRDefault="00C8762E" w14:paraId="16C80B63" w14:textId="66F645CA">
      <w:pPr>
        <w:pStyle w:val="Heading1"/>
        <w:rPr/>
      </w:pPr>
      <w:bookmarkStart w:name="_Toc433663770" w:id="51"/>
      <w:r w:rsidR="00C8762E">
        <w:rPr/>
        <w:t>Appendices</w:t>
      </w:r>
      <w:bookmarkEnd w:id="51"/>
    </w:p>
    <w:p w:rsidRPr="005775B7" w:rsidR="00C80559" w:rsidP="00C80559" w:rsidRDefault="00C8762E" w14:paraId="2196BF21" w14:textId="694D233F">
      <w:pPr>
        <w:ind w:firstLine="720"/>
      </w:pPr>
      <w:r>
        <w:br w:type="page"/>
      </w:r>
    </w:p>
    <w:p w:rsidRPr="005775B7" w:rsidR="00C80559" w:rsidP="00C80559" w:rsidRDefault="00C80559" w14:paraId="2AE63E0E" w14:textId="77777777">
      <w:pPr>
        <w:keepNext/>
        <w:pageBreakBefore/>
        <w:pBdr>
          <w:top w:val="single" w:color="auto" w:sz="12" w:space="1"/>
          <w:left w:val="single" w:color="auto" w:sz="12" w:space="1"/>
          <w:bottom w:val="single" w:color="auto" w:sz="12" w:space="1"/>
          <w:right w:val="single" w:color="auto" w:sz="12" w:space="1"/>
        </w:pBdr>
        <w:overflowPunct w:val="0"/>
        <w:autoSpaceDE w:val="0"/>
        <w:autoSpaceDN w:val="0"/>
        <w:adjustRightInd w:val="0"/>
        <w:spacing w:before="240" w:after="60" w:afterAutospacing="1" w:line="240" w:lineRule="auto"/>
        <w:ind w:left="-360"/>
        <w:jc w:val="both"/>
        <w:textAlignment w:val="baseline"/>
        <w:outlineLvl w:val="0"/>
        <w:rPr>
          <w:rFonts w:ascii="Times New Roman" w:hAnsi="Times New Roman" w:eastAsia="Times New Roman" w:cs="Times New Roman"/>
          <w:b/>
          <w:kern w:val="28"/>
          <w:sz w:val="36"/>
          <w:szCs w:val="20"/>
        </w:rPr>
      </w:pPr>
      <w:bookmarkStart w:name="_Toc195612765" w:id="52"/>
      <w:bookmarkStart w:name="_Toc412134415" w:id="53"/>
      <w:bookmarkStart w:name="_Toc433663771" w:id="54"/>
      <w:r w:rsidRPr="005775B7">
        <w:rPr>
          <w:rFonts w:ascii="Times New Roman" w:hAnsi="Times New Roman" w:eastAsia="Times New Roman" w:cs="Times New Roman"/>
          <w:b/>
          <w:kern w:val="28"/>
          <w:sz w:val="36"/>
          <w:szCs w:val="20"/>
        </w:rPr>
        <w:lastRenderedPageBreak/>
        <w:t>Document Control</w:t>
      </w:r>
      <w:bookmarkEnd w:id="52"/>
      <w:bookmarkEnd w:id="53"/>
      <w:bookmarkEnd w:id="54"/>
    </w:p>
    <w:p w:rsidRPr="005775B7" w:rsidR="00C80559" w:rsidP="00C80559" w:rsidRDefault="00C80559" w14:paraId="5DE766A4" w14:textId="77777777">
      <w:pPr>
        <w:keepNext/>
        <w:numPr>
          <w:ilvl w:val="0"/>
          <w:numId w:val="20"/>
        </w:numPr>
        <w:overflowPunct w:val="0"/>
        <w:autoSpaceDE w:val="0"/>
        <w:autoSpaceDN w:val="0"/>
        <w:adjustRightInd w:val="0"/>
        <w:spacing w:before="240" w:after="120" w:afterAutospacing="1" w:line="240" w:lineRule="auto"/>
        <w:ind w:left="-360" w:firstLine="0"/>
        <w:jc w:val="both"/>
        <w:textAlignment w:val="baseline"/>
        <w:outlineLvl w:val="1"/>
        <w:rPr>
          <w:rFonts w:ascii="Times New Roman" w:hAnsi="Times New Roman" w:eastAsia="Times New Roman" w:cs="Times New Roman"/>
          <w:b/>
          <w:sz w:val="28"/>
          <w:szCs w:val="20"/>
        </w:rPr>
      </w:pPr>
      <w:bookmarkStart w:name="_Toc461626764" w:id="55"/>
      <w:bookmarkStart w:name="_Toc461628994" w:id="56"/>
      <w:bookmarkStart w:name="_Toc461632036" w:id="57"/>
      <w:bookmarkStart w:name="_Toc195612766" w:id="58"/>
      <w:bookmarkStart w:name="_Toc433663772" w:id="59"/>
      <w:r w:rsidRPr="005775B7">
        <w:rPr>
          <w:rFonts w:ascii="Times New Roman" w:hAnsi="Times New Roman" w:eastAsia="Times New Roman" w:cs="Times New Roman"/>
          <w:b/>
          <w:sz w:val="28"/>
          <w:szCs w:val="20"/>
        </w:rPr>
        <w:t>Approval</w:t>
      </w:r>
      <w:bookmarkEnd w:id="55"/>
      <w:bookmarkEnd w:id="56"/>
      <w:bookmarkEnd w:id="57"/>
      <w:bookmarkEnd w:id="58"/>
      <w:bookmarkEnd w:id="59"/>
    </w:p>
    <w:p w:rsidRPr="005775B7" w:rsidR="00C80559" w:rsidP="00C80559" w:rsidRDefault="00C80559" w14:paraId="11598D54" w14:textId="77777777">
      <w:pPr>
        <w:overflowPunct w:val="0"/>
        <w:autoSpaceDE w:val="0"/>
        <w:autoSpaceDN w:val="0"/>
        <w:adjustRightInd w:val="0"/>
        <w:spacing w:after="100" w:afterAutospacing="1" w:line="240" w:lineRule="auto"/>
        <w:jc w:val="both"/>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Contains a list of the individuals that approves the document or changes to it.</w:t>
      </w:r>
    </w:p>
    <w:p w:rsidRPr="005775B7" w:rsidR="00C80559" w:rsidP="00C80559" w:rsidRDefault="00C80559" w14:paraId="338F8AA3" w14:textId="77777777">
      <w:pPr>
        <w:keepNext/>
        <w:numPr>
          <w:ilvl w:val="0"/>
          <w:numId w:val="20"/>
        </w:numPr>
        <w:overflowPunct w:val="0"/>
        <w:autoSpaceDE w:val="0"/>
        <w:autoSpaceDN w:val="0"/>
        <w:adjustRightInd w:val="0"/>
        <w:spacing w:before="240" w:after="120" w:afterAutospacing="1" w:line="240" w:lineRule="auto"/>
        <w:ind w:left="-360" w:firstLine="0"/>
        <w:jc w:val="both"/>
        <w:textAlignment w:val="baseline"/>
        <w:outlineLvl w:val="1"/>
        <w:rPr>
          <w:rFonts w:ascii="Times New Roman" w:hAnsi="Times New Roman" w:eastAsia="Times New Roman" w:cs="Times New Roman"/>
          <w:b/>
          <w:sz w:val="28"/>
          <w:szCs w:val="20"/>
        </w:rPr>
      </w:pPr>
      <w:bookmarkStart w:name="_Toc461626765" w:id="60"/>
      <w:bookmarkStart w:name="_Toc461628995" w:id="61"/>
      <w:bookmarkStart w:name="_Toc461632037" w:id="62"/>
      <w:bookmarkStart w:name="_Toc195612767" w:id="63"/>
      <w:bookmarkStart w:name="_Toc433663773" w:id="64"/>
      <w:r w:rsidRPr="005775B7">
        <w:rPr>
          <w:rFonts w:ascii="Times New Roman" w:hAnsi="Times New Roman" w:eastAsia="Times New Roman" w:cs="Times New Roman"/>
          <w:b/>
          <w:sz w:val="28"/>
          <w:szCs w:val="20"/>
        </w:rPr>
        <w:t>Document Change Control</w:t>
      </w:r>
      <w:bookmarkEnd w:id="60"/>
      <w:bookmarkEnd w:id="61"/>
      <w:bookmarkEnd w:id="62"/>
      <w:bookmarkEnd w:id="63"/>
      <w:bookmarkEnd w:id="64"/>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8" w:type="dxa"/>
          <w:left w:w="115" w:type="dxa"/>
          <w:right w:w="115" w:type="dxa"/>
        </w:tblCellMar>
        <w:tblLook w:val="0000" w:firstRow="0" w:lastRow="0" w:firstColumn="0" w:lastColumn="0" w:noHBand="0" w:noVBand="0"/>
      </w:tblPr>
      <w:tblGrid>
        <w:gridCol w:w="4428"/>
        <w:gridCol w:w="4428"/>
      </w:tblGrid>
      <w:tr w:rsidRPr="005775B7" w:rsidR="00C80559" w:rsidTr="2DE52F35" w14:paraId="26132F3F" w14:textId="77777777">
        <w:tc>
          <w:tcPr>
            <w:tcW w:w="4428" w:type="dxa"/>
            <w:tcMar/>
          </w:tcPr>
          <w:p w:rsidRPr="005775B7" w:rsidR="00C80559" w:rsidP="00797B6D" w:rsidRDefault="00C80559" w14:paraId="24C64EC2" w14:textId="77777777">
            <w:pPr>
              <w:overflowPunct w:val="0"/>
              <w:autoSpaceDE w:val="0"/>
              <w:autoSpaceDN w:val="0"/>
              <w:adjustRightInd w:val="0"/>
              <w:spacing w:after="100" w:afterAutospacing="1" w:line="240" w:lineRule="auto"/>
              <w:jc w:val="right"/>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Initial Release:</w:t>
            </w:r>
          </w:p>
        </w:tc>
        <w:tc>
          <w:tcPr>
            <w:tcW w:w="4428" w:type="dxa"/>
            <w:tcMar/>
          </w:tcPr>
          <w:p w:rsidRPr="005775B7" w:rsidR="00C80559" w:rsidP="4EC06270" w:rsidRDefault="00C80559" w14:paraId="66C81D26" w14:textId="082B394F">
            <w:pPr>
              <w:overflowPunct w:val="0"/>
              <w:autoSpaceDE w:val="0"/>
              <w:autoSpaceDN w:val="0"/>
              <w:adjustRightInd w:val="0"/>
              <w:spacing w:after="100" w:afterAutospacing="on" w:line="240" w:lineRule="auto"/>
              <w:jc w:val="both"/>
              <w:textAlignment w:val="baseline"/>
              <w:rPr>
                <w:rFonts w:ascii="Times New Roman" w:hAnsi="Times New Roman" w:eastAsia="Times New Roman" w:cs="Times New Roman"/>
                <w:sz w:val="20"/>
                <w:szCs w:val="20"/>
              </w:rPr>
            </w:pPr>
            <w:r w:rsidRPr="4EC06270" w:rsidR="080F3FB0">
              <w:rPr>
                <w:rFonts w:ascii="Times New Roman" w:hAnsi="Times New Roman" w:eastAsia="Times New Roman" w:cs="Times New Roman"/>
                <w:sz w:val="20"/>
                <w:szCs w:val="20"/>
              </w:rPr>
              <w:t>0.1</w:t>
            </w:r>
          </w:p>
        </w:tc>
      </w:tr>
      <w:tr w:rsidRPr="005775B7" w:rsidR="00C80559" w:rsidTr="2DE52F35" w14:paraId="4F7FC2CE" w14:textId="77777777">
        <w:tc>
          <w:tcPr>
            <w:tcW w:w="4428" w:type="dxa"/>
            <w:tcMar/>
          </w:tcPr>
          <w:p w:rsidRPr="005775B7" w:rsidR="00C80559" w:rsidP="00797B6D" w:rsidRDefault="00C80559" w14:paraId="490841B4" w14:textId="77777777">
            <w:pPr>
              <w:overflowPunct w:val="0"/>
              <w:autoSpaceDE w:val="0"/>
              <w:autoSpaceDN w:val="0"/>
              <w:adjustRightInd w:val="0"/>
              <w:spacing w:after="100" w:afterAutospacing="1" w:line="240" w:lineRule="auto"/>
              <w:jc w:val="right"/>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Current Release:</w:t>
            </w:r>
          </w:p>
        </w:tc>
        <w:tc>
          <w:tcPr>
            <w:tcW w:w="4428" w:type="dxa"/>
            <w:tcMar/>
          </w:tcPr>
          <w:p w:rsidRPr="005775B7" w:rsidR="00C80559" w:rsidP="2DE52F35" w:rsidRDefault="00C80559" w14:paraId="5CCD6A9C" w14:textId="725DD09E">
            <w:pPr>
              <w:pStyle w:val="Normal"/>
              <w:bidi w:val="0"/>
              <w:spacing w:before="0" w:beforeAutospacing="off" w:afterAutospacing="on" w:line="240" w:lineRule="auto"/>
              <w:ind w:left="0" w:right="0"/>
              <w:jc w:val="both"/>
            </w:pPr>
            <w:r w:rsidRPr="2DE52F35" w:rsidR="11A82AA5">
              <w:rPr>
                <w:rFonts w:ascii="Times New Roman" w:hAnsi="Times New Roman" w:eastAsia="Times New Roman" w:cs="Times New Roman"/>
                <w:sz w:val="20"/>
                <w:szCs w:val="20"/>
              </w:rPr>
              <w:t>1.0</w:t>
            </w:r>
          </w:p>
        </w:tc>
      </w:tr>
      <w:tr w:rsidRPr="005775B7" w:rsidR="00C80559" w:rsidTr="2DE52F35" w14:paraId="47F59344" w14:textId="77777777">
        <w:tc>
          <w:tcPr>
            <w:tcW w:w="4428" w:type="dxa"/>
            <w:tcMar/>
          </w:tcPr>
          <w:p w:rsidRPr="005775B7" w:rsidR="00C80559" w:rsidP="00797B6D" w:rsidRDefault="00C80559" w14:paraId="73613465" w14:textId="77777777">
            <w:pPr>
              <w:overflowPunct w:val="0"/>
              <w:autoSpaceDE w:val="0"/>
              <w:autoSpaceDN w:val="0"/>
              <w:adjustRightInd w:val="0"/>
              <w:spacing w:after="100" w:afterAutospacing="1" w:line="240" w:lineRule="auto"/>
              <w:jc w:val="right"/>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Indicator of Last Page in Document:</w:t>
            </w:r>
          </w:p>
        </w:tc>
        <w:tc>
          <w:tcPr>
            <w:tcW w:w="4428" w:type="dxa"/>
            <w:tcMar/>
          </w:tcPr>
          <w:p w:rsidRPr="005775B7" w:rsidR="00C80559" w:rsidP="00797B6D" w:rsidRDefault="00C80559" w14:paraId="7324058B" w14:textId="77777777">
            <w:pPr>
              <w:overflowPunct w:val="0"/>
              <w:autoSpaceDE w:val="0"/>
              <w:autoSpaceDN w:val="0"/>
              <w:adjustRightInd w:val="0"/>
              <w:spacing w:after="100" w:afterAutospacing="1" w:line="240" w:lineRule="auto"/>
              <w:jc w:val="both"/>
              <w:textAlignment w:val="baseline"/>
              <w:rPr>
                <w:rFonts w:ascii="Times New Roman" w:hAnsi="Times New Roman" w:eastAsia="Times New Roman" w:cs="Times New Roman"/>
                <w:sz w:val="20"/>
                <w:szCs w:val="20"/>
              </w:rPr>
            </w:pPr>
            <w:r w:rsidRPr="005775B7">
              <w:rPr>
                <w:rFonts w:ascii="Symbol" w:hAnsi="Symbol" w:eastAsia="Symbol" w:cs="Symbol"/>
                <w:sz w:val="20"/>
                <w:szCs w:val="20"/>
              </w:rPr>
              <w:t>¨</w:t>
            </w:r>
          </w:p>
        </w:tc>
      </w:tr>
      <w:tr w:rsidRPr="005775B7" w:rsidR="00C80559" w:rsidTr="2DE52F35" w14:paraId="60E7A81B" w14:textId="77777777">
        <w:tc>
          <w:tcPr>
            <w:tcW w:w="4428" w:type="dxa"/>
            <w:tcMar/>
          </w:tcPr>
          <w:p w:rsidRPr="005775B7" w:rsidR="00C80559" w:rsidP="00797B6D" w:rsidRDefault="00C80559" w14:paraId="331F7597" w14:textId="77777777">
            <w:pPr>
              <w:overflowPunct w:val="0"/>
              <w:autoSpaceDE w:val="0"/>
              <w:autoSpaceDN w:val="0"/>
              <w:adjustRightInd w:val="0"/>
              <w:spacing w:after="100" w:afterAutospacing="1" w:line="240" w:lineRule="auto"/>
              <w:jc w:val="right"/>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Date of Last Review:</w:t>
            </w:r>
          </w:p>
        </w:tc>
        <w:tc>
          <w:tcPr>
            <w:tcW w:w="4428" w:type="dxa"/>
            <w:tcMar/>
          </w:tcPr>
          <w:p w:rsidRPr="005775B7" w:rsidR="00C80559" w:rsidP="4EC06270" w:rsidRDefault="00C80559" w14:paraId="58EEEC2F" w14:textId="66F0338D">
            <w:pPr>
              <w:overflowPunct w:val="0"/>
              <w:autoSpaceDE w:val="0"/>
              <w:autoSpaceDN w:val="0"/>
              <w:adjustRightInd w:val="0"/>
              <w:spacing w:after="100" w:afterAutospacing="on" w:line="240" w:lineRule="auto"/>
              <w:jc w:val="both"/>
              <w:textAlignment w:val="baseline"/>
              <w:rPr>
                <w:rFonts w:ascii="Times New Roman" w:hAnsi="Times New Roman" w:eastAsia="Times New Roman" w:cs="Times New Roman"/>
                <w:sz w:val="20"/>
                <w:szCs w:val="20"/>
              </w:rPr>
            </w:pPr>
            <w:r w:rsidRPr="2DE52F35" w:rsidR="024574B6">
              <w:rPr>
                <w:rFonts w:ascii="Times New Roman" w:hAnsi="Times New Roman" w:eastAsia="Times New Roman" w:cs="Times New Roman"/>
                <w:sz w:val="20"/>
                <w:szCs w:val="20"/>
              </w:rPr>
              <w:t>3/3</w:t>
            </w:r>
            <w:r w:rsidRPr="2DE52F35" w:rsidR="51BEDE82">
              <w:rPr>
                <w:rFonts w:ascii="Times New Roman" w:hAnsi="Times New Roman" w:eastAsia="Times New Roman" w:cs="Times New Roman"/>
                <w:sz w:val="20"/>
                <w:szCs w:val="20"/>
              </w:rPr>
              <w:t>/21</w:t>
            </w:r>
          </w:p>
        </w:tc>
      </w:tr>
      <w:tr w:rsidRPr="005775B7" w:rsidR="00C80559" w:rsidTr="2DE52F35" w14:paraId="05E643A4" w14:textId="77777777">
        <w:tc>
          <w:tcPr>
            <w:tcW w:w="4428" w:type="dxa"/>
            <w:tcMar/>
          </w:tcPr>
          <w:p w:rsidRPr="005775B7" w:rsidR="00C80559" w:rsidP="00797B6D" w:rsidRDefault="00C80559" w14:paraId="3228F644" w14:textId="77777777">
            <w:pPr>
              <w:overflowPunct w:val="0"/>
              <w:autoSpaceDE w:val="0"/>
              <w:autoSpaceDN w:val="0"/>
              <w:adjustRightInd w:val="0"/>
              <w:spacing w:after="100" w:afterAutospacing="1" w:line="240" w:lineRule="auto"/>
              <w:jc w:val="right"/>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Date of Next Review:</w:t>
            </w:r>
          </w:p>
        </w:tc>
        <w:tc>
          <w:tcPr>
            <w:tcW w:w="4428" w:type="dxa"/>
            <w:tcMar/>
          </w:tcPr>
          <w:p w:rsidRPr="005775B7" w:rsidR="00C80559" w:rsidP="2DE52F35" w:rsidRDefault="00C80559" w14:paraId="687C5C1A" w14:textId="42C25C22">
            <w:pPr>
              <w:pStyle w:val="Normal"/>
              <w:bidi w:val="0"/>
              <w:spacing w:before="0" w:beforeAutospacing="off" w:afterAutospacing="on" w:line="240" w:lineRule="auto"/>
              <w:ind w:left="0" w:right="0"/>
              <w:jc w:val="both"/>
            </w:pPr>
            <w:r w:rsidRPr="2DE52F35" w:rsidR="5C3253B3">
              <w:rPr>
                <w:rFonts w:ascii="Times New Roman" w:hAnsi="Times New Roman" w:eastAsia="Times New Roman" w:cs="Times New Roman"/>
                <w:sz w:val="20"/>
                <w:szCs w:val="20"/>
              </w:rPr>
              <w:t>3/5/21</w:t>
            </w:r>
          </w:p>
        </w:tc>
      </w:tr>
      <w:tr w:rsidRPr="005775B7" w:rsidR="00C80559" w:rsidTr="2DE52F35" w14:paraId="0E89EE14" w14:textId="77777777">
        <w:tc>
          <w:tcPr>
            <w:tcW w:w="4428" w:type="dxa"/>
            <w:tcMar/>
          </w:tcPr>
          <w:p w:rsidRPr="005775B7" w:rsidR="00C80559" w:rsidP="00797B6D" w:rsidRDefault="00C80559" w14:paraId="6DBD9728" w14:textId="77777777">
            <w:pPr>
              <w:overflowPunct w:val="0"/>
              <w:autoSpaceDE w:val="0"/>
              <w:autoSpaceDN w:val="0"/>
              <w:adjustRightInd w:val="0"/>
              <w:spacing w:after="100" w:afterAutospacing="1" w:line="240" w:lineRule="auto"/>
              <w:jc w:val="right"/>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Target Date for Next Update:</w:t>
            </w:r>
          </w:p>
        </w:tc>
        <w:tc>
          <w:tcPr>
            <w:tcW w:w="4428" w:type="dxa"/>
            <w:tcMar/>
          </w:tcPr>
          <w:p w:rsidRPr="005775B7" w:rsidR="00C80559" w:rsidP="4EC06270" w:rsidRDefault="00C80559" w14:paraId="1D5CDCA9" w14:textId="77CA3A88">
            <w:pPr>
              <w:pStyle w:val="Normal"/>
              <w:bidi w:val="0"/>
              <w:spacing w:before="0" w:beforeAutospacing="off" w:afterAutospacing="on" w:line="240" w:lineRule="auto"/>
              <w:ind w:left="0" w:right="0"/>
              <w:jc w:val="both"/>
            </w:pPr>
            <w:r w:rsidRPr="2DE52F35" w:rsidR="52834749">
              <w:rPr>
                <w:rFonts w:ascii="Times New Roman" w:hAnsi="Times New Roman" w:eastAsia="Times New Roman" w:cs="Times New Roman"/>
                <w:sz w:val="20"/>
                <w:szCs w:val="20"/>
              </w:rPr>
              <w:t>3/10/21</w:t>
            </w:r>
          </w:p>
        </w:tc>
      </w:tr>
    </w:tbl>
    <w:p w:rsidRPr="005775B7" w:rsidR="00C80559" w:rsidP="00C80559" w:rsidRDefault="00C80559" w14:paraId="5C7F2EF6" w14:textId="77777777">
      <w:pPr>
        <w:keepNext/>
        <w:numPr>
          <w:ilvl w:val="0"/>
          <w:numId w:val="20"/>
        </w:numPr>
        <w:overflowPunct w:val="0"/>
        <w:autoSpaceDE w:val="0"/>
        <w:autoSpaceDN w:val="0"/>
        <w:adjustRightInd w:val="0"/>
        <w:spacing w:before="240" w:after="120" w:afterAutospacing="1" w:line="240" w:lineRule="auto"/>
        <w:ind w:left="-360" w:firstLine="0"/>
        <w:jc w:val="both"/>
        <w:textAlignment w:val="baseline"/>
        <w:outlineLvl w:val="1"/>
        <w:rPr>
          <w:rFonts w:ascii="Times New Roman" w:hAnsi="Times New Roman" w:eastAsia="Times New Roman" w:cs="Times New Roman"/>
          <w:b/>
          <w:sz w:val="28"/>
          <w:szCs w:val="20"/>
        </w:rPr>
      </w:pPr>
      <w:bookmarkStart w:name="_Toc461626766" w:id="65"/>
      <w:bookmarkStart w:name="_Toc461628996" w:id="66"/>
      <w:bookmarkStart w:name="_Toc461632038" w:id="67"/>
      <w:bookmarkStart w:name="_Toc195612768" w:id="68"/>
      <w:bookmarkStart w:name="_Toc433663774" w:id="69"/>
      <w:r w:rsidRPr="005775B7">
        <w:rPr>
          <w:rFonts w:ascii="Times New Roman" w:hAnsi="Times New Roman" w:eastAsia="Times New Roman" w:cs="Times New Roman"/>
          <w:b/>
          <w:sz w:val="28"/>
          <w:szCs w:val="20"/>
        </w:rPr>
        <w:t>Distribution List</w:t>
      </w:r>
      <w:bookmarkEnd w:id="65"/>
      <w:bookmarkEnd w:id="66"/>
      <w:bookmarkEnd w:id="67"/>
      <w:bookmarkEnd w:id="68"/>
      <w:bookmarkEnd w:id="69"/>
    </w:p>
    <w:p w:rsidRPr="005775B7" w:rsidR="00C80559" w:rsidP="00C80559" w:rsidRDefault="00C80559" w14:paraId="163967F7" w14:textId="77777777">
      <w:pPr>
        <w:numPr>
          <w:ilvl w:val="0"/>
          <w:numId w:val="21"/>
        </w:numPr>
        <w:overflowPunct w:val="0"/>
        <w:autoSpaceDE w:val="0"/>
        <w:autoSpaceDN w:val="0"/>
        <w:adjustRightInd w:val="0"/>
        <w:spacing w:before="80" w:after="100" w:afterAutospacing="1" w:line="240" w:lineRule="auto"/>
        <w:ind w:left="0" w:firstLine="0"/>
        <w:jc w:val="both"/>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This following list of people will receive a copy of this document every time a new version of this document becomes available:</w:t>
      </w:r>
    </w:p>
    <w:p w:rsidRPr="005775B7" w:rsidR="00C80559" w:rsidP="4EC06270" w:rsidRDefault="00C80559" w14:paraId="335624FB" w14:textId="6F7886F1">
      <w:pPr>
        <w:overflowPunct w:val="0"/>
        <w:autoSpaceDE w:val="0"/>
        <w:autoSpaceDN w:val="0"/>
        <w:adjustRightInd w:val="0"/>
        <w:spacing w:after="100" w:afterAutospacing="on" w:line="240" w:lineRule="auto"/>
        <w:jc w:val="both"/>
        <w:textAlignment w:val="baseline"/>
        <w:rPr>
          <w:rFonts w:ascii="Times New Roman" w:hAnsi="Times New Roman" w:eastAsia="Times New Roman" w:cs="Times New Roman"/>
          <w:sz w:val="20"/>
          <w:szCs w:val="20"/>
        </w:rPr>
      </w:pPr>
      <w:r w:rsidRPr="4EC06270" w:rsidR="00C80559">
        <w:rPr>
          <w:rFonts w:ascii="Times New Roman" w:hAnsi="Times New Roman" w:eastAsia="Times New Roman" w:cs="Times New Roman"/>
          <w:sz w:val="20"/>
          <w:szCs w:val="20"/>
        </w:rPr>
        <w:t>Guidance Team Members:</w:t>
      </w:r>
      <w:r w:rsidRPr="4EC06270" w:rsidR="0887F9A9">
        <w:rPr>
          <w:rFonts w:ascii="Times New Roman" w:hAnsi="Times New Roman" w:eastAsia="Times New Roman" w:cs="Times New Roman"/>
          <w:sz w:val="20"/>
          <w:szCs w:val="20"/>
        </w:rPr>
        <w:t xml:space="preserve"> Dr. Mondragon</w:t>
      </w:r>
    </w:p>
    <w:p w:rsidRPr="005775B7" w:rsidR="00C80559" w:rsidP="00C80559" w:rsidRDefault="00C80559" w14:paraId="0AD57825" w14:textId="77777777">
      <w:pPr>
        <w:overflowPunct w:val="0"/>
        <w:autoSpaceDE w:val="0"/>
        <w:autoSpaceDN w:val="0"/>
        <w:adjustRightInd w:val="0"/>
        <w:spacing w:after="100" w:afterAutospacing="1" w:line="240" w:lineRule="auto"/>
        <w:jc w:val="both"/>
        <w:textAlignment w:val="baseline"/>
        <w:rPr>
          <w:rFonts w:ascii="Times New Roman" w:hAnsi="Times New Roman" w:eastAsia="Times New Roman" w:cs="Times New Roman"/>
          <w:sz w:val="20"/>
          <w:szCs w:val="20"/>
        </w:rPr>
      </w:pPr>
    </w:p>
    <w:p w:rsidRPr="005775B7" w:rsidR="00C80559" w:rsidP="4EC06270" w:rsidRDefault="00C80559" w14:paraId="3A6ED771" w14:textId="7349B8B5">
      <w:pPr>
        <w:overflowPunct w:val="0"/>
        <w:autoSpaceDE w:val="0"/>
        <w:autoSpaceDN w:val="0"/>
        <w:adjustRightInd w:val="0"/>
        <w:spacing w:after="0" w:afterAutospacing="on" w:line="240" w:lineRule="auto"/>
        <w:jc w:val="both"/>
        <w:textAlignment w:val="baseline"/>
        <w:rPr>
          <w:rFonts w:ascii="Times New Roman" w:hAnsi="Times New Roman" w:eastAsia="Times New Roman" w:cs="Times New Roman"/>
          <w:sz w:val="20"/>
          <w:szCs w:val="20"/>
        </w:rPr>
      </w:pPr>
      <w:r w:rsidRPr="4EC06270" w:rsidR="00C80559">
        <w:rPr>
          <w:rFonts w:ascii="Times New Roman" w:hAnsi="Times New Roman" w:eastAsia="Times New Roman" w:cs="Times New Roman"/>
          <w:sz w:val="20"/>
          <w:szCs w:val="20"/>
        </w:rPr>
        <w:t>Customer(s):</w:t>
      </w:r>
      <w:r w:rsidRPr="4EC06270" w:rsidR="4A15812B">
        <w:rPr>
          <w:rFonts w:ascii="Times New Roman" w:hAnsi="Times New Roman" w:eastAsia="Times New Roman" w:cs="Times New Roman"/>
          <w:sz w:val="20"/>
          <w:szCs w:val="20"/>
        </w:rPr>
        <w:t xml:space="preserve"> Adrian Mondragon</w:t>
      </w:r>
    </w:p>
    <w:p w:rsidRPr="005775B7" w:rsidR="00C80559" w:rsidP="00C80559" w:rsidRDefault="00C80559" w14:paraId="494BE623" w14:textId="77777777">
      <w:pPr>
        <w:overflowPunct w:val="0"/>
        <w:autoSpaceDE w:val="0"/>
        <w:autoSpaceDN w:val="0"/>
        <w:adjustRightInd w:val="0"/>
        <w:spacing w:after="0" w:afterAutospacing="1" w:line="240" w:lineRule="auto"/>
        <w:jc w:val="both"/>
        <w:textAlignment w:val="baseline"/>
        <w:rPr>
          <w:rFonts w:ascii="Times New Roman" w:hAnsi="Times New Roman" w:eastAsia="Times New Roman" w:cs="Times New Roman"/>
          <w:sz w:val="20"/>
          <w:szCs w:val="20"/>
        </w:rPr>
      </w:pPr>
    </w:p>
    <w:p w:rsidRPr="005775B7" w:rsidR="00C80559" w:rsidP="4EC06270" w:rsidRDefault="00C80559" w14:paraId="7FC8AF9E" w14:textId="55D49193">
      <w:pPr>
        <w:overflowPunct w:val="0"/>
        <w:autoSpaceDE w:val="0"/>
        <w:autoSpaceDN w:val="0"/>
        <w:adjustRightInd w:val="0"/>
        <w:spacing w:after="100" w:afterAutospacing="on" w:line="240" w:lineRule="auto"/>
        <w:jc w:val="both"/>
        <w:textAlignment w:val="baseline"/>
        <w:rPr>
          <w:rFonts w:ascii="Times New Roman" w:hAnsi="Times New Roman" w:eastAsia="Times New Roman" w:cs="Times New Roman"/>
          <w:sz w:val="20"/>
          <w:szCs w:val="20"/>
        </w:rPr>
      </w:pPr>
      <w:r w:rsidRPr="4EC06270" w:rsidR="00C80559">
        <w:rPr>
          <w:rFonts w:ascii="Times New Roman" w:hAnsi="Times New Roman" w:eastAsia="Times New Roman" w:cs="Times New Roman"/>
          <w:sz w:val="20"/>
          <w:szCs w:val="20"/>
        </w:rPr>
        <w:t>Contractor:</w:t>
      </w:r>
      <w:r w:rsidRPr="4EC06270" w:rsidR="687D2D43">
        <w:rPr>
          <w:rFonts w:ascii="Times New Roman" w:hAnsi="Times New Roman" w:eastAsia="Times New Roman" w:cs="Times New Roman"/>
          <w:sz w:val="20"/>
          <w:szCs w:val="20"/>
        </w:rPr>
        <w:t xml:space="preserve"> Team 2</w:t>
      </w:r>
    </w:p>
    <w:p w:rsidRPr="005775B7" w:rsidR="00C80559" w:rsidP="00C80559" w:rsidRDefault="00C80559" w14:paraId="5106379C" w14:textId="77777777">
      <w:pPr>
        <w:spacing w:before="240" w:after="60" w:line="240" w:lineRule="auto"/>
        <w:jc w:val="center"/>
        <w:outlineLvl w:val="0"/>
        <w:rPr>
          <w:rFonts w:ascii="Arial" w:hAnsi="Arial" w:eastAsia="Times New Roman" w:cs="Times New Roman"/>
          <w:b/>
          <w:kern w:val="28"/>
          <w:sz w:val="32"/>
          <w:szCs w:val="20"/>
        </w:rPr>
      </w:pPr>
      <w:bookmarkStart w:name="_Toc412134416" w:id="70"/>
      <w:bookmarkStart w:name="_Toc433663775" w:id="71"/>
      <w:r w:rsidRPr="005775B7">
        <w:rPr>
          <w:rFonts w:ascii="Arial" w:hAnsi="Arial" w:eastAsia="Times New Roman" w:cs="Times New Roman"/>
          <w:b/>
          <w:kern w:val="28"/>
          <w:sz w:val="32"/>
          <w:szCs w:val="20"/>
        </w:rPr>
        <w:t>Revision History</w:t>
      </w:r>
      <w:bookmarkEnd w:id="70"/>
      <w:bookmarkEnd w:id="71"/>
    </w:p>
    <w:p w:rsidRPr="005775B7" w:rsidR="00C80559" w:rsidP="00C80559" w:rsidRDefault="00C80559" w14:paraId="76903535" w14:textId="77777777">
      <w:pPr>
        <w:numPr>
          <w:ilvl w:val="0"/>
          <w:numId w:val="21"/>
        </w:numPr>
        <w:overflowPunct w:val="0"/>
        <w:autoSpaceDE w:val="0"/>
        <w:autoSpaceDN w:val="0"/>
        <w:adjustRightInd w:val="0"/>
        <w:spacing w:before="80" w:after="100" w:afterAutospacing="1" w:line="240" w:lineRule="auto"/>
        <w:ind w:left="0" w:firstLine="0"/>
        <w:jc w:val="both"/>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The following table details changes made between versions of this document</w:t>
      </w:r>
    </w:p>
    <w:p w:rsidRPr="005775B7" w:rsidR="00C80559" w:rsidP="00C80559" w:rsidRDefault="00C80559" w14:paraId="155634C8" w14:textId="77777777">
      <w:pPr>
        <w:numPr>
          <w:ilvl w:val="0"/>
          <w:numId w:val="21"/>
        </w:numPr>
        <w:overflowPunct w:val="0"/>
        <w:autoSpaceDE w:val="0"/>
        <w:autoSpaceDN w:val="0"/>
        <w:adjustRightInd w:val="0"/>
        <w:spacing w:before="80" w:after="100" w:afterAutospacing="1" w:line="240" w:lineRule="auto"/>
        <w:ind w:left="0" w:firstLine="0"/>
        <w:jc w:val="both"/>
        <w:textAlignment w:val="baseline"/>
        <w:rPr>
          <w:rFonts w:ascii="Times New Roman" w:hAnsi="Times New Roman" w:eastAsia="Times New Roman" w:cs="Times New Roman"/>
          <w:sz w:val="20"/>
          <w:szCs w:val="20"/>
        </w:rPr>
      </w:pPr>
    </w:p>
    <w:tbl>
      <w:tblPr>
        <w:tblW w:w="8712" w:type="dxa"/>
        <w:tblInd w:w="1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8" w:type="dxa"/>
          <w:left w:w="115" w:type="dxa"/>
          <w:right w:w="115" w:type="dxa"/>
        </w:tblCellMar>
        <w:tblLook w:val="0000" w:firstRow="0" w:lastRow="0" w:firstColumn="0" w:lastColumn="0" w:noHBand="0" w:noVBand="0"/>
      </w:tblPr>
      <w:tblGrid>
        <w:gridCol w:w="1231"/>
        <w:gridCol w:w="1260"/>
        <w:gridCol w:w="1440"/>
        <w:gridCol w:w="4781"/>
      </w:tblGrid>
      <w:tr w:rsidRPr="005775B7" w:rsidR="00C80559" w:rsidTr="2DE52F35" w14:paraId="3D60773D" w14:textId="77777777">
        <w:trPr>
          <w:tblHeader/>
        </w:trPr>
        <w:tc>
          <w:tcPr>
            <w:tcW w:w="1231" w:type="dxa"/>
            <w:tcMar/>
          </w:tcPr>
          <w:p w:rsidRPr="005775B7" w:rsidR="00C80559" w:rsidP="00797B6D" w:rsidRDefault="00C80559" w14:paraId="2733A051" w14:textId="77777777">
            <w:pPr>
              <w:tabs>
                <w:tab w:val="center" w:pos="774"/>
                <w:tab w:val="left" w:pos="1500"/>
              </w:tabs>
              <w:overflowPunct w:val="0"/>
              <w:autoSpaceDE w:val="0"/>
              <w:autoSpaceDN w:val="0"/>
              <w:adjustRightInd w:val="0"/>
              <w:spacing w:before="80" w:after="100" w:afterAutospacing="1" w:line="240" w:lineRule="auto"/>
              <w:jc w:val="both"/>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ab/>
            </w:r>
            <w:r w:rsidRPr="005775B7">
              <w:rPr>
                <w:rFonts w:ascii="Times New Roman" w:hAnsi="Times New Roman" w:eastAsia="Times New Roman" w:cs="Times New Roman"/>
                <w:sz w:val="20"/>
                <w:szCs w:val="20"/>
              </w:rPr>
              <w:t>Version</w:t>
            </w:r>
          </w:p>
        </w:tc>
        <w:tc>
          <w:tcPr>
            <w:tcW w:w="1260" w:type="dxa"/>
            <w:tcMar/>
          </w:tcPr>
          <w:p w:rsidRPr="005775B7" w:rsidR="00C80559" w:rsidP="00797B6D" w:rsidRDefault="00C80559" w14:paraId="029A1E18" w14:textId="77777777">
            <w:pPr>
              <w:overflowPunct w:val="0"/>
              <w:autoSpaceDE w:val="0"/>
              <w:autoSpaceDN w:val="0"/>
              <w:adjustRightInd w:val="0"/>
              <w:spacing w:before="80" w:after="100" w:afterAutospacing="1" w:line="240" w:lineRule="auto"/>
              <w:jc w:val="center"/>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Date</w:t>
            </w:r>
          </w:p>
        </w:tc>
        <w:tc>
          <w:tcPr>
            <w:tcW w:w="1440" w:type="dxa"/>
            <w:tcMar/>
          </w:tcPr>
          <w:p w:rsidRPr="005775B7" w:rsidR="00C80559" w:rsidP="00797B6D" w:rsidRDefault="00C80559" w14:paraId="6D8129F3" w14:textId="77777777">
            <w:pPr>
              <w:overflowPunct w:val="0"/>
              <w:autoSpaceDE w:val="0"/>
              <w:autoSpaceDN w:val="0"/>
              <w:adjustRightInd w:val="0"/>
              <w:spacing w:before="80" w:after="100" w:afterAutospacing="1" w:line="240" w:lineRule="auto"/>
              <w:jc w:val="center"/>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Modifier</w:t>
            </w:r>
          </w:p>
        </w:tc>
        <w:tc>
          <w:tcPr>
            <w:tcW w:w="4781" w:type="dxa"/>
            <w:tcMar/>
          </w:tcPr>
          <w:p w:rsidRPr="005775B7" w:rsidR="00C80559" w:rsidP="00797B6D" w:rsidRDefault="00C80559" w14:paraId="0F334811" w14:textId="77777777">
            <w:pPr>
              <w:overflowPunct w:val="0"/>
              <w:autoSpaceDE w:val="0"/>
              <w:autoSpaceDN w:val="0"/>
              <w:adjustRightInd w:val="0"/>
              <w:spacing w:before="80" w:after="100" w:afterAutospacing="1" w:line="240" w:lineRule="auto"/>
              <w:jc w:val="center"/>
              <w:textAlignment w:val="baseline"/>
              <w:rPr>
                <w:rFonts w:ascii="Times New Roman" w:hAnsi="Times New Roman" w:eastAsia="Times New Roman" w:cs="Times New Roman"/>
                <w:sz w:val="20"/>
                <w:szCs w:val="20"/>
              </w:rPr>
            </w:pPr>
            <w:r w:rsidRPr="005775B7">
              <w:rPr>
                <w:rFonts w:ascii="Times New Roman" w:hAnsi="Times New Roman" w:eastAsia="Times New Roman" w:cs="Times New Roman"/>
                <w:sz w:val="20"/>
                <w:szCs w:val="20"/>
              </w:rPr>
              <w:t>Description</w:t>
            </w:r>
          </w:p>
        </w:tc>
      </w:tr>
      <w:tr w:rsidRPr="005775B7" w:rsidR="00C80559" w:rsidTr="2DE52F35" w14:paraId="2952EB27" w14:textId="77777777">
        <w:tc>
          <w:tcPr>
            <w:tcW w:w="1231" w:type="dxa"/>
            <w:tcMar/>
          </w:tcPr>
          <w:p w:rsidRPr="005775B7" w:rsidR="00C80559" w:rsidP="4EC06270" w:rsidRDefault="00C80559" w14:paraId="38CB2871" w14:textId="130C9732">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0.1</w:t>
            </w:r>
          </w:p>
        </w:tc>
        <w:tc>
          <w:tcPr>
            <w:tcW w:w="1260" w:type="dxa"/>
            <w:tcMar/>
          </w:tcPr>
          <w:p w:rsidRPr="005775B7" w:rsidR="00C80559" w:rsidP="4EC06270" w:rsidRDefault="00C80559" w14:paraId="64DB4340" w14:textId="2166DEFB">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2/20/21</w:t>
            </w:r>
          </w:p>
        </w:tc>
        <w:tc>
          <w:tcPr>
            <w:tcW w:w="1440" w:type="dxa"/>
            <w:tcMar/>
          </w:tcPr>
          <w:p w:rsidRPr="005775B7" w:rsidR="00C80559" w:rsidP="4EC06270" w:rsidRDefault="00C80559" w14:paraId="4AAFE409" w14:textId="0C677568">
            <w:pPr>
              <w:overflowPunct w:val="0"/>
              <w:autoSpaceDE w:val="0"/>
              <w:autoSpaceDN w:val="0"/>
              <w:adjustRightInd w:val="0"/>
              <w:spacing w:before="80" w:after="100" w:afterAutospacing="on" w:line="240" w:lineRule="auto"/>
              <w:jc w:val="both"/>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Cristian, Diego</w:t>
            </w:r>
          </w:p>
        </w:tc>
        <w:tc>
          <w:tcPr>
            <w:tcW w:w="4781" w:type="dxa"/>
            <w:tcMar/>
          </w:tcPr>
          <w:p w:rsidRPr="005775B7" w:rsidR="00C80559" w:rsidP="00797B6D" w:rsidRDefault="00C80559" w14:paraId="58CC1BCA" w14:textId="2459877C">
            <w:pPr>
              <w:overflowPunct w:val="0"/>
              <w:autoSpaceDE w:val="0"/>
              <w:autoSpaceDN w:val="0"/>
              <w:adjustRightInd w:val="0"/>
              <w:spacing w:before="80" w:after="0" w:line="240" w:lineRule="auto"/>
              <w:jc w:val="both"/>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First draft of section 3 and 6</w:t>
            </w:r>
          </w:p>
        </w:tc>
      </w:tr>
      <w:tr w:rsidRPr="005775B7" w:rsidR="00C80559" w:rsidTr="2DE52F35" w14:paraId="5171A4C2" w14:textId="77777777">
        <w:tc>
          <w:tcPr>
            <w:tcW w:w="1231" w:type="dxa"/>
            <w:tcMar/>
          </w:tcPr>
          <w:p w:rsidRPr="005775B7" w:rsidR="00C80559" w:rsidP="4EC06270" w:rsidRDefault="00C80559" w14:paraId="6D13F7AE" w14:textId="18BE441D">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0.2</w:t>
            </w:r>
          </w:p>
        </w:tc>
        <w:tc>
          <w:tcPr>
            <w:tcW w:w="1260" w:type="dxa"/>
            <w:tcMar/>
          </w:tcPr>
          <w:p w:rsidRPr="005775B7" w:rsidR="00C80559" w:rsidP="4EC06270" w:rsidRDefault="00C80559" w14:paraId="3211B71D" w14:textId="4CC34CB5">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2/23/21</w:t>
            </w:r>
          </w:p>
        </w:tc>
        <w:tc>
          <w:tcPr>
            <w:tcW w:w="1440" w:type="dxa"/>
            <w:tcMar/>
          </w:tcPr>
          <w:p w:rsidRPr="005775B7" w:rsidR="00C80559" w:rsidP="4EC06270" w:rsidRDefault="00C80559" w14:paraId="6CAA9266" w14:textId="244B3C38">
            <w:pPr>
              <w:overflowPunct w:val="0"/>
              <w:autoSpaceDE w:val="0"/>
              <w:autoSpaceDN w:val="0"/>
              <w:adjustRightInd w:val="0"/>
              <w:spacing w:before="80" w:after="100" w:afterAutospacing="on" w:line="240" w:lineRule="auto"/>
              <w:jc w:val="both"/>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ALL</w:t>
            </w:r>
          </w:p>
        </w:tc>
        <w:tc>
          <w:tcPr>
            <w:tcW w:w="4781" w:type="dxa"/>
            <w:tcMar/>
          </w:tcPr>
          <w:p w:rsidRPr="005775B7" w:rsidR="00C80559" w:rsidP="00797B6D" w:rsidRDefault="00C80559" w14:paraId="66BF3C1A" w14:textId="21F1D238">
            <w:pPr>
              <w:overflowPunct w:val="0"/>
              <w:autoSpaceDE w:val="0"/>
              <w:autoSpaceDN w:val="0"/>
              <w:adjustRightInd w:val="0"/>
              <w:spacing w:before="80" w:after="0" w:line="240" w:lineRule="auto"/>
              <w:jc w:val="both"/>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First draft of all sections, refinement of 3 and 6</w:t>
            </w:r>
          </w:p>
        </w:tc>
      </w:tr>
      <w:tr w:rsidRPr="005775B7" w:rsidR="00C80559" w:rsidTr="2DE52F35" w14:paraId="02325FC8" w14:textId="77777777">
        <w:tc>
          <w:tcPr>
            <w:tcW w:w="1231" w:type="dxa"/>
            <w:tcMar/>
          </w:tcPr>
          <w:p w:rsidRPr="005775B7" w:rsidR="00C80559" w:rsidP="4EC06270" w:rsidRDefault="00C80559" w14:paraId="0FCA9539" w14:textId="4ADA9F5E">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0/3</w:t>
            </w:r>
          </w:p>
        </w:tc>
        <w:tc>
          <w:tcPr>
            <w:tcW w:w="1260" w:type="dxa"/>
            <w:tcMar/>
          </w:tcPr>
          <w:p w:rsidRPr="005775B7" w:rsidR="00C80559" w:rsidP="4EC06270" w:rsidRDefault="00C80559" w14:paraId="69CB7103" w14:textId="34A74F6D">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2/24/21</w:t>
            </w:r>
          </w:p>
        </w:tc>
        <w:tc>
          <w:tcPr>
            <w:tcW w:w="1440" w:type="dxa"/>
            <w:tcMar/>
          </w:tcPr>
          <w:p w:rsidRPr="005775B7" w:rsidR="00C80559" w:rsidP="4EC06270" w:rsidRDefault="00C80559" w14:paraId="3CBB80F8" w14:textId="5D98F470">
            <w:pPr>
              <w:overflowPunct w:val="0"/>
              <w:autoSpaceDE w:val="0"/>
              <w:autoSpaceDN w:val="0"/>
              <w:adjustRightInd w:val="0"/>
              <w:spacing w:before="80" w:after="100" w:afterAutospacing="on" w:line="240" w:lineRule="auto"/>
              <w:jc w:val="both"/>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ALL</w:t>
            </w:r>
          </w:p>
        </w:tc>
        <w:tc>
          <w:tcPr>
            <w:tcW w:w="4781" w:type="dxa"/>
            <w:tcMar/>
          </w:tcPr>
          <w:p w:rsidRPr="005775B7" w:rsidR="00C80559" w:rsidP="00797B6D" w:rsidRDefault="00C80559" w14:paraId="004F6DC2" w14:textId="0399BAB4">
            <w:pPr>
              <w:overflowPunct w:val="0"/>
              <w:autoSpaceDE w:val="0"/>
              <w:autoSpaceDN w:val="0"/>
              <w:adjustRightInd w:val="0"/>
              <w:spacing w:before="80" w:after="0" w:line="240" w:lineRule="auto"/>
              <w:jc w:val="both"/>
              <w:textAlignment w:val="baseline"/>
              <w:rPr>
                <w:rFonts w:ascii="Times New Roman" w:hAnsi="Times New Roman" w:eastAsia="Times New Roman" w:cs="Times New Roman"/>
                <w:sz w:val="20"/>
                <w:szCs w:val="20"/>
              </w:rPr>
            </w:pPr>
            <w:r w:rsidRPr="4EC06270" w:rsidR="7F684514">
              <w:rPr>
                <w:rFonts w:ascii="Times New Roman" w:hAnsi="Times New Roman" w:eastAsia="Times New Roman" w:cs="Times New Roman"/>
                <w:sz w:val="20"/>
                <w:szCs w:val="20"/>
              </w:rPr>
              <w:t>Review of sections. Changes to sections 3 and 6 and completion of all other sections</w:t>
            </w:r>
          </w:p>
        </w:tc>
      </w:tr>
      <w:tr w:rsidRPr="005775B7" w:rsidR="00C80559" w:rsidTr="2DE52F35" w14:paraId="3EFD25A1" w14:textId="77777777">
        <w:tc>
          <w:tcPr>
            <w:tcW w:w="1231" w:type="dxa"/>
            <w:tcMar/>
          </w:tcPr>
          <w:p w:rsidRPr="005775B7" w:rsidR="00C80559" w:rsidP="2DE52F35" w:rsidRDefault="00C80559" w14:paraId="619126E4" w14:textId="78D32EC3">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2DE52F35" w:rsidR="2F298967">
              <w:rPr>
                <w:rFonts w:ascii="Times New Roman" w:hAnsi="Times New Roman" w:eastAsia="Times New Roman" w:cs="Times New Roman"/>
                <w:sz w:val="20"/>
                <w:szCs w:val="20"/>
              </w:rPr>
              <w:t>0.9</w:t>
            </w:r>
          </w:p>
        </w:tc>
        <w:tc>
          <w:tcPr>
            <w:tcW w:w="1260" w:type="dxa"/>
            <w:tcMar/>
          </w:tcPr>
          <w:p w:rsidRPr="005775B7" w:rsidR="00C80559" w:rsidP="2DE52F35" w:rsidRDefault="00C80559" w14:paraId="188DD9A0" w14:textId="728FC652">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2DE52F35" w:rsidR="2F298967">
              <w:rPr>
                <w:rFonts w:ascii="Times New Roman" w:hAnsi="Times New Roman" w:eastAsia="Times New Roman" w:cs="Times New Roman"/>
                <w:sz w:val="20"/>
                <w:szCs w:val="20"/>
              </w:rPr>
              <w:t>3/2/21</w:t>
            </w:r>
          </w:p>
        </w:tc>
        <w:tc>
          <w:tcPr>
            <w:tcW w:w="1440" w:type="dxa"/>
            <w:tcMar/>
          </w:tcPr>
          <w:p w:rsidRPr="005775B7" w:rsidR="00C80559" w:rsidP="2DE52F35" w:rsidRDefault="00C80559" w14:paraId="14E29CC1" w14:textId="6BA915D9">
            <w:pPr>
              <w:overflowPunct w:val="0"/>
              <w:autoSpaceDE w:val="0"/>
              <w:autoSpaceDN w:val="0"/>
              <w:adjustRightInd w:val="0"/>
              <w:spacing w:before="80" w:after="100" w:afterAutospacing="on" w:line="240" w:lineRule="auto"/>
              <w:jc w:val="both"/>
              <w:textAlignment w:val="baseline"/>
              <w:rPr>
                <w:rFonts w:ascii="Times New Roman" w:hAnsi="Times New Roman" w:eastAsia="Times New Roman" w:cs="Times New Roman"/>
                <w:sz w:val="20"/>
                <w:szCs w:val="20"/>
              </w:rPr>
            </w:pPr>
            <w:r w:rsidRPr="2DE52F35" w:rsidR="2F298967">
              <w:rPr>
                <w:rFonts w:ascii="Times New Roman" w:hAnsi="Times New Roman" w:eastAsia="Times New Roman" w:cs="Times New Roman"/>
                <w:sz w:val="20"/>
                <w:szCs w:val="20"/>
              </w:rPr>
              <w:t>Diego, Will</w:t>
            </w:r>
          </w:p>
        </w:tc>
        <w:tc>
          <w:tcPr>
            <w:tcW w:w="4781" w:type="dxa"/>
            <w:tcMar/>
          </w:tcPr>
          <w:p w:rsidRPr="005775B7" w:rsidR="00C80559" w:rsidP="00797B6D" w:rsidRDefault="00C80559" w14:paraId="54A4527B" w14:textId="4235CE04">
            <w:pPr>
              <w:overflowPunct w:val="0"/>
              <w:autoSpaceDE w:val="0"/>
              <w:autoSpaceDN w:val="0"/>
              <w:adjustRightInd w:val="0"/>
              <w:spacing w:before="80" w:after="0" w:line="240" w:lineRule="auto"/>
              <w:jc w:val="both"/>
              <w:textAlignment w:val="baseline"/>
              <w:rPr>
                <w:rFonts w:ascii="Times New Roman" w:hAnsi="Times New Roman" w:eastAsia="Times New Roman" w:cs="Times New Roman"/>
                <w:sz w:val="20"/>
                <w:szCs w:val="20"/>
              </w:rPr>
            </w:pPr>
            <w:r w:rsidRPr="2DE52F35" w:rsidR="2F298967">
              <w:rPr>
                <w:rFonts w:ascii="Times New Roman" w:hAnsi="Times New Roman" w:eastAsia="Times New Roman" w:cs="Times New Roman"/>
                <w:sz w:val="20"/>
                <w:szCs w:val="20"/>
              </w:rPr>
              <w:t>Added and corrected information as a result of learning more about the project on the Customer Interview II</w:t>
            </w:r>
          </w:p>
        </w:tc>
      </w:tr>
      <w:tr w:rsidRPr="005775B7" w:rsidR="00C80559" w:rsidTr="2DE52F35" w14:paraId="42312834" w14:textId="77777777">
        <w:tc>
          <w:tcPr>
            <w:tcW w:w="1231" w:type="dxa"/>
            <w:tcMar/>
          </w:tcPr>
          <w:p w:rsidRPr="005775B7" w:rsidR="00C80559" w:rsidP="2DE52F35" w:rsidRDefault="00C80559" w14:paraId="10996F60" w14:textId="2C16B106">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2DE52F35" w:rsidR="2F298967">
              <w:rPr>
                <w:rFonts w:ascii="Times New Roman" w:hAnsi="Times New Roman" w:eastAsia="Times New Roman" w:cs="Times New Roman"/>
                <w:sz w:val="20"/>
                <w:szCs w:val="20"/>
              </w:rPr>
              <w:t>1.0</w:t>
            </w:r>
          </w:p>
        </w:tc>
        <w:tc>
          <w:tcPr>
            <w:tcW w:w="1260" w:type="dxa"/>
            <w:tcMar/>
          </w:tcPr>
          <w:p w:rsidRPr="005775B7" w:rsidR="00C80559" w:rsidP="2DE52F35" w:rsidRDefault="00C80559" w14:paraId="69528034" w14:textId="5E5A4748">
            <w:pPr>
              <w:overflowPunct w:val="0"/>
              <w:autoSpaceDE w:val="0"/>
              <w:autoSpaceDN w:val="0"/>
              <w:adjustRightInd w:val="0"/>
              <w:spacing w:before="80" w:after="100" w:afterAutospacing="on" w:line="240" w:lineRule="auto"/>
              <w:jc w:val="center"/>
              <w:textAlignment w:val="baseline"/>
              <w:rPr>
                <w:rFonts w:ascii="Times New Roman" w:hAnsi="Times New Roman" w:eastAsia="Times New Roman" w:cs="Times New Roman"/>
                <w:sz w:val="20"/>
                <w:szCs w:val="20"/>
              </w:rPr>
            </w:pPr>
            <w:r w:rsidRPr="2DE52F35" w:rsidR="2F298967">
              <w:rPr>
                <w:rFonts w:ascii="Times New Roman" w:hAnsi="Times New Roman" w:eastAsia="Times New Roman" w:cs="Times New Roman"/>
                <w:sz w:val="20"/>
                <w:szCs w:val="20"/>
              </w:rPr>
              <w:t>3/3/21</w:t>
            </w:r>
          </w:p>
        </w:tc>
        <w:tc>
          <w:tcPr>
            <w:tcW w:w="1440" w:type="dxa"/>
            <w:tcMar/>
          </w:tcPr>
          <w:p w:rsidRPr="005775B7" w:rsidR="00C80559" w:rsidP="2DE52F35" w:rsidRDefault="00C80559" w14:paraId="1D0D2BED" w14:textId="69E0A8BC">
            <w:pPr>
              <w:overflowPunct w:val="0"/>
              <w:autoSpaceDE w:val="0"/>
              <w:autoSpaceDN w:val="0"/>
              <w:adjustRightInd w:val="0"/>
              <w:spacing w:before="80" w:after="100" w:afterAutospacing="on" w:line="240" w:lineRule="auto"/>
              <w:jc w:val="both"/>
              <w:textAlignment w:val="baseline"/>
              <w:rPr>
                <w:rFonts w:ascii="Times New Roman" w:hAnsi="Times New Roman" w:eastAsia="Times New Roman" w:cs="Times New Roman"/>
                <w:sz w:val="20"/>
                <w:szCs w:val="20"/>
              </w:rPr>
            </w:pPr>
            <w:r w:rsidRPr="2DE52F35" w:rsidR="2F298967">
              <w:rPr>
                <w:rFonts w:ascii="Times New Roman" w:hAnsi="Times New Roman" w:eastAsia="Times New Roman" w:cs="Times New Roman"/>
                <w:sz w:val="20"/>
                <w:szCs w:val="20"/>
              </w:rPr>
              <w:t>Diego, Will</w:t>
            </w:r>
          </w:p>
        </w:tc>
        <w:tc>
          <w:tcPr>
            <w:tcW w:w="4781" w:type="dxa"/>
            <w:tcMar/>
          </w:tcPr>
          <w:p w:rsidRPr="005775B7" w:rsidR="00C80559" w:rsidP="00797B6D" w:rsidRDefault="00C80559" w14:paraId="1D5ADF31" w14:textId="79C73248">
            <w:pPr>
              <w:overflowPunct w:val="0"/>
              <w:autoSpaceDE w:val="0"/>
              <w:autoSpaceDN w:val="0"/>
              <w:adjustRightInd w:val="0"/>
              <w:spacing w:before="80" w:after="0" w:line="240" w:lineRule="auto"/>
              <w:jc w:val="both"/>
              <w:textAlignment w:val="baseline"/>
              <w:rPr>
                <w:rFonts w:ascii="Times New Roman" w:hAnsi="Times New Roman" w:eastAsia="Times New Roman" w:cs="Times New Roman"/>
                <w:sz w:val="20"/>
                <w:szCs w:val="20"/>
              </w:rPr>
            </w:pPr>
            <w:r w:rsidRPr="2DE52F35" w:rsidR="2F298967">
              <w:rPr>
                <w:rFonts w:ascii="Times New Roman" w:hAnsi="Times New Roman" w:eastAsia="Times New Roman" w:cs="Times New Roman"/>
                <w:sz w:val="20"/>
                <w:szCs w:val="20"/>
              </w:rPr>
              <w:t xml:space="preserve">Reviewed the document using the Con Ops doc checklist. </w:t>
            </w:r>
          </w:p>
        </w:tc>
      </w:tr>
    </w:tbl>
    <w:p w:rsidRPr="005775B7" w:rsidR="00C80559" w:rsidP="00C80559" w:rsidRDefault="00C80559" w14:paraId="72E01EB7" w14:textId="77777777">
      <w:pPr>
        <w:spacing w:before="80" w:after="0" w:line="240" w:lineRule="auto"/>
        <w:jc w:val="center"/>
        <w:rPr>
          <w:rFonts w:ascii="Arial" w:hAnsi="Arial" w:eastAsia="Times New Roman" w:cs="Times New Roman"/>
          <w:sz w:val="32"/>
          <w:szCs w:val="20"/>
        </w:rPr>
      </w:pPr>
    </w:p>
    <w:p w:rsidRPr="005775B7" w:rsidR="00E63C3B" w:rsidP="00E63C3B" w:rsidRDefault="00CB2F89" w14:paraId="7D5623AC" w14:textId="20EBF89C">
      <w:r w:rsidRPr="005775B7">
        <w:rPr>
          <w:rFonts w:ascii="Symbol" w:hAnsi="Symbol" w:eastAsia="Symbol" w:cs="Symbol"/>
          <w:sz w:val="20"/>
          <w:szCs w:val="20"/>
        </w:rPr>
        <w:t>¨</w:t>
      </w:r>
    </w:p>
    <w:sectPr w:rsidRPr="005775B7" w:rsidR="00E63C3B" w:rsidSect="00EC6818">
      <w:headerReference w:type="even" r:id="rId9"/>
      <w:headerReference w:type="default" r:id="rId10"/>
      <w:footerReference w:type="even" r:id="rId11"/>
      <w:footerReference w:type="default" r:id="rId12"/>
      <w:headerReference w:type="first" r:id="rId13"/>
      <w:footerReference w:type="first" r:id="rId14"/>
      <w:pgSz w:w="12240" w:h="15840" w:orient="portrait"/>
      <w:pgMar w:top="1440" w:right="1440" w:bottom="1440" w:left="1440" w:header="720" w:footer="720" w:gutter="0"/>
      <w:pgNumType w:start="0"/>
      <w:cols w:space="720"/>
      <w:titlePg/>
      <w:docGrid w:linePitch="360"/>
    </w:sectPr>
  </w:body>
</w:document>
</file>

<file path=word/comments.xml><?xml version="1.0" encoding="utf-8"?>
<w:comments xmlns:w14="http://schemas.microsoft.com/office/word/2010/wordml" xmlns:w="http://schemas.openxmlformats.org/wordprocessingml/2006/main">
  <w:comment w:initials="RA" w:author="Rivera, Diego A" w:date="2021-02-24T12:20:47" w:id="55364522">
    <w:p w:rsidR="4EC06270" w:rsidRDefault="4EC06270" w14:paraId="121F7832" w14:textId="14FA006B">
      <w:pPr>
        <w:pStyle w:val="CommentText"/>
      </w:pPr>
      <w:r w:rsidR="4EC06270">
        <w:rPr/>
        <w:t xml:space="preserve">Please list actors from section 6. We divided office 365 in 3 different actors. </w:t>
      </w:r>
      <w:r>
        <w:rPr>
          <w:rStyle w:val="CommentReference"/>
        </w:rPr>
        <w:annotationRef/>
      </w:r>
      <w:r>
        <w:rPr>
          <w:rStyle w:val="CommentReference"/>
        </w:rPr>
        <w:annotationRef/>
      </w:r>
    </w:p>
  </w:comment>
  <w:comment w:initials="RA" w:author="Rivera, Diego A" w:date="2021-02-24T12:46:18" w:id="1808936902">
    <w:p w:rsidR="4EC06270" w:rsidRDefault="4EC06270" w14:paraId="68FDF86E" w14:textId="7D53D158">
      <w:pPr>
        <w:pStyle w:val="CommentText"/>
      </w:pPr>
      <w:r w:rsidR="4EC06270">
        <w:rPr/>
        <w:t>Break down into 3 actors.</w:t>
      </w:r>
      <w:r>
        <w:rPr>
          <w:rStyle w:val="CommentReference"/>
        </w:rPr>
        <w:annotationRef/>
      </w:r>
    </w:p>
  </w:comment>
  <w:comment w:initials="RA" w:author="Rivera, Diego A" w:date="2021-02-24T12:46:47" w:id="811139561">
    <w:p w:rsidR="4EC06270" w:rsidRDefault="4EC06270" w14:paraId="0A389F7E" w14:textId="59395AA9">
      <w:pPr>
        <w:pStyle w:val="CommentText"/>
      </w:pPr>
      <w:r w:rsidR="4EC06270">
        <w:rPr/>
        <w:t xml:space="preserve">Add grad school. </w:t>
      </w:r>
      <w:r>
        <w:rPr>
          <w:rStyle w:val="CommentReference"/>
        </w:rPr>
        <w:annotationRef/>
      </w:r>
    </w:p>
    <w:p w:rsidR="4EC06270" w:rsidRDefault="4EC06270" w14:paraId="23ABBA4B" w14:textId="4BFBD6B9">
      <w:pPr>
        <w:pStyle w:val="CommentText"/>
      </w:pPr>
    </w:p>
  </w:comment>
  <w:comment w:initials="RA" w:author="Rivera, Diego A" w:date="2021-02-24T12:48:03" w:id="194407229">
    <w:p w:rsidR="4EC06270" w:rsidRDefault="4EC06270" w14:paraId="11EF3FD3" w14:textId="432DF912">
      <w:pPr>
        <w:pStyle w:val="CommentText"/>
      </w:pPr>
      <w:r w:rsidR="4EC06270">
        <w:rPr/>
        <w:t>Add authentication service, sending course substitutions to grad school and upload docs to one drive?</w:t>
      </w:r>
      <w:r>
        <w:rPr>
          <w:rStyle w:val="CommentReference"/>
        </w:rPr>
        <w:annotationRef/>
      </w:r>
    </w:p>
  </w:comment>
  <w:comment w:initials="RA" w:author="Rivera, Diego A" w:date="2021-02-24T12:48:32" w:id="448455358">
    <w:p w:rsidR="4EC06270" w:rsidRDefault="4EC06270" w14:paraId="724DC867" w14:textId="13263DD3">
      <w:pPr>
        <w:pStyle w:val="CommentText"/>
      </w:pPr>
      <w:r w:rsidR="4EC06270">
        <w:rPr/>
        <w:t xml:space="preserve">Add send course substitutions, and upload docs to one drive. </w:t>
      </w:r>
      <w:r>
        <w:rPr>
          <w:rStyle w:val="CommentReference"/>
        </w:rPr>
        <w:annotationRef/>
      </w:r>
    </w:p>
  </w:comment>
  <w:comment w:initials="MA" w:author="Molina, Bryan A" w:date="2021-02-24T13:57:58" w:id="14378685">
    <w:p w:rsidR="4EC06270" w:rsidRDefault="4EC06270" w14:paraId="7C9B1624" w14:textId="2700056C">
      <w:pPr>
        <w:pStyle w:val="CommentText"/>
      </w:pPr>
      <w:r w:rsidR="4EC06270">
        <w:rPr/>
        <w:t>change actors</w:t>
      </w:r>
      <w:r>
        <w:rPr>
          <w:rStyle w:val="CommentReference"/>
        </w:rPr>
        <w:annotationRef/>
      </w:r>
      <w:r>
        <w:rPr>
          <w:rStyle w:val="CommentReference"/>
        </w:rPr>
        <w:annotationRef/>
      </w:r>
    </w:p>
  </w:comment>
  <w:comment w:initials="MA" w:author="Molina, Bryan A" w:date="2021-02-24T14:07:56" w:id="739643184">
    <w:p w:rsidR="4EC06270" w:rsidRDefault="4EC06270" w14:paraId="4C4F2477" w14:textId="5C412696">
      <w:pPr>
        <w:pStyle w:val="CommentText"/>
      </w:pPr>
      <w:r w:rsidR="4EC06270">
        <w:rPr/>
        <w:t>check this subsection</w:t>
      </w:r>
      <w:r>
        <w:rPr>
          <w:rStyle w:val="CommentReference"/>
        </w:rPr>
        <w:annotationRef/>
      </w:r>
    </w:p>
  </w:comment>
  <w:comment w:initials="RA" w:author="Rivera, Diego A" w:date="2021-02-24T14:17:18" w:id="1368979765">
    <w:p w:rsidR="4EC06270" w:rsidRDefault="4EC06270" w14:paraId="5BED12A4" w14:textId="7C4669DC">
      <w:pPr>
        <w:pStyle w:val="CommentText"/>
      </w:pPr>
      <w:r w:rsidR="4EC06270">
        <w:rPr/>
        <w:t>Done</w:t>
      </w:r>
      <w:r>
        <w:rPr>
          <w:rStyle w:val="CommentReference"/>
        </w:rPr>
        <w:annotationRef/>
      </w:r>
    </w:p>
  </w:comment>
  <w:comment w:initials="RA" w:author="Rivera, Diego A" w:date="2021-02-24T14:25:53" w:id="1446814993">
    <w:p w:rsidR="4EC06270" w:rsidRDefault="4EC06270" w14:paraId="6673C8E7" w14:textId="5BE9B26F">
      <w:pPr>
        <w:pStyle w:val="CommentText"/>
      </w:pPr>
      <w:r w:rsidR="4EC06270">
        <w:rPr/>
        <w:t xml:space="preserve">done. </w:t>
      </w:r>
      <w:r>
        <w:rPr>
          <w:rStyle w:val="CommentReference"/>
        </w:rPr>
        <w:annotationRef/>
      </w:r>
    </w:p>
  </w:comment>
  <w:comment w:initials="RA" w:author="Rivera, Diego A" w:date="2021-02-24T14:29:26" w:id="307907987">
    <w:p w:rsidR="4EC06270" w:rsidRDefault="4EC06270" w14:paraId="4EBC0941" w14:textId="140BE758">
      <w:pPr>
        <w:pStyle w:val="CommentText"/>
      </w:pPr>
      <w:r w:rsidR="4EC06270">
        <w:rPr/>
        <w:t>Done</w:t>
      </w:r>
      <w:r>
        <w:rPr>
          <w:rStyle w:val="CommentReference"/>
        </w:rPr>
        <w:annotationRef/>
      </w:r>
    </w:p>
  </w:comment>
  <w:comment w:initials="PJ" w:author="Palafox, William J" w:date="2021-03-02T20:45:38" w:id="1672345058">
    <w:p w:rsidR="17F1FA42" w:rsidRDefault="17F1FA42" w14:paraId="3E7D7E05" w14:textId="13814A6F">
      <w:pPr>
        <w:pStyle w:val="CommentText"/>
      </w:pPr>
      <w:r w:rsidR="17F1FA42">
        <w:rPr/>
        <w:t>added: One Drive, Outlook, and Excel</w:t>
      </w:r>
      <w:r>
        <w:rPr>
          <w:rStyle w:val="CommentReference"/>
        </w:rPr>
        <w:annotationRef/>
      </w:r>
      <w:r>
        <w:rPr>
          <w:rStyle w:val="CommentReference"/>
        </w:rPr>
        <w:annotationRef/>
      </w:r>
    </w:p>
  </w:comment>
  <w:comment w:initials="RA" w:author="Rivera, Diego A" w:date="2021-03-03T18:37:53" w:id="2034152396">
    <w:p w:rsidR="2DE52F35" w:rsidRDefault="2DE52F35" w14:paraId="699DA4E5" w14:textId="709AB44C">
      <w:pPr>
        <w:pStyle w:val="CommentText"/>
      </w:pPr>
      <w:r w:rsidR="2DE52F35">
        <w:rPr/>
        <w:t xml:space="preserve">Ask customer which system is responsible for displaying the info. </w:t>
      </w:r>
      <w:r>
        <w:rPr>
          <w:rStyle w:val="CommentReference"/>
        </w:rPr>
        <w:annotationRef/>
      </w:r>
    </w:p>
  </w:comment>
  <w:comment w:initials="RA" w:author="Rivera, Diego A" w:date="2021-03-03T19:45:28" w:id="969958250">
    <w:p w:rsidR="2DE52F35" w:rsidRDefault="2DE52F35" w14:paraId="55C15AD4" w14:textId="0F0660C4">
      <w:pPr>
        <w:pStyle w:val="CommentText"/>
      </w:pPr>
      <w:r w:rsidR="2DE52F35">
        <w:rPr/>
        <w:t xml:space="preserve">Note problems on a warning even if courses are unavailable. </w:t>
      </w:r>
      <w:r>
        <w:rPr>
          <w:rStyle w:val="CommentReference"/>
        </w:rPr>
        <w:annotationRef/>
      </w:r>
    </w:p>
  </w:comment>
  <w:comment w:initials="RA" w:author="Rivera, Diego A" w:date="2021-03-03T19:50:32" w:id="1122285183">
    <w:p w:rsidR="2DE52F35" w:rsidRDefault="2DE52F35" w14:paraId="3B477538" w14:textId="2FBAB577">
      <w:pPr>
        <w:pStyle w:val="CommentText"/>
      </w:pPr>
      <w:r w:rsidR="2DE52F35">
        <w:rPr/>
        <w:t xml:space="preserve">Verify that a course can be substituted. Rules are described on the catalog. </w:t>
      </w:r>
      <w:r>
        <w:rPr>
          <w:rStyle w:val="CommentReference"/>
        </w:rPr>
        <w:annotationRef/>
      </w:r>
    </w:p>
  </w:comment>
  <w:comment w:initials="RA" w:author="Rivera, Diego A" w:date="2021-03-03T19:52:58" w:id="416932862">
    <w:p w:rsidR="2DE52F35" w:rsidRDefault="2DE52F35" w14:paraId="010DFD6F" w14:textId="032BCD32">
      <w:pPr>
        <w:pStyle w:val="CommentText"/>
      </w:pPr>
      <w:r w:rsidR="2DE52F35">
        <w:rPr/>
        <w:t>Verify that student progress complies with the graduation requirements. Rules are described on the catalog.</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121F7832"/>
  <w15:commentEx w15:done="1" w15:paraId="68FDF86E"/>
  <w15:commentEx w15:done="1" w15:paraId="23ABBA4B"/>
  <w15:commentEx w15:done="1" w15:paraId="11EF3FD3"/>
  <w15:commentEx w15:done="1" w15:paraId="724DC867"/>
  <w15:commentEx w15:done="1" w15:paraId="7C9B1624"/>
  <w15:commentEx w15:done="0" w15:paraId="4C4F2477"/>
  <w15:commentEx w15:done="1" w15:paraId="5BED12A4" w15:paraIdParent="23ABBA4B"/>
  <w15:commentEx w15:done="1" w15:paraId="6673C8E7" w15:paraIdParent="11EF3FD3"/>
  <w15:commentEx w15:done="1" w15:paraId="4EBC0941" w15:paraIdParent="68FDF86E"/>
  <w15:commentEx w15:done="1" w15:paraId="3E7D7E05" w15:paraIdParent="121F7832"/>
  <w15:commentEx w15:done="0" w15:paraId="699DA4E5"/>
  <w15:commentEx w15:done="0" w15:paraId="55C15AD4"/>
  <w15:commentEx w15:done="0" w15:paraId="3B477538"/>
  <w15:commentEx w15:done="0" w15:paraId="010DFD6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97E20DB" w16cex:dateUtc="2021-02-24T19:20:47Z"/>
  <w16cex:commentExtensible w16cex:durableId="6A95C62D" w16cex:dateUtc="2021-02-24T19:46:18Z"/>
  <w16cex:commentExtensible w16cex:durableId="56BE2BE0" w16cex:dateUtc="2021-02-24T19:46:47Z"/>
  <w16cex:commentExtensible w16cex:durableId="3C549DDC" w16cex:dateUtc="2021-02-24T19:48:03Z"/>
  <w16cex:commentExtensible w16cex:durableId="6D6FEA9C" w16cex:dateUtc="2021-02-24T19:48:32Z"/>
  <w16cex:commentExtensible w16cex:durableId="6E74AD6A" w16cex:dateUtc="2021-02-24T20:57:58Z"/>
  <w16cex:commentExtensible w16cex:durableId="5B04C263" w16cex:dateUtc="2021-02-24T21:07:56.185Z"/>
  <w16cex:commentExtensible w16cex:durableId="4AF42E4C" w16cex:dateUtc="2021-02-24T21:17:18.812Z"/>
  <w16cex:commentExtensible w16cex:durableId="4563766E" w16cex:dateUtc="2021-02-24T21:25:53.031Z"/>
  <w16cex:commentExtensible w16cex:durableId="17973439" w16cex:dateUtc="2021-02-24T21:29:26.796Z"/>
  <w16cex:commentExtensible w16cex:durableId="31D32490" w16cex:dateUtc="2021-03-03T03:45:38.037Z"/>
  <w16cex:commentExtensible w16cex:durableId="5D36FAB8" w16cex:dateUtc="2021-03-04T01:37:53.422Z"/>
  <w16cex:commentExtensible w16cex:durableId="4187CBF8" w16cex:dateUtc="2021-03-04T02:45:28.672Z"/>
  <w16cex:commentExtensible w16cex:durableId="3F4388A8" w16cex:dateUtc="2021-03-04T02:50:32.897Z"/>
  <w16cex:commentExtensible w16cex:durableId="17EBA3D6" w16cex:dateUtc="2021-03-04T02:52:58.91Z"/>
</w16cex:commentsExtensible>
</file>

<file path=word/commentsIds.xml><?xml version="1.0" encoding="utf-8"?>
<w16cid:commentsIds xmlns:mc="http://schemas.openxmlformats.org/markup-compatibility/2006" xmlns:w16cid="http://schemas.microsoft.com/office/word/2016/wordml/cid" mc:Ignorable="w16cid">
  <w16cid:commentId w16cid:paraId="121F7832" w16cid:durableId="097E20DB"/>
  <w16cid:commentId w16cid:paraId="68FDF86E" w16cid:durableId="6A95C62D"/>
  <w16cid:commentId w16cid:paraId="23ABBA4B" w16cid:durableId="56BE2BE0"/>
  <w16cid:commentId w16cid:paraId="11EF3FD3" w16cid:durableId="3C549DDC"/>
  <w16cid:commentId w16cid:paraId="724DC867" w16cid:durableId="6D6FEA9C"/>
  <w16cid:commentId w16cid:paraId="7C9B1624" w16cid:durableId="6E74AD6A"/>
  <w16cid:commentId w16cid:paraId="4C4F2477" w16cid:durableId="5B04C263"/>
  <w16cid:commentId w16cid:paraId="5BED12A4" w16cid:durableId="4AF42E4C"/>
  <w16cid:commentId w16cid:paraId="6673C8E7" w16cid:durableId="4563766E"/>
  <w16cid:commentId w16cid:paraId="4EBC0941" w16cid:durableId="17973439"/>
  <w16cid:commentId w16cid:paraId="3E7D7E05" w16cid:durableId="31D32490"/>
  <w16cid:commentId w16cid:paraId="699DA4E5" w16cid:durableId="5D36FAB8"/>
  <w16cid:commentId w16cid:paraId="55C15AD4" w16cid:durableId="4187CBF8"/>
  <w16cid:commentId w16cid:paraId="3B477538" w16cid:durableId="3F4388A8"/>
  <w16cid:commentId w16cid:paraId="010DFD6F" w16cid:durableId="17EBA3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90B99" w:rsidP="005F6709" w:rsidRDefault="00B90B99" w14:paraId="1DE73A44" w14:textId="77777777">
      <w:pPr>
        <w:spacing w:after="0" w:line="240" w:lineRule="auto"/>
      </w:pPr>
      <w:r>
        <w:separator/>
      </w:r>
    </w:p>
  </w:endnote>
  <w:endnote w:type="continuationSeparator" w:id="0">
    <w:p w:rsidR="00B90B99" w:rsidP="005F6709" w:rsidRDefault="00B90B99" w14:paraId="5041A15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D3303" w:rsidRDefault="002D3303" w14:paraId="305B128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A6A6A6" w:themeColor="background1" w:themeShade="A6"/>
      </w:rPr>
      <w:id w:val="1211695621"/>
      <w:docPartObj>
        <w:docPartGallery w:val="Page Numbers (Bottom of Page)"/>
        <w:docPartUnique/>
      </w:docPartObj>
    </w:sdtPr>
    <w:sdtEndPr>
      <w:rPr>
        <w:noProof/>
      </w:rPr>
    </w:sdtEndPr>
    <w:sdtContent>
      <w:p w:rsidRPr="00D956D3" w:rsidR="007F259B" w:rsidP="00D956D3" w:rsidRDefault="007F259B" w14:paraId="332E1A89" w14:textId="57DDC46B">
        <w:pPr>
          <w:pStyle w:val="Footer"/>
          <w:pBdr>
            <w:top w:val="single" w:color="auto" w:sz="4" w:space="1"/>
          </w:pBdr>
          <w:jc w:val="right"/>
          <w:rPr>
            <w:color w:val="A6A6A6" w:themeColor="background1" w:themeShade="A6"/>
          </w:rPr>
        </w:pPr>
        <w:r>
          <w:rPr>
            <w:color w:val="A6A6A6" w:themeColor="background1" w:themeShade="A6"/>
          </w:rPr>
          <w:t>Master of Science</w:t>
        </w:r>
        <w:r w:rsidRPr="00D956D3">
          <w:rPr>
            <w:color w:val="A6A6A6" w:themeColor="background1" w:themeShade="A6"/>
          </w:rPr>
          <w:t xml:space="preserve"> in </w:t>
        </w:r>
        <w:r w:rsidR="002D3303">
          <w:rPr>
            <w:color w:val="A6A6A6" w:themeColor="background1" w:themeShade="A6"/>
          </w:rPr>
          <w:t>Software</w:t>
        </w:r>
        <w:r w:rsidRPr="00D956D3">
          <w:rPr>
            <w:color w:val="A6A6A6" w:themeColor="background1" w:themeShade="A6"/>
          </w:rPr>
          <w:t xml:space="preserve"> Engineering</w:t>
        </w:r>
        <w:r w:rsidR="00A50351">
          <w:rPr>
            <w:color w:val="A6A6A6" w:themeColor="background1" w:themeShade="A6"/>
          </w:rPr>
          <w:t xml:space="preserve">                           University of Texas at El Paso                             </w:t>
        </w:r>
        <w:r w:rsidRPr="00D956D3">
          <w:rPr>
            <w:color w:val="A6A6A6" w:themeColor="background1" w:themeShade="A6"/>
          </w:rPr>
          <w:fldChar w:fldCharType="begin"/>
        </w:r>
        <w:r w:rsidRPr="00D956D3">
          <w:rPr>
            <w:color w:val="A6A6A6" w:themeColor="background1" w:themeShade="A6"/>
          </w:rPr>
          <w:instrText xml:space="preserve"> PAGE   \* MERGEFORMAT </w:instrText>
        </w:r>
        <w:r w:rsidRPr="00D956D3">
          <w:rPr>
            <w:color w:val="A6A6A6" w:themeColor="background1" w:themeShade="A6"/>
          </w:rPr>
          <w:fldChar w:fldCharType="separate"/>
        </w:r>
        <w:r w:rsidR="003C2B76">
          <w:rPr>
            <w:noProof/>
            <w:color w:val="A6A6A6" w:themeColor="background1" w:themeShade="A6"/>
          </w:rPr>
          <w:t>1</w:t>
        </w:r>
        <w:r w:rsidRPr="00D956D3">
          <w:rPr>
            <w:noProof/>
            <w:color w:val="A6A6A6" w:themeColor="background1" w:themeShade="A6"/>
          </w:rPr>
          <w:fldChar w:fldCharType="end"/>
        </w:r>
      </w:p>
    </w:sdtContent>
  </w:sdt>
  <w:p w:rsidR="007F259B" w:rsidRDefault="007F259B" w14:paraId="0ABCD230" w14:textId="77777777">
    <w:pPr>
      <w:pStyle w:val="Footer"/>
    </w:pPr>
  </w:p>
  <w:p w:rsidR="007F259B" w:rsidRDefault="007F259B" w14:paraId="7D1A9301"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D3303" w:rsidRDefault="002D3303" w14:paraId="282EB20A"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90B99" w:rsidP="005F6709" w:rsidRDefault="00B90B99" w14:paraId="1111AC54" w14:textId="77777777">
      <w:pPr>
        <w:spacing w:after="0" w:line="240" w:lineRule="auto"/>
      </w:pPr>
      <w:r>
        <w:separator/>
      </w:r>
    </w:p>
  </w:footnote>
  <w:footnote w:type="continuationSeparator" w:id="0">
    <w:p w:rsidR="00B90B99" w:rsidP="005F6709" w:rsidRDefault="00B90B99" w14:paraId="7C00285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D3303" w:rsidRDefault="002D3303" w14:paraId="3B60F4C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40"/>
      <w:gridCol w:w="9120"/>
    </w:tblGrid>
    <w:tr w:rsidR="007F259B" w14:paraId="454436D8" w14:textId="77777777">
      <w:trPr>
        <w:jc w:val="right"/>
      </w:trPr>
      <w:tc>
        <w:tcPr>
          <w:tcW w:w="0" w:type="auto"/>
          <w:shd w:val="clear" w:color="auto" w:fill="ED7D31" w:themeFill="accent2"/>
          <w:vAlign w:val="center"/>
        </w:tcPr>
        <w:p w:rsidR="007F259B" w:rsidRDefault="007F259B" w14:paraId="6DC3427E" w14:textId="77777777">
          <w:pPr>
            <w:pStyle w:val="Header"/>
            <w:rPr>
              <w:caps/>
              <w:color w:val="FFFFFF" w:themeColor="background1"/>
            </w:rPr>
          </w:pPr>
        </w:p>
      </w:tc>
      <w:tc>
        <w:tcPr>
          <w:tcW w:w="0" w:type="auto"/>
          <w:shd w:val="clear" w:color="auto" w:fill="ED7D31" w:themeFill="accent2"/>
          <w:vAlign w:val="center"/>
        </w:tcPr>
        <w:p w:rsidR="007F259B" w:rsidP="00F67122" w:rsidRDefault="00E61C7E" w14:paraId="76DADC59" w14:textId="0BD8E06C">
          <w:pPr>
            <w:pStyle w:val="Header"/>
            <w:rPr>
              <w:caps/>
              <w:color w:val="FFFFFF" w:themeColor="background1"/>
            </w:rPr>
          </w:pPr>
          <w:r>
            <w:rPr>
              <w:caps/>
              <w:color w:val="FFFFFF" w:themeColor="background1"/>
            </w:rPr>
            <w:t>CS</w:t>
          </w:r>
          <w:r w:rsidR="007F259B">
            <w:rPr>
              <w:caps/>
              <w:color w:val="FFFFFF" w:themeColor="background1"/>
            </w:rPr>
            <w:t xml:space="preserve"> </w:t>
          </w:r>
          <w:r>
            <w:rPr>
              <w:caps/>
              <w:color w:val="FFFFFF" w:themeColor="background1"/>
            </w:rPr>
            <w:t>5385 Software Requirements</w:t>
          </w:r>
          <w:r w:rsidR="007F259B">
            <w:rPr>
              <w:caps/>
              <w:color w:val="FFFFFF" w:themeColor="background1"/>
            </w:rPr>
            <w:t xml:space="preserve">                                               </w:t>
          </w:r>
          <w:r w:rsidR="00C27E19">
            <w:rPr>
              <w:caps/>
              <w:color w:val="FFFFFF" w:themeColor="background1"/>
            </w:rPr>
            <w:t xml:space="preserve">Operational </w:t>
          </w:r>
          <w:r>
            <w:rPr>
              <w:caps/>
              <w:color w:val="FFFFFF" w:themeColor="background1"/>
            </w:rPr>
            <w:t>C</w:t>
          </w:r>
          <w:r w:rsidR="007F259B">
            <w:rPr>
              <w:caps/>
              <w:color w:val="FFFFFF" w:themeColor="background1"/>
            </w:rPr>
            <w:t>oncept (</w:t>
          </w:r>
          <w:r>
            <w:rPr>
              <w:caps/>
              <w:color w:val="FFFFFF" w:themeColor="background1"/>
            </w:rPr>
            <w:t>OpsCon</w:t>
          </w:r>
          <w:r w:rsidR="007F259B">
            <w:rPr>
              <w:caps/>
              <w:color w:val="FFFFFF" w:themeColor="background1"/>
            </w:rPr>
            <w:t>)</w:t>
          </w:r>
        </w:p>
      </w:tc>
    </w:tr>
  </w:tbl>
  <w:p w:rsidR="007F259B" w:rsidRDefault="007F259B" w14:paraId="64F8E7B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shd w:val="clear" w:color="auto" w:fill="ED7D31" w:themeFill="accent2"/>
      <w:tblCellMar>
        <w:top w:w="115" w:type="dxa"/>
        <w:left w:w="115" w:type="dxa"/>
        <w:bottom w:w="115" w:type="dxa"/>
        <w:right w:w="115" w:type="dxa"/>
      </w:tblCellMar>
      <w:tblLook w:val="04A0" w:firstRow="1" w:lastRow="0" w:firstColumn="1" w:lastColumn="0" w:noHBand="0" w:noVBand="1"/>
    </w:tblPr>
    <w:tblGrid>
      <w:gridCol w:w="248"/>
      <w:gridCol w:w="9112"/>
    </w:tblGrid>
    <w:tr w:rsidR="007F259B" w:rsidTr="00797B6D" w14:paraId="235CD109" w14:textId="77777777">
      <w:trPr>
        <w:jc w:val="right"/>
      </w:trPr>
      <w:tc>
        <w:tcPr>
          <w:tcW w:w="0" w:type="auto"/>
          <w:shd w:val="clear" w:color="auto" w:fill="ED7D31" w:themeFill="accent2"/>
          <w:vAlign w:val="center"/>
        </w:tcPr>
        <w:p w:rsidR="007F259B" w:rsidP="00797B6D" w:rsidRDefault="007F259B" w14:paraId="5DF47B22" w14:textId="77777777">
          <w:pPr>
            <w:pStyle w:val="Header"/>
            <w:rPr>
              <w:caps/>
              <w:color w:val="FFFFFF" w:themeColor="background1"/>
            </w:rPr>
          </w:pPr>
        </w:p>
      </w:tc>
      <w:tc>
        <w:tcPr>
          <w:tcW w:w="0" w:type="auto"/>
          <w:shd w:val="clear" w:color="auto" w:fill="ED7D31" w:themeFill="accent2"/>
          <w:vAlign w:val="center"/>
        </w:tcPr>
        <w:p w:rsidR="007F259B" w:rsidP="007F259B" w:rsidRDefault="007F259B" w14:paraId="0724A1B8" w14:textId="63433A47">
          <w:pPr>
            <w:pStyle w:val="Header"/>
            <w:rPr>
              <w:caps/>
              <w:color w:val="FFFFFF" w:themeColor="background1"/>
            </w:rPr>
          </w:pPr>
          <w:r>
            <w:rPr>
              <w:caps/>
              <w:color w:val="FFFFFF" w:themeColor="background1"/>
            </w:rPr>
            <w:t xml:space="preserve"> </w:t>
          </w:r>
          <w:r w:rsidR="00CA5E1D">
            <w:rPr>
              <w:caps/>
              <w:color w:val="FFFFFF" w:themeColor="background1"/>
            </w:rPr>
            <w:t>CS 5385 Software Requirements                                        Operational Concept (OpsCon)</w:t>
          </w:r>
        </w:p>
      </w:tc>
    </w:tr>
  </w:tbl>
  <w:p w:rsidR="007F259B" w:rsidRDefault="007F259B" w14:paraId="66D1F22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2"/>
      <w:numFmt w:val="decimal"/>
      <w:lvlText w:val="%1.%2.%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2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2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23">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C8877E4"/>
    <w:multiLevelType w:val="hybridMultilevel"/>
    <w:tmpl w:val="7CC8A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65917"/>
    <w:multiLevelType w:val="hybridMultilevel"/>
    <w:tmpl w:val="5D38A0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4570BAF"/>
    <w:multiLevelType w:val="hybridMultilevel"/>
    <w:tmpl w:val="F41EC3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C37C9"/>
    <w:multiLevelType w:val="hybridMultilevel"/>
    <w:tmpl w:val="DAA6A08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FD4527E"/>
    <w:multiLevelType w:val="hybridMultilevel"/>
    <w:tmpl w:val="AD426E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72E4A14"/>
    <w:multiLevelType w:val="hybridMultilevel"/>
    <w:tmpl w:val="529811BE"/>
    <w:lvl w:ilvl="0">
      <w:start w:val="1"/>
      <w:numFmt w:val="bullet"/>
      <w:lvlText w:val=""/>
      <w:lvlJc w:val="left"/>
      <w:pPr>
        <w:ind w:left="720" w:hanging="360"/>
      </w:pPr>
      <w:rPr>
        <w:rFonts w:hint="default" w:ascii="Symbol" w:hAnsi="Symbol"/>
      </w:rPr>
    </w:lvl>
    <w:lvl w:ilvl="1" w:tentative="1">
      <w:start w:val="1"/>
      <w:numFmt w:val="bullet"/>
      <w:lvlText w:val="o"/>
      <w:lvlJc w:val="left"/>
      <w:pPr>
        <w:ind w:left="1440" w:hanging="360"/>
      </w:pPr>
      <w:rPr>
        <w:rFonts w:hint="default" w:ascii="Courier New" w:hAnsi="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rPr>
    </w:lvl>
    <w:lvl w:ilvl="8" w:tentative="1">
      <w:start w:val="1"/>
      <w:numFmt w:val="bullet"/>
      <w:lvlText w:val=""/>
      <w:lvlJc w:val="left"/>
      <w:pPr>
        <w:ind w:left="6480" w:hanging="360"/>
      </w:pPr>
      <w:rPr>
        <w:rFonts w:hint="default" w:ascii="Wingdings" w:hAnsi="Wingdings"/>
      </w:rPr>
    </w:lvl>
  </w:abstractNum>
  <w:abstractNum w:abstractNumId="6" w15:restartNumberingAfterBreak="0">
    <w:nsid w:val="2A7C0D59"/>
    <w:multiLevelType w:val="hybridMultilevel"/>
    <w:tmpl w:val="0CFA3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B20D6"/>
    <w:multiLevelType w:val="hybridMultilevel"/>
    <w:tmpl w:val="BE86B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4D7FFD"/>
    <w:multiLevelType w:val="hybridMultilevel"/>
    <w:tmpl w:val="E60259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608670B"/>
    <w:multiLevelType w:val="hybridMultilevel"/>
    <w:tmpl w:val="3C062B8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94F219B"/>
    <w:multiLevelType w:val="hybridMultilevel"/>
    <w:tmpl w:val="0CFA35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94619B"/>
    <w:multiLevelType w:val="hybridMultilevel"/>
    <w:tmpl w:val="8D5A1916"/>
    <w:lvl w:ilvl="0" w:tplc="04090017">
      <w:start w:val="1"/>
      <w:numFmt w:val="lowerLetter"/>
      <w:lvlText w:val="%1)"/>
      <w:lvlJc w:val="left"/>
      <w:pPr>
        <w:ind w:left="720" w:hanging="360"/>
      </w:pPr>
    </w:lvl>
    <w:lvl w:ilvl="1"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6B2237"/>
    <w:multiLevelType w:val="hybridMultilevel"/>
    <w:tmpl w:val="1E1EA5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2733B68"/>
    <w:multiLevelType w:val="hybridMultilevel"/>
    <w:tmpl w:val="7D4C5D2C"/>
    <w:lvl w:ilvl="0" w:tplc="FFFFFFFF">
      <w:start w:val="1"/>
      <w:numFmt w:val="decimal"/>
      <w:pStyle w:val="IEEEReference"/>
      <w:lvlText w:val="[%1]"/>
      <w:lvlJc w:val="left"/>
      <w:pPr>
        <w:tabs>
          <w:tab w:val="num" w:pos="576"/>
        </w:tabs>
        <w:ind w:left="576" w:hanging="576"/>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52DC7DE6"/>
    <w:multiLevelType w:val="hybridMultilevel"/>
    <w:tmpl w:val="27CC10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535F2D6D"/>
    <w:multiLevelType w:val="hybridMultilevel"/>
    <w:tmpl w:val="BDCE08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9BC49C4"/>
    <w:multiLevelType w:val="hybrid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5AE1A94"/>
    <w:multiLevelType w:val="hybridMultilevel"/>
    <w:tmpl w:val="8D5A1916"/>
    <w:lvl w:ilvl="0" w:tplc="04090017">
      <w:start w:val="1"/>
      <w:numFmt w:val="lowerLetter"/>
      <w:lvlText w:val="%1)"/>
      <w:lvlJc w:val="left"/>
      <w:pPr>
        <w:ind w:left="720" w:hanging="360"/>
      </w:pPr>
    </w:lvl>
    <w:lvl w:ilvl="1"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B41B58"/>
    <w:multiLevelType w:val="hybridMultilevel"/>
    <w:tmpl w:val="6344A0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6928047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4924702"/>
    <w:multiLevelType w:val="hybridMultilevel"/>
    <w:tmpl w:val="9ECC6752"/>
    <w:lvl w:ilvl="0">
      <w:start w:val="1"/>
      <w:numFmt w:val="decimal"/>
      <w:lvlText w:val="%1."/>
      <w:lvlJc w:val="left"/>
      <w:pPr>
        <w:ind w:left="1080" w:hanging="360"/>
      </w:p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15:restartNumberingAfterBreak="0">
    <w:nsid w:val="7622446F"/>
    <w:multiLevelType w:val="hybridMultilevel"/>
    <w:tmpl w:val="D78A80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1">
    <w:abstractNumId w:val="9"/>
  </w:num>
  <w:num w:numId="2">
    <w:abstractNumId w:val="3"/>
  </w:num>
  <w:num w:numId="3">
    <w:abstractNumId w:val="12"/>
  </w:num>
  <w:num w:numId="4">
    <w:abstractNumId w:val="8"/>
  </w:num>
  <w:num w:numId="5">
    <w:abstractNumId w:val="1"/>
  </w:num>
  <w:num w:numId="6">
    <w:abstractNumId w:val="17"/>
  </w:num>
  <w:num w:numId="7">
    <w:abstractNumId w:val="19"/>
  </w:num>
  <w:num w:numId="8">
    <w:abstractNumId w:val="2"/>
  </w:num>
  <w:num w:numId="9">
    <w:abstractNumId w:val="7"/>
  </w:num>
  <w:num w:numId="10">
    <w:abstractNumId w:val="14"/>
  </w:num>
  <w:num w:numId="11">
    <w:abstractNumId w:val="11"/>
  </w:num>
  <w:num w:numId="12">
    <w:abstractNumId w:val="6"/>
  </w:num>
  <w:num w:numId="13">
    <w:abstractNumId w:val="10"/>
  </w:num>
  <w:num w:numId="14">
    <w:abstractNumId w:val="20"/>
  </w:num>
  <w:num w:numId="15">
    <w:abstractNumId w:val="0"/>
  </w:num>
  <w:num w:numId="16">
    <w:abstractNumId w:val="4"/>
  </w:num>
  <w:num w:numId="17">
    <w:abstractNumId w:val="15"/>
  </w:num>
  <w:num w:numId="18">
    <w:abstractNumId w:val="5"/>
  </w:num>
  <w:num w:numId="19">
    <w:abstractNumId w:val="18"/>
  </w:num>
  <w:num w:numId="20">
    <w:abstractNumId w:val="13"/>
  </w:num>
  <w:num w:numId="21">
    <w:abstractNumId w:val="21"/>
  </w:num>
  <w:num w:numId="22">
    <w:abstractNumId w:val="16"/>
  </w:num>
  <w:numIdMacAtCleanup w:val="19"/>
</w:numbering>
</file>

<file path=word/people.xml><?xml version="1.0" encoding="utf-8"?>
<w15:people xmlns:mc="http://schemas.openxmlformats.org/markup-compatibility/2006" xmlns:w15="http://schemas.microsoft.com/office/word/2012/wordml" mc:Ignorable="w15">
  <w15:person w15:author="Rivera, Diego A">
    <w15:presenceInfo w15:providerId="AD" w15:userId="S::darivera2@miners.utep.edu::2b267b5f-86c9-424c-9bf2-4c4691ae42ff"/>
  </w15:person>
  <w15:person w15:author="Molina, Bryan A">
    <w15:presenceInfo w15:providerId="AD" w15:userId="S::bamolina4@miners.utep.edu::09c494b8-e09e-438b-ad46-35668f772f64"/>
  </w15:person>
  <w15:person w15:author="Palafox, William J">
    <w15:presenceInfo w15:providerId="AD" w15:userId="S::wjpalafox@miners.utep.edu::ddd50343-0ac8-40f5-afdc-a3e451ca7f0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tzQxMjM0MjQ0NjNT0lEKTi0uzszPAykwrAUACaYFISwAAAA="/>
  </w:docVars>
  <w:rsids>
    <w:rsidRoot w:val="005F6709"/>
    <w:rsid w:val="00026E23"/>
    <w:rsid w:val="00037F67"/>
    <w:rsid w:val="00040AE3"/>
    <w:rsid w:val="00043225"/>
    <w:rsid w:val="00047579"/>
    <w:rsid w:val="0008227B"/>
    <w:rsid w:val="00082F81"/>
    <w:rsid w:val="00093AD8"/>
    <w:rsid w:val="000A1294"/>
    <w:rsid w:val="000A5D48"/>
    <w:rsid w:val="000B1F55"/>
    <w:rsid w:val="000D1238"/>
    <w:rsid w:val="000E2E4C"/>
    <w:rsid w:val="000E614B"/>
    <w:rsid w:val="001038D0"/>
    <w:rsid w:val="00115A34"/>
    <w:rsid w:val="00126C0C"/>
    <w:rsid w:val="0012E78C"/>
    <w:rsid w:val="00144BE5"/>
    <w:rsid w:val="00145805"/>
    <w:rsid w:val="00164049"/>
    <w:rsid w:val="001647EB"/>
    <w:rsid w:val="00165253"/>
    <w:rsid w:val="00165856"/>
    <w:rsid w:val="00171604"/>
    <w:rsid w:val="001717BE"/>
    <w:rsid w:val="001A7B64"/>
    <w:rsid w:val="001C3C30"/>
    <w:rsid w:val="001C6379"/>
    <w:rsid w:val="001D2C50"/>
    <w:rsid w:val="001F5EC2"/>
    <w:rsid w:val="0020060C"/>
    <w:rsid w:val="00210927"/>
    <w:rsid w:val="0023D5BF"/>
    <w:rsid w:val="002521F2"/>
    <w:rsid w:val="00257EC7"/>
    <w:rsid w:val="00266811"/>
    <w:rsid w:val="002A7BED"/>
    <w:rsid w:val="002A7E11"/>
    <w:rsid w:val="002C1834"/>
    <w:rsid w:val="002D3303"/>
    <w:rsid w:val="002F0023"/>
    <w:rsid w:val="002F14F7"/>
    <w:rsid w:val="002F5E20"/>
    <w:rsid w:val="002F6F4F"/>
    <w:rsid w:val="00304036"/>
    <w:rsid w:val="003177F5"/>
    <w:rsid w:val="0032471B"/>
    <w:rsid w:val="003567B5"/>
    <w:rsid w:val="00384F7E"/>
    <w:rsid w:val="00394034"/>
    <w:rsid w:val="00396F69"/>
    <w:rsid w:val="0039757A"/>
    <w:rsid w:val="00397B93"/>
    <w:rsid w:val="003B03FF"/>
    <w:rsid w:val="003B1829"/>
    <w:rsid w:val="003C2B76"/>
    <w:rsid w:val="003C582C"/>
    <w:rsid w:val="003D0A0D"/>
    <w:rsid w:val="003D1742"/>
    <w:rsid w:val="003D5231"/>
    <w:rsid w:val="003E7009"/>
    <w:rsid w:val="003F6F2F"/>
    <w:rsid w:val="00402A3F"/>
    <w:rsid w:val="004333AE"/>
    <w:rsid w:val="004356DB"/>
    <w:rsid w:val="00440388"/>
    <w:rsid w:val="004447F4"/>
    <w:rsid w:val="00450516"/>
    <w:rsid w:val="004529D6"/>
    <w:rsid w:val="0045723C"/>
    <w:rsid w:val="0045730A"/>
    <w:rsid w:val="00461194"/>
    <w:rsid w:val="00463D85"/>
    <w:rsid w:val="00464076"/>
    <w:rsid w:val="00486BCD"/>
    <w:rsid w:val="0049205F"/>
    <w:rsid w:val="004C3731"/>
    <w:rsid w:val="004D676A"/>
    <w:rsid w:val="004E4174"/>
    <w:rsid w:val="004F689C"/>
    <w:rsid w:val="00502247"/>
    <w:rsid w:val="00526301"/>
    <w:rsid w:val="00530299"/>
    <w:rsid w:val="00535759"/>
    <w:rsid w:val="005366B8"/>
    <w:rsid w:val="00546A12"/>
    <w:rsid w:val="005534A1"/>
    <w:rsid w:val="00566B90"/>
    <w:rsid w:val="005775B7"/>
    <w:rsid w:val="0059062A"/>
    <w:rsid w:val="0059476D"/>
    <w:rsid w:val="00596E38"/>
    <w:rsid w:val="005A072C"/>
    <w:rsid w:val="005C56AA"/>
    <w:rsid w:val="005D2B7C"/>
    <w:rsid w:val="005D401E"/>
    <w:rsid w:val="005E505E"/>
    <w:rsid w:val="005F6709"/>
    <w:rsid w:val="00605F9B"/>
    <w:rsid w:val="00617597"/>
    <w:rsid w:val="00621654"/>
    <w:rsid w:val="0063698E"/>
    <w:rsid w:val="0065072D"/>
    <w:rsid w:val="00651833"/>
    <w:rsid w:val="0065486F"/>
    <w:rsid w:val="00674077"/>
    <w:rsid w:val="006776E5"/>
    <w:rsid w:val="006920FA"/>
    <w:rsid w:val="006D2386"/>
    <w:rsid w:val="006D6FD9"/>
    <w:rsid w:val="006E7EEA"/>
    <w:rsid w:val="006F093C"/>
    <w:rsid w:val="006F24CC"/>
    <w:rsid w:val="006F3A59"/>
    <w:rsid w:val="00712B90"/>
    <w:rsid w:val="00713D51"/>
    <w:rsid w:val="00743C60"/>
    <w:rsid w:val="00745EF4"/>
    <w:rsid w:val="00746628"/>
    <w:rsid w:val="00753000"/>
    <w:rsid w:val="007572B2"/>
    <w:rsid w:val="0077030E"/>
    <w:rsid w:val="00771E4B"/>
    <w:rsid w:val="007920C8"/>
    <w:rsid w:val="00797B6D"/>
    <w:rsid w:val="007A3D79"/>
    <w:rsid w:val="007C14D5"/>
    <w:rsid w:val="007E6465"/>
    <w:rsid w:val="007E8439"/>
    <w:rsid w:val="007F259B"/>
    <w:rsid w:val="00810157"/>
    <w:rsid w:val="008125B9"/>
    <w:rsid w:val="00816C64"/>
    <w:rsid w:val="008269FA"/>
    <w:rsid w:val="00826F1C"/>
    <w:rsid w:val="0082772E"/>
    <w:rsid w:val="00830CC4"/>
    <w:rsid w:val="008462E9"/>
    <w:rsid w:val="00846CA6"/>
    <w:rsid w:val="00851FC6"/>
    <w:rsid w:val="00867A25"/>
    <w:rsid w:val="008711BE"/>
    <w:rsid w:val="008B2BC2"/>
    <w:rsid w:val="008C0AB5"/>
    <w:rsid w:val="008C1BE0"/>
    <w:rsid w:val="008D002E"/>
    <w:rsid w:val="008D31C7"/>
    <w:rsid w:val="00913BA6"/>
    <w:rsid w:val="009363E7"/>
    <w:rsid w:val="00946CB9"/>
    <w:rsid w:val="00962353"/>
    <w:rsid w:val="00970812"/>
    <w:rsid w:val="00976AF4"/>
    <w:rsid w:val="009975B6"/>
    <w:rsid w:val="009A43B5"/>
    <w:rsid w:val="009A5D28"/>
    <w:rsid w:val="009B2E1E"/>
    <w:rsid w:val="009B5EEB"/>
    <w:rsid w:val="009C6594"/>
    <w:rsid w:val="009D65E3"/>
    <w:rsid w:val="009E01A9"/>
    <w:rsid w:val="00A001EC"/>
    <w:rsid w:val="00A05C58"/>
    <w:rsid w:val="00A255E3"/>
    <w:rsid w:val="00A27A36"/>
    <w:rsid w:val="00A33EEF"/>
    <w:rsid w:val="00A37A47"/>
    <w:rsid w:val="00A50351"/>
    <w:rsid w:val="00A83058"/>
    <w:rsid w:val="00A90459"/>
    <w:rsid w:val="00A96608"/>
    <w:rsid w:val="00AC014D"/>
    <w:rsid w:val="00AC584D"/>
    <w:rsid w:val="00B040B7"/>
    <w:rsid w:val="00B05AB9"/>
    <w:rsid w:val="00B14F5F"/>
    <w:rsid w:val="00B50CA4"/>
    <w:rsid w:val="00B52104"/>
    <w:rsid w:val="00B73DF4"/>
    <w:rsid w:val="00B84995"/>
    <w:rsid w:val="00B90B99"/>
    <w:rsid w:val="00BB063F"/>
    <w:rsid w:val="00BC12D4"/>
    <w:rsid w:val="00BE3CC9"/>
    <w:rsid w:val="00C11FFA"/>
    <w:rsid w:val="00C16206"/>
    <w:rsid w:val="00C27E19"/>
    <w:rsid w:val="00C400B8"/>
    <w:rsid w:val="00C57803"/>
    <w:rsid w:val="00C7629B"/>
    <w:rsid w:val="00C80559"/>
    <w:rsid w:val="00C84120"/>
    <w:rsid w:val="00C85E90"/>
    <w:rsid w:val="00C8762E"/>
    <w:rsid w:val="00C90E07"/>
    <w:rsid w:val="00CA2D42"/>
    <w:rsid w:val="00CA5E1D"/>
    <w:rsid w:val="00CB2F89"/>
    <w:rsid w:val="00CB477A"/>
    <w:rsid w:val="00CC41EE"/>
    <w:rsid w:val="00CD0444"/>
    <w:rsid w:val="00CD4AFE"/>
    <w:rsid w:val="00D001F2"/>
    <w:rsid w:val="00D004E1"/>
    <w:rsid w:val="00D10518"/>
    <w:rsid w:val="00D15C32"/>
    <w:rsid w:val="00D16868"/>
    <w:rsid w:val="00D32708"/>
    <w:rsid w:val="00D35357"/>
    <w:rsid w:val="00D42677"/>
    <w:rsid w:val="00D45217"/>
    <w:rsid w:val="00D556B9"/>
    <w:rsid w:val="00D73390"/>
    <w:rsid w:val="00D82F3B"/>
    <w:rsid w:val="00D93360"/>
    <w:rsid w:val="00D956D3"/>
    <w:rsid w:val="00DA0F09"/>
    <w:rsid w:val="00DA501B"/>
    <w:rsid w:val="00DA79DE"/>
    <w:rsid w:val="00DB08BF"/>
    <w:rsid w:val="00DD192C"/>
    <w:rsid w:val="00DF0B76"/>
    <w:rsid w:val="00DF5141"/>
    <w:rsid w:val="00E06404"/>
    <w:rsid w:val="00E10560"/>
    <w:rsid w:val="00E14152"/>
    <w:rsid w:val="00E21647"/>
    <w:rsid w:val="00E36A35"/>
    <w:rsid w:val="00E557E4"/>
    <w:rsid w:val="00E57AAF"/>
    <w:rsid w:val="00E61C7E"/>
    <w:rsid w:val="00E63C3B"/>
    <w:rsid w:val="00E82B88"/>
    <w:rsid w:val="00EA6697"/>
    <w:rsid w:val="00EB3FE4"/>
    <w:rsid w:val="00EC6818"/>
    <w:rsid w:val="00ED067E"/>
    <w:rsid w:val="00ED2BC0"/>
    <w:rsid w:val="00ED6DB2"/>
    <w:rsid w:val="00EE3C0E"/>
    <w:rsid w:val="00EE7867"/>
    <w:rsid w:val="00F0187C"/>
    <w:rsid w:val="00F2752C"/>
    <w:rsid w:val="00F27C68"/>
    <w:rsid w:val="00F37253"/>
    <w:rsid w:val="00F610D8"/>
    <w:rsid w:val="00F67122"/>
    <w:rsid w:val="00F85D27"/>
    <w:rsid w:val="00F87807"/>
    <w:rsid w:val="00FC0970"/>
    <w:rsid w:val="00FC2A8D"/>
    <w:rsid w:val="00FC64FF"/>
    <w:rsid w:val="00FE4DC8"/>
    <w:rsid w:val="00FF17F8"/>
    <w:rsid w:val="00FF32A7"/>
    <w:rsid w:val="00FF721B"/>
    <w:rsid w:val="01568DA1"/>
    <w:rsid w:val="01930F8A"/>
    <w:rsid w:val="019FA98D"/>
    <w:rsid w:val="01AE54AE"/>
    <w:rsid w:val="01B63539"/>
    <w:rsid w:val="01C0B434"/>
    <w:rsid w:val="01D27514"/>
    <w:rsid w:val="01EE821E"/>
    <w:rsid w:val="020E9687"/>
    <w:rsid w:val="02182A33"/>
    <w:rsid w:val="0234C6BE"/>
    <w:rsid w:val="024574B6"/>
    <w:rsid w:val="025458C6"/>
    <w:rsid w:val="02554EE2"/>
    <w:rsid w:val="02624531"/>
    <w:rsid w:val="0269B174"/>
    <w:rsid w:val="02B1F257"/>
    <w:rsid w:val="02D07130"/>
    <w:rsid w:val="02F09D76"/>
    <w:rsid w:val="030905A6"/>
    <w:rsid w:val="03357A7D"/>
    <w:rsid w:val="0343C9EF"/>
    <w:rsid w:val="0352599B"/>
    <w:rsid w:val="0362E043"/>
    <w:rsid w:val="036BB4BD"/>
    <w:rsid w:val="036F3081"/>
    <w:rsid w:val="0377B6CC"/>
    <w:rsid w:val="038F53E2"/>
    <w:rsid w:val="03CDEDA0"/>
    <w:rsid w:val="03F92ABD"/>
    <w:rsid w:val="0419696B"/>
    <w:rsid w:val="044D35EA"/>
    <w:rsid w:val="046788D7"/>
    <w:rsid w:val="047E87F4"/>
    <w:rsid w:val="049B5E8E"/>
    <w:rsid w:val="04A47DF8"/>
    <w:rsid w:val="04B04A4A"/>
    <w:rsid w:val="04E946ED"/>
    <w:rsid w:val="05063888"/>
    <w:rsid w:val="051BD617"/>
    <w:rsid w:val="05339850"/>
    <w:rsid w:val="0535110B"/>
    <w:rsid w:val="05688A03"/>
    <w:rsid w:val="06199AEE"/>
    <w:rsid w:val="06298465"/>
    <w:rsid w:val="065C5CC0"/>
    <w:rsid w:val="06AEF529"/>
    <w:rsid w:val="06E2AC88"/>
    <w:rsid w:val="06F81C4A"/>
    <w:rsid w:val="06FF2285"/>
    <w:rsid w:val="074A8B6F"/>
    <w:rsid w:val="07794DB6"/>
    <w:rsid w:val="07832D67"/>
    <w:rsid w:val="07B820A5"/>
    <w:rsid w:val="07CD3013"/>
    <w:rsid w:val="07E2E496"/>
    <w:rsid w:val="08022811"/>
    <w:rsid w:val="08051150"/>
    <w:rsid w:val="080F3FB0"/>
    <w:rsid w:val="0816AA5B"/>
    <w:rsid w:val="0828E7D8"/>
    <w:rsid w:val="083D863B"/>
    <w:rsid w:val="0843F7D2"/>
    <w:rsid w:val="086307CB"/>
    <w:rsid w:val="08823AB4"/>
    <w:rsid w:val="0887F9A9"/>
    <w:rsid w:val="088A7866"/>
    <w:rsid w:val="08B2465D"/>
    <w:rsid w:val="08C5F271"/>
    <w:rsid w:val="08DBC10A"/>
    <w:rsid w:val="08EB57EA"/>
    <w:rsid w:val="08F030F8"/>
    <w:rsid w:val="09114C2A"/>
    <w:rsid w:val="092C7559"/>
    <w:rsid w:val="09466B66"/>
    <w:rsid w:val="09AC283B"/>
    <w:rsid w:val="09B078D1"/>
    <w:rsid w:val="09B6B4E0"/>
    <w:rsid w:val="09F08122"/>
    <w:rsid w:val="09FD51B6"/>
    <w:rsid w:val="0A2EAF4F"/>
    <w:rsid w:val="0A5413BD"/>
    <w:rsid w:val="0A5C5926"/>
    <w:rsid w:val="0A714212"/>
    <w:rsid w:val="0A922429"/>
    <w:rsid w:val="0B0367B9"/>
    <w:rsid w:val="0B1015EE"/>
    <w:rsid w:val="0B1A4E9B"/>
    <w:rsid w:val="0B1A6EAB"/>
    <w:rsid w:val="0B21A36C"/>
    <w:rsid w:val="0B5A16F1"/>
    <w:rsid w:val="0B646875"/>
    <w:rsid w:val="0B82C8B1"/>
    <w:rsid w:val="0BA92FB8"/>
    <w:rsid w:val="0BB61DAB"/>
    <w:rsid w:val="0BD160F7"/>
    <w:rsid w:val="0BD647B6"/>
    <w:rsid w:val="0BE5EE70"/>
    <w:rsid w:val="0BE7F6E4"/>
    <w:rsid w:val="0C032892"/>
    <w:rsid w:val="0C1114FD"/>
    <w:rsid w:val="0C259E40"/>
    <w:rsid w:val="0C2ECB10"/>
    <w:rsid w:val="0C51E3E3"/>
    <w:rsid w:val="0C59533E"/>
    <w:rsid w:val="0C5ABB24"/>
    <w:rsid w:val="0C7E268B"/>
    <w:rsid w:val="0C8873B1"/>
    <w:rsid w:val="0C9D4737"/>
    <w:rsid w:val="0CAD4FF0"/>
    <w:rsid w:val="0CB1D056"/>
    <w:rsid w:val="0CE3C8FD"/>
    <w:rsid w:val="0CFDEACB"/>
    <w:rsid w:val="0D285AD0"/>
    <w:rsid w:val="0D370830"/>
    <w:rsid w:val="0D6650AD"/>
    <w:rsid w:val="0D80C679"/>
    <w:rsid w:val="0DC64B8B"/>
    <w:rsid w:val="0E00FD28"/>
    <w:rsid w:val="0E081FDF"/>
    <w:rsid w:val="0E11F9A0"/>
    <w:rsid w:val="0E164B05"/>
    <w:rsid w:val="0E2F2035"/>
    <w:rsid w:val="0E3B1D28"/>
    <w:rsid w:val="0E6D943E"/>
    <w:rsid w:val="0E808738"/>
    <w:rsid w:val="0E86BC9B"/>
    <w:rsid w:val="0EBA6973"/>
    <w:rsid w:val="0EFA4301"/>
    <w:rsid w:val="0F033438"/>
    <w:rsid w:val="0F30CA44"/>
    <w:rsid w:val="0F3DA106"/>
    <w:rsid w:val="0F4F2A97"/>
    <w:rsid w:val="0F5610A7"/>
    <w:rsid w:val="0F9CCD89"/>
    <w:rsid w:val="0FB21B66"/>
    <w:rsid w:val="0FFDF75D"/>
    <w:rsid w:val="1009649F"/>
    <w:rsid w:val="10283AEE"/>
    <w:rsid w:val="1054AE8D"/>
    <w:rsid w:val="1060B93B"/>
    <w:rsid w:val="10736E78"/>
    <w:rsid w:val="1073DBC4"/>
    <w:rsid w:val="107FD129"/>
    <w:rsid w:val="10898ECE"/>
    <w:rsid w:val="10BCEBEE"/>
    <w:rsid w:val="10CBBD52"/>
    <w:rsid w:val="10D39937"/>
    <w:rsid w:val="10E768F7"/>
    <w:rsid w:val="110DA43F"/>
    <w:rsid w:val="111995C6"/>
    <w:rsid w:val="113DF9C9"/>
    <w:rsid w:val="119CA4FA"/>
    <w:rsid w:val="11A82AA5"/>
    <w:rsid w:val="11E06CF9"/>
    <w:rsid w:val="11ECD256"/>
    <w:rsid w:val="11FD87C0"/>
    <w:rsid w:val="11FF52B5"/>
    <w:rsid w:val="1202255C"/>
    <w:rsid w:val="12179317"/>
    <w:rsid w:val="12255F2F"/>
    <w:rsid w:val="122EA217"/>
    <w:rsid w:val="123D5D55"/>
    <w:rsid w:val="123DB956"/>
    <w:rsid w:val="124EE101"/>
    <w:rsid w:val="1295FA79"/>
    <w:rsid w:val="12CA9AF1"/>
    <w:rsid w:val="12EB9C0C"/>
    <w:rsid w:val="131FDC29"/>
    <w:rsid w:val="1347FE81"/>
    <w:rsid w:val="1356FFA0"/>
    <w:rsid w:val="135740BD"/>
    <w:rsid w:val="13580DCD"/>
    <w:rsid w:val="137A811D"/>
    <w:rsid w:val="13877FC7"/>
    <w:rsid w:val="138F657A"/>
    <w:rsid w:val="13B6E8E7"/>
    <w:rsid w:val="13B9CCD2"/>
    <w:rsid w:val="13BE893F"/>
    <w:rsid w:val="13C56E31"/>
    <w:rsid w:val="13C91D16"/>
    <w:rsid w:val="13DEBC83"/>
    <w:rsid w:val="13F9FEF9"/>
    <w:rsid w:val="141575D4"/>
    <w:rsid w:val="14177CFE"/>
    <w:rsid w:val="14377ABB"/>
    <w:rsid w:val="14782C32"/>
    <w:rsid w:val="1489EC73"/>
    <w:rsid w:val="14A0D854"/>
    <w:rsid w:val="14B4119F"/>
    <w:rsid w:val="159055F7"/>
    <w:rsid w:val="15A0C7F0"/>
    <w:rsid w:val="160E7BA2"/>
    <w:rsid w:val="1614A6B8"/>
    <w:rsid w:val="16186166"/>
    <w:rsid w:val="16422B32"/>
    <w:rsid w:val="16663C5C"/>
    <w:rsid w:val="166973C0"/>
    <w:rsid w:val="168EA062"/>
    <w:rsid w:val="16D4DE72"/>
    <w:rsid w:val="16EC3695"/>
    <w:rsid w:val="1707B9CD"/>
    <w:rsid w:val="170B9991"/>
    <w:rsid w:val="17130515"/>
    <w:rsid w:val="178589BB"/>
    <w:rsid w:val="17A853C5"/>
    <w:rsid w:val="17ABDC12"/>
    <w:rsid w:val="17F00898"/>
    <w:rsid w:val="17F1FA42"/>
    <w:rsid w:val="18147684"/>
    <w:rsid w:val="1842EB7D"/>
    <w:rsid w:val="187F8F19"/>
    <w:rsid w:val="1889BFC7"/>
    <w:rsid w:val="189C8E39"/>
    <w:rsid w:val="18AB6A64"/>
    <w:rsid w:val="18ADC910"/>
    <w:rsid w:val="18E6F00A"/>
    <w:rsid w:val="19241C86"/>
    <w:rsid w:val="193274F8"/>
    <w:rsid w:val="1934B632"/>
    <w:rsid w:val="1940736E"/>
    <w:rsid w:val="1951CF0B"/>
    <w:rsid w:val="1958FDAC"/>
    <w:rsid w:val="196F3B49"/>
    <w:rsid w:val="19BB8805"/>
    <w:rsid w:val="19CF7945"/>
    <w:rsid w:val="19D628CC"/>
    <w:rsid w:val="1A0538A5"/>
    <w:rsid w:val="1A4B79C2"/>
    <w:rsid w:val="1A6BF4E6"/>
    <w:rsid w:val="1ADC6801"/>
    <w:rsid w:val="1AF2EB2E"/>
    <w:rsid w:val="1B02698A"/>
    <w:rsid w:val="1B3FF564"/>
    <w:rsid w:val="1B4A6E05"/>
    <w:rsid w:val="1B55A2FB"/>
    <w:rsid w:val="1B57C873"/>
    <w:rsid w:val="1B6B6AC5"/>
    <w:rsid w:val="1B8111F2"/>
    <w:rsid w:val="1BB1C736"/>
    <w:rsid w:val="1BBEC276"/>
    <w:rsid w:val="1BC676B4"/>
    <w:rsid w:val="1BC7699A"/>
    <w:rsid w:val="1BCAA899"/>
    <w:rsid w:val="1BCE6F82"/>
    <w:rsid w:val="1BD4D605"/>
    <w:rsid w:val="1BDE87D8"/>
    <w:rsid w:val="1BE2E9DD"/>
    <w:rsid w:val="1C0569B3"/>
    <w:rsid w:val="1C17CEE9"/>
    <w:rsid w:val="1C26D325"/>
    <w:rsid w:val="1C2B1422"/>
    <w:rsid w:val="1C416E56"/>
    <w:rsid w:val="1C4D6102"/>
    <w:rsid w:val="1C4EDABB"/>
    <w:rsid w:val="1C833E17"/>
    <w:rsid w:val="1C86736F"/>
    <w:rsid w:val="1CAA515E"/>
    <w:rsid w:val="1CC3792B"/>
    <w:rsid w:val="1CF73300"/>
    <w:rsid w:val="1D046AD2"/>
    <w:rsid w:val="1D129E36"/>
    <w:rsid w:val="1D6FFF5C"/>
    <w:rsid w:val="1D9810D6"/>
    <w:rsid w:val="1DC4165A"/>
    <w:rsid w:val="1DC6E283"/>
    <w:rsid w:val="1DDBCBE3"/>
    <w:rsid w:val="1E0D4D98"/>
    <w:rsid w:val="1E1E33E5"/>
    <w:rsid w:val="1E287FCF"/>
    <w:rsid w:val="1E2C6ECF"/>
    <w:rsid w:val="1E378EAB"/>
    <w:rsid w:val="1E46EA9D"/>
    <w:rsid w:val="1E558184"/>
    <w:rsid w:val="1E7496B8"/>
    <w:rsid w:val="1E784AC6"/>
    <w:rsid w:val="1EBF5266"/>
    <w:rsid w:val="1EC435BA"/>
    <w:rsid w:val="1F323360"/>
    <w:rsid w:val="1F3EEBAA"/>
    <w:rsid w:val="1F6290B9"/>
    <w:rsid w:val="1F6B07C6"/>
    <w:rsid w:val="1F79F81C"/>
    <w:rsid w:val="1FD79728"/>
    <w:rsid w:val="1FFD1500"/>
    <w:rsid w:val="20224918"/>
    <w:rsid w:val="202EC92A"/>
    <w:rsid w:val="2036AB02"/>
    <w:rsid w:val="203FAB5A"/>
    <w:rsid w:val="20625E76"/>
    <w:rsid w:val="206558DC"/>
    <w:rsid w:val="207EB482"/>
    <w:rsid w:val="20A2F8CD"/>
    <w:rsid w:val="20B67C49"/>
    <w:rsid w:val="211F5956"/>
    <w:rsid w:val="2146F834"/>
    <w:rsid w:val="2156AF3A"/>
    <w:rsid w:val="21B9B4A6"/>
    <w:rsid w:val="21D243DB"/>
    <w:rsid w:val="21ED3210"/>
    <w:rsid w:val="21F74A50"/>
    <w:rsid w:val="2260C5F5"/>
    <w:rsid w:val="22838999"/>
    <w:rsid w:val="228A7A28"/>
    <w:rsid w:val="2297D655"/>
    <w:rsid w:val="2297FBD4"/>
    <w:rsid w:val="22F7DB7A"/>
    <w:rsid w:val="22F93D60"/>
    <w:rsid w:val="2302DC49"/>
    <w:rsid w:val="2347F6C8"/>
    <w:rsid w:val="23689A0A"/>
    <w:rsid w:val="23FD9275"/>
    <w:rsid w:val="24151FC5"/>
    <w:rsid w:val="24178490"/>
    <w:rsid w:val="2426567F"/>
    <w:rsid w:val="242A22C7"/>
    <w:rsid w:val="2448E831"/>
    <w:rsid w:val="245E13F3"/>
    <w:rsid w:val="2488229D"/>
    <w:rsid w:val="249125A9"/>
    <w:rsid w:val="24C57A54"/>
    <w:rsid w:val="24CF54EE"/>
    <w:rsid w:val="24D6E84C"/>
    <w:rsid w:val="25156B8D"/>
    <w:rsid w:val="2517CF08"/>
    <w:rsid w:val="2527D7BD"/>
    <w:rsid w:val="2539A709"/>
    <w:rsid w:val="25593A52"/>
    <w:rsid w:val="256A9F48"/>
    <w:rsid w:val="256D3AB5"/>
    <w:rsid w:val="260EC2CC"/>
    <w:rsid w:val="263D5372"/>
    <w:rsid w:val="264DBE51"/>
    <w:rsid w:val="2651FC82"/>
    <w:rsid w:val="266DF350"/>
    <w:rsid w:val="268F9436"/>
    <w:rsid w:val="2693B6F1"/>
    <w:rsid w:val="26A10673"/>
    <w:rsid w:val="26D0332F"/>
    <w:rsid w:val="26EBDB92"/>
    <w:rsid w:val="26EEACA9"/>
    <w:rsid w:val="2701F776"/>
    <w:rsid w:val="27074584"/>
    <w:rsid w:val="2721055D"/>
    <w:rsid w:val="274E103A"/>
    <w:rsid w:val="27959037"/>
    <w:rsid w:val="27CC43A1"/>
    <w:rsid w:val="27FB00F7"/>
    <w:rsid w:val="2809C3B1"/>
    <w:rsid w:val="280B3FEB"/>
    <w:rsid w:val="281E84D2"/>
    <w:rsid w:val="282FB52D"/>
    <w:rsid w:val="2830CC04"/>
    <w:rsid w:val="2831DA18"/>
    <w:rsid w:val="28402092"/>
    <w:rsid w:val="285BB7AB"/>
    <w:rsid w:val="288D9453"/>
    <w:rsid w:val="289DF9AD"/>
    <w:rsid w:val="28B2F2BD"/>
    <w:rsid w:val="28C71408"/>
    <w:rsid w:val="29010BA2"/>
    <w:rsid w:val="29508648"/>
    <w:rsid w:val="298D8E85"/>
    <w:rsid w:val="299C077B"/>
    <w:rsid w:val="29B96DF3"/>
    <w:rsid w:val="29C2416D"/>
    <w:rsid w:val="29EA2CC7"/>
    <w:rsid w:val="2A2A9AD5"/>
    <w:rsid w:val="2A4E8264"/>
    <w:rsid w:val="2A652ACC"/>
    <w:rsid w:val="2A6AB9BC"/>
    <w:rsid w:val="2A91202C"/>
    <w:rsid w:val="2AA8F0F3"/>
    <w:rsid w:val="2AC9D8DC"/>
    <w:rsid w:val="2ADF75D7"/>
    <w:rsid w:val="2B1E7464"/>
    <w:rsid w:val="2B291CFA"/>
    <w:rsid w:val="2B37D7DC"/>
    <w:rsid w:val="2B3DA571"/>
    <w:rsid w:val="2B47AA4D"/>
    <w:rsid w:val="2B6684B7"/>
    <w:rsid w:val="2B6E4A7F"/>
    <w:rsid w:val="2BAE3CB8"/>
    <w:rsid w:val="2C16C5A5"/>
    <w:rsid w:val="2C2F7026"/>
    <w:rsid w:val="2C3E69C3"/>
    <w:rsid w:val="2C4A2805"/>
    <w:rsid w:val="2C6FE978"/>
    <w:rsid w:val="2C82611C"/>
    <w:rsid w:val="2C8E1151"/>
    <w:rsid w:val="2CAB41F1"/>
    <w:rsid w:val="2CD3A83D"/>
    <w:rsid w:val="2CDA66D3"/>
    <w:rsid w:val="2CF2C98A"/>
    <w:rsid w:val="2D061A40"/>
    <w:rsid w:val="2D154450"/>
    <w:rsid w:val="2D22B6CC"/>
    <w:rsid w:val="2D2885D4"/>
    <w:rsid w:val="2D36BEEE"/>
    <w:rsid w:val="2D701F29"/>
    <w:rsid w:val="2D8B05C0"/>
    <w:rsid w:val="2DBC020B"/>
    <w:rsid w:val="2DC1C656"/>
    <w:rsid w:val="2DD07866"/>
    <w:rsid w:val="2DDE8C0F"/>
    <w:rsid w:val="2DE52F35"/>
    <w:rsid w:val="2E0091C2"/>
    <w:rsid w:val="2E32C3BC"/>
    <w:rsid w:val="2E3EEF47"/>
    <w:rsid w:val="2E62131E"/>
    <w:rsid w:val="2E66441B"/>
    <w:rsid w:val="2EAC518F"/>
    <w:rsid w:val="2EB7869B"/>
    <w:rsid w:val="2EB9FF33"/>
    <w:rsid w:val="2F21F387"/>
    <w:rsid w:val="2F298967"/>
    <w:rsid w:val="2F389BEF"/>
    <w:rsid w:val="2F43466F"/>
    <w:rsid w:val="2F441531"/>
    <w:rsid w:val="2F5A87FD"/>
    <w:rsid w:val="2F784BBF"/>
    <w:rsid w:val="2F8A3F3E"/>
    <w:rsid w:val="2FA7E15B"/>
    <w:rsid w:val="2FC7A30E"/>
    <w:rsid w:val="30104CA7"/>
    <w:rsid w:val="3030066F"/>
    <w:rsid w:val="3034080F"/>
    <w:rsid w:val="3062D385"/>
    <w:rsid w:val="3078D096"/>
    <w:rsid w:val="308588E0"/>
    <w:rsid w:val="30AFD6B1"/>
    <w:rsid w:val="30C85588"/>
    <w:rsid w:val="311E2A78"/>
    <w:rsid w:val="3144B10A"/>
    <w:rsid w:val="3150683B"/>
    <w:rsid w:val="3152A6CB"/>
    <w:rsid w:val="3157E41F"/>
    <w:rsid w:val="3164A71F"/>
    <w:rsid w:val="31736247"/>
    <w:rsid w:val="3175F6B9"/>
    <w:rsid w:val="319070F8"/>
    <w:rsid w:val="31A25C9A"/>
    <w:rsid w:val="31BA0C5A"/>
    <w:rsid w:val="31C72FF0"/>
    <w:rsid w:val="31F09766"/>
    <w:rsid w:val="31FEE25F"/>
    <w:rsid w:val="322F4F82"/>
    <w:rsid w:val="3287A59C"/>
    <w:rsid w:val="3290FFC0"/>
    <w:rsid w:val="32E08AB5"/>
    <w:rsid w:val="3304C8E5"/>
    <w:rsid w:val="330DBC56"/>
    <w:rsid w:val="33200C72"/>
    <w:rsid w:val="3322512C"/>
    <w:rsid w:val="33243AD1"/>
    <w:rsid w:val="332A5427"/>
    <w:rsid w:val="3361DFB3"/>
    <w:rsid w:val="33677C02"/>
    <w:rsid w:val="336CC7C9"/>
    <w:rsid w:val="33A16E3A"/>
    <w:rsid w:val="33A5C8D1"/>
    <w:rsid w:val="33AF4BB3"/>
    <w:rsid w:val="33B62FD3"/>
    <w:rsid w:val="33E2992F"/>
    <w:rsid w:val="33ECAF52"/>
    <w:rsid w:val="33F815DA"/>
    <w:rsid w:val="341E0B42"/>
    <w:rsid w:val="342159AE"/>
    <w:rsid w:val="34563D34"/>
    <w:rsid w:val="345692AC"/>
    <w:rsid w:val="347062A1"/>
    <w:rsid w:val="34BA45A2"/>
    <w:rsid w:val="34BA45A2"/>
    <w:rsid w:val="34D154A2"/>
    <w:rsid w:val="34DEE17B"/>
    <w:rsid w:val="34E8D0FD"/>
    <w:rsid w:val="34EA3403"/>
    <w:rsid w:val="35331A78"/>
    <w:rsid w:val="3569B741"/>
    <w:rsid w:val="3576E277"/>
    <w:rsid w:val="35784D68"/>
    <w:rsid w:val="35D5B6A6"/>
    <w:rsid w:val="35DDC638"/>
    <w:rsid w:val="35EBC6BB"/>
    <w:rsid w:val="362A18D7"/>
    <w:rsid w:val="362F0950"/>
    <w:rsid w:val="363175E5"/>
    <w:rsid w:val="3668ADC9"/>
    <w:rsid w:val="36700DD2"/>
    <w:rsid w:val="368D2FDB"/>
    <w:rsid w:val="369C48D8"/>
    <w:rsid w:val="36AD9E96"/>
    <w:rsid w:val="36C51118"/>
    <w:rsid w:val="371DCAC9"/>
    <w:rsid w:val="371F1835"/>
    <w:rsid w:val="372D056C"/>
    <w:rsid w:val="3755C024"/>
    <w:rsid w:val="377FB529"/>
    <w:rsid w:val="379CB446"/>
    <w:rsid w:val="38049B58"/>
    <w:rsid w:val="3814FFA2"/>
    <w:rsid w:val="3828585A"/>
    <w:rsid w:val="3837394C"/>
    <w:rsid w:val="38418171"/>
    <w:rsid w:val="38466A4B"/>
    <w:rsid w:val="384AC525"/>
    <w:rsid w:val="3880BDB9"/>
    <w:rsid w:val="38AD8195"/>
    <w:rsid w:val="38B90DDA"/>
    <w:rsid w:val="38C02075"/>
    <w:rsid w:val="38CBFCFB"/>
    <w:rsid w:val="38F9A33E"/>
    <w:rsid w:val="3907FA6E"/>
    <w:rsid w:val="3924DA51"/>
    <w:rsid w:val="39369A92"/>
    <w:rsid w:val="393E38C8"/>
    <w:rsid w:val="39523EE5"/>
    <w:rsid w:val="39747DA3"/>
    <w:rsid w:val="3979DD27"/>
    <w:rsid w:val="398AC8E3"/>
    <w:rsid w:val="399149B4"/>
    <w:rsid w:val="39A31588"/>
    <w:rsid w:val="39A95E1B"/>
    <w:rsid w:val="39F277A5"/>
    <w:rsid w:val="3A0885DC"/>
    <w:rsid w:val="3A2377BE"/>
    <w:rsid w:val="3A3E9AC5"/>
    <w:rsid w:val="3A4A2A91"/>
    <w:rsid w:val="3A4F2B05"/>
    <w:rsid w:val="3A4FF999"/>
    <w:rsid w:val="3A665591"/>
    <w:rsid w:val="3A774E86"/>
    <w:rsid w:val="3A7F605B"/>
    <w:rsid w:val="3A818EA7"/>
    <w:rsid w:val="3A8A8014"/>
    <w:rsid w:val="3AAC30B3"/>
    <w:rsid w:val="3AB02563"/>
    <w:rsid w:val="3AC5201C"/>
    <w:rsid w:val="3AD8151C"/>
    <w:rsid w:val="3ADC50B7"/>
    <w:rsid w:val="3B25ED95"/>
    <w:rsid w:val="3B298DBA"/>
    <w:rsid w:val="3B336CEA"/>
    <w:rsid w:val="3B69F077"/>
    <w:rsid w:val="3B758FE3"/>
    <w:rsid w:val="3B89021D"/>
    <w:rsid w:val="3BA4B69F"/>
    <w:rsid w:val="3BF045C0"/>
    <w:rsid w:val="3BF28958"/>
    <w:rsid w:val="3BF7C137"/>
    <w:rsid w:val="3BFBFF51"/>
    <w:rsid w:val="3C03C42F"/>
    <w:rsid w:val="3C237603"/>
    <w:rsid w:val="3C37E5F1"/>
    <w:rsid w:val="3C4352B6"/>
    <w:rsid w:val="3C461EDF"/>
    <w:rsid w:val="3C5EF917"/>
    <w:rsid w:val="3C6E9361"/>
    <w:rsid w:val="3C6EE55E"/>
    <w:rsid w:val="3C7B5AB0"/>
    <w:rsid w:val="3C8A3603"/>
    <w:rsid w:val="3CA091EA"/>
    <w:rsid w:val="3CABAB2B"/>
    <w:rsid w:val="3CBCE273"/>
    <w:rsid w:val="3CCD450D"/>
    <w:rsid w:val="3CF9264F"/>
    <w:rsid w:val="3CFAAC5F"/>
    <w:rsid w:val="3D0CFB71"/>
    <w:rsid w:val="3D2FEDC6"/>
    <w:rsid w:val="3D485080"/>
    <w:rsid w:val="3D51D5BA"/>
    <w:rsid w:val="3D9D5356"/>
    <w:rsid w:val="3DA4A8DE"/>
    <w:rsid w:val="3DCED418"/>
    <w:rsid w:val="3DDDB043"/>
    <w:rsid w:val="3DDFF6DE"/>
    <w:rsid w:val="3DE0CBFE"/>
    <w:rsid w:val="3DEA4422"/>
    <w:rsid w:val="3DEEEB1A"/>
    <w:rsid w:val="3DF081F4"/>
    <w:rsid w:val="3E20F2D8"/>
    <w:rsid w:val="3E57FDB8"/>
    <w:rsid w:val="3E5CF8A2"/>
    <w:rsid w:val="3E5F0E8B"/>
    <w:rsid w:val="3E69156E"/>
    <w:rsid w:val="3E7E4F34"/>
    <w:rsid w:val="3E927EFE"/>
    <w:rsid w:val="3EAB0490"/>
    <w:rsid w:val="3EB6EE30"/>
    <w:rsid w:val="3EE420E1"/>
    <w:rsid w:val="3EE4498D"/>
    <w:rsid w:val="3EEBE5A8"/>
    <w:rsid w:val="3EFFB5D3"/>
    <w:rsid w:val="3F0F097F"/>
    <w:rsid w:val="3F67B9BF"/>
    <w:rsid w:val="3F98554D"/>
    <w:rsid w:val="3FAF5BEC"/>
    <w:rsid w:val="3FEDF9E1"/>
    <w:rsid w:val="401D5ABB"/>
    <w:rsid w:val="402BCE2C"/>
    <w:rsid w:val="402D986A"/>
    <w:rsid w:val="4033BF31"/>
    <w:rsid w:val="40762F84"/>
    <w:rsid w:val="40B6F617"/>
    <w:rsid w:val="40BED99C"/>
    <w:rsid w:val="40C82297"/>
    <w:rsid w:val="40CB7E08"/>
    <w:rsid w:val="411880E3"/>
    <w:rsid w:val="4125C813"/>
    <w:rsid w:val="4131DD5A"/>
    <w:rsid w:val="413C53BF"/>
    <w:rsid w:val="413FF290"/>
    <w:rsid w:val="4148B49B"/>
    <w:rsid w:val="416BC6AF"/>
    <w:rsid w:val="41756ABD"/>
    <w:rsid w:val="41B583F6"/>
    <w:rsid w:val="41C39A39"/>
    <w:rsid w:val="4206D2BE"/>
    <w:rsid w:val="4208D26C"/>
    <w:rsid w:val="420B7BAF"/>
    <w:rsid w:val="42114AB7"/>
    <w:rsid w:val="4256C228"/>
    <w:rsid w:val="42776302"/>
    <w:rsid w:val="4279A69C"/>
    <w:rsid w:val="42C26FAA"/>
    <w:rsid w:val="42E022B9"/>
    <w:rsid w:val="4343F42D"/>
    <w:rsid w:val="43617CCA"/>
    <w:rsid w:val="43CB667F"/>
    <w:rsid w:val="43D55166"/>
    <w:rsid w:val="43F1EDAB"/>
    <w:rsid w:val="43F7B9DA"/>
    <w:rsid w:val="443F6AFE"/>
    <w:rsid w:val="444CFD5A"/>
    <w:rsid w:val="44510E99"/>
    <w:rsid w:val="44529E13"/>
    <w:rsid w:val="4459E213"/>
    <w:rsid w:val="4477F70B"/>
    <w:rsid w:val="4478DC39"/>
    <w:rsid w:val="449A8E77"/>
    <w:rsid w:val="44AFFF19"/>
    <w:rsid w:val="44BF21F2"/>
    <w:rsid w:val="44C8FBD0"/>
    <w:rsid w:val="44E6230A"/>
    <w:rsid w:val="44E7E130"/>
    <w:rsid w:val="44E82A2C"/>
    <w:rsid w:val="44FB3CEE"/>
    <w:rsid w:val="452A2BC3"/>
    <w:rsid w:val="45CD4C96"/>
    <w:rsid w:val="460796D1"/>
    <w:rsid w:val="4610351C"/>
    <w:rsid w:val="4628ED3F"/>
    <w:rsid w:val="46434768"/>
    <w:rsid w:val="4648BD0C"/>
    <w:rsid w:val="467C0B1F"/>
    <w:rsid w:val="467D2D13"/>
    <w:rsid w:val="46D3D3CC"/>
    <w:rsid w:val="47085B23"/>
    <w:rsid w:val="470D41B3"/>
    <w:rsid w:val="47362D00"/>
    <w:rsid w:val="473F0185"/>
    <w:rsid w:val="4779C4A3"/>
    <w:rsid w:val="47905F78"/>
    <w:rsid w:val="479783D0"/>
    <w:rsid w:val="47C6DC03"/>
    <w:rsid w:val="47DA2E3F"/>
    <w:rsid w:val="4807BFCF"/>
    <w:rsid w:val="4821F0E5"/>
    <w:rsid w:val="482A2159"/>
    <w:rsid w:val="483A39C9"/>
    <w:rsid w:val="485211E4"/>
    <w:rsid w:val="4862E12D"/>
    <w:rsid w:val="488869F9"/>
    <w:rsid w:val="48899053"/>
    <w:rsid w:val="48E6A9C5"/>
    <w:rsid w:val="48EBC4FB"/>
    <w:rsid w:val="49039DA5"/>
    <w:rsid w:val="49086F02"/>
    <w:rsid w:val="492C6D42"/>
    <w:rsid w:val="49398B47"/>
    <w:rsid w:val="493CFF74"/>
    <w:rsid w:val="4967ECD4"/>
    <w:rsid w:val="499D54EE"/>
    <w:rsid w:val="49A6DA23"/>
    <w:rsid w:val="49B4CDD5"/>
    <w:rsid w:val="49D0F259"/>
    <w:rsid w:val="4A0D88CD"/>
    <w:rsid w:val="4A15812B"/>
    <w:rsid w:val="4A242C48"/>
    <w:rsid w:val="4A883260"/>
    <w:rsid w:val="4A986CF4"/>
    <w:rsid w:val="4AACDF9F"/>
    <w:rsid w:val="4AC63B35"/>
    <w:rsid w:val="4AD7FB0E"/>
    <w:rsid w:val="4B228E13"/>
    <w:rsid w:val="4B4278EB"/>
    <w:rsid w:val="4B477757"/>
    <w:rsid w:val="4B55648E"/>
    <w:rsid w:val="4B7E0B26"/>
    <w:rsid w:val="4B81F622"/>
    <w:rsid w:val="4B98B50C"/>
    <w:rsid w:val="4BB96EB5"/>
    <w:rsid w:val="4C06C0CF"/>
    <w:rsid w:val="4C2C2BE5"/>
    <w:rsid w:val="4C7F0666"/>
    <w:rsid w:val="4C99574E"/>
    <w:rsid w:val="4C9FE87D"/>
    <w:rsid w:val="4CBBED92"/>
    <w:rsid w:val="4CF15189"/>
    <w:rsid w:val="4CF89ABE"/>
    <w:rsid w:val="4D0AA1BF"/>
    <w:rsid w:val="4D8DB649"/>
    <w:rsid w:val="4DA23C49"/>
    <w:rsid w:val="4DA9A940"/>
    <w:rsid w:val="4DB38FF5"/>
    <w:rsid w:val="4E0EE395"/>
    <w:rsid w:val="4E1AD6C7"/>
    <w:rsid w:val="4E56DA96"/>
    <w:rsid w:val="4E781B94"/>
    <w:rsid w:val="4E8D0550"/>
    <w:rsid w:val="4EA5BEA4"/>
    <w:rsid w:val="4EA78373"/>
    <w:rsid w:val="4EACDF45"/>
    <w:rsid w:val="4EC06270"/>
    <w:rsid w:val="4EC2C574"/>
    <w:rsid w:val="4ECAD1BB"/>
    <w:rsid w:val="4ED222B1"/>
    <w:rsid w:val="4EEF7531"/>
    <w:rsid w:val="4F173864"/>
    <w:rsid w:val="4F1918B5"/>
    <w:rsid w:val="4F2BBF16"/>
    <w:rsid w:val="4F51CB21"/>
    <w:rsid w:val="4F992D59"/>
    <w:rsid w:val="4FC09165"/>
    <w:rsid w:val="4FD464E1"/>
    <w:rsid w:val="5016B9F6"/>
    <w:rsid w:val="50521A5A"/>
    <w:rsid w:val="506C0775"/>
    <w:rsid w:val="507E1941"/>
    <w:rsid w:val="50836761"/>
    <w:rsid w:val="50857B4E"/>
    <w:rsid w:val="509BC0B9"/>
    <w:rsid w:val="509C8FBE"/>
    <w:rsid w:val="50B0BF42"/>
    <w:rsid w:val="50F19294"/>
    <w:rsid w:val="5107AE78"/>
    <w:rsid w:val="5109DCD0"/>
    <w:rsid w:val="51125805"/>
    <w:rsid w:val="5117B807"/>
    <w:rsid w:val="511824E3"/>
    <w:rsid w:val="511DA50A"/>
    <w:rsid w:val="51377F27"/>
    <w:rsid w:val="5144E08A"/>
    <w:rsid w:val="51538CDE"/>
    <w:rsid w:val="51577848"/>
    <w:rsid w:val="515D7C8D"/>
    <w:rsid w:val="5188652B"/>
    <w:rsid w:val="518CF8B2"/>
    <w:rsid w:val="51B20E4B"/>
    <w:rsid w:val="51BEDE82"/>
    <w:rsid w:val="51D564C5"/>
    <w:rsid w:val="51D90384"/>
    <w:rsid w:val="51E92511"/>
    <w:rsid w:val="51FD1C18"/>
    <w:rsid w:val="521A9C84"/>
    <w:rsid w:val="52302F16"/>
    <w:rsid w:val="5238601F"/>
    <w:rsid w:val="52506A00"/>
    <w:rsid w:val="525397D9"/>
    <w:rsid w:val="525A6FE5"/>
    <w:rsid w:val="52639F39"/>
    <w:rsid w:val="52834749"/>
    <w:rsid w:val="52898D9E"/>
    <w:rsid w:val="528B6AB7"/>
    <w:rsid w:val="528D62F5"/>
    <w:rsid w:val="52AD30DA"/>
    <w:rsid w:val="52FE1A7B"/>
    <w:rsid w:val="53203CBB"/>
    <w:rsid w:val="53274577"/>
    <w:rsid w:val="532B6612"/>
    <w:rsid w:val="53328023"/>
    <w:rsid w:val="535635D4"/>
    <w:rsid w:val="53839E7D"/>
    <w:rsid w:val="53C1A570"/>
    <w:rsid w:val="53CE3B38"/>
    <w:rsid w:val="53DD0279"/>
    <w:rsid w:val="53EA0C8B"/>
    <w:rsid w:val="53FEAED9"/>
    <w:rsid w:val="5404CD05"/>
    <w:rsid w:val="540F858F"/>
    <w:rsid w:val="5410E57E"/>
    <w:rsid w:val="5413BF07"/>
    <w:rsid w:val="54829B04"/>
    <w:rsid w:val="54881B51"/>
    <w:rsid w:val="5495A2B4"/>
    <w:rsid w:val="54A98BFC"/>
    <w:rsid w:val="54B0152B"/>
    <w:rsid w:val="54F71C66"/>
    <w:rsid w:val="5503599B"/>
    <w:rsid w:val="55262333"/>
    <w:rsid w:val="55885A39"/>
    <w:rsid w:val="55911BC6"/>
    <w:rsid w:val="55A59891"/>
    <w:rsid w:val="55ADC285"/>
    <w:rsid w:val="55CCACBA"/>
    <w:rsid w:val="55D67258"/>
    <w:rsid w:val="55ED89D2"/>
    <w:rsid w:val="5642F654"/>
    <w:rsid w:val="5645CCE5"/>
    <w:rsid w:val="567E478A"/>
    <w:rsid w:val="5692CB83"/>
    <w:rsid w:val="569359D4"/>
    <w:rsid w:val="5694466C"/>
    <w:rsid w:val="56CBF9BF"/>
    <w:rsid w:val="56E0B4D4"/>
    <w:rsid w:val="571920B0"/>
    <w:rsid w:val="5752A3C9"/>
    <w:rsid w:val="57CF2AA6"/>
    <w:rsid w:val="57EEFA53"/>
    <w:rsid w:val="581ABF39"/>
    <w:rsid w:val="5821C0E7"/>
    <w:rsid w:val="58231A35"/>
    <w:rsid w:val="583E7936"/>
    <w:rsid w:val="584DAF3C"/>
    <w:rsid w:val="584E1C59"/>
    <w:rsid w:val="586588E6"/>
    <w:rsid w:val="587BEE36"/>
    <w:rsid w:val="589AE10F"/>
    <w:rsid w:val="58CE07CD"/>
    <w:rsid w:val="58F46765"/>
    <w:rsid w:val="58FC586A"/>
    <w:rsid w:val="595DB985"/>
    <w:rsid w:val="5968F0BB"/>
    <w:rsid w:val="598D9432"/>
    <w:rsid w:val="59D9381E"/>
    <w:rsid w:val="59E681A8"/>
    <w:rsid w:val="59FC5A9E"/>
    <w:rsid w:val="5A2A49A7"/>
    <w:rsid w:val="5A3D453E"/>
    <w:rsid w:val="5A46BF39"/>
    <w:rsid w:val="5A657855"/>
    <w:rsid w:val="5A706BFE"/>
    <w:rsid w:val="5A793A61"/>
    <w:rsid w:val="5A7F3754"/>
    <w:rsid w:val="5A80BF51"/>
    <w:rsid w:val="5AAA528D"/>
    <w:rsid w:val="5AC0C53B"/>
    <w:rsid w:val="5AD6FC9D"/>
    <w:rsid w:val="5AE3E5DC"/>
    <w:rsid w:val="5B06CB68"/>
    <w:rsid w:val="5B59C5CA"/>
    <w:rsid w:val="5B5F76B9"/>
    <w:rsid w:val="5B89A538"/>
    <w:rsid w:val="5B9D9DFF"/>
    <w:rsid w:val="5BB77E97"/>
    <w:rsid w:val="5BE87A00"/>
    <w:rsid w:val="5C195771"/>
    <w:rsid w:val="5C2BA8AF"/>
    <w:rsid w:val="5C3253B3"/>
    <w:rsid w:val="5C35B80F"/>
    <w:rsid w:val="5C4B59FA"/>
    <w:rsid w:val="5C87F1E3"/>
    <w:rsid w:val="5C98D2AB"/>
    <w:rsid w:val="5CBBC426"/>
    <w:rsid w:val="5CCC8AA6"/>
    <w:rsid w:val="5CF2B110"/>
    <w:rsid w:val="5D314012"/>
    <w:rsid w:val="5DA79993"/>
    <w:rsid w:val="5DB1CDF2"/>
    <w:rsid w:val="5DCA958F"/>
    <w:rsid w:val="5DD32D91"/>
    <w:rsid w:val="5DD5D357"/>
    <w:rsid w:val="5DF4E404"/>
    <w:rsid w:val="5E00438D"/>
    <w:rsid w:val="5E2AE5D8"/>
    <w:rsid w:val="5E462761"/>
    <w:rsid w:val="5E510A92"/>
    <w:rsid w:val="5E51B0AE"/>
    <w:rsid w:val="5E68E071"/>
    <w:rsid w:val="5E84010C"/>
    <w:rsid w:val="5E8D27EB"/>
    <w:rsid w:val="5E903466"/>
    <w:rsid w:val="5EA771E1"/>
    <w:rsid w:val="5ED5B642"/>
    <w:rsid w:val="5ED70BA4"/>
    <w:rsid w:val="5EEB46E9"/>
    <w:rsid w:val="5EF40BF4"/>
    <w:rsid w:val="5EF5097B"/>
    <w:rsid w:val="5F85297F"/>
    <w:rsid w:val="5F92A979"/>
    <w:rsid w:val="5F98CC5E"/>
    <w:rsid w:val="5FA71170"/>
    <w:rsid w:val="5FAF38CC"/>
    <w:rsid w:val="5FFAEA6E"/>
    <w:rsid w:val="6009D715"/>
    <w:rsid w:val="600F21D3"/>
    <w:rsid w:val="60110C93"/>
    <w:rsid w:val="6016947F"/>
    <w:rsid w:val="6019FD44"/>
    <w:rsid w:val="6022FF72"/>
    <w:rsid w:val="6027BF3C"/>
    <w:rsid w:val="6071C4A8"/>
    <w:rsid w:val="608FDC55"/>
    <w:rsid w:val="60A5078D"/>
    <w:rsid w:val="60ACBE40"/>
    <w:rsid w:val="60E0BE3C"/>
    <w:rsid w:val="60EDE559"/>
    <w:rsid w:val="610896A3"/>
    <w:rsid w:val="611CE1B1"/>
    <w:rsid w:val="612425B1"/>
    <w:rsid w:val="61608070"/>
    <w:rsid w:val="6169E48E"/>
    <w:rsid w:val="6177D9CF"/>
    <w:rsid w:val="61C8C32F"/>
    <w:rsid w:val="61D126AA"/>
    <w:rsid w:val="61DF590A"/>
    <w:rsid w:val="61F801EC"/>
    <w:rsid w:val="61FF3019"/>
    <w:rsid w:val="624E83E9"/>
    <w:rsid w:val="6281D543"/>
    <w:rsid w:val="62928D4E"/>
    <w:rsid w:val="62983D38"/>
    <w:rsid w:val="6299BBE9"/>
    <w:rsid w:val="62F48090"/>
    <w:rsid w:val="62FD2576"/>
    <w:rsid w:val="6301EA02"/>
    <w:rsid w:val="630488B6"/>
    <w:rsid w:val="630744D3"/>
    <w:rsid w:val="636EAE49"/>
    <w:rsid w:val="639051D7"/>
    <w:rsid w:val="6391546A"/>
    <w:rsid w:val="63DA6388"/>
    <w:rsid w:val="63DA9659"/>
    <w:rsid w:val="64115C85"/>
    <w:rsid w:val="641A3174"/>
    <w:rsid w:val="644A673F"/>
    <w:rsid w:val="645E8956"/>
    <w:rsid w:val="6461A7D8"/>
    <w:rsid w:val="64904C09"/>
    <w:rsid w:val="64AFAF05"/>
    <w:rsid w:val="64D2C93D"/>
    <w:rsid w:val="64DC3390"/>
    <w:rsid w:val="64E95CCC"/>
    <w:rsid w:val="64F2C9D9"/>
    <w:rsid w:val="65481C26"/>
    <w:rsid w:val="657554DF"/>
    <w:rsid w:val="657ED935"/>
    <w:rsid w:val="65840851"/>
    <w:rsid w:val="65BEBA30"/>
    <w:rsid w:val="65E71575"/>
    <w:rsid w:val="65E91EE0"/>
    <w:rsid w:val="66026028"/>
    <w:rsid w:val="6603CEE5"/>
    <w:rsid w:val="6605C723"/>
    <w:rsid w:val="661BFF40"/>
    <w:rsid w:val="662066CA"/>
    <w:rsid w:val="6643FFD8"/>
    <w:rsid w:val="6647EB05"/>
    <w:rsid w:val="664B53BF"/>
    <w:rsid w:val="664D4330"/>
    <w:rsid w:val="66623215"/>
    <w:rsid w:val="667365D2"/>
    <w:rsid w:val="66BF21D2"/>
    <w:rsid w:val="66CAB996"/>
    <w:rsid w:val="66DACC93"/>
    <w:rsid w:val="66E050A6"/>
    <w:rsid w:val="66FC02AB"/>
    <w:rsid w:val="67015D83"/>
    <w:rsid w:val="671FD8B2"/>
    <w:rsid w:val="6729ABAC"/>
    <w:rsid w:val="6765E3AA"/>
    <w:rsid w:val="676AB5E1"/>
    <w:rsid w:val="6799489A"/>
    <w:rsid w:val="67BAD150"/>
    <w:rsid w:val="67C7123A"/>
    <w:rsid w:val="67DAD342"/>
    <w:rsid w:val="67F4A21C"/>
    <w:rsid w:val="67FFDBCC"/>
    <w:rsid w:val="6806B9B9"/>
    <w:rsid w:val="6808EEE9"/>
    <w:rsid w:val="6811CD16"/>
    <w:rsid w:val="6832551F"/>
    <w:rsid w:val="684D3289"/>
    <w:rsid w:val="684E9F4C"/>
    <w:rsid w:val="68607884"/>
    <w:rsid w:val="686990B0"/>
    <w:rsid w:val="687A9F7E"/>
    <w:rsid w:val="687D2D43"/>
    <w:rsid w:val="68851E07"/>
    <w:rsid w:val="6886EBAB"/>
    <w:rsid w:val="68A069DB"/>
    <w:rsid w:val="68E01625"/>
    <w:rsid w:val="68E9D7E3"/>
    <w:rsid w:val="68FBE9B5"/>
    <w:rsid w:val="690C3B5E"/>
    <w:rsid w:val="69225433"/>
    <w:rsid w:val="697E6797"/>
    <w:rsid w:val="6985D4F3"/>
    <w:rsid w:val="698A2FB4"/>
    <w:rsid w:val="699287D6"/>
    <w:rsid w:val="69A0FE4E"/>
    <w:rsid w:val="69BAFD4B"/>
    <w:rsid w:val="69BFB72E"/>
    <w:rsid w:val="69D17759"/>
    <w:rsid w:val="6A54678A"/>
    <w:rsid w:val="6A68ED39"/>
    <w:rsid w:val="6A72752F"/>
    <w:rsid w:val="6A75CE1F"/>
    <w:rsid w:val="6AA15266"/>
    <w:rsid w:val="6AA968E9"/>
    <w:rsid w:val="6ABF373B"/>
    <w:rsid w:val="6AD67EEB"/>
    <w:rsid w:val="6ADD17AF"/>
    <w:rsid w:val="6AE8A953"/>
    <w:rsid w:val="6B018D1A"/>
    <w:rsid w:val="6BB316F3"/>
    <w:rsid w:val="6BCF1FCD"/>
    <w:rsid w:val="6C175482"/>
    <w:rsid w:val="6C1CB0A7"/>
    <w:rsid w:val="6C4B0BE1"/>
    <w:rsid w:val="6C66D858"/>
    <w:rsid w:val="6C8FEFA2"/>
    <w:rsid w:val="6CBFBD51"/>
    <w:rsid w:val="6CFFA78A"/>
    <w:rsid w:val="6D1087E4"/>
    <w:rsid w:val="6D198A32"/>
    <w:rsid w:val="6D20B2CD"/>
    <w:rsid w:val="6D23F36E"/>
    <w:rsid w:val="6D400AFB"/>
    <w:rsid w:val="6D5C6738"/>
    <w:rsid w:val="6D8FD351"/>
    <w:rsid w:val="6D9F4104"/>
    <w:rsid w:val="6DEE5307"/>
    <w:rsid w:val="6E0EEC5D"/>
    <w:rsid w:val="6E401DB9"/>
    <w:rsid w:val="6E526029"/>
    <w:rsid w:val="6E585515"/>
    <w:rsid w:val="6E65C628"/>
    <w:rsid w:val="6EB2A3AD"/>
    <w:rsid w:val="6ECDBB42"/>
    <w:rsid w:val="6ECEDD08"/>
    <w:rsid w:val="6EE3CA15"/>
    <w:rsid w:val="6EEB628B"/>
    <w:rsid w:val="6F06C08F"/>
    <w:rsid w:val="6F15D6D2"/>
    <w:rsid w:val="6F3310CA"/>
    <w:rsid w:val="6F6720EE"/>
    <w:rsid w:val="6F6A83D3"/>
    <w:rsid w:val="6F7D84B0"/>
    <w:rsid w:val="6F893B33"/>
    <w:rsid w:val="6FAE1C3D"/>
    <w:rsid w:val="6FEB0C59"/>
    <w:rsid w:val="6FFEF038"/>
    <w:rsid w:val="700FDD7B"/>
    <w:rsid w:val="703F9098"/>
    <w:rsid w:val="7088FFCF"/>
    <w:rsid w:val="7095C2CF"/>
    <w:rsid w:val="70A4B893"/>
    <w:rsid w:val="70DE02A5"/>
    <w:rsid w:val="711781D0"/>
    <w:rsid w:val="712CF58A"/>
    <w:rsid w:val="7135E4F1"/>
    <w:rsid w:val="713CCE99"/>
    <w:rsid w:val="71418BBC"/>
    <w:rsid w:val="719CB150"/>
    <w:rsid w:val="71DEEAFD"/>
    <w:rsid w:val="71F5255B"/>
    <w:rsid w:val="71F7190A"/>
    <w:rsid w:val="71F9E792"/>
    <w:rsid w:val="72011A45"/>
    <w:rsid w:val="720B4677"/>
    <w:rsid w:val="7224764E"/>
    <w:rsid w:val="7249BE06"/>
    <w:rsid w:val="726090FB"/>
    <w:rsid w:val="728B7C15"/>
    <w:rsid w:val="72945BA8"/>
    <w:rsid w:val="72CD5665"/>
    <w:rsid w:val="72D3CB5A"/>
    <w:rsid w:val="730F82AD"/>
    <w:rsid w:val="731404E1"/>
    <w:rsid w:val="7326257F"/>
    <w:rsid w:val="7340B51D"/>
    <w:rsid w:val="738B085B"/>
    <w:rsid w:val="738BA893"/>
    <w:rsid w:val="73B920D3"/>
    <w:rsid w:val="73BF7DA1"/>
    <w:rsid w:val="73C6C134"/>
    <w:rsid w:val="73D5F397"/>
    <w:rsid w:val="73D8B840"/>
    <w:rsid w:val="73E89F5A"/>
    <w:rsid w:val="73EF3EA0"/>
    <w:rsid w:val="7404577D"/>
    <w:rsid w:val="741BC40A"/>
    <w:rsid w:val="741E8A0F"/>
    <w:rsid w:val="743A9DAD"/>
    <w:rsid w:val="746613AA"/>
    <w:rsid w:val="753FFA29"/>
    <w:rsid w:val="754DC532"/>
    <w:rsid w:val="755E6930"/>
    <w:rsid w:val="75664B7F"/>
    <w:rsid w:val="75C2411F"/>
    <w:rsid w:val="75E01074"/>
    <w:rsid w:val="765AD4C3"/>
    <w:rsid w:val="7669C506"/>
    <w:rsid w:val="768C3611"/>
    <w:rsid w:val="76A6A7D1"/>
    <w:rsid w:val="76A90926"/>
    <w:rsid w:val="771BD6BB"/>
    <w:rsid w:val="7735EE34"/>
    <w:rsid w:val="77469F31"/>
    <w:rsid w:val="774DCF8F"/>
    <w:rsid w:val="7782FF56"/>
    <w:rsid w:val="7792DE1F"/>
    <w:rsid w:val="7795348D"/>
    <w:rsid w:val="77A7F34B"/>
    <w:rsid w:val="77AC101D"/>
    <w:rsid w:val="77CE0BB7"/>
    <w:rsid w:val="77E5E928"/>
    <w:rsid w:val="77EA1ADB"/>
    <w:rsid w:val="77EAAEE5"/>
    <w:rsid w:val="7839C19F"/>
    <w:rsid w:val="78468AA9"/>
    <w:rsid w:val="7899717D"/>
    <w:rsid w:val="789FD310"/>
    <w:rsid w:val="78A98603"/>
    <w:rsid w:val="78D48B47"/>
    <w:rsid w:val="78E38982"/>
    <w:rsid w:val="78E70C08"/>
    <w:rsid w:val="78E80D4D"/>
    <w:rsid w:val="78F4AEA8"/>
    <w:rsid w:val="78F6187E"/>
    <w:rsid w:val="7913DBDF"/>
    <w:rsid w:val="79289B64"/>
    <w:rsid w:val="793428E4"/>
    <w:rsid w:val="796C2CB1"/>
    <w:rsid w:val="7981B989"/>
    <w:rsid w:val="798D63AE"/>
    <w:rsid w:val="799AEC10"/>
    <w:rsid w:val="79A2B573"/>
    <w:rsid w:val="79EF837F"/>
    <w:rsid w:val="7A17EDD4"/>
    <w:rsid w:val="7A25D75B"/>
    <w:rsid w:val="7ABE1F9A"/>
    <w:rsid w:val="7AD5055A"/>
    <w:rsid w:val="7B06ABCF"/>
    <w:rsid w:val="7B23A508"/>
    <w:rsid w:val="7B306808"/>
    <w:rsid w:val="7B34707C"/>
    <w:rsid w:val="7B8DD7AA"/>
    <w:rsid w:val="7B9B46AF"/>
    <w:rsid w:val="7BEFD6FA"/>
    <w:rsid w:val="7BF00819"/>
    <w:rsid w:val="7C19C294"/>
    <w:rsid w:val="7C732151"/>
    <w:rsid w:val="7C89D643"/>
    <w:rsid w:val="7C96F960"/>
    <w:rsid w:val="7D10CFC4"/>
    <w:rsid w:val="7D258CA4"/>
    <w:rsid w:val="7D3A647F"/>
    <w:rsid w:val="7D4181C1"/>
    <w:rsid w:val="7D5037EC"/>
    <w:rsid w:val="7D525593"/>
    <w:rsid w:val="7D8AD183"/>
    <w:rsid w:val="7DC11E3D"/>
    <w:rsid w:val="7E0791AC"/>
    <w:rsid w:val="7E1CD245"/>
    <w:rsid w:val="7E2C7EE8"/>
    <w:rsid w:val="7E5978E7"/>
    <w:rsid w:val="7E5BAE8E"/>
    <w:rsid w:val="7EA05803"/>
    <w:rsid w:val="7EA3BEC9"/>
    <w:rsid w:val="7EDD2582"/>
    <w:rsid w:val="7F054B76"/>
    <w:rsid w:val="7F05B4A5"/>
    <w:rsid w:val="7F2231F3"/>
    <w:rsid w:val="7F4E9E5F"/>
    <w:rsid w:val="7F5922B5"/>
    <w:rsid w:val="7F684514"/>
    <w:rsid w:val="7F7389D7"/>
    <w:rsid w:val="7F9D0F0E"/>
    <w:rsid w:val="7FB0CE93"/>
    <w:rsid w:val="7FB10CF2"/>
    <w:rsid w:val="7FDA9F62"/>
    <w:rsid w:val="7FDAD0F6"/>
    <w:rsid w:val="7FEBE4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3E6B44"/>
  <w15:docId w15:val="{BF50F0AF-3387-409D-AF20-0D7F33959C7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97B6D"/>
    <w:rPr>
      <w:color w:val="000000" w:themeColor="text1"/>
    </w:rPr>
  </w:style>
  <w:style w:type="paragraph" w:styleId="Heading1">
    <w:name w:val="heading 1"/>
    <w:basedOn w:val="Normal"/>
    <w:next w:val="Normal"/>
    <w:link w:val="Heading1Char"/>
    <w:uiPriority w:val="9"/>
    <w:qFormat/>
    <w:rsid w:val="00797B6D"/>
    <w:pPr>
      <w:keepNext/>
      <w:keepLines/>
      <w:numPr>
        <w:numId w:val="2"/>
      </w:numPr>
      <w:spacing w:before="240" w:after="0"/>
      <w:outlineLvl w:val="0"/>
    </w:pPr>
    <w:rPr>
      <w:rFonts w:asciiTheme="majorHAnsi" w:hAnsiTheme="majorHAnsi" w:eastAsiaTheme="majorEastAsia" w:cstheme="majorBidi"/>
      <w:sz w:val="32"/>
      <w:szCs w:val="32"/>
    </w:rPr>
  </w:style>
  <w:style w:type="paragraph" w:styleId="Heading2">
    <w:name w:val="heading 2"/>
    <w:basedOn w:val="Normal"/>
    <w:next w:val="Normal"/>
    <w:link w:val="Heading2Char"/>
    <w:uiPriority w:val="9"/>
    <w:unhideWhenUsed/>
    <w:qFormat/>
    <w:rsid w:val="00797B6D"/>
    <w:pPr>
      <w:keepNext/>
      <w:keepLines/>
      <w:numPr>
        <w:ilvl w:val="1"/>
        <w:numId w:val="2"/>
      </w:numPr>
      <w:spacing w:before="40" w:after="0"/>
      <w:outlineLvl w:val="1"/>
    </w:pPr>
    <w:rPr>
      <w:rFonts w:asciiTheme="majorHAnsi" w:hAnsiTheme="majorHAnsi" w:eastAsiaTheme="majorEastAsia" w:cstheme="majorBidi"/>
      <w:sz w:val="26"/>
      <w:szCs w:val="26"/>
    </w:rPr>
  </w:style>
  <w:style w:type="paragraph" w:styleId="Heading3">
    <w:name w:val="heading 3"/>
    <w:basedOn w:val="Normal"/>
    <w:next w:val="Normal"/>
    <w:link w:val="Heading3Char"/>
    <w:uiPriority w:val="9"/>
    <w:unhideWhenUsed/>
    <w:qFormat/>
    <w:rsid w:val="00797B6D"/>
    <w:pPr>
      <w:keepNext/>
      <w:keepLines/>
      <w:numPr>
        <w:ilvl w:val="2"/>
        <w:numId w:val="2"/>
      </w:numPr>
      <w:spacing w:before="40" w:after="0"/>
      <w:outlineLvl w:val="2"/>
    </w:pPr>
    <w:rPr>
      <w:rFonts w:asciiTheme="majorHAnsi" w:hAnsiTheme="majorHAnsi" w:eastAsiaTheme="majorEastAsia" w:cstheme="majorBidi"/>
      <w:sz w:val="24"/>
      <w:szCs w:val="24"/>
    </w:rPr>
  </w:style>
  <w:style w:type="paragraph" w:styleId="Heading4">
    <w:name w:val="heading 4"/>
    <w:basedOn w:val="Normal"/>
    <w:next w:val="Normal"/>
    <w:link w:val="Heading4Char"/>
    <w:uiPriority w:val="9"/>
    <w:semiHidden/>
    <w:unhideWhenUsed/>
    <w:qFormat/>
    <w:rsid w:val="008D31C7"/>
    <w:pPr>
      <w:keepNext/>
      <w:keepLines/>
      <w:numPr>
        <w:ilvl w:val="3"/>
        <w:numId w:val="2"/>
      </w:numPr>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8D31C7"/>
    <w:pPr>
      <w:keepNext/>
      <w:keepLines/>
      <w:numPr>
        <w:ilvl w:val="4"/>
        <w:numId w:val="2"/>
      </w:numPr>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8D31C7"/>
    <w:pPr>
      <w:keepNext/>
      <w:keepLines/>
      <w:numPr>
        <w:ilvl w:val="5"/>
        <w:numId w:val="2"/>
      </w:numPr>
      <w:spacing w:before="40" w:after="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8D31C7"/>
    <w:pPr>
      <w:keepNext/>
      <w:keepLines/>
      <w:numPr>
        <w:ilvl w:val="6"/>
        <w:numId w:val="2"/>
      </w:numPr>
      <w:spacing w:before="40" w:after="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8D31C7"/>
    <w:pPr>
      <w:keepNext/>
      <w:keepLines/>
      <w:numPr>
        <w:ilvl w:val="7"/>
        <w:numId w:val="2"/>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31C7"/>
    <w:pPr>
      <w:keepNext/>
      <w:keepLines/>
      <w:numPr>
        <w:ilvl w:val="8"/>
        <w:numId w:val="2"/>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F6709"/>
    <w:pPr>
      <w:tabs>
        <w:tab w:val="center" w:pos="4680"/>
        <w:tab w:val="right" w:pos="9360"/>
      </w:tabs>
      <w:spacing w:after="0" w:line="240" w:lineRule="auto"/>
    </w:pPr>
  </w:style>
  <w:style w:type="character" w:styleId="HeaderChar" w:customStyle="1">
    <w:name w:val="Header Char"/>
    <w:basedOn w:val="DefaultParagraphFont"/>
    <w:link w:val="Header"/>
    <w:uiPriority w:val="99"/>
    <w:rsid w:val="005F6709"/>
  </w:style>
  <w:style w:type="paragraph" w:styleId="Footer">
    <w:name w:val="footer"/>
    <w:basedOn w:val="Normal"/>
    <w:link w:val="FooterChar"/>
    <w:uiPriority w:val="99"/>
    <w:unhideWhenUsed/>
    <w:rsid w:val="005F6709"/>
    <w:pPr>
      <w:tabs>
        <w:tab w:val="center" w:pos="4680"/>
        <w:tab w:val="right" w:pos="9360"/>
      </w:tabs>
      <w:spacing w:after="0" w:line="240" w:lineRule="auto"/>
    </w:pPr>
  </w:style>
  <w:style w:type="character" w:styleId="FooterChar" w:customStyle="1">
    <w:name w:val="Footer Char"/>
    <w:basedOn w:val="DefaultParagraphFont"/>
    <w:link w:val="Footer"/>
    <w:uiPriority w:val="99"/>
    <w:rsid w:val="005F6709"/>
  </w:style>
  <w:style w:type="paragraph" w:styleId="ListParagraph">
    <w:name w:val="List Paragraph"/>
    <w:basedOn w:val="Normal"/>
    <w:uiPriority w:val="34"/>
    <w:qFormat/>
    <w:rsid w:val="005F6709"/>
    <w:pPr>
      <w:ind w:left="720"/>
      <w:contextualSpacing/>
    </w:pPr>
  </w:style>
  <w:style w:type="table" w:styleId="TableGrid">
    <w:name w:val="Table Grid"/>
    <w:basedOn w:val="TableNormal"/>
    <w:uiPriority w:val="39"/>
    <w:rsid w:val="003567B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797B6D"/>
    <w:rPr>
      <w:rFonts w:asciiTheme="majorHAnsi" w:hAnsiTheme="majorHAnsi" w:eastAsiaTheme="majorEastAsia" w:cstheme="majorBidi"/>
      <w:color w:val="000000" w:themeColor="text1"/>
      <w:sz w:val="32"/>
      <w:szCs w:val="32"/>
    </w:rPr>
  </w:style>
  <w:style w:type="character" w:styleId="Heading2Char" w:customStyle="1">
    <w:name w:val="Heading 2 Char"/>
    <w:basedOn w:val="DefaultParagraphFont"/>
    <w:link w:val="Heading2"/>
    <w:uiPriority w:val="9"/>
    <w:rsid w:val="00797B6D"/>
    <w:rPr>
      <w:rFonts w:asciiTheme="majorHAnsi" w:hAnsiTheme="majorHAnsi" w:eastAsiaTheme="majorEastAsia" w:cstheme="majorBidi"/>
      <w:color w:val="000000" w:themeColor="text1"/>
      <w:sz w:val="26"/>
      <w:szCs w:val="26"/>
    </w:rPr>
  </w:style>
  <w:style w:type="character" w:styleId="Heading3Char" w:customStyle="1">
    <w:name w:val="Heading 3 Char"/>
    <w:basedOn w:val="DefaultParagraphFont"/>
    <w:link w:val="Heading3"/>
    <w:uiPriority w:val="9"/>
    <w:rsid w:val="00797B6D"/>
    <w:rPr>
      <w:rFonts w:asciiTheme="majorHAnsi" w:hAnsiTheme="majorHAnsi" w:eastAsiaTheme="majorEastAsia" w:cstheme="majorBidi"/>
      <w:color w:val="000000" w:themeColor="text1"/>
      <w:sz w:val="24"/>
      <w:szCs w:val="24"/>
    </w:rPr>
  </w:style>
  <w:style w:type="character" w:styleId="Heading4Char" w:customStyle="1">
    <w:name w:val="Heading 4 Char"/>
    <w:basedOn w:val="DefaultParagraphFont"/>
    <w:link w:val="Heading4"/>
    <w:uiPriority w:val="9"/>
    <w:semiHidden/>
    <w:rsid w:val="008D31C7"/>
    <w:rPr>
      <w:rFonts w:asciiTheme="majorHAnsi" w:hAnsiTheme="majorHAnsi" w:eastAsiaTheme="majorEastAsia" w:cstheme="majorBidi"/>
      <w:i/>
      <w:iCs/>
      <w:color w:val="2E74B5" w:themeColor="accent1" w:themeShade="BF"/>
    </w:rPr>
  </w:style>
  <w:style w:type="character" w:styleId="Heading5Char" w:customStyle="1">
    <w:name w:val="Heading 5 Char"/>
    <w:basedOn w:val="DefaultParagraphFont"/>
    <w:link w:val="Heading5"/>
    <w:uiPriority w:val="9"/>
    <w:semiHidden/>
    <w:rsid w:val="008D31C7"/>
    <w:rPr>
      <w:rFonts w:asciiTheme="majorHAnsi" w:hAnsiTheme="majorHAnsi" w:eastAsiaTheme="majorEastAsia" w:cstheme="majorBidi"/>
      <w:color w:val="2E74B5" w:themeColor="accent1" w:themeShade="BF"/>
    </w:rPr>
  </w:style>
  <w:style w:type="character" w:styleId="Heading6Char" w:customStyle="1">
    <w:name w:val="Heading 6 Char"/>
    <w:basedOn w:val="DefaultParagraphFont"/>
    <w:link w:val="Heading6"/>
    <w:uiPriority w:val="9"/>
    <w:semiHidden/>
    <w:rsid w:val="008D31C7"/>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semiHidden/>
    <w:rsid w:val="008D31C7"/>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semiHidden/>
    <w:rsid w:val="008D31C7"/>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8D31C7"/>
    <w:rPr>
      <w:rFonts w:asciiTheme="majorHAnsi" w:hAnsiTheme="majorHAnsi" w:eastAsiaTheme="majorEastAsia" w:cstheme="majorBidi"/>
      <w:i/>
      <w:iCs/>
      <w:color w:val="272727" w:themeColor="text1" w:themeTint="D8"/>
      <w:sz w:val="21"/>
      <w:szCs w:val="21"/>
    </w:rPr>
  </w:style>
  <w:style w:type="paragraph" w:styleId="NoSpacing">
    <w:name w:val="No Spacing"/>
    <w:link w:val="NoSpacingChar"/>
    <w:uiPriority w:val="1"/>
    <w:qFormat/>
    <w:rsid w:val="00EC6818"/>
    <w:pPr>
      <w:spacing w:after="0" w:line="240" w:lineRule="auto"/>
    </w:pPr>
    <w:rPr>
      <w:rFonts w:eastAsiaTheme="minorEastAsia"/>
    </w:rPr>
  </w:style>
  <w:style w:type="character" w:styleId="NoSpacingChar" w:customStyle="1">
    <w:name w:val="No Spacing Char"/>
    <w:basedOn w:val="DefaultParagraphFont"/>
    <w:link w:val="NoSpacing"/>
    <w:uiPriority w:val="1"/>
    <w:rsid w:val="00EC6818"/>
    <w:rPr>
      <w:rFonts w:eastAsiaTheme="minorEastAsia"/>
    </w:rPr>
  </w:style>
  <w:style w:type="paragraph" w:styleId="TOCHeading">
    <w:name w:val="TOC Heading"/>
    <w:basedOn w:val="Heading1"/>
    <w:next w:val="Normal"/>
    <w:uiPriority w:val="39"/>
    <w:unhideWhenUsed/>
    <w:qFormat/>
    <w:rsid w:val="00EC6818"/>
    <w:pPr>
      <w:numPr>
        <w:numId w:val="0"/>
      </w:numPr>
      <w:outlineLvl w:val="9"/>
    </w:pPr>
  </w:style>
  <w:style w:type="paragraph" w:styleId="TOC1">
    <w:name w:val="toc 1"/>
    <w:basedOn w:val="Normal"/>
    <w:next w:val="Normal"/>
    <w:autoRedefine/>
    <w:uiPriority w:val="39"/>
    <w:unhideWhenUsed/>
    <w:rsid w:val="00EC6818"/>
    <w:pPr>
      <w:spacing w:after="100"/>
    </w:pPr>
  </w:style>
  <w:style w:type="paragraph" w:styleId="TOC2">
    <w:name w:val="toc 2"/>
    <w:basedOn w:val="Normal"/>
    <w:next w:val="Normal"/>
    <w:autoRedefine/>
    <w:uiPriority w:val="39"/>
    <w:unhideWhenUsed/>
    <w:rsid w:val="00EC6818"/>
    <w:pPr>
      <w:spacing w:after="100"/>
      <w:ind w:left="220"/>
    </w:pPr>
  </w:style>
  <w:style w:type="paragraph" w:styleId="TOC3">
    <w:name w:val="toc 3"/>
    <w:basedOn w:val="Normal"/>
    <w:next w:val="Normal"/>
    <w:autoRedefine/>
    <w:uiPriority w:val="39"/>
    <w:unhideWhenUsed/>
    <w:rsid w:val="00EC6818"/>
    <w:pPr>
      <w:spacing w:after="100"/>
      <w:ind w:left="440"/>
    </w:pPr>
  </w:style>
  <w:style w:type="character" w:styleId="Hyperlink">
    <w:name w:val="Hyperlink"/>
    <w:basedOn w:val="DefaultParagraphFont"/>
    <w:uiPriority w:val="99"/>
    <w:unhideWhenUsed/>
    <w:rsid w:val="00EC6818"/>
    <w:rPr>
      <w:color w:val="0563C1" w:themeColor="hyperlink"/>
      <w:u w:val="single"/>
    </w:rPr>
  </w:style>
  <w:style w:type="paragraph" w:styleId="Caption">
    <w:name w:val="caption"/>
    <w:basedOn w:val="Normal"/>
    <w:next w:val="Normal"/>
    <w:uiPriority w:val="35"/>
    <w:unhideWhenUsed/>
    <w:qFormat/>
    <w:rsid w:val="00DD192C"/>
    <w:pPr>
      <w:spacing w:after="200" w:line="240" w:lineRule="auto"/>
    </w:pPr>
    <w:rPr>
      <w:i/>
      <w:iCs/>
      <w:color w:val="44546A" w:themeColor="text2"/>
      <w:sz w:val="18"/>
      <w:szCs w:val="18"/>
    </w:rPr>
  </w:style>
  <w:style w:type="table" w:styleId="PlainTable31" w:customStyle="1">
    <w:name w:val="Plain Table 31"/>
    <w:basedOn w:val="TableNormal"/>
    <w:uiPriority w:val="43"/>
    <w:rsid w:val="00DD192C"/>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3D0A0D"/>
    <w:pPr>
      <w:spacing w:after="0" w:line="240" w:lineRule="auto"/>
    </w:pPr>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3D0A0D"/>
    <w:rPr>
      <w:rFonts w:ascii="Lucida Grande" w:hAnsi="Lucida Grande" w:cs="Lucida Grande"/>
      <w:sz w:val="18"/>
      <w:szCs w:val="18"/>
    </w:rPr>
  </w:style>
  <w:style w:type="paragraph" w:styleId="TOC4">
    <w:name w:val="toc 4"/>
    <w:basedOn w:val="Normal"/>
    <w:next w:val="Normal"/>
    <w:autoRedefine/>
    <w:uiPriority w:val="39"/>
    <w:unhideWhenUsed/>
    <w:rsid w:val="00FF721B"/>
    <w:pPr>
      <w:spacing w:after="100"/>
      <w:ind w:left="660"/>
    </w:pPr>
    <w:rPr>
      <w:rFonts w:eastAsiaTheme="minorEastAsia"/>
    </w:rPr>
  </w:style>
  <w:style w:type="paragraph" w:styleId="TOC5">
    <w:name w:val="toc 5"/>
    <w:basedOn w:val="Normal"/>
    <w:next w:val="Normal"/>
    <w:autoRedefine/>
    <w:uiPriority w:val="39"/>
    <w:unhideWhenUsed/>
    <w:rsid w:val="00FF721B"/>
    <w:pPr>
      <w:spacing w:after="100"/>
      <w:ind w:left="880"/>
    </w:pPr>
    <w:rPr>
      <w:rFonts w:eastAsiaTheme="minorEastAsia"/>
    </w:rPr>
  </w:style>
  <w:style w:type="paragraph" w:styleId="TOC6">
    <w:name w:val="toc 6"/>
    <w:basedOn w:val="Normal"/>
    <w:next w:val="Normal"/>
    <w:autoRedefine/>
    <w:uiPriority w:val="39"/>
    <w:unhideWhenUsed/>
    <w:rsid w:val="00FF721B"/>
    <w:pPr>
      <w:spacing w:after="100"/>
      <w:ind w:left="1100"/>
    </w:pPr>
    <w:rPr>
      <w:rFonts w:eastAsiaTheme="minorEastAsia"/>
    </w:rPr>
  </w:style>
  <w:style w:type="paragraph" w:styleId="TOC7">
    <w:name w:val="toc 7"/>
    <w:basedOn w:val="Normal"/>
    <w:next w:val="Normal"/>
    <w:autoRedefine/>
    <w:uiPriority w:val="39"/>
    <w:unhideWhenUsed/>
    <w:rsid w:val="00FF721B"/>
    <w:pPr>
      <w:spacing w:after="100"/>
      <w:ind w:left="1320"/>
    </w:pPr>
    <w:rPr>
      <w:rFonts w:eastAsiaTheme="minorEastAsia"/>
    </w:rPr>
  </w:style>
  <w:style w:type="paragraph" w:styleId="TOC8">
    <w:name w:val="toc 8"/>
    <w:basedOn w:val="Normal"/>
    <w:next w:val="Normal"/>
    <w:autoRedefine/>
    <w:uiPriority w:val="39"/>
    <w:unhideWhenUsed/>
    <w:rsid w:val="00FF721B"/>
    <w:pPr>
      <w:spacing w:after="100"/>
      <w:ind w:left="1540"/>
    </w:pPr>
    <w:rPr>
      <w:rFonts w:eastAsiaTheme="minorEastAsia"/>
    </w:rPr>
  </w:style>
  <w:style w:type="paragraph" w:styleId="TOC9">
    <w:name w:val="toc 9"/>
    <w:basedOn w:val="Normal"/>
    <w:next w:val="Normal"/>
    <w:autoRedefine/>
    <w:uiPriority w:val="39"/>
    <w:unhideWhenUsed/>
    <w:rsid w:val="00FF721B"/>
    <w:pPr>
      <w:spacing w:after="100"/>
      <w:ind w:left="1760"/>
    </w:pPr>
    <w:rPr>
      <w:rFonts w:eastAsiaTheme="minorEastAsia"/>
    </w:rPr>
  </w:style>
  <w:style w:type="character" w:styleId="IntenseEmphasis">
    <w:name w:val="Intense Emphasis"/>
    <w:basedOn w:val="DefaultParagraphFont"/>
    <w:uiPriority w:val="21"/>
    <w:qFormat/>
    <w:rsid w:val="00210927"/>
    <w:rPr>
      <w:i/>
      <w:iCs/>
      <w:color w:val="5B9BD5" w:themeColor="accent1"/>
    </w:rPr>
  </w:style>
  <w:style w:type="paragraph" w:styleId="IEEEReference" w:customStyle="1">
    <w:name w:val="IEEE Reference"/>
    <w:basedOn w:val="Normal"/>
    <w:rsid w:val="00E63C3B"/>
    <w:pPr>
      <w:numPr>
        <w:numId w:val="20"/>
      </w:numPr>
      <w:autoSpaceDE w:val="0"/>
      <w:autoSpaceDN w:val="0"/>
      <w:adjustRightInd w:val="0"/>
      <w:spacing w:after="0" w:line="240" w:lineRule="auto"/>
    </w:pPr>
    <w:rPr>
      <w:rFonts w:ascii="Times New Roman" w:hAnsi="Times New Roman" w:eastAsia="Times New Roman" w:cs="Times New Roman"/>
      <w:szCs w:val="41"/>
    </w:rPr>
  </w:style>
  <w:style w:type="character" w:styleId="CommentReference">
    <w:name w:val="annotation reference"/>
    <w:basedOn w:val="DefaultParagraphFont"/>
    <w:uiPriority w:val="99"/>
    <w:semiHidden/>
    <w:unhideWhenUsed/>
    <w:rsid w:val="006F3A59"/>
    <w:rPr>
      <w:sz w:val="18"/>
      <w:szCs w:val="18"/>
    </w:rPr>
  </w:style>
  <w:style w:type="paragraph" w:styleId="CommentText">
    <w:name w:val="annotation text"/>
    <w:basedOn w:val="Normal"/>
    <w:link w:val="CommentTextChar"/>
    <w:uiPriority w:val="99"/>
    <w:semiHidden/>
    <w:unhideWhenUsed/>
    <w:rsid w:val="006F3A59"/>
    <w:pPr>
      <w:spacing w:line="240" w:lineRule="auto"/>
    </w:pPr>
    <w:rPr>
      <w:sz w:val="24"/>
      <w:szCs w:val="24"/>
    </w:rPr>
  </w:style>
  <w:style w:type="character" w:styleId="CommentTextChar" w:customStyle="1">
    <w:name w:val="Comment Text Char"/>
    <w:basedOn w:val="DefaultParagraphFont"/>
    <w:link w:val="CommentText"/>
    <w:uiPriority w:val="99"/>
    <w:semiHidden/>
    <w:rsid w:val="006F3A59"/>
    <w:rPr>
      <w:color w:val="000000" w:themeColor="text1"/>
      <w:sz w:val="24"/>
      <w:szCs w:val="24"/>
    </w:rPr>
  </w:style>
  <w:style w:type="paragraph" w:styleId="CommentSubject">
    <w:name w:val="annotation subject"/>
    <w:basedOn w:val="CommentText"/>
    <w:next w:val="CommentText"/>
    <w:link w:val="CommentSubjectChar"/>
    <w:uiPriority w:val="99"/>
    <w:semiHidden/>
    <w:unhideWhenUsed/>
    <w:rsid w:val="006F3A59"/>
    <w:rPr>
      <w:b/>
      <w:bCs/>
      <w:sz w:val="20"/>
      <w:szCs w:val="20"/>
    </w:rPr>
  </w:style>
  <w:style w:type="character" w:styleId="CommentSubjectChar" w:customStyle="1">
    <w:name w:val="Comment Subject Char"/>
    <w:basedOn w:val="CommentTextChar"/>
    <w:link w:val="CommentSubject"/>
    <w:uiPriority w:val="99"/>
    <w:semiHidden/>
    <w:rsid w:val="006F3A59"/>
    <w:rPr>
      <w:b/>
      <w:bCs/>
      <w:color w:val="000000" w:themeColor="text1"/>
      <w:sz w:val="20"/>
      <w:szCs w:val="20"/>
    </w:rPr>
  </w:style>
  <w:style w:type="table" w:styleId="GridTable4-Accent1">
    <w:name w:val="Grid Table 4 Accent 1"/>
    <w:basedOn w:val="TableNormal"/>
    <w:uiPriority w:val="49"/>
    <w:rsid w:val="00CA5E1D"/>
    <w:pPr>
      <w:spacing w:after="0" w:line="240" w:lineRule="auto"/>
    </w:p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header" Target="header3.xml" Id="rId13" /><Relationship Type="http://schemas.openxmlformats.org/officeDocument/2006/relationships/customXml" Target="../customXml/item3.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customXml" Target="../customXml/item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customXml" Target="../customXml/item4.xml" Id="rId19"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glossaryDocument" Target="/word/glossary/document.xml" Id="R0c2861a2c06343bc" /><Relationship Type="http://schemas.openxmlformats.org/officeDocument/2006/relationships/hyperlink" Target="https://lucid.app/lucidchart/invitations/accept/87331683-429f-47dc-95c2-ff6f3d605f9e" TargetMode="External" Id="R5483406ecce14947" /><Relationship Type="http://schemas.openxmlformats.org/officeDocument/2006/relationships/comments" Target="/word/comments.xml" Id="Rcabec38af90544a5" /><Relationship Type="http://schemas.microsoft.com/office/2011/relationships/people" Target="/word/people.xml" Id="Racc84c23ed1e4b17" /><Relationship Type="http://schemas.microsoft.com/office/2011/relationships/commentsExtended" Target="/word/commentsExtended.xml" Id="R682306b5e8e84308" /><Relationship Type="http://schemas.microsoft.com/office/2016/09/relationships/commentsIds" Target="/word/commentsIds.xml" Id="R7b8b4885381a44fb" /><Relationship Type="http://schemas.microsoft.com/office/2018/08/relationships/commentsExtensible" Target="/word/commentsExtensible.xml" Id="R2fe754f1ed284304" /><Relationship Type="http://schemas.openxmlformats.org/officeDocument/2006/relationships/hyperlink" Target="https://blackboardlearn.utep.edu/bbcswebdav/pid-3742797-dt-content-rid-118291619_1/xid-118291619_1" TargetMode="External" Id="Ra94dc8282b554391" /><Relationship Type="http://schemas.openxmlformats.org/officeDocument/2006/relationships/hyperlink" Target="https://blackboardlearn.utep.edu/bbcswebdav/pid-3742797-dt-content-rid-118291619_1/xid-118291619_1" TargetMode="External" Id="Rf96bf33f3c6f48a8" /><Relationship Type="http://schemas.openxmlformats.org/officeDocument/2006/relationships/hyperlink" Target="https://blackboardlearn.utep.edu/bbcswebdav/pid-3742797-dt-content-rid-118291619_1/xid-118291619_1" TargetMode="External" Id="R74d5bf8c241f4e6c" /><Relationship Type="http://schemas.openxmlformats.org/officeDocument/2006/relationships/hyperlink" Target="https://blackboardlearn.utep.edu/bbcswebdav/pid-3742797-dt-content-rid-118291619_1/xid-118291619_1" TargetMode="External" Id="R69c2137e076147f0" /><Relationship Type="http://schemas.openxmlformats.org/officeDocument/2006/relationships/hyperlink" Target="https://blackboardlearn.utep.edu/bbcswebdav/pid-3742797-dt-content-rid-118291619_1/xid-118291619_1" TargetMode="External" Id="R7c9073182069487f" /><Relationship Type="http://schemas.openxmlformats.org/officeDocument/2006/relationships/hyperlink" Target="https://blackboardlearn.utep.edu/bbcswebdav/pid-3742797-dt-content-rid-118291619_1/xid-118291619_1" TargetMode="External" Id="Rcea768a603b7439e" /><Relationship Type="http://schemas.openxmlformats.org/officeDocument/2006/relationships/hyperlink" Target="https://blackboardlearn.utep.edu/bbcswebdav/pid-3742797-dt-content-rid-118291619_1/xid-118291619_1" TargetMode="External" Id="Raab85ab5a9394879" /><Relationship Type="http://schemas.openxmlformats.org/officeDocument/2006/relationships/hyperlink" Target="https://blackboardlearn.utep.edu/bbcswebdav/pid-3742797-dt-content-rid-118291619_1/xid-118291619_1" TargetMode="External" Id="R0938585cf97645a2" /><Relationship Type="http://schemas.openxmlformats.org/officeDocument/2006/relationships/hyperlink" Target="https://blackboardlearn.utep.edu/bbcswebdav/pid-3742797-dt-content-rid-118291619_1/xid-118291619_1" TargetMode="External" Id="R09c0d46c6b3e49ac" /><Relationship Type="http://schemas.openxmlformats.org/officeDocument/2006/relationships/hyperlink" Target="https://blackboardlearn.utep.edu/bbcswebdav/pid-3742797-dt-content-rid-118291619_1/xid-118291619_1" TargetMode="External" Id="R5446865812934fe6" /><Relationship Type="http://schemas.openxmlformats.org/officeDocument/2006/relationships/hyperlink" Target="https://blackboardlearn.utep.edu/bbcswebdav/pid-3742797-dt-content-rid-118291619_1/xid-118291619_1" TargetMode="External" Id="Rb31300d19f5f4f8b" /><Relationship Type="http://schemas.openxmlformats.org/officeDocument/2006/relationships/image" Target="/media/image7.png" Id="R1f4547aee68943ee" /><Relationship Type="http://schemas.openxmlformats.org/officeDocument/2006/relationships/image" Target="/media/image8.png" Id="Rd841d210544342c1" /><Relationship Type="http://schemas.openxmlformats.org/officeDocument/2006/relationships/image" Target="/media/image9.png" Id="R63e67910996d452a" /><Relationship Type="http://schemas.openxmlformats.org/officeDocument/2006/relationships/image" Target="/media/imagea.png" Id="R5ff99cfa223449d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ab0196b-c87b-4148-b9fe-0d2a216c57e0}"/>
      </w:docPartPr>
      <w:docPartBody>
        <w:p w14:paraId="5A5896B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AD2A94915307694D9EFA74ABC7A3012C" ma:contentTypeVersion="4" ma:contentTypeDescription="Create a new document." ma:contentTypeScope="" ma:versionID="e620df9313070aca6e871efba90ffc3b">
  <xsd:schema xmlns:xsd="http://www.w3.org/2001/XMLSchema" xmlns:xs="http://www.w3.org/2001/XMLSchema" xmlns:p="http://schemas.microsoft.com/office/2006/metadata/properties" xmlns:ns2="0c389a67-e386-41cd-82b5-a0631604fdb1" targetNamespace="http://schemas.microsoft.com/office/2006/metadata/properties" ma:root="true" ma:fieldsID="bdfb8e1274ed53b5690d8b580caeb125" ns2:_="">
    <xsd:import namespace="0c389a67-e386-41cd-82b5-a0631604fd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389a67-e386-41cd-82b5-a0631604fd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55A143-2B8F-4A3A-A1A5-0A12CA399BBA}">
  <ds:schemaRefs>
    <ds:schemaRef ds:uri="http://schemas.openxmlformats.org/officeDocument/2006/bibliography"/>
  </ds:schemaRefs>
</ds:datastoreItem>
</file>

<file path=customXml/itemProps2.xml><?xml version="1.0" encoding="utf-8"?>
<ds:datastoreItem xmlns:ds="http://schemas.openxmlformats.org/officeDocument/2006/customXml" ds:itemID="{1FD65D14-7BCA-456C-B3A4-410EAD6C25C8}"/>
</file>

<file path=customXml/itemProps3.xml><?xml version="1.0" encoding="utf-8"?>
<ds:datastoreItem xmlns:ds="http://schemas.openxmlformats.org/officeDocument/2006/customXml" ds:itemID="{2DB4CFD7-29D1-4EB2-88EF-142133F8A0E1}"/>
</file>

<file path=customXml/itemProps4.xml><?xml version="1.0" encoding="utf-8"?>
<ds:datastoreItem xmlns:ds="http://schemas.openxmlformats.org/officeDocument/2006/customXml" ds:itemID="{0972E6FC-FEDB-4450-BD13-CE9C53DD271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Operational concept document</dc:title>
  <dc:subject>(OpsCon)</dc:subject>
  <dc:creator>Mondragon, Oscar A</dc:creator>
  <keywords/>
  <dc:description/>
  <lastModifiedBy>Argumedo, Jonathan</lastModifiedBy>
  <revision>11</revision>
  <dcterms:created xsi:type="dcterms:W3CDTF">2021-02-17T23:51:00.0000000Z</dcterms:created>
  <dcterms:modified xsi:type="dcterms:W3CDTF">2021-03-23T21:28:16.59930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2A94915307694D9EFA74ABC7A3012C</vt:lpwstr>
  </property>
</Properties>
</file>